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77BB1" w14:textId="7FEA3460" w:rsidR="00F53A28" w:rsidRPr="001F38CC" w:rsidRDefault="00C54BDE" w:rsidP="00DF080F">
      <w:pPr>
        <w:pStyle w:val="Heading3"/>
        <w:jc w:val="center"/>
        <w:rPr>
          <w:rFonts w:eastAsiaTheme="minorHAnsi"/>
          <w:b w:val="0"/>
          <w:bCs w:val="0"/>
        </w:rPr>
      </w:pPr>
      <w:bookmarkStart w:id="0" w:name="_Toc155705269"/>
      <w:bookmarkStart w:id="1" w:name="_Toc158746948"/>
      <w:bookmarkStart w:id="2" w:name="_Toc158747137"/>
      <w:r w:rsidRPr="001F38CC">
        <w:rPr>
          <w:rFonts w:eastAsiaTheme="minorHAnsi"/>
        </w:rPr>
        <w:t>A</w:t>
      </w:r>
      <w:r w:rsidR="00875565" w:rsidRPr="001F38CC">
        <w:rPr>
          <w:rFonts w:eastAsiaTheme="minorHAnsi"/>
        </w:rPr>
        <w:t>TTACHMENT</w:t>
      </w:r>
      <w:r w:rsidRPr="001F38CC">
        <w:rPr>
          <w:rFonts w:eastAsiaTheme="minorHAnsi"/>
        </w:rPr>
        <w:t xml:space="preserve"> A:</w:t>
      </w:r>
      <w:r w:rsidR="00B64AF2">
        <w:rPr>
          <w:rFonts w:eastAsiaTheme="minorHAnsi"/>
        </w:rPr>
        <w:t xml:space="preserve"> </w:t>
      </w:r>
      <w:r w:rsidRPr="001F38CC">
        <w:rPr>
          <w:rFonts w:eastAsiaTheme="minorHAnsi"/>
        </w:rPr>
        <w:t>DOT PHMSA T</w:t>
      </w:r>
      <w:r w:rsidR="005178FA" w:rsidRPr="001F38CC">
        <w:rPr>
          <w:rFonts w:eastAsiaTheme="minorHAnsi"/>
        </w:rPr>
        <w:t>ECHNICAL APPLICATION</w:t>
      </w:r>
      <w:bookmarkEnd w:id="0"/>
      <w:bookmarkEnd w:id="1"/>
      <w:bookmarkEnd w:id="2"/>
    </w:p>
    <w:p w14:paraId="22DA3E50" w14:textId="77777777" w:rsidR="00C54BDE" w:rsidRPr="001F38CC" w:rsidRDefault="00C54BDE" w:rsidP="00DF080F">
      <w:pPr>
        <w:tabs>
          <w:tab w:val="left" w:pos="7100"/>
        </w:tabs>
        <w:ind w:left="360"/>
        <w:rPr>
          <w:rFonts w:eastAsiaTheme="minorHAnsi" w:cstheme="minorBidi"/>
          <w:szCs w:val="22"/>
        </w:rPr>
      </w:pPr>
    </w:p>
    <w:p w14:paraId="3941FA48" w14:textId="272DEC5A" w:rsidR="00E136DE" w:rsidRPr="001F38CC" w:rsidRDefault="00E136DE" w:rsidP="00774DE5">
      <w:pPr>
        <w:spacing w:after="567"/>
        <w:ind w:left="-900"/>
      </w:pPr>
      <w:r w:rsidRPr="001F38CC">
        <w:rPr>
          <w:rFonts w:ascii="Calibri" w:eastAsia="Calibri" w:hAnsi="Calibri" w:cs="Calibri"/>
          <w:noProof/>
        </w:rPr>
        <mc:AlternateContent>
          <mc:Choice Requires="wpg">
            <w:drawing>
              <wp:inline distT="0" distB="0" distL="0" distR="0" wp14:anchorId="4E675B58" wp14:editId="75ED2223">
                <wp:extent cx="6830568" cy="7709939"/>
                <wp:effectExtent l="0" t="0" r="46990" b="43815"/>
                <wp:docPr id="48752" name="Group 48752"/>
                <wp:cNvGraphicFramePr/>
                <a:graphic xmlns:a="http://schemas.openxmlformats.org/drawingml/2006/main">
                  <a:graphicData uri="http://schemas.microsoft.com/office/word/2010/wordprocessingGroup">
                    <wpg:wgp>
                      <wpg:cNvGrpSpPr/>
                      <wpg:grpSpPr>
                        <a:xfrm>
                          <a:off x="0" y="0"/>
                          <a:ext cx="6830568" cy="7709939"/>
                          <a:chOff x="0" y="0"/>
                          <a:chExt cx="6830568" cy="7709939"/>
                        </a:xfrm>
                      </wpg:grpSpPr>
                      <wps:wsp>
                        <wps:cNvPr id="2372" name="Shape 2372"/>
                        <wps:cNvSpPr/>
                        <wps:spPr>
                          <a:xfrm>
                            <a:off x="73533" y="54379"/>
                            <a:ext cx="6757035" cy="7655560"/>
                          </a:xfrm>
                          <a:custGeom>
                            <a:avLst/>
                            <a:gdLst/>
                            <a:ahLst/>
                            <a:cxnLst/>
                            <a:rect l="0" t="0" r="0" b="0"/>
                            <a:pathLst>
                              <a:path w="6757035" h="7655560">
                                <a:moveTo>
                                  <a:pt x="0" y="7655560"/>
                                </a:moveTo>
                                <a:lnTo>
                                  <a:pt x="6757035" y="7655560"/>
                                </a:lnTo>
                                <a:lnTo>
                                  <a:pt x="6757035" y="0"/>
                                </a:lnTo>
                                <a:lnTo>
                                  <a:pt x="0" y="0"/>
                                </a:lnTo>
                                <a:close/>
                              </a:path>
                            </a:pathLst>
                          </a:custGeom>
                          <a:ln w="76200" cap="flat">
                            <a:round/>
                          </a:ln>
                        </wps:spPr>
                        <wps:style>
                          <a:lnRef idx="1">
                            <a:srgbClr val="15375E"/>
                          </a:lnRef>
                          <a:fillRef idx="0">
                            <a:srgbClr val="000000">
                              <a:alpha val="0"/>
                            </a:srgbClr>
                          </a:fillRef>
                          <a:effectRef idx="0">
                            <a:scrgbClr r="0" g="0" b="0"/>
                          </a:effectRef>
                          <a:fontRef idx="none"/>
                        </wps:style>
                        <wps:bodyPr/>
                      </wps:wsp>
                      <wps:wsp>
                        <wps:cNvPr id="2373" name="Shape 2373"/>
                        <wps:cNvSpPr/>
                        <wps:spPr>
                          <a:xfrm>
                            <a:off x="2057467" y="644969"/>
                            <a:ext cx="3070860" cy="6809106"/>
                          </a:xfrm>
                          <a:custGeom>
                            <a:avLst/>
                            <a:gdLst/>
                            <a:ahLst/>
                            <a:cxnLst/>
                            <a:rect l="0" t="0" r="0" b="0"/>
                            <a:pathLst>
                              <a:path w="3070860" h="6809106">
                                <a:moveTo>
                                  <a:pt x="0" y="6809106"/>
                                </a:moveTo>
                                <a:lnTo>
                                  <a:pt x="3070860" y="6809106"/>
                                </a:lnTo>
                                <a:lnTo>
                                  <a:pt x="3070860" y="0"/>
                                </a:lnTo>
                                <a:lnTo>
                                  <a:pt x="0" y="0"/>
                                </a:lnTo>
                                <a:close/>
                              </a:path>
                            </a:pathLst>
                          </a:custGeom>
                          <a:ln w="76200" cap="flat">
                            <a:round/>
                          </a:ln>
                        </wps:spPr>
                        <wps:style>
                          <a:lnRef idx="1">
                            <a:srgbClr val="15375E"/>
                          </a:lnRef>
                          <a:fillRef idx="0">
                            <a:srgbClr val="000000">
                              <a:alpha val="0"/>
                            </a:srgbClr>
                          </a:fillRef>
                          <a:effectRef idx="0">
                            <a:scrgbClr r="0" g="0" b="0"/>
                          </a:effectRef>
                          <a:fontRef idx="none"/>
                        </wps:style>
                        <wps:bodyPr/>
                      </wps:wsp>
                      <wps:wsp>
                        <wps:cNvPr id="58154" name="Shape 58154"/>
                        <wps:cNvSpPr/>
                        <wps:spPr>
                          <a:xfrm>
                            <a:off x="2090487" y="805612"/>
                            <a:ext cx="3037840" cy="2604770"/>
                          </a:xfrm>
                          <a:custGeom>
                            <a:avLst/>
                            <a:gdLst/>
                            <a:ahLst/>
                            <a:cxnLst/>
                            <a:rect l="0" t="0" r="0" b="0"/>
                            <a:pathLst>
                              <a:path w="3037840" h="2604770">
                                <a:moveTo>
                                  <a:pt x="0" y="0"/>
                                </a:moveTo>
                                <a:lnTo>
                                  <a:pt x="3037840" y="0"/>
                                </a:lnTo>
                                <a:lnTo>
                                  <a:pt x="3037840" y="2604770"/>
                                </a:lnTo>
                                <a:lnTo>
                                  <a:pt x="0" y="2604770"/>
                                </a:lnTo>
                                <a:lnTo>
                                  <a:pt x="0" y="0"/>
                                </a:lnTo>
                              </a:path>
                            </a:pathLst>
                          </a:custGeom>
                          <a:ln w="0" cap="flat">
                            <a:round/>
                          </a:ln>
                        </wps:spPr>
                        <wps:style>
                          <a:lnRef idx="0">
                            <a:srgbClr val="000000">
                              <a:alpha val="0"/>
                            </a:srgbClr>
                          </a:lnRef>
                          <a:fillRef idx="1">
                            <a:srgbClr val="15375E"/>
                          </a:fillRef>
                          <a:effectRef idx="0">
                            <a:scrgbClr r="0" g="0" b="0"/>
                          </a:effectRef>
                          <a:fontRef idx="none"/>
                        </wps:style>
                        <wps:bodyPr/>
                      </wps:wsp>
                      <pic:pic xmlns:pic="http://schemas.openxmlformats.org/drawingml/2006/picture">
                        <pic:nvPicPr>
                          <pic:cNvPr id="2376" name="Picture 2376"/>
                          <pic:cNvPicPr preferRelativeResize="0"/>
                        </pic:nvPicPr>
                        <pic:blipFill>
                          <a:blip r:embed="rId11"/>
                          <a:stretch>
                            <a:fillRect/>
                          </a:stretch>
                        </pic:blipFill>
                        <pic:spPr>
                          <a:xfrm>
                            <a:off x="2704900" y="1161415"/>
                            <a:ext cx="1837944" cy="1837944"/>
                          </a:xfrm>
                          <a:prstGeom prst="rect">
                            <a:avLst/>
                          </a:prstGeom>
                        </pic:spPr>
                      </pic:pic>
                      <wps:wsp>
                        <wps:cNvPr id="2377" name="Shape 2377"/>
                        <wps:cNvSpPr/>
                        <wps:spPr>
                          <a:xfrm>
                            <a:off x="2167177" y="3750161"/>
                            <a:ext cx="2774315" cy="2490470"/>
                          </a:xfrm>
                          <a:custGeom>
                            <a:avLst/>
                            <a:gdLst/>
                            <a:ahLst/>
                            <a:cxnLst/>
                            <a:rect l="0" t="0" r="0" b="0"/>
                            <a:pathLst>
                              <a:path w="2774315" h="2490470">
                                <a:moveTo>
                                  <a:pt x="0" y="2490470"/>
                                </a:moveTo>
                                <a:lnTo>
                                  <a:pt x="2774315" y="2490470"/>
                                </a:lnTo>
                                <a:lnTo>
                                  <a:pt x="2774315"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379" name="Rectangle 2379"/>
                        <wps:cNvSpPr/>
                        <wps:spPr>
                          <a:xfrm>
                            <a:off x="0" y="0"/>
                            <a:ext cx="46619" cy="245031"/>
                          </a:xfrm>
                          <a:prstGeom prst="rect">
                            <a:avLst/>
                          </a:prstGeom>
                          <a:ln>
                            <a:noFill/>
                          </a:ln>
                        </wps:spPr>
                        <wps:txbx>
                          <w:txbxContent>
                            <w:p w14:paraId="457C69A9" w14:textId="77777777" w:rsidR="00E136DE" w:rsidRDefault="00E136DE" w:rsidP="00E136DE">
                              <w:pPr>
                                <w:spacing w:after="160" w:line="259" w:lineRule="auto"/>
                              </w:pPr>
                              <w:r>
                                <w:t xml:space="preserve"> </w:t>
                              </w:r>
                            </w:p>
                          </w:txbxContent>
                        </wps:txbx>
                        <wps:bodyPr horzOverflow="overflow" vert="horz" lIns="0" tIns="0" rIns="0" bIns="0" rtlCol="0">
                          <a:noAutofit/>
                        </wps:bodyPr>
                      </wps:wsp>
                      <wps:wsp>
                        <wps:cNvPr id="2380" name="Rectangle 2380"/>
                        <wps:cNvSpPr/>
                        <wps:spPr>
                          <a:xfrm>
                            <a:off x="3137598" y="200383"/>
                            <a:ext cx="1990725" cy="248920"/>
                          </a:xfrm>
                          <a:prstGeom prst="rect">
                            <a:avLst/>
                          </a:prstGeom>
                          <a:ln>
                            <a:noFill/>
                          </a:ln>
                        </wps:spPr>
                        <wps:txbx>
                          <w:txbxContent>
                            <w:p w14:paraId="50EE5E39" w14:textId="77777777" w:rsidR="00E136DE" w:rsidRDefault="00E136DE" w:rsidP="00E136DE">
                              <w:pPr>
                                <w:spacing w:after="160" w:line="259" w:lineRule="auto"/>
                                <w:ind w:left="-720" w:firstLine="720"/>
                              </w:pPr>
                              <w:r>
                                <w:rPr>
                                  <w:b/>
                                </w:rPr>
                                <w:t xml:space="preserve">Attachment A </w:t>
                              </w:r>
                            </w:p>
                          </w:txbxContent>
                        </wps:txbx>
                        <wps:bodyPr horzOverflow="overflow" vert="horz" lIns="0" tIns="0" rIns="0" bIns="0" rtlCol="0">
                          <a:noAutofit/>
                        </wps:bodyPr>
                      </wps:wsp>
                      <wps:wsp>
                        <wps:cNvPr id="2381" name="Rectangle 2381"/>
                        <wps:cNvSpPr/>
                        <wps:spPr>
                          <a:xfrm>
                            <a:off x="4042297" y="205014"/>
                            <a:ext cx="124378" cy="249692"/>
                          </a:xfrm>
                          <a:prstGeom prst="rect">
                            <a:avLst/>
                          </a:prstGeom>
                          <a:ln>
                            <a:noFill/>
                          </a:ln>
                        </wps:spPr>
                        <wps:txbx>
                          <w:txbxContent>
                            <w:p w14:paraId="63A184C6" w14:textId="77777777" w:rsidR="00E136DE" w:rsidRDefault="00E136DE" w:rsidP="00E136DE">
                              <w:pPr>
                                <w:spacing w:after="160" w:line="259" w:lineRule="auto"/>
                              </w:pPr>
                            </w:p>
                          </w:txbxContent>
                        </wps:txbx>
                        <wps:bodyPr horzOverflow="overflow" vert="horz" lIns="0" tIns="0" rIns="0" bIns="0" rtlCol="0">
                          <a:noAutofit/>
                        </wps:bodyPr>
                      </wps:wsp>
                      <wps:wsp>
                        <wps:cNvPr id="2383" name="Rectangle 2383"/>
                        <wps:cNvSpPr/>
                        <wps:spPr>
                          <a:xfrm>
                            <a:off x="0" y="360756"/>
                            <a:ext cx="46619" cy="249692"/>
                          </a:xfrm>
                          <a:prstGeom prst="rect">
                            <a:avLst/>
                          </a:prstGeom>
                          <a:ln>
                            <a:noFill/>
                          </a:ln>
                        </wps:spPr>
                        <wps:txbx>
                          <w:txbxContent>
                            <w:p w14:paraId="466F987D"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84" name="Rectangle 2384"/>
                        <wps:cNvSpPr/>
                        <wps:spPr>
                          <a:xfrm>
                            <a:off x="0" y="522275"/>
                            <a:ext cx="46619" cy="249692"/>
                          </a:xfrm>
                          <a:prstGeom prst="rect">
                            <a:avLst/>
                          </a:prstGeom>
                          <a:ln>
                            <a:noFill/>
                          </a:ln>
                        </wps:spPr>
                        <wps:txbx>
                          <w:txbxContent>
                            <w:p w14:paraId="4239D737"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85" name="Rectangle 2385"/>
                        <wps:cNvSpPr/>
                        <wps:spPr>
                          <a:xfrm>
                            <a:off x="0" y="682252"/>
                            <a:ext cx="46619" cy="249692"/>
                          </a:xfrm>
                          <a:prstGeom prst="rect">
                            <a:avLst/>
                          </a:prstGeom>
                          <a:ln>
                            <a:noFill/>
                          </a:ln>
                        </wps:spPr>
                        <wps:txbx>
                          <w:txbxContent>
                            <w:p w14:paraId="400230B9"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86" name="Rectangle 2386"/>
                        <wps:cNvSpPr/>
                        <wps:spPr>
                          <a:xfrm>
                            <a:off x="0" y="842229"/>
                            <a:ext cx="46619" cy="249692"/>
                          </a:xfrm>
                          <a:prstGeom prst="rect">
                            <a:avLst/>
                          </a:prstGeom>
                          <a:ln>
                            <a:noFill/>
                          </a:ln>
                        </wps:spPr>
                        <wps:txbx>
                          <w:txbxContent>
                            <w:p w14:paraId="2F13F795"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87" name="Rectangle 2387"/>
                        <wps:cNvSpPr/>
                        <wps:spPr>
                          <a:xfrm>
                            <a:off x="0" y="1003749"/>
                            <a:ext cx="46619" cy="249692"/>
                          </a:xfrm>
                          <a:prstGeom prst="rect">
                            <a:avLst/>
                          </a:prstGeom>
                          <a:ln>
                            <a:noFill/>
                          </a:ln>
                        </wps:spPr>
                        <wps:txbx>
                          <w:txbxContent>
                            <w:p w14:paraId="2C0DE8D2"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88" name="Rectangle 2388"/>
                        <wps:cNvSpPr/>
                        <wps:spPr>
                          <a:xfrm>
                            <a:off x="0" y="1163726"/>
                            <a:ext cx="46619" cy="249692"/>
                          </a:xfrm>
                          <a:prstGeom prst="rect">
                            <a:avLst/>
                          </a:prstGeom>
                          <a:ln>
                            <a:noFill/>
                          </a:ln>
                        </wps:spPr>
                        <wps:txbx>
                          <w:txbxContent>
                            <w:p w14:paraId="2CA98407"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89" name="Rectangle 2389"/>
                        <wps:cNvSpPr/>
                        <wps:spPr>
                          <a:xfrm>
                            <a:off x="0" y="1325246"/>
                            <a:ext cx="46619" cy="249692"/>
                          </a:xfrm>
                          <a:prstGeom prst="rect">
                            <a:avLst/>
                          </a:prstGeom>
                          <a:ln>
                            <a:noFill/>
                          </a:ln>
                        </wps:spPr>
                        <wps:txbx>
                          <w:txbxContent>
                            <w:p w14:paraId="7E3ABBCF"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0" name="Rectangle 2390"/>
                        <wps:cNvSpPr/>
                        <wps:spPr>
                          <a:xfrm>
                            <a:off x="0" y="1485223"/>
                            <a:ext cx="46619" cy="249692"/>
                          </a:xfrm>
                          <a:prstGeom prst="rect">
                            <a:avLst/>
                          </a:prstGeom>
                          <a:ln>
                            <a:noFill/>
                          </a:ln>
                        </wps:spPr>
                        <wps:txbx>
                          <w:txbxContent>
                            <w:p w14:paraId="2E43E80A"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1" name="Rectangle 2391"/>
                        <wps:cNvSpPr/>
                        <wps:spPr>
                          <a:xfrm>
                            <a:off x="0" y="1646742"/>
                            <a:ext cx="46619" cy="249692"/>
                          </a:xfrm>
                          <a:prstGeom prst="rect">
                            <a:avLst/>
                          </a:prstGeom>
                          <a:ln>
                            <a:noFill/>
                          </a:ln>
                        </wps:spPr>
                        <wps:txbx>
                          <w:txbxContent>
                            <w:p w14:paraId="7E299A93"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2" name="Rectangle 2392"/>
                        <wps:cNvSpPr/>
                        <wps:spPr>
                          <a:xfrm>
                            <a:off x="0" y="1806719"/>
                            <a:ext cx="46619" cy="249692"/>
                          </a:xfrm>
                          <a:prstGeom prst="rect">
                            <a:avLst/>
                          </a:prstGeom>
                          <a:ln>
                            <a:noFill/>
                          </a:ln>
                        </wps:spPr>
                        <wps:txbx>
                          <w:txbxContent>
                            <w:p w14:paraId="1D1BFC88"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3" name="Rectangle 2393"/>
                        <wps:cNvSpPr/>
                        <wps:spPr>
                          <a:xfrm>
                            <a:off x="0" y="1966696"/>
                            <a:ext cx="46619" cy="249692"/>
                          </a:xfrm>
                          <a:prstGeom prst="rect">
                            <a:avLst/>
                          </a:prstGeom>
                          <a:ln>
                            <a:noFill/>
                          </a:ln>
                        </wps:spPr>
                        <wps:txbx>
                          <w:txbxContent>
                            <w:p w14:paraId="55B39C16"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4" name="Rectangle 2394"/>
                        <wps:cNvSpPr/>
                        <wps:spPr>
                          <a:xfrm>
                            <a:off x="0" y="2128216"/>
                            <a:ext cx="46619" cy="249692"/>
                          </a:xfrm>
                          <a:prstGeom prst="rect">
                            <a:avLst/>
                          </a:prstGeom>
                          <a:ln>
                            <a:noFill/>
                          </a:ln>
                        </wps:spPr>
                        <wps:txbx>
                          <w:txbxContent>
                            <w:p w14:paraId="6677D80C"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5" name="Rectangle 2395"/>
                        <wps:cNvSpPr/>
                        <wps:spPr>
                          <a:xfrm>
                            <a:off x="0" y="2288193"/>
                            <a:ext cx="46619" cy="249692"/>
                          </a:xfrm>
                          <a:prstGeom prst="rect">
                            <a:avLst/>
                          </a:prstGeom>
                          <a:ln>
                            <a:noFill/>
                          </a:ln>
                        </wps:spPr>
                        <wps:txbx>
                          <w:txbxContent>
                            <w:p w14:paraId="1EA83F52"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6" name="Rectangle 2396"/>
                        <wps:cNvSpPr/>
                        <wps:spPr>
                          <a:xfrm>
                            <a:off x="0" y="2449713"/>
                            <a:ext cx="46619" cy="249692"/>
                          </a:xfrm>
                          <a:prstGeom prst="rect">
                            <a:avLst/>
                          </a:prstGeom>
                          <a:ln>
                            <a:noFill/>
                          </a:ln>
                        </wps:spPr>
                        <wps:txbx>
                          <w:txbxContent>
                            <w:p w14:paraId="3791E30A"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7" name="Rectangle 2397"/>
                        <wps:cNvSpPr/>
                        <wps:spPr>
                          <a:xfrm>
                            <a:off x="0" y="2609690"/>
                            <a:ext cx="46619" cy="249692"/>
                          </a:xfrm>
                          <a:prstGeom prst="rect">
                            <a:avLst/>
                          </a:prstGeom>
                          <a:ln>
                            <a:noFill/>
                          </a:ln>
                        </wps:spPr>
                        <wps:txbx>
                          <w:txbxContent>
                            <w:p w14:paraId="72BFBD96"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8" name="Rectangle 2398"/>
                        <wps:cNvSpPr/>
                        <wps:spPr>
                          <a:xfrm>
                            <a:off x="0" y="2769668"/>
                            <a:ext cx="46619" cy="249692"/>
                          </a:xfrm>
                          <a:prstGeom prst="rect">
                            <a:avLst/>
                          </a:prstGeom>
                          <a:ln>
                            <a:noFill/>
                          </a:ln>
                        </wps:spPr>
                        <wps:txbx>
                          <w:txbxContent>
                            <w:p w14:paraId="40D92438"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399" name="Rectangle 2399"/>
                        <wps:cNvSpPr/>
                        <wps:spPr>
                          <a:xfrm>
                            <a:off x="0" y="2931187"/>
                            <a:ext cx="46619" cy="249692"/>
                          </a:xfrm>
                          <a:prstGeom prst="rect">
                            <a:avLst/>
                          </a:prstGeom>
                          <a:ln>
                            <a:noFill/>
                          </a:ln>
                        </wps:spPr>
                        <wps:txbx>
                          <w:txbxContent>
                            <w:p w14:paraId="654F5494"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0" name="Rectangle 2400"/>
                        <wps:cNvSpPr/>
                        <wps:spPr>
                          <a:xfrm>
                            <a:off x="0" y="3091165"/>
                            <a:ext cx="46619" cy="249692"/>
                          </a:xfrm>
                          <a:prstGeom prst="rect">
                            <a:avLst/>
                          </a:prstGeom>
                          <a:ln>
                            <a:noFill/>
                          </a:ln>
                        </wps:spPr>
                        <wps:txbx>
                          <w:txbxContent>
                            <w:p w14:paraId="2F6CA29C"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1" name="Rectangle 2401"/>
                        <wps:cNvSpPr/>
                        <wps:spPr>
                          <a:xfrm>
                            <a:off x="0" y="3252684"/>
                            <a:ext cx="46619" cy="249692"/>
                          </a:xfrm>
                          <a:prstGeom prst="rect">
                            <a:avLst/>
                          </a:prstGeom>
                          <a:ln>
                            <a:noFill/>
                          </a:ln>
                        </wps:spPr>
                        <wps:txbx>
                          <w:txbxContent>
                            <w:p w14:paraId="75A70346"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2" name="Rectangle 2402"/>
                        <wps:cNvSpPr/>
                        <wps:spPr>
                          <a:xfrm>
                            <a:off x="0" y="3412662"/>
                            <a:ext cx="46619" cy="249692"/>
                          </a:xfrm>
                          <a:prstGeom prst="rect">
                            <a:avLst/>
                          </a:prstGeom>
                          <a:ln>
                            <a:noFill/>
                          </a:ln>
                        </wps:spPr>
                        <wps:txbx>
                          <w:txbxContent>
                            <w:p w14:paraId="23359502"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3" name="Rectangle 2403"/>
                        <wps:cNvSpPr/>
                        <wps:spPr>
                          <a:xfrm>
                            <a:off x="0" y="3572639"/>
                            <a:ext cx="46619" cy="249692"/>
                          </a:xfrm>
                          <a:prstGeom prst="rect">
                            <a:avLst/>
                          </a:prstGeom>
                          <a:ln>
                            <a:noFill/>
                          </a:ln>
                        </wps:spPr>
                        <wps:txbx>
                          <w:txbxContent>
                            <w:p w14:paraId="59A23BE0"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4" name="Rectangle 2404"/>
                        <wps:cNvSpPr/>
                        <wps:spPr>
                          <a:xfrm>
                            <a:off x="0" y="3734159"/>
                            <a:ext cx="46619" cy="249692"/>
                          </a:xfrm>
                          <a:prstGeom prst="rect">
                            <a:avLst/>
                          </a:prstGeom>
                          <a:ln>
                            <a:noFill/>
                          </a:ln>
                        </wps:spPr>
                        <wps:txbx>
                          <w:txbxContent>
                            <w:p w14:paraId="3FDFEB86"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5" name="Rectangle 2405"/>
                        <wps:cNvSpPr/>
                        <wps:spPr>
                          <a:xfrm>
                            <a:off x="0" y="3894136"/>
                            <a:ext cx="46619" cy="249692"/>
                          </a:xfrm>
                          <a:prstGeom prst="rect">
                            <a:avLst/>
                          </a:prstGeom>
                          <a:ln>
                            <a:noFill/>
                          </a:ln>
                        </wps:spPr>
                        <wps:txbx>
                          <w:txbxContent>
                            <w:p w14:paraId="0C5B43C8"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6" name="Rectangle 2406"/>
                        <wps:cNvSpPr/>
                        <wps:spPr>
                          <a:xfrm>
                            <a:off x="0" y="4055656"/>
                            <a:ext cx="46619" cy="249692"/>
                          </a:xfrm>
                          <a:prstGeom prst="rect">
                            <a:avLst/>
                          </a:prstGeom>
                          <a:ln>
                            <a:noFill/>
                          </a:ln>
                        </wps:spPr>
                        <wps:txbx>
                          <w:txbxContent>
                            <w:p w14:paraId="244409CD"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7" name="Rectangle 2407"/>
                        <wps:cNvSpPr/>
                        <wps:spPr>
                          <a:xfrm>
                            <a:off x="0" y="4215633"/>
                            <a:ext cx="46619" cy="249692"/>
                          </a:xfrm>
                          <a:prstGeom prst="rect">
                            <a:avLst/>
                          </a:prstGeom>
                          <a:ln>
                            <a:noFill/>
                          </a:ln>
                        </wps:spPr>
                        <wps:txbx>
                          <w:txbxContent>
                            <w:p w14:paraId="6138D583"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8" name="Rectangle 2408"/>
                        <wps:cNvSpPr/>
                        <wps:spPr>
                          <a:xfrm>
                            <a:off x="0" y="4375611"/>
                            <a:ext cx="46619" cy="249692"/>
                          </a:xfrm>
                          <a:prstGeom prst="rect">
                            <a:avLst/>
                          </a:prstGeom>
                          <a:ln>
                            <a:noFill/>
                          </a:ln>
                        </wps:spPr>
                        <wps:txbx>
                          <w:txbxContent>
                            <w:p w14:paraId="5C63ECD6"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09" name="Rectangle 2409"/>
                        <wps:cNvSpPr/>
                        <wps:spPr>
                          <a:xfrm>
                            <a:off x="0" y="4537130"/>
                            <a:ext cx="46619" cy="249692"/>
                          </a:xfrm>
                          <a:prstGeom prst="rect">
                            <a:avLst/>
                          </a:prstGeom>
                          <a:ln>
                            <a:noFill/>
                          </a:ln>
                        </wps:spPr>
                        <wps:txbx>
                          <w:txbxContent>
                            <w:p w14:paraId="0081BD51"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0" name="Rectangle 2410"/>
                        <wps:cNvSpPr/>
                        <wps:spPr>
                          <a:xfrm>
                            <a:off x="0" y="4697108"/>
                            <a:ext cx="46619" cy="249692"/>
                          </a:xfrm>
                          <a:prstGeom prst="rect">
                            <a:avLst/>
                          </a:prstGeom>
                          <a:ln>
                            <a:noFill/>
                          </a:ln>
                        </wps:spPr>
                        <wps:txbx>
                          <w:txbxContent>
                            <w:p w14:paraId="0C486B4D"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1" name="Rectangle 2411"/>
                        <wps:cNvSpPr/>
                        <wps:spPr>
                          <a:xfrm>
                            <a:off x="0" y="4858627"/>
                            <a:ext cx="46619" cy="249692"/>
                          </a:xfrm>
                          <a:prstGeom prst="rect">
                            <a:avLst/>
                          </a:prstGeom>
                          <a:ln>
                            <a:noFill/>
                          </a:ln>
                        </wps:spPr>
                        <wps:txbx>
                          <w:txbxContent>
                            <w:p w14:paraId="51491628"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2" name="Rectangle 2412"/>
                        <wps:cNvSpPr/>
                        <wps:spPr>
                          <a:xfrm>
                            <a:off x="0" y="5018605"/>
                            <a:ext cx="46619" cy="249692"/>
                          </a:xfrm>
                          <a:prstGeom prst="rect">
                            <a:avLst/>
                          </a:prstGeom>
                          <a:ln>
                            <a:noFill/>
                          </a:ln>
                        </wps:spPr>
                        <wps:txbx>
                          <w:txbxContent>
                            <w:p w14:paraId="7BE3CFD0"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3" name="Rectangle 2413"/>
                        <wps:cNvSpPr/>
                        <wps:spPr>
                          <a:xfrm>
                            <a:off x="2592119" y="5108051"/>
                            <a:ext cx="1915488" cy="319939"/>
                          </a:xfrm>
                          <a:prstGeom prst="rect">
                            <a:avLst/>
                          </a:prstGeom>
                          <a:ln>
                            <a:noFill/>
                          </a:ln>
                        </wps:spPr>
                        <wps:txbx>
                          <w:txbxContent>
                            <w:p w14:paraId="6DA84776" w14:textId="0A66D026" w:rsidR="00E136DE" w:rsidRDefault="00E136DE" w:rsidP="006A7831">
                              <w:pPr>
                                <w:spacing w:after="160" w:line="259" w:lineRule="auto"/>
                                <w:jc w:val="center"/>
                              </w:pPr>
                              <w:r>
                                <w:rPr>
                                  <w:b/>
                                  <w:i/>
                                </w:rPr>
                                <w:t>DOT PHMSA</w:t>
                              </w:r>
                            </w:p>
                          </w:txbxContent>
                        </wps:txbx>
                        <wps:bodyPr horzOverflow="overflow" vert="horz" lIns="0" tIns="0" rIns="0" bIns="0" rtlCol="0">
                          <a:noAutofit/>
                        </wps:bodyPr>
                      </wps:wsp>
                      <wps:wsp>
                        <wps:cNvPr id="2414" name="Rectangle 2414"/>
                        <wps:cNvSpPr/>
                        <wps:spPr>
                          <a:xfrm>
                            <a:off x="2090489" y="5340102"/>
                            <a:ext cx="3149777" cy="249692"/>
                          </a:xfrm>
                          <a:prstGeom prst="rect">
                            <a:avLst/>
                          </a:prstGeom>
                          <a:ln>
                            <a:noFill/>
                          </a:ln>
                        </wps:spPr>
                        <wps:txbx>
                          <w:txbxContent>
                            <w:p w14:paraId="6BCA5F18" w14:textId="2CC39419" w:rsidR="00E136DE" w:rsidRDefault="00E136DE" w:rsidP="006A7831">
                              <w:pPr>
                                <w:spacing w:after="160" w:line="259" w:lineRule="auto"/>
                                <w:jc w:val="center"/>
                              </w:pPr>
                              <w:r>
                                <w:rPr>
                                  <w:b/>
                                  <w:i/>
                                </w:rPr>
                                <w:t>TECHNICAL APPLICATION</w:t>
                              </w:r>
                            </w:p>
                          </w:txbxContent>
                        </wps:txbx>
                        <wps:bodyPr horzOverflow="overflow" vert="horz" lIns="0" tIns="0" rIns="0" bIns="0" rtlCol="0">
                          <a:noAutofit/>
                        </wps:bodyPr>
                      </wps:wsp>
                      <wps:wsp>
                        <wps:cNvPr id="2415" name="Rectangle 2415"/>
                        <wps:cNvSpPr/>
                        <wps:spPr>
                          <a:xfrm>
                            <a:off x="3447295" y="5500079"/>
                            <a:ext cx="46619" cy="249693"/>
                          </a:xfrm>
                          <a:prstGeom prst="rect">
                            <a:avLst/>
                          </a:prstGeom>
                          <a:ln>
                            <a:noFill/>
                          </a:ln>
                        </wps:spPr>
                        <wps:txbx>
                          <w:txbxContent>
                            <w:p w14:paraId="4DAF04D8"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6" name="Rectangle 2416"/>
                        <wps:cNvSpPr/>
                        <wps:spPr>
                          <a:xfrm>
                            <a:off x="0" y="5661599"/>
                            <a:ext cx="46619" cy="249692"/>
                          </a:xfrm>
                          <a:prstGeom prst="rect">
                            <a:avLst/>
                          </a:prstGeom>
                          <a:ln>
                            <a:noFill/>
                          </a:ln>
                        </wps:spPr>
                        <wps:txbx>
                          <w:txbxContent>
                            <w:p w14:paraId="4E59A650"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7" name="Rectangle 2417"/>
                        <wps:cNvSpPr/>
                        <wps:spPr>
                          <a:xfrm>
                            <a:off x="2953482" y="5661599"/>
                            <a:ext cx="46619" cy="249692"/>
                          </a:xfrm>
                          <a:prstGeom prst="rect">
                            <a:avLst/>
                          </a:prstGeom>
                          <a:ln>
                            <a:noFill/>
                          </a:ln>
                        </wps:spPr>
                        <wps:txbx>
                          <w:txbxContent>
                            <w:p w14:paraId="604E2EB7"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18" name="Rectangle 2418"/>
                        <wps:cNvSpPr/>
                        <wps:spPr>
                          <a:xfrm>
                            <a:off x="3447295" y="5819894"/>
                            <a:ext cx="46619" cy="248014"/>
                          </a:xfrm>
                          <a:prstGeom prst="rect">
                            <a:avLst/>
                          </a:prstGeom>
                          <a:ln>
                            <a:noFill/>
                          </a:ln>
                        </wps:spPr>
                        <wps:txbx>
                          <w:txbxContent>
                            <w:p w14:paraId="326312A6" w14:textId="77777777" w:rsidR="00E136DE" w:rsidRDefault="00E136DE" w:rsidP="00E136DE">
                              <w:pPr>
                                <w:spacing w:after="160" w:line="259" w:lineRule="auto"/>
                              </w:pPr>
                              <w:r>
                                <w:rPr>
                                  <w:i/>
                                </w:rPr>
                                <w:t xml:space="preserve"> </w:t>
                              </w:r>
                            </w:p>
                          </w:txbxContent>
                        </wps:txbx>
                        <wps:bodyPr horzOverflow="overflow" vert="horz" lIns="0" tIns="0" rIns="0" bIns="0" rtlCol="0">
                          <a:noAutofit/>
                        </wps:bodyPr>
                      </wps:wsp>
                      <wps:wsp>
                        <wps:cNvPr id="2419" name="Rectangle 2419"/>
                        <wps:cNvSpPr/>
                        <wps:spPr>
                          <a:xfrm>
                            <a:off x="0" y="5983236"/>
                            <a:ext cx="46619" cy="249693"/>
                          </a:xfrm>
                          <a:prstGeom prst="rect">
                            <a:avLst/>
                          </a:prstGeom>
                          <a:ln>
                            <a:noFill/>
                          </a:ln>
                        </wps:spPr>
                        <wps:txbx>
                          <w:txbxContent>
                            <w:p w14:paraId="1DCF40ED"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20" name="Rectangle 2420"/>
                        <wps:cNvSpPr/>
                        <wps:spPr>
                          <a:xfrm>
                            <a:off x="3447295" y="6143214"/>
                            <a:ext cx="46619" cy="249692"/>
                          </a:xfrm>
                          <a:prstGeom prst="rect">
                            <a:avLst/>
                          </a:prstGeom>
                          <a:ln>
                            <a:noFill/>
                          </a:ln>
                        </wps:spPr>
                        <wps:txbx>
                          <w:txbxContent>
                            <w:p w14:paraId="32FA76AD"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21" name="Rectangle 2421"/>
                        <wps:cNvSpPr/>
                        <wps:spPr>
                          <a:xfrm>
                            <a:off x="0" y="6303191"/>
                            <a:ext cx="46619" cy="249692"/>
                          </a:xfrm>
                          <a:prstGeom prst="rect">
                            <a:avLst/>
                          </a:prstGeom>
                          <a:ln>
                            <a:noFill/>
                          </a:ln>
                        </wps:spPr>
                        <wps:txbx>
                          <w:txbxContent>
                            <w:p w14:paraId="4DA795A0"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22" name="Rectangle 2422"/>
                        <wps:cNvSpPr/>
                        <wps:spPr>
                          <a:xfrm>
                            <a:off x="0" y="6470880"/>
                            <a:ext cx="46619" cy="249692"/>
                          </a:xfrm>
                          <a:prstGeom prst="rect">
                            <a:avLst/>
                          </a:prstGeom>
                          <a:ln>
                            <a:noFill/>
                          </a:ln>
                        </wps:spPr>
                        <wps:txbx>
                          <w:txbxContent>
                            <w:p w14:paraId="3123FF9B" w14:textId="77777777" w:rsidR="00E136DE" w:rsidRDefault="00E136DE" w:rsidP="00E136DE">
                              <w:pPr>
                                <w:spacing w:after="160" w:line="259" w:lineRule="auto"/>
                              </w:pPr>
                              <w:r>
                                <w:rPr>
                                  <w:b/>
                                  <w:i/>
                                </w:rPr>
                                <w:t xml:space="preserve"> </w:t>
                              </w:r>
                            </w:p>
                          </w:txbxContent>
                        </wps:txbx>
                        <wps:bodyPr horzOverflow="overflow" vert="horz" lIns="0" tIns="0" rIns="0" bIns="0" rtlCol="0">
                          <a:noAutofit/>
                        </wps:bodyPr>
                      </wps:wsp>
                      <wps:wsp>
                        <wps:cNvPr id="2423" name="Rectangle 2423"/>
                        <wps:cNvSpPr/>
                        <wps:spPr>
                          <a:xfrm>
                            <a:off x="2441442" y="6933426"/>
                            <a:ext cx="839145" cy="248573"/>
                          </a:xfrm>
                          <a:prstGeom prst="rect">
                            <a:avLst/>
                          </a:prstGeom>
                          <a:ln>
                            <a:noFill/>
                          </a:ln>
                        </wps:spPr>
                        <wps:txbx>
                          <w:txbxContent>
                            <w:p w14:paraId="4D11A70A" w14:textId="77777777" w:rsidR="00E136DE" w:rsidRDefault="00E136DE" w:rsidP="00E136DE">
                              <w:pPr>
                                <w:spacing w:after="160" w:line="259" w:lineRule="auto"/>
                              </w:pPr>
                              <w:r>
                                <w:rPr>
                                  <w:b/>
                                </w:rPr>
                                <w:t xml:space="preserve">                  </w:t>
                              </w:r>
                            </w:p>
                          </w:txbxContent>
                        </wps:txbx>
                        <wps:bodyPr horzOverflow="overflow" vert="horz" lIns="0" tIns="0" rIns="0" bIns="0" rtlCol="0">
                          <a:noAutofit/>
                        </wps:bodyPr>
                      </wps:wsp>
                    </wpg:wgp>
                  </a:graphicData>
                </a:graphic>
              </wp:inline>
            </w:drawing>
          </mc:Choice>
          <mc:Fallback>
            <w:pict>
              <v:group w14:anchorId="4E675B58" id="Group 48752" o:spid="_x0000_s1026" style="width:537.85pt;height:607.1pt;mso-position-horizontal-relative:char;mso-position-vertical-relative:line" coordsize="68305,77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">
                <v:shape id="Shape 2372" o:spid="_x0000_s1027" style="position:absolute;left:735;top:543;width:67570;height:76556;visibility:visible;mso-wrap-style:square;v-text-anchor:top" coordsize="6757035,765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" path="m,7655560r6757035,l6757035,,,,,7655560xe" filled="f" strokecolor="#12355e" strokeweight="6pt">
                  <v:path arrowok="t" textboxrect="0,0,6757035,7655560"/>
                </v:shape>
                <v:shape id="Shape 2373" o:spid="_x0000_s1028" style="position:absolute;left:20574;top:6449;width:30709;height:68091;visibility:visible;mso-wrap-style:square;v-text-anchor:top" coordsize="3070860,680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" path="m,6809106r3070860,l3070860,,,,,6809106xe" filled="f" strokecolor="#12355e" strokeweight="6pt">
                  <v:path arrowok="t" textboxrect="0,0,3070860,6809106"/>
                </v:shape>
                <v:shape id="Shape 58154" o:spid="_x0000_s1029" style="position:absolute;left:20904;top:8056;width:30379;height:26047;visibility:visible;mso-wrap-style:square;v-text-anchor:top" coordsize="3037840,2604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" path="m,l3037840,r,2604770l,2604770,,e" fillcolor="#15375e" stroked="f" strokeweight="0">
                  <v:path arrowok="t" textboxrect="0,0,3037840,26047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6" o:spid="_x0000_s1030" type="#_x0000_t75" style="position:absolute;left:27049;top:11614;width:18379;height:1837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">
                  <v:imagedata r:id="rId12" o:title=""/>
                </v:shape>
                <v:shape id="Shape 2377" o:spid="_x0000_s1031" style="position:absolute;left:21671;top:37501;width:27743;height:24905;visibility:visible;mso-wrap-style:square;v-text-anchor:top" coordsize="2774315,249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" path="m,2490470r2774315,l2774315,,,,,2490470xe" filled="f">
                  <v:path arrowok="t" textboxrect="0,0,2774315,2490470"/>
                </v:shape>
                <v:rect id="Rectangle 2379" o:spid="_x0000_s1032" style="position:absolute;width:466;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" filled="f" stroked="f">
                  <v:textbox inset="0,0,0,0">
                    <w:txbxContent>
                      <w:p w14:paraId="457C69A9" w14:textId="77777777" w:rsidR="00E136DE" w:rsidRDefault="00E136DE" w:rsidP="00E136DE">
                        <w:pPr>
                          <w:spacing w:after="160" w:line="259" w:lineRule="auto"/>
                        </w:pPr>
                        <w:r>
                          <w:t xml:space="preserve"> </w:t>
                        </w:r>
                      </w:p>
                    </w:txbxContent>
                  </v:textbox>
                </v:rect>
                <v:rect id="Rectangle 2380" o:spid="_x0000_s1033" style="position:absolute;left:31375;top:2003;width:19908;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" filled="f" stroked="f">
                  <v:textbox inset="0,0,0,0">
                    <w:txbxContent>
                      <w:p w14:paraId="50EE5E39" w14:textId="77777777" w:rsidR="00E136DE" w:rsidRDefault="00E136DE" w:rsidP="00E136DE">
                        <w:pPr>
                          <w:spacing w:after="160" w:line="259" w:lineRule="auto"/>
                          <w:ind w:left="-720" w:firstLine="720"/>
                        </w:pPr>
                        <w:r>
                          <w:rPr>
                            <w:b/>
                          </w:rPr>
                          <w:t xml:space="preserve">Attachment A </w:t>
                        </w:r>
                      </w:p>
                    </w:txbxContent>
                  </v:textbox>
                </v:rect>
                <v:rect id="Rectangle 2381" o:spid="_x0000_s1034" style="position:absolute;left:40422;top:2050;width:1244;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AlxwAAAN0AAAAPAAAAZHJzL2Rvd25yZXYueG1sRI9Ba8JA&#10;FITvBf/D8oTe6kYL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Al7ECXHAAAA3QAA&#10;AA8AAAAAAAAAAAAAAAAABwIAAGRycy9kb3ducmV2LnhtbFBLBQYAAAAAAwADALcAAAD7AgAAAAA=&#10;" filled="f" stroked="f">
                  <v:textbox inset="0,0,0,0">
                    <w:txbxContent>
                      <w:p w14:paraId="63A184C6" w14:textId="77777777" w:rsidR="00E136DE" w:rsidRDefault="00E136DE" w:rsidP="00E136DE">
                        <w:pPr>
                          <w:spacing w:after="160" w:line="259" w:lineRule="auto"/>
                        </w:pPr>
                      </w:p>
                    </w:txbxContent>
                  </v:textbox>
                </v:rect>
                <v:rect id="Rectangle 2383" o:spid="_x0000_s1035" style="position:absolute;top:3607;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" filled="f" stroked="f">
                  <v:textbox inset="0,0,0,0">
                    <w:txbxContent>
                      <w:p w14:paraId="466F987D" w14:textId="77777777" w:rsidR="00E136DE" w:rsidRDefault="00E136DE" w:rsidP="00E136DE">
                        <w:pPr>
                          <w:spacing w:after="160" w:line="259" w:lineRule="auto"/>
                        </w:pPr>
                        <w:r>
                          <w:rPr>
                            <w:b/>
                            <w:i/>
                          </w:rPr>
                          <w:t xml:space="preserve"> </w:t>
                        </w:r>
                      </w:p>
                    </w:txbxContent>
                  </v:textbox>
                </v:rect>
                <v:rect id="Rectangle 2384" o:spid="_x0000_s1036" style="position:absolute;top:522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" filled="f" stroked="f">
                  <v:textbox inset="0,0,0,0">
                    <w:txbxContent>
                      <w:p w14:paraId="4239D737" w14:textId="77777777" w:rsidR="00E136DE" w:rsidRDefault="00E136DE" w:rsidP="00E136DE">
                        <w:pPr>
                          <w:spacing w:after="160" w:line="259" w:lineRule="auto"/>
                        </w:pPr>
                        <w:r>
                          <w:rPr>
                            <w:b/>
                            <w:i/>
                          </w:rPr>
                          <w:t xml:space="preserve"> </w:t>
                        </w:r>
                      </w:p>
                    </w:txbxContent>
                  </v:textbox>
                </v:rect>
                <v:rect id="Rectangle 2385" o:spid="_x0000_s1037" style="position:absolute;top:682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BYm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9L/ib3i8CU9ATu4AAAD//wMAUEsBAi0AFAAGAAgAAAAhANvh9svuAAAAhQEAABMAAAAAAAAA&#10;AAAAAAAAAAAAAFtDb250ZW50X1R5cGVzXS54bWxQSwECLQAUAAYACAAAACEAWvQsW78AAAAVAQAA&#10;CwAAAAAAAAAAAAAAAAAfAQAAX3JlbHMvLnJlbHNQSwECLQAUAAYACAAAACEAdkAWJsYAAADdAAAA&#10;DwAAAAAAAAAAAAAAAAAHAgAAZHJzL2Rvd25yZXYueG1sUEsFBgAAAAADAAMAtwAAAPoCAAAAAA==&#10;" filled="f" stroked="f">
                  <v:textbox inset="0,0,0,0">
                    <w:txbxContent>
                      <w:p w14:paraId="400230B9" w14:textId="77777777" w:rsidR="00E136DE" w:rsidRDefault="00E136DE" w:rsidP="00E136DE">
                        <w:pPr>
                          <w:spacing w:after="160" w:line="259" w:lineRule="auto"/>
                        </w:pPr>
                        <w:r>
                          <w:rPr>
                            <w:b/>
                            <w:i/>
                          </w:rPr>
                          <w:t xml:space="preserve"> </w:t>
                        </w:r>
                      </w:p>
                    </w:txbxContent>
                  </v:textbox>
                </v:rect>
                <v:rect id="Rectangle 2386" o:spid="_x0000_s1038" style="position:absolute;top:842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" filled="f" stroked="f">
                  <v:textbox inset="0,0,0,0">
                    <w:txbxContent>
                      <w:p w14:paraId="2F13F795" w14:textId="77777777" w:rsidR="00E136DE" w:rsidRDefault="00E136DE" w:rsidP="00E136DE">
                        <w:pPr>
                          <w:spacing w:after="160" w:line="259" w:lineRule="auto"/>
                        </w:pPr>
                        <w:r>
                          <w:rPr>
                            <w:b/>
                            <w:i/>
                          </w:rPr>
                          <w:t xml:space="preserve"> </w:t>
                        </w:r>
                      </w:p>
                    </w:txbxContent>
                  </v:textbox>
                </v:rect>
                <v:rect id="Rectangle 2387" o:spid="_x0000_s1039" style="position:absolute;top:10037;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i3K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6H/FA3i8CU9ATu4AAAD//wMAUEsBAi0AFAAGAAgAAAAhANvh9svuAAAAhQEAABMAAAAAAAAA&#10;AAAAAAAAAAAAAFtDb250ZW50X1R5cGVzXS54bWxQSwECLQAUAAYACAAAACEAWvQsW78AAAAVAQAA&#10;CwAAAAAAAAAAAAAAAAAfAQAAX3JlbHMvLnJlbHNQSwECLQAUAAYACAAAACEA6d4tysYAAADdAAAA&#10;DwAAAAAAAAAAAAAAAAAHAgAAZHJzL2Rvd25yZXYueG1sUEsFBgAAAAADAAMAtwAAAPoCAAAAAA==&#10;" filled="f" stroked="f">
                  <v:textbox inset="0,0,0,0">
                    <w:txbxContent>
                      <w:p w14:paraId="2C0DE8D2" w14:textId="77777777" w:rsidR="00E136DE" w:rsidRDefault="00E136DE" w:rsidP="00E136DE">
                        <w:pPr>
                          <w:spacing w:after="160" w:line="259" w:lineRule="auto"/>
                        </w:pPr>
                        <w:r>
                          <w:rPr>
                            <w:b/>
                            <w:i/>
                          </w:rPr>
                          <w:t xml:space="preserve"> </w:t>
                        </w:r>
                      </w:p>
                    </w:txbxContent>
                  </v:textbox>
                </v:rect>
                <v:rect id="Rectangle 2388" o:spid="_x0000_s1040" style="position:absolute;top:11637;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bm4wgAAAN0AAAAPAAAAZHJzL2Rvd25yZXYueG1sRE9Ni8Iw&#10;EL0L/ocwwt40VUF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CYQbm4wgAAAN0AAAAPAAAA&#10;AAAAAAAAAAAAAAcCAABkcnMvZG93bnJldi54bWxQSwUGAAAAAAMAAwC3AAAA9gIAAAAA&#10;" filled="f" stroked="f">
                  <v:textbox inset="0,0,0,0">
                    <w:txbxContent>
                      <w:p w14:paraId="2CA98407" w14:textId="77777777" w:rsidR="00E136DE" w:rsidRDefault="00E136DE" w:rsidP="00E136DE">
                        <w:pPr>
                          <w:spacing w:after="160" w:line="259" w:lineRule="auto"/>
                        </w:pPr>
                        <w:r>
                          <w:rPr>
                            <w:b/>
                            <w:i/>
                          </w:rPr>
                          <w:t xml:space="preserve"> </w:t>
                        </w:r>
                      </w:p>
                    </w:txbxContent>
                  </v:textbox>
                </v:rect>
                <v:rect id="Rectangle 2389" o:spid="_x0000_s1041" style="position:absolute;top:1325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RwjxgAAAN0AAAAPAAAAZHJzL2Rvd25yZXYueG1sRI9Pa8JA&#10;FMTvgt9heUJvulGh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9w0cI8YAAADdAAAA&#10;DwAAAAAAAAAAAAAAAAAHAgAAZHJzL2Rvd25yZXYueG1sUEsFBgAAAAADAAMAtwAAAPoCAAAAAA==&#10;" filled="f" stroked="f">
                  <v:textbox inset="0,0,0,0">
                    <w:txbxContent>
                      <w:p w14:paraId="7E3ABBCF" w14:textId="77777777" w:rsidR="00E136DE" w:rsidRDefault="00E136DE" w:rsidP="00E136DE">
                        <w:pPr>
                          <w:spacing w:after="160" w:line="259" w:lineRule="auto"/>
                        </w:pPr>
                        <w:r>
                          <w:rPr>
                            <w:b/>
                            <w:i/>
                          </w:rPr>
                          <w:t xml:space="preserve"> </w:t>
                        </w:r>
                      </w:p>
                    </w:txbxContent>
                  </v:textbox>
                </v:rect>
                <v:rect id="Rectangle 2390" o:spid="_x0000_s1042" style="position:absolute;top:1485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" filled="f" stroked="f">
                  <v:textbox inset="0,0,0,0">
                    <w:txbxContent>
                      <w:p w14:paraId="2E43E80A" w14:textId="77777777" w:rsidR="00E136DE" w:rsidRDefault="00E136DE" w:rsidP="00E136DE">
                        <w:pPr>
                          <w:spacing w:after="160" w:line="259" w:lineRule="auto"/>
                        </w:pPr>
                        <w:r>
                          <w:rPr>
                            <w:b/>
                            <w:i/>
                          </w:rPr>
                          <w:t xml:space="preserve"> </w:t>
                        </w:r>
                      </w:p>
                    </w:txbxContent>
                  </v:textbox>
                </v:rect>
                <v:rect id="Rectangle 2391" o:spid="_x0000_s1043" style="position:absolute;top:16467;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" filled="f" stroked="f">
                  <v:textbox inset="0,0,0,0">
                    <w:txbxContent>
                      <w:p w14:paraId="7E299A93" w14:textId="77777777" w:rsidR="00E136DE" w:rsidRDefault="00E136DE" w:rsidP="00E136DE">
                        <w:pPr>
                          <w:spacing w:after="160" w:line="259" w:lineRule="auto"/>
                        </w:pPr>
                        <w:r>
                          <w:rPr>
                            <w:b/>
                            <w:i/>
                          </w:rPr>
                          <w:t xml:space="preserve"> </w:t>
                        </w:r>
                      </w:p>
                    </w:txbxContent>
                  </v:textbox>
                </v:rect>
                <v:rect id="Rectangle 2392" o:spid="_x0000_s1044" style="position:absolute;top:18067;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" filled="f" stroked="f">
                  <v:textbox inset="0,0,0,0">
                    <w:txbxContent>
                      <w:p w14:paraId="1D1BFC88" w14:textId="77777777" w:rsidR="00E136DE" w:rsidRDefault="00E136DE" w:rsidP="00E136DE">
                        <w:pPr>
                          <w:spacing w:after="160" w:line="259" w:lineRule="auto"/>
                        </w:pPr>
                        <w:r>
                          <w:rPr>
                            <w:b/>
                            <w:i/>
                          </w:rPr>
                          <w:t xml:space="preserve"> </w:t>
                        </w:r>
                      </w:p>
                    </w:txbxContent>
                  </v:textbox>
                </v:rect>
                <v:rect id="Rectangle 2393" o:spid="_x0000_s1045" style="position:absolute;top:1966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" filled="f" stroked="f">
                  <v:textbox inset="0,0,0,0">
                    <w:txbxContent>
                      <w:p w14:paraId="55B39C16" w14:textId="77777777" w:rsidR="00E136DE" w:rsidRDefault="00E136DE" w:rsidP="00E136DE">
                        <w:pPr>
                          <w:spacing w:after="160" w:line="259" w:lineRule="auto"/>
                        </w:pPr>
                        <w:r>
                          <w:rPr>
                            <w:b/>
                            <w:i/>
                          </w:rPr>
                          <w:t xml:space="preserve"> </w:t>
                        </w:r>
                      </w:p>
                    </w:txbxContent>
                  </v:textbox>
                </v:rect>
                <v:rect id="Rectangle 2394" o:spid="_x0000_s1046" style="position:absolute;top:2128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" filled="f" stroked="f">
                  <v:textbox inset="0,0,0,0">
                    <w:txbxContent>
                      <w:p w14:paraId="6677D80C" w14:textId="77777777" w:rsidR="00E136DE" w:rsidRDefault="00E136DE" w:rsidP="00E136DE">
                        <w:pPr>
                          <w:spacing w:after="160" w:line="259" w:lineRule="auto"/>
                        </w:pPr>
                        <w:r>
                          <w:rPr>
                            <w:b/>
                            <w:i/>
                          </w:rPr>
                          <w:t xml:space="preserve"> </w:t>
                        </w:r>
                      </w:p>
                    </w:txbxContent>
                  </v:textbox>
                </v:rect>
                <v:rect id="Rectangle 2395" o:spid="_x0000_s1047" style="position:absolute;top:2288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" filled="f" stroked="f">
                  <v:textbox inset="0,0,0,0">
                    <w:txbxContent>
                      <w:p w14:paraId="1EA83F52" w14:textId="77777777" w:rsidR="00E136DE" w:rsidRDefault="00E136DE" w:rsidP="00E136DE">
                        <w:pPr>
                          <w:spacing w:after="160" w:line="259" w:lineRule="auto"/>
                        </w:pPr>
                        <w:r>
                          <w:rPr>
                            <w:b/>
                            <w:i/>
                          </w:rPr>
                          <w:t xml:space="preserve"> </w:t>
                        </w:r>
                      </w:p>
                    </w:txbxContent>
                  </v:textbox>
                </v:rect>
                <v:rect id="Rectangle 2396" o:spid="_x0000_s1048" style="position:absolute;top:24497;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" filled="f" stroked="f">
                  <v:textbox inset="0,0,0,0">
                    <w:txbxContent>
                      <w:p w14:paraId="3791E30A" w14:textId="77777777" w:rsidR="00E136DE" w:rsidRDefault="00E136DE" w:rsidP="00E136DE">
                        <w:pPr>
                          <w:spacing w:after="160" w:line="259" w:lineRule="auto"/>
                        </w:pPr>
                        <w:r>
                          <w:rPr>
                            <w:b/>
                            <w:i/>
                          </w:rPr>
                          <w:t xml:space="preserve"> </w:t>
                        </w:r>
                      </w:p>
                    </w:txbxContent>
                  </v:textbox>
                </v:rect>
                <v:rect id="Rectangle 2397" o:spid="_x0000_s1049" style="position:absolute;top:2609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" filled="f" stroked="f">
                  <v:textbox inset="0,0,0,0">
                    <w:txbxContent>
                      <w:p w14:paraId="72BFBD96" w14:textId="77777777" w:rsidR="00E136DE" w:rsidRDefault="00E136DE" w:rsidP="00E136DE">
                        <w:pPr>
                          <w:spacing w:after="160" w:line="259" w:lineRule="auto"/>
                        </w:pPr>
                        <w:r>
                          <w:rPr>
                            <w:b/>
                            <w:i/>
                          </w:rPr>
                          <w:t xml:space="preserve"> </w:t>
                        </w:r>
                      </w:p>
                    </w:txbxContent>
                  </v:textbox>
                </v:rect>
                <v:rect id="Rectangle 2398" o:spid="_x0000_s1050" style="position:absolute;top:2769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" filled="f" stroked="f">
                  <v:textbox inset="0,0,0,0">
                    <w:txbxContent>
                      <w:p w14:paraId="40D92438" w14:textId="77777777" w:rsidR="00E136DE" w:rsidRDefault="00E136DE" w:rsidP="00E136DE">
                        <w:pPr>
                          <w:spacing w:after="160" w:line="259" w:lineRule="auto"/>
                        </w:pPr>
                        <w:r>
                          <w:rPr>
                            <w:b/>
                            <w:i/>
                          </w:rPr>
                          <w:t xml:space="preserve"> </w:t>
                        </w:r>
                      </w:p>
                    </w:txbxContent>
                  </v:textbox>
                </v:rect>
                <v:rect id="Rectangle 2399" o:spid="_x0000_s1051" style="position:absolute;top:2931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" filled="f" stroked="f">
                  <v:textbox inset="0,0,0,0">
                    <w:txbxContent>
                      <w:p w14:paraId="654F5494" w14:textId="77777777" w:rsidR="00E136DE" w:rsidRDefault="00E136DE" w:rsidP="00E136DE">
                        <w:pPr>
                          <w:spacing w:after="160" w:line="259" w:lineRule="auto"/>
                        </w:pPr>
                        <w:r>
                          <w:rPr>
                            <w:b/>
                            <w:i/>
                          </w:rPr>
                          <w:t xml:space="preserve"> </w:t>
                        </w:r>
                      </w:p>
                    </w:txbxContent>
                  </v:textbox>
                </v:rect>
                <v:rect id="Rectangle 2400" o:spid="_x0000_s1052" style="position:absolute;top:3091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" filled="f" stroked="f">
                  <v:textbox inset="0,0,0,0">
                    <w:txbxContent>
                      <w:p w14:paraId="2F6CA29C" w14:textId="77777777" w:rsidR="00E136DE" w:rsidRDefault="00E136DE" w:rsidP="00E136DE">
                        <w:pPr>
                          <w:spacing w:after="160" w:line="259" w:lineRule="auto"/>
                        </w:pPr>
                        <w:r>
                          <w:rPr>
                            <w:b/>
                            <w:i/>
                          </w:rPr>
                          <w:t xml:space="preserve"> </w:t>
                        </w:r>
                      </w:p>
                    </w:txbxContent>
                  </v:textbox>
                </v:rect>
                <v:rect id="Rectangle 2401" o:spid="_x0000_s1053" style="position:absolute;top:3252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" filled="f" stroked="f">
                  <v:textbox inset="0,0,0,0">
                    <w:txbxContent>
                      <w:p w14:paraId="75A70346" w14:textId="77777777" w:rsidR="00E136DE" w:rsidRDefault="00E136DE" w:rsidP="00E136DE">
                        <w:pPr>
                          <w:spacing w:after="160" w:line="259" w:lineRule="auto"/>
                        </w:pPr>
                        <w:r>
                          <w:rPr>
                            <w:b/>
                            <w:i/>
                          </w:rPr>
                          <w:t xml:space="preserve"> </w:t>
                        </w:r>
                      </w:p>
                    </w:txbxContent>
                  </v:textbox>
                </v:rect>
                <v:rect id="Rectangle 2402" o:spid="_x0000_s1054" style="position:absolute;top:3412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" filled="f" stroked="f">
                  <v:textbox inset="0,0,0,0">
                    <w:txbxContent>
                      <w:p w14:paraId="23359502" w14:textId="77777777" w:rsidR="00E136DE" w:rsidRDefault="00E136DE" w:rsidP="00E136DE">
                        <w:pPr>
                          <w:spacing w:after="160" w:line="259" w:lineRule="auto"/>
                        </w:pPr>
                        <w:r>
                          <w:rPr>
                            <w:b/>
                            <w:i/>
                          </w:rPr>
                          <w:t xml:space="preserve"> </w:t>
                        </w:r>
                      </w:p>
                    </w:txbxContent>
                  </v:textbox>
                </v:rect>
                <v:rect id="Rectangle 2403" o:spid="_x0000_s1055" style="position:absolute;top:3572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" filled="f" stroked="f">
                  <v:textbox inset="0,0,0,0">
                    <w:txbxContent>
                      <w:p w14:paraId="59A23BE0" w14:textId="77777777" w:rsidR="00E136DE" w:rsidRDefault="00E136DE" w:rsidP="00E136DE">
                        <w:pPr>
                          <w:spacing w:after="160" w:line="259" w:lineRule="auto"/>
                        </w:pPr>
                        <w:r>
                          <w:rPr>
                            <w:b/>
                            <w:i/>
                          </w:rPr>
                          <w:t xml:space="preserve"> </w:t>
                        </w:r>
                      </w:p>
                    </w:txbxContent>
                  </v:textbox>
                </v:rect>
                <v:rect id="Rectangle 2404" o:spid="_x0000_s1056" style="position:absolute;top:3734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" filled="f" stroked="f">
                  <v:textbox inset="0,0,0,0">
                    <w:txbxContent>
                      <w:p w14:paraId="3FDFEB86" w14:textId="77777777" w:rsidR="00E136DE" w:rsidRDefault="00E136DE" w:rsidP="00E136DE">
                        <w:pPr>
                          <w:spacing w:after="160" w:line="259" w:lineRule="auto"/>
                        </w:pPr>
                        <w:r>
                          <w:rPr>
                            <w:b/>
                            <w:i/>
                          </w:rPr>
                          <w:t xml:space="preserve"> </w:t>
                        </w:r>
                      </w:p>
                    </w:txbxContent>
                  </v:textbox>
                </v:rect>
                <v:rect id="Rectangle 2405" o:spid="_x0000_s1057" style="position:absolute;top:3894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" filled="f" stroked="f">
                  <v:textbox inset="0,0,0,0">
                    <w:txbxContent>
                      <w:p w14:paraId="0C5B43C8" w14:textId="77777777" w:rsidR="00E136DE" w:rsidRDefault="00E136DE" w:rsidP="00E136DE">
                        <w:pPr>
                          <w:spacing w:after="160" w:line="259" w:lineRule="auto"/>
                        </w:pPr>
                        <w:r>
                          <w:rPr>
                            <w:b/>
                            <w:i/>
                          </w:rPr>
                          <w:t xml:space="preserve"> </w:t>
                        </w:r>
                      </w:p>
                    </w:txbxContent>
                  </v:textbox>
                </v:rect>
                <v:rect id="Rectangle 2406" o:spid="_x0000_s1058" style="position:absolute;top:4055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" filled="f" stroked="f">
                  <v:textbox inset="0,0,0,0">
                    <w:txbxContent>
                      <w:p w14:paraId="244409CD" w14:textId="77777777" w:rsidR="00E136DE" w:rsidRDefault="00E136DE" w:rsidP="00E136DE">
                        <w:pPr>
                          <w:spacing w:after="160" w:line="259" w:lineRule="auto"/>
                        </w:pPr>
                        <w:r>
                          <w:rPr>
                            <w:b/>
                            <w:i/>
                          </w:rPr>
                          <w:t xml:space="preserve"> </w:t>
                        </w:r>
                      </w:p>
                    </w:txbxContent>
                  </v:textbox>
                </v:rect>
                <v:rect id="Rectangle 2407" o:spid="_x0000_s1059" style="position:absolute;top:4215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" filled="f" stroked="f">
                  <v:textbox inset="0,0,0,0">
                    <w:txbxContent>
                      <w:p w14:paraId="6138D583" w14:textId="77777777" w:rsidR="00E136DE" w:rsidRDefault="00E136DE" w:rsidP="00E136DE">
                        <w:pPr>
                          <w:spacing w:after="160" w:line="259" w:lineRule="auto"/>
                        </w:pPr>
                        <w:r>
                          <w:rPr>
                            <w:b/>
                            <w:i/>
                          </w:rPr>
                          <w:t xml:space="preserve"> </w:t>
                        </w:r>
                      </w:p>
                    </w:txbxContent>
                  </v:textbox>
                </v:rect>
                <v:rect id="Rectangle 2408" o:spid="_x0000_s1060" style="position:absolute;top:4375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" filled="f" stroked="f">
                  <v:textbox inset="0,0,0,0">
                    <w:txbxContent>
                      <w:p w14:paraId="5C63ECD6" w14:textId="77777777" w:rsidR="00E136DE" w:rsidRDefault="00E136DE" w:rsidP="00E136DE">
                        <w:pPr>
                          <w:spacing w:after="160" w:line="259" w:lineRule="auto"/>
                        </w:pPr>
                        <w:r>
                          <w:rPr>
                            <w:b/>
                            <w:i/>
                          </w:rPr>
                          <w:t xml:space="preserve"> </w:t>
                        </w:r>
                      </w:p>
                    </w:txbxContent>
                  </v:textbox>
                </v:rect>
                <v:rect id="Rectangle 2409" o:spid="_x0000_s1061" style="position:absolute;top:4537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IcxQAAAN0AAAAPAAAAZHJzL2Rvd25yZXYueG1sRI9Pi8Iw&#10;FMTvwn6H8Ba8aaos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BadNIcxQAAAN0AAAAP&#10;AAAAAAAAAAAAAAAAAAcCAABkcnMvZG93bnJldi54bWxQSwUGAAAAAAMAAwC3AAAA+QIAAAAA&#10;" filled="f" stroked="f">
                  <v:textbox inset="0,0,0,0">
                    <w:txbxContent>
                      <w:p w14:paraId="0081BD51" w14:textId="77777777" w:rsidR="00E136DE" w:rsidRDefault="00E136DE" w:rsidP="00E136DE">
                        <w:pPr>
                          <w:spacing w:after="160" w:line="259" w:lineRule="auto"/>
                        </w:pPr>
                        <w:r>
                          <w:rPr>
                            <w:b/>
                            <w:i/>
                          </w:rPr>
                          <w:t xml:space="preserve"> </w:t>
                        </w:r>
                      </w:p>
                    </w:txbxContent>
                  </v:textbox>
                </v:rect>
                <v:rect id="Rectangle 2410" o:spid="_x0000_s1062" style="position:absolute;top:4697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" filled="f" stroked="f">
                  <v:textbox inset="0,0,0,0">
                    <w:txbxContent>
                      <w:p w14:paraId="0C486B4D" w14:textId="77777777" w:rsidR="00E136DE" w:rsidRDefault="00E136DE" w:rsidP="00E136DE">
                        <w:pPr>
                          <w:spacing w:after="160" w:line="259" w:lineRule="auto"/>
                        </w:pPr>
                        <w:r>
                          <w:rPr>
                            <w:b/>
                            <w:i/>
                          </w:rPr>
                          <w:t xml:space="preserve"> </w:t>
                        </w:r>
                      </w:p>
                    </w:txbxContent>
                  </v:textbox>
                </v:rect>
                <v:rect id="Rectangle 2411" o:spid="_x0000_s1063" style="position:absolute;top:48586;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" filled="f" stroked="f">
                  <v:textbox inset="0,0,0,0">
                    <w:txbxContent>
                      <w:p w14:paraId="51491628" w14:textId="77777777" w:rsidR="00E136DE" w:rsidRDefault="00E136DE" w:rsidP="00E136DE">
                        <w:pPr>
                          <w:spacing w:after="160" w:line="259" w:lineRule="auto"/>
                        </w:pPr>
                        <w:r>
                          <w:rPr>
                            <w:b/>
                            <w:i/>
                          </w:rPr>
                          <w:t xml:space="preserve"> </w:t>
                        </w:r>
                      </w:p>
                    </w:txbxContent>
                  </v:textbox>
                </v:rect>
                <v:rect id="Rectangle 2412" o:spid="_x0000_s1064" style="position:absolute;top:50186;width:466;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aw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DRCdawxQAAAN0AAAAP&#10;AAAAAAAAAAAAAAAAAAcCAABkcnMvZG93bnJldi54bWxQSwUGAAAAAAMAAwC3AAAA+QIAAAAA&#10;" filled="f" stroked="f">
                  <v:textbox inset="0,0,0,0">
                    <w:txbxContent>
                      <w:p w14:paraId="7BE3CFD0" w14:textId="77777777" w:rsidR="00E136DE" w:rsidRDefault="00E136DE" w:rsidP="00E136DE">
                        <w:pPr>
                          <w:spacing w:after="160" w:line="259" w:lineRule="auto"/>
                        </w:pPr>
                        <w:r>
                          <w:rPr>
                            <w:b/>
                            <w:i/>
                          </w:rPr>
                          <w:t xml:space="preserve"> </w:t>
                        </w:r>
                      </w:p>
                    </w:txbxContent>
                  </v:textbox>
                </v:rect>
                <v:rect id="Rectangle 2413" o:spid="_x0000_s1065" style="position:absolute;left:25921;top:51080;width:19155;height:3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" filled="f" stroked="f">
                  <v:textbox inset="0,0,0,0">
                    <w:txbxContent>
                      <w:p w14:paraId="6DA84776" w14:textId="0A66D026" w:rsidR="00E136DE" w:rsidRDefault="00E136DE" w:rsidP="006A7831">
                        <w:pPr>
                          <w:spacing w:after="160" w:line="259" w:lineRule="auto"/>
                          <w:jc w:val="center"/>
                        </w:pPr>
                        <w:r>
                          <w:rPr>
                            <w:b/>
                            <w:i/>
                          </w:rPr>
                          <w:t>DOT PHMSA</w:t>
                        </w:r>
                      </w:p>
                    </w:txbxContent>
                  </v:textbox>
                </v:rect>
                <v:rect id="Rectangle 2414" o:spid="_x0000_s1066" style="position:absolute;left:20904;top:53401;width:31498;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tf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xnyQyub8ITkOt/AAAA//8DAFBLAQItABQABgAIAAAAIQDb4fbL7gAAAIUBAAATAAAAAAAA&#10;AAAAAAAAAAAAAABbQ29udGVudF9UeXBlc10ueG1sUEsBAi0AFAAGAAgAAAAhAFr0LFu/AAAAFQEA&#10;AAsAAAAAAAAAAAAAAAAAHwEAAF9yZWxzLy5yZWxzUEsBAi0AFAAGAAgAAAAhADGs61/HAAAA3QAA&#10;AA8AAAAAAAAAAAAAAAAABwIAAGRycy9kb3ducmV2LnhtbFBLBQYAAAAAAwADALcAAAD7AgAAAAA=&#10;" filled="f" stroked="f">
                  <v:textbox inset="0,0,0,0">
                    <w:txbxContent>
                      <w:p w14:paraId="6BCA5F18" w14:textId="2CC39419" w:rsidR="00E136DE" w:rsidRDefault="00E136DE" w:rsidP="006A7831">
                        <w:pPr>
                          <w:spacing w:after="160" w:line="259" w:lineRule="auto"/>
                          <w:jc w:val="center"/>
                        </w:pPr>
                        <w:r>
                          <w:rPr>
                            <w:b/>
                            <w:i/>
                          </w:rPr>
                          <w:t>TECHNICAL APPLICATION</w:t>
                        </w:r>
                      </w:p>
                    </w:txbxContent>
                  </v:textbox>
                </v:rect>
                <v:rect id="Rectangle 2415" o:spid="_x0000_s1067" style="position:absolute;left:34472;top:55000;width:467;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" filled="f" stroked="f">
                  <v:textbox inset="0,0,0,0">
                    <w:txbxContent>
                      <w:p w14:paraId="4DAF04D8" w14:textId="77777777" w:rsidR="00E136DE" w:rsidRDefault="00E136DE" w:rsidP="00E136DE">
                        <w:pPr>
                          <w:spacing w:after="160" w:line="259" w:lineRule="auto"/>
                        </w:pPr>
                        <w:r>
                          <w:rPr>
                            <w:b/>
                            <w:i/>
                          </w:rPr>
                          <w:t xml:space="preserve"> </w:t>
                        </w:r>
                      </w:p>
                    </w:txbxContent>
                  </v:textbox>
                </v:rect>
                <v:rect id="Rectangle 2416" o:spid="_x0000_s1068" style="position:absolute;top:56615;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" filled="f" stroked="f">
                  <v:textbox inset="0,0,0,0">
                    <w:txbxContent>
                      <w:p w14:paraId="4E59A650" w14:textId="77777777" w:rsidR="00E136DE" w:rsidRDefault="00E136DE" w:rsidP="00E136DE">
                        <w:pPr>
                          <w:spacing w:after="160" w:line="259" w:lineRule="auto"/>
                        </w:pPr>
                        <w:r>
                          <w:rPr>
                            <w:b/>
                            <w:i/>
                          </w:rPr>
                          <w:t xml:space="preserve"> </w:t>
                        </w:r>
                      </w:p>
                    </w:txbxContent>
                  </v:textbox>
                </v:rect>
                <v:rect id="Rectangle 2417" o:spid="_x0000_s1069" style="position:absolute;left:29534;top:56615;width:467;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" filled="f" stroked="f">
                  <v:textbox inset="0,0,0,0">
                    <w:txbxContent>
                      <w:p w14:paraId="604E2EB7" w14:textId="77777777" w:rsidR="00E136DE" w:rsidRDefault="00E136DE" w:rsidP="00E136DE">
                        <w:pPr>
                          <w:spacing w:after="160" w:line="259" w:lineRule="auto"/>
                        </w:pPr>
                        <w:r>
                          <w:rPr>
                            <w:b/>
                            <w:i/>
                          </w:rPr>
                          <w:t xml:space="preserve"> </w:t>
                        </w:r>
                      </w:p>
                    </w:txbxContent>
                  </v:textbox>
                </v:rect>
                <v:rect id="Rectangle 2418" o:spid="_x0000_s1070" style="position:absolute;left:34472;top:58198;width:467;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FawQAAAN0AAAAPAAAAZHJzL2Rvd25yZXYueG1sRE/LisIw&#10;FN0L/kO4wuw0VUS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LDh4VrBAAAA3QAAAA8AAAAA&#10;AAAAAAAAAAAABwIAAGRycy9kb3ducmV2LnhtbFBLBQYAAAAAAwADALcAAAD1AgAAAAA=&#10;" filled="f" stroked="f">
                  <v:textbox inset="0,0,0,0">
                    <w:txbxContent>
                      <w:p w14:paraId="326312A6" w14:textId="77777777" w:rsidR="00E136DE" w:rsidRDefault="00E136DE" w:rsidP="00E136DE">
                        <w:pPr>
                          <w:spacing w:after="160" w:line="259" w:lineRule="auto"/>
                        </w:pPr>
                        <w:r>
                          <w:rPr>
                            <w:i/>
                          </w:rPr>
                          <w:t xml:space="preserve"> </w:t>
                        </w:r>
                      </w:p>
                    </w:txbxContent>
                  </v:textbox>
                </v:rect>
                <v:rect id="Rectangle 2419" o:spid="_x0000_s1071" style="position:absolute;top:59832;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" filled="f" stroked="f">
                  <v:textbox inset="0,0,0,0">
                    <w:txbxContent>
                      <w:p w14:paraId="1DCF40ED" w14:textId="77777777" w:rsidR="00E136DE" w:rsidRDefault="00E136DE" w:rsidP="00E136DE">
                        <w:pPr>
                          <w:spacing w:after="160" w:line="259" w:lineRule="auto"/>
                        </w:pPr>
                        <w:r>
                          <w:rPr>
                            <w:b/>
                            <w:i/>
                          </w:rPr>
                          <w:t xml:space="preserve"> </w:t>
                        </w:r>
                      </w:p>
                    </w:txbxContent>
                  </v:textbox>
                </v:rect>
                <v:rect id="Rectangle 2420" o:spid="_x0000_s1072" style="position:absolute;left:34472;top:61432;width:467;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" filled="f" stroked="f">
                  <v:textbox inset="0,0,0,0">
                    <w:txbxContent>
                      <w:p w14:paraId="32FA76AD" w14:textId="77777777" w:rsidR="00E136DE" w:rsidRDefault="00E136DE" w:rsidP="00E136DE">
                        <w:pPr>
                          <w:spacing w:after="160" w:line="259" w:lineRule="auto"/>
                        </w:pPr>
                        <w:r>
                          <w:rPr>
                            <w:b/>
                            <w:i/>
                          </w:rPr>
                          <w:t xml:space="preserve"> </w:t>
                        </w:r>
                      </w:p>
                    </w:txbxContent>
                  </v:textbox>
                </v:rect>
                <v:rect id="Rectangle 2421" o:spid="_x0000_s1073" style="position:absolute;top:63031;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J6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Dvt4J6xQAAAN0AAAAP&#10;AAAAAAAAAAAAAAAAAAcCAABkcnMvZG93bnJldi54bWxQSwUGAAAAAAMAAwC3AAAA+QIAAAAA&#10;" filled="f" stroked="f">
                  <v:textbox inset="0,0,0,0">
                    <w:txbxContent>
                      <w:p w14:paraId="4DA795A0" w14:textId="77777777" w:rsidR="00E136DE" w:rsidRDefault="00E136DE" w:rsidP="00E136DE">
                        <w:pPr>
                          <w:spacing w:after="160" w:line="259" w:lineRule="auto"/>
                        </w:pPr>
                        <w:r>
                          <w:rPr>
                            <w:b/>
                            <w:i/>
                          </w:rPr>
                          <w:t xml:space="preserve"> </w:t>
                        </w:r>
                      </w:p>
                    </w:txbxContent>
                  </v:textbox>
                </v:rect>
                <v:rect id="Rectangle 2422" o:spid="_x0000_s1074" style="position:absolute;top:64708;width:466;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" filled="f" stroked="f">
                  <v:textbox inset="0,0,0,0">
                    <w:txbxContent>
                      <w:p w14:paraId="3123FF9B" w14:textId="77777777" w:rsidR="00E136DE" w:rsidRDefault="00E136DE" w:rsidP="00E136DE">
                        <w:pPr>
                          <w:spacing w:after="160" w:line="259" w:lineRule="auto"/>
                        </w:pPr>
                        <w:r>
                          <w:rPr>
                            <w:b/>
                            <w:i/>
                          </w:rPr>
                          <w:t xml:space="preserve"> </w:t>
                        </w:r>
                      </w:p>
                    </w:txbxContent>
                  </v:textbox>
                </v:rect>
                <v:rect id="Rectangle 2423" o:spid="_x0000_s1075" style="position:absolute;left:24414;top:69334;width:8391;height:2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" filled="f" stroked="f">
                  <v:textbox inset="0,0,0,0">
                    <w:txbxContent>
                      <w:p w14:paraId="4D11A70A" w14:textId="77777777" w:rsidR="00E136DE" w:rsidRDefault="00E136DE" w:rsidP="00E136DE">
                        <w:pPr>
                          <w:spacing w:after="160" w:line="259" w:lineRule="auto"/>
                        </w:pPr>
                        <w:r>
                          <w:rPr>
                            <w:b/>
                          </w:rPr>
                          <w:t xml:space="preserve">                  </w:t>
                        </w:r>
                      </w:p>
                    </w:txbxContent>
                  </v:textbox>
                </v:rect>
                <w10:anchorlock/>
              </v:group>
            </w:pict>
          </mc:Fallback>
        </mc:AlternateContent>
      </w:r>
    </w:p>
    <w:p w14:paraId="25D623C0" w14:textId="2485CEF9" w:rsidR="00E136DE" w:rsidRPr="001F38CC" w:rsidRDefault="00E136DE" w:rsidP="00774DE5">
      <w:pPr>
        <w:spacing w:after="120"/>
        <w:rPr>
          <w:b/>
          <w:u w:val="single"/>
        </w:rPr>
      </w:pPr>
      <w:r w:rsidRPr="001F38CC">
        <w:rPr>
          <w:b/>
          <w:u w:val="single"/>
        </w:rPr>
        <w:lastRenderedPageBreak/>
        <w:t>INSTRUCTIONS</w:t>
      </w:r>
    </w:p>
    <w:p w14:paraId="23263E64" w14:textId="77777777" w:rsidR="00E136DE" w:rsidRPr="001F38CC" w:rsidRDefault="00E136DE" w:rsidP="00774DE5">
      <w:pPr>
        <w:numPr>
          <w:ilvl w:val="0"/>
          <w:numId w:val="154"/>
        </w:numPr>
        <w:spacing w:after="120"/>
      </w:pPr>
      <w:r w:rsidRPr="001F38CC">
        <w:t xml:space="preserve">Please delete this instructions page before submitting your proposal. </w:t>
      </w:r>
    </w:p>
    <w:p w14:paraId="0D343A4E" w14:textId="77777777" w:rsidR="00E136DE" w:rsidRPr="001F38CC" w:rsidRDefault="00E136DE" w:rsidP="00774DE5">
      <w:pPr>
        <w:numPr>
          <w:ilvl w:val="0"/>
          <w:numId w:val="154"/>
        </w:numPr>
        <w:spacing w:after="120"/>
      </w:pPr>
      <w:r w:rsidRPr="001F38CC">
        <w:t xml:space="preserve">Please insert the requested information on the cover page, keeping the formatting as shown. </w:t>
      </w:r>
    </w:p>
    <w:p w14:paraId="27AD69C0" w14:textId="403B837F" w:rsidR="00E136DE" w:rsidRPr="001F38CC" w:rsidRDefault="00E136DE" w:rsidP="00774DE5">
      <w:pPr>
        <w:numPr>
          <w:ilvl w:val="0"/>
          <w:numId w:val="154"/>
        </w:numPr>
        <w:spacing w:after="120"/>
      </w:pPr>
      <w:r w:rsidRPr="001F38CC">
        <w:t xml:space="preserve">Please populate the outline areas shown in this template with the specific information your organization intends to use to populate the proposal. </w:t>
      </w:r>
    </w:p>
    <w:p w14:paraId="42BEB30E" w14:textId="25439639" w:rsidR="00E136DE" w:rsidRPr="001F38CC" w:rsidRDefault="00E136DE" w:rsidP="00774DE5">
      <w:pPr>
        <w:numPr>
          <w:ilvl w:val="0"/>
          <w:numId w:val="154"/>
        </w:numPr>
        <w:spacing w:after="120"/>
      </w:pPr>
      <w:r w:rsidRPr="001F38CC">
        <w:t>Proposal Requirements</w:t>
      </w:r>
      <w:r w:rsidR="002B0E8A" w:rsidRPr="001F38CC">
        <w:t>:</w:t>
      </w:r>
      <w:r w:rsidRPr="001F38CC">
        <w:rPr>
          <w:rFonts w:eastAsia="Arial"/>
        </w:rPr>
        <w:t xml:space="preserve"> </w:t>
      </w:r>
      <w:r w:rsidR="00AD5D0C">
        <w:rPr>
          <w:rFonts w:eastAsia="Arial"/>
        </w:rPr>
        <w:t xml:space="preserve"> </w:t>
      </w:r>
      <w:r w:rsidRPr="001F38CC">
        <w:t xml:space="preserve">All information supporting the evaluation criteria must be contained within 20 pages, which does </w:t>
      </w:r>
      <w:r w:rsidRPr="001F38CC">
        <w:rPr>
          <w:i/>
        </w:rPr>
        <w:t xml:space="preserve">not </w:t>
      </w:r>
      <w:r w:rsidRPr="001F38CC">
        <w:t>include the Cover Page, Technical Application Information Page</w:t>
      </w:r>
      <w:r w:rsidR="008A6A02" w:rsidRPr="001F38CC">
        <w:t>,</w:t>
      </w:r>
      <w:r w:rsidRPr="001F38CC">
        <w:t xml:space="preserve"> or Appendix. </w:t>
      </w:r>
    </w:p>
    <w:p w14:paraId="28E804CB" w14:textId="77777777" w:rsidR="00E136DE" w:rsidRPr="001F38CC" w:rsidRDefault="00E136DE" w:rsidP="00DF080F">
      <w:pPr>
        <w:numPr>
          <w:ilvl w:val="1"/>
          <w:numId w:val="154"/>
        </w:numPr>
        <w:spacing w:after="120"/>
        <w:ind w:left="1080"/>
      </w:pPr>
      <w:r w:rsidRPr="001F38CC">
        <w:t xml:space="preserve">The Appendix may include additional information; however, this information will not be used by reviewers in evaluating the proposal past page 20. </w:t>
      </w:r>
    </w:p>
    <w:p w14:paraId="680C9804" w14:textId="3EBD24A5" w:rsidR="00E136DE" w:rsidRPr="001F38CC" w:rsidRDefault="00E136DE" w:rsidP="00774DE5">
      <w:pPr>
        <w:pStyle w:val="ListParagraph"/>
        <w:numPr>
          <w:ilvl w:val="2"/>
          <w:numId w:val="154"/>
        </w:numPr>
        <w:spacing w:after="120" w:line="240" w:lineRule="auto"/>
        <w:ind w:left="1440"/>
        <w:contextualSpacing w:val="0"/>
      </w:pPr>
      <w:r w:rsidRPr="001F38CC">
        <w:rPr>
          <w:rFonts w:ascii="Times New Roman" w:hAnsi="Times New Roman" w:cs="Times New Roman"/>
          <w:sz w:val="24"/>
          <w:szCs w:val="24"/>
        </w:rPr>
        <w:t xml:space="preserve">The Certification Letter of Minimum Requirements must be the first page in the Appendix. </w:t>
      </w:r>
    </w:p>
    <w:p w14:paraId="4630BB1A" w14:textId="0B54AF3B" w:rsidR="00E136DE" w:rsidRPr="001F38CC" w:rsidRDefault="00E14FA7" w:rsidP="00DF080F">
      <w:pPr>
        <w:numPr>
          <w:ilvl w:val="1"/>
          <w:numId w:val="154"/>
        </w:numPr>
        <w:spacing w:after="120"/>
        <w:ind w:left="1080"/>
      </w:pPr>
      <w:r w:rsidRPr="001F38CC">
        <w:t xml:space="preserve">Use </w:t>
      </w:r>
      <w:r w:rsidR="00B10CB1">
        <w:t>T</w:t>
      </w:r>
      <w:r w:rsidR="00E136DE" w:rsidRPr="001F38CC">
        <w:t>imes New Roman</w:t>
      </w:r>
      <w:r w:rsidR="00546C9F" w:rsidRPr="001F38CC">
        <w:t>,</w:t>
      </w:r>
      <w:r w:rsidR="00E136DE" w:rsidRPr="001F38CC">
        <w:t xml:space="preserve"> 12-pt font</w:t>
      </w:r>
      <w:r w:rsidR="00546C9F" w:rsidRPr="001F38CC">
        <w:t>,</w:t>
      </w:r>
      <w:r w:rsidR="00E136DE" w:rsidRPr="001F38CC">
        <w:t xml:space="preserve"> and </w:t>
      </w:r>
      <w:r w:rsidR="00D80603" w:rsidRPr="00594168">
        <w:t>single</w:t>
      </w:r>
      <w:r w:rsidR="00D80603">
        <w:t>-</w:t>
      </w:r>
      <w:r w:rsidR="00D80603" w:rsidRPr="00594168">
        <w:t xml:space="preserve">line </w:t>
      </w:r>
      <w:r w:rsidR="00E136DE" w:rsidRPr="001F38CC">
        <w:t xml:space="preserve">and paragraph spacing for text body. </w:t>
      </w:r>
    </w:p>
    <w:p w14:paraId="5686B2A1" w14:textId="4808A4CD" w:rsidR="00E136DE" w:rsidRDefault="00E14FA7" w:rsidP="00DF080F">
      <w:pPr>
        <w:numPr>
          <w:ilvl w:val="1"/>
          <w:numId w:val="154"/>
        </w:numPr>
        <w:spacing w:after="240"/>
        <w:ind w:left="1080"/>
      </w:pPr>
      <w:r w:rsidRPr="001F38CC">
        <w:t>S</w:t>
      </w:r>
      <w:r w:rsidR="00E136DE" w:rsidRPr="001F38CC">
        <w:t xml:space="preserve">ave the proposal as PDF file. </w:t>
      </w:r>
    </w:p>
    <w:p w14:paraId="240B05C1" w14:textId="784D0700" w:rsidR="00966839" w:rsidRPr="001F38CC" w:rsidRDefault="00966839" w:rsidP="00DF080F">
      <w:pPr>
        <w:numPr>
          <w:ilvl w:val="1"/>
          <w:numId w:val="154"/>
        </w:numPr>
        <w:spacing w:after="240"/>
        <w:ind w:left="1080"/>
      </w:pPr>
      <w:r>
        <w:rPr>
          <w:rFonts w:eastAsiaTheme="minorHAnsi" w:cstheme="minorBidi"/>
          <w:szCs w:val="22"/>
        </w:rPr>
        <w:t xml:space="preserve">Please follow the file naming conventions as: </w:t>
      </w:r>
      <w:r w:rsidRPr="009A0BAE">
        <w:rPr>
          <w:rFonts w:eastAsiaTheme="minorHAnsi" w:cstheme="minorBidi"/>
          <w:szCs w:val="22"/>
        </w:rPr>
        <w:t>OrganizationName_DocumentType_CAAP2026_Date.PDF</w:t>
      </w:r>
    </w:p>
    <w:p w14:paraId="087FB0B2" w14:textId="6FEAEE9D" w:rsidR="00E136DE" w:rsidRPr="001F38CC" w:rsidRDefault="00E136DE" w:rsidP="00774DE5">
      <w:pPr>
        <w:ind w:left="982" w:right="9868"/>
      </w:pPr>
    </w:p>
    <w:p w14:paraId="106CD6CA" w14:textId="02A49210" w:rsidR="00E136DE" w:rsidRPr="001F38CC" w:rsidRDefault="00E136DE" w:rsidP="00DF080F">
      <w:pPr>
        <w:pStyle w:val="BodyText"/>
        <w:spacing w:before="0" w:beforeAutospacing="0" w:after="120" w:afterAutospacing="0"/>
        <w:jc w:val="center"/>
      </w:pPr>
      <w:r w:rsidRPr="001F38CC">
        <w:rPr>
          <w:b/>
        </w:rPr>
        <w:t xml:space="preserve">Technical Proposal Information Page </w:t>
      </w:r>
    </w:p>
    <w:tbl>
      <w:tblPr>
        <w:tblStyle w:val="TableGrid0"/>
        <w:tblW w:w="8664" w:type="dxa"/>
        <w:jc w:val="center"/>
        <w:tblInd w:w="0" w:type="dxa"/>
        <w:tblCellMar>
          <w:left w:w="6" w:type="dxa"/>
          <w:right w:w="116" w:type="dxa"/>
        </w:tblCellMar>
        <w:tblLook w:val="04A0" w:firstRow="1" w:lastRow="0" w:firstColumn="1" w:lastColumn="0" w:noHBand="0" w:noVBand="1"/>
      </w:tblPr>
      <w:tblGrid>
        <w:gridCol w:w="3571"/>
        <w:gridCol w:w="5093"/>
      </w:tblGrid>
      <w:tr w:rsidR="00E136DE" w:rsidRPr="001F38CC" w14:paraId="2735E656" w14:textId="77777777" w:rsidTr="00F117D0">
        <w:trPr>
          <w:trHeight w:val="514"/>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3A78C2B3" w14:textId="77777777" w:rsidR="00E136DE" w:rsidRPr="001F38CC" w:rsidRDefault="00E136DE" w:rsidP="00DF080F">
            <w:pPr>
              <w:ind w:left="283" w:hanging="283"/>
            </w:pPr>
            <w:r w:rsidRPr="001F38CC">
              <w:rPr>
                <w:b/>
              </w:rPr>
              <w:t>Organization Name:</w:t>
            </w:r>
            <w:r w:rsidRPr="001F38CC">
              <w:t xml:space="preserve"> </w:t>
            </w:r>
          </w:p>
        </w:tc>
        <w:tc>
          <w:tcPr>
            <w:tcW w:w="5093" w:type="dxa"/>
            <w:tcBorders>
              <w:top w:val="single" w:sz="5" w:space="0" w:color="000000"/>
              <w:left w:val="single" w:sz="5" w:space="0" w:color="000000"/>
              <w:bottom w:val="single" w:sz="5" w:space="0" w:color="000000"/>
              <w:right w:val="single" w:sz="5" w:space="0" w:color="000000"/>
            </w:tcBorders>
            <w:vAlign w:val="center"/>
          </w:tcPr>
          <w:p w14:paraId="45D21329" w14:textId="20247C90" w:rsidR="00E136DE" w:rsidRPr="001F38CC" w:rsidRDefault="00E136DE" w:rsidP="00DF080F">
            <w:pPr>
              <w:ind w:left="85"/>
            </w:pPr>
            <w:r w:rsidRPr="001F38CC">
              <w:rPr>
                <w:i/>
              </w:rPr>
              <w:t>Insert name of submitting organization and URL to public website</w:t>
            </w:r>
            <w:r w:rsidR="00D735E0" w:rsidRPr="001F38CC">
              <w:rPr>
                <w:i/>
              </w:rPr>
              <w:t>.</w:t>
            </w:r>
            <w:r w:rsidRPr="001F38CC">
              <w:t xml:space="preserve"> </w:t>
            </w:r>
          </w:p>
        </w:tc>
      </w:tr>
      <w:tr w:rsidR="00E136DE" w:rsidRPr="001F38CC" w14:paraId="7A0C19E4" w14:textId="77777777" w:rsidTr="00F117D0">
        <w:trPr>
          <w:trHeight w:val="1019"/>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59D22DEF" w14:textId="7E842588" w:rsidR="00E136DE" w:rsidRPr="001F38CC" w:rsidRDefault="00E136DE" w:rsidP="00DF080F">
            <w:pPr>
              <w:ind w:left="-12" w:right="-113" w:firstLine="12"/>
            </w:pPr>
            <w:r w:rsidRPr="001F38CC">
              <w:rPr>
                <w:b/>
              </w:rPr>
              <w:t>Proposal Contact Information:</w:t>
            </w:r>
            <w:r w:rsidRPr="001F38CC">
              <w:t xml:space="preserve"> </w:t>
            </w:r>
          </w:p>
        </w:tc>
        <w:tc>
          <w:tcPr>
            <w:tcW w:w="5093" w:type="dxa"/>
            <w:tcBorders>
              <w:top w:val="single" w:sz="5" w:space="0" w:color="000000"/>
              <w:left w:val="single" w:sz="5" w:space="0" w:color="000000"/>
              <w:bottom w:val="single" w:sz="5" w:space="0" w:color="000000"/>
              <w:right w:val="single" w:sz="5" w:space="0" w:color="000000"/>
            </w:tcBorders>
            <w:vAlign w:val="center"/>
          </w:tcPr>
          <w:p w14:paraId="6F39089B" w14:textId="16AFCBF5" w:rsidR="00E136DE" w:rsidRPr="001F38CC" w:rsidRDefault="00E136DE" w:rsidP="00DF080F">
            <w:pPr>
              <w:ind w:left="85" w:right="56"/>
            </w:pPr>
            <w:r w:rsidRPr="001F38CC">
              <w:rPr>
                <w:i/>
              </w:rPr>
              <w:t>Insert name, position title, mailing address, phone, fax</w:t>
            </w:r>
            <w:r w:rsidR="00D735E0" w:rsidRPr="001F38CC">
              <w:rPr>
                <w:i/>
              </w:rPr>
              <w:t>,</w:t>
            </w:r>
            <w:r w:rsidRPr="001F38CC">
              <w:rPr>
                <w:i/>
              </w:rPr>
              <w:t xml:space="preserve"> and e</w:t>
            </w:r>
            <w:r w:rsidR="00D735E0" w:rsidRPr="001F38CC">
              <w:rPr>
                <w:i/>
              </w:rPr>
              <w:t>-</w:t>
            </w:r>
            <w:r w:rsidRPr="001F38CC">
              <w:rPr>
                <w:i/>
              </w:rPr>
              <w:t>mail of the main point of contact for this proposal and for the team (faculty).</w:t>
            </w:r>
            <w:r w:rsidRPr="001F38CC">
              <w:t xml:space="preserve"> </w:t>
            </w:r>
          </w:p>
        </w:tc>
      </w:tr>
      <w:tr w:rsidR="00E136DE" w:rsidRPr="001F38CC" w14:paraId="4E1418B6" w14:textId="77777777" w:rsidTr="00F117D0">
        <w:trPr>
          <w:trHeight w:val="514"/>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3D4A3C22" w14:textId="77777777" w:rsidR="00E136DE" w:rsidRPr="001F38CC" w:rsidRDefault="00E136DE" w:rsidP="00DF080F">
            <w:pPr>
              <w:ind w:left="283" w:hanging="283"/>
            </w:pPr>
            <w:r w:rsidRPr="001F38CC">
              <w:rPr>
                <w:b/>
              </w:rPr>
              <w:t>Program Area:</w:t>
            </w:r>
            <w:r w:rsidRPr="001F38CC">
              <w:t xml:space="preserve"> </w:t>
            </w:r>
          </w:p>
        </w:tc>
        <w:tc>
          <w:tcPr>
            <w:tcW w:w="5093" w:type="dxa"/>
            <w:tcBorders>
              <w:top w:val="single" w:sz="5" w:space="0" w:color="000000"/>
              <w:left w:val="single" w:sz="5" w:space="0" w:color="000000"/>
              <w:bottom w:val="single" w:sz="5" w:space="0" w:color="000000"/>
              <w:right w:val="single" w:sz="5" w:space="0" w:color="000000"/>
            </w:tcBorders>
            <w:vAlign w:val="center"/>
          </w:tcPr>
          <w:p w14:paraId="63F1CB60" w14:textId="39C50671" w:rsidR="00E136DE" w:rsidRPr="001F38CC" w:rsidRDefault="00E136DE" w:rsidP="00DF080F">
            <w:pPr>
              <w:ind w:left="85"/>
            </w:pPr>
            <w:r w:rsidRPr="001F38CC">
              <w:rPr>
                <w:i/>
              </w:rPr>
              <w:t xml:space="preserve">Insert the Program Area name that this proposal is addressing (ref: </w:t>
            </w:r>
            <w:r w:rsidR="001027A6">
              <w:rPr>
                <w:i/>
              </w:rPr>
              <w:t xml:space="preserve"> </w:t>
            </w:r>
            <w:r w:rsidRPr="001F38CC">
              <w:rPr>
                <w:i/>
              </w:rPr>
              <w:t>Section A.04 of the NOFO)</w:t>
            </w:r>
            <w:r w:rsidR="00D735E0" w:rsidRPr="001F38CC">
              <w:rPr>
                <w:i/>
              </w:rPr>
              <w:t>.</w:t>
            </w:r>
            <w:r w:rsidRPr="001F38CC">
              <w:t xml:space="preserve"> </w:t>
            </w:r>
          </w:p>
        </w:tc>
      </w:tr>
      <w:tr w:rsidR="00E136DE" w:rsidRPr="001F38CC" w14:paraId="016A5CA6" w14:textId="77777777" w:rsidTr="00F117D0">
        <w:trPr>
          <w:trHeight w:val="514"/>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7404DB1A" w14:textId="77777777" w:rsidR="00E136DE" w:rsidRPr="001F38CC" w:rsidRDefault="00E136DE" w:rsidP="00DF080F">
            <w:pPr>
              <w:ind w:left="283" w:hanging="283"/>
            </w:pPr>
            <w:r w:rsidRPr="001F38CC">
              <w:rPr>
                <w:b/>
              </w:rPr>
              <w:t>Proposal Title:</w:t>
            </w:r>
            <w:r w:rsidRPr="001F38CC">
              <w:t xml:space="preserve"> </w:t>
            </w:r>
          </w:p>
        </w:tc>
        <w:tc>
          <w:tcPr>
            <w:tcW w:w="5093" w:type="dxa"/>
            <w:tcBorders>
              <w:top w:val="single" w:sz="5" w:space="0" w:color="000000"/>
              <w:left w:val="single" w:sz="5" w:space="0" w:color="000000"/>
              <w:bottom w:val="single" w:sz="5" w:space="0" w:color="000000"/>
              <w:right w:val="single" w:sz="5" w:space="0" w:color="000000"/>
            </w:tcBorders>
            <w:vAlign w:val="center"/>
          </w:tcPr>
          <w:p w14:paraId="79565E3E" w14:textId="5106049A" w:rsidR="00E136DE" w:rsidRPr="001F38CC" w:rsidRDefault="00E136DE" w:rsidP="00DF080F">
            <w:pPr>
              <w:ind w:left="85"/>
            </w:pPr>
            <w:r w:rsidRPr="001F38CC">
              <w:rPr>
                <w:i/>
              </w:rPr>
              <w:t>Insert the title of the proposal</w:t>
            </w:r>
            <w:r w:rsidR="00D735E0" w:rsidRPr="001F38CC">
              <w:rPr>
                <w:i/>
              </w:rPr>
              <w:t>.</w:t>
            </w:r>
            <w:r w:rsidRPr="001F38CC">
              <w:t xml:space="preserve"> </w:t>
            </w:r>
          </w:p>
        </w:tc>
      </w:tr>
      <w:tr w:rsidR="00E136DE" w:rsidRPr="001F38CC" w14:paraId="21033E40" w14:textId="77777777" w:rsidTr="00F117D0">
        <w:trPr>
          <w:trHeight w:val="263"/>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687103F9" w14:textId="77777777" w:rsidR="00E136DE" w:rsidRPr="001F38CC" w:rsidRDefault="00E136DE" w:rsidP="00DF080F">
            <w:pPr>
              <w:ind w:left="283" w:hanging="283"/>
            </w:pPr>
            <w:r w:rsidRPr="001F38CC">
              <w:rPr>
                <w:b/>
              </w:rPr>
              <w:t>Proposal Description:</w:t>
            </w:r>
            <w:r w:rsidRPr="001F38CC">
              <w:t xml:space="preserve"> </w:t>
            </w:r>
          </w:p>
        </w:tc>
        <w:tc>
          <w:tcPr>
            <w:tcW w:w="5093" w:type="dxa"/>
            <w:tcBorders>
              <w:top w:val="single" w:sz="5" w:space="0" w:color="000000"/>
              <w:left w:val="single" w:sz="5" w:space="0" w:color="000000"/>
              <w:bottom w:val="single" w:sz="5" w:space="0" w:color="000000"/>
              <w:right w:val="single" w:sz="5" w:space="0" w:color="000000"/>
            </w:tcBorders>
            <w:vAlign w:val="center"/>
          </w:tcPr>
          <w:p w14:paraId="52B26616" w14:textId="3D574589" w:rsidR="00E136DE" w:rsidRPr="001F38CC" w:rsidRDefault="00E136DE" w:rsidP="00DF080F">
            <w:pPr>
              <w:ind w:left="85"/>
            </w:pPr>
            <w:r w:rsidRPr="001F38CC">
              <w:rPr>
                <w:i/>
                <w:iCs/>
              </w:rPr>
              <w:t>Insert the project main objective</w:t>
            </w:r>
            <w:r w:rsidR="00D735E0" w:rsidRPr="001F38CC">
              <w:rPr>
                <w:i/>
                <w:iCs/>
              </w:rPr>
              <w:t>.</w:t>
            </w:r>
            <w:r w:rsidRPr="001F38CC">
              <w:t xml:space="preserve"> </w:t>
            </w:r>
          </w:p>
        </w:tc>
      </w:tr>
      <w:tr w:rsidR="00E136DE" w:rsidRPr="001F38CC" w14:paraId="7ABA32F1" w14:textId="77777777" w:rsidTr="00F117D0">
        <w:trPr>
          <w:trHeight w:val="263"/>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1477D214" w14:textId="77777777" w:rsidR="00E136DE" w:rsidRPr="001F38CC" w:rsidRDefault="00E136DE" w:rsidP="00DF080F">
            <w:pPr>
              <w:ind w:left="283" w:hanging="283"/>
              <w:rPr>
                <w:b/>
              </w:rPr>
            </w:pPr>
            <w:r w:rsidRPr="001F38CC">
              <w:rPr>
                <w:b/>
                <w:bCs/>
              </w:rPr>
              <w:t>Anticipated Results:</w:t>
            </w:r>
          </w:p>
        </w:tc>
        <w:tc>
          <w:tcPr>
            <w:tcW w:w="5093" w:type="dxa"/>
            <w:tcBorders>
              <w:top w:val="single" w:sz="5" w:space="0" w:color="000000"/>
              <w:left w:val="single" w:sz="5" w:space="0" w:color="000000"/>
              <w:bottom w:val="single" w:sz="5" w:space="0" w:color="000000"/>
              <w:right w:val="single" w:sz="5" w:space="0" w:color="000000"/>
            </w:tcBorders>
            <w:vAlign w:val="center"/>
          </w:tcPr>
          <w:p w14:paraId="53C2FEEA" w14:textId="41273232" w:rsidR="00E136DE" w:rsidRPr="001F38CC" w:rsidRDefault="00E136DE" w:rsidP="00DF080F">
            <w:pPr>
              <w:ind w:left="85"/>
            </w:pPr>
            <w:r w:rsidRPr="001F38CC">
              <w:rPr>
                <w:i/>
                <w:iCs/>
              </w:rPr>
              <w:t>Insert the anticipated results or outputs that may be realized by the project</w:t>
            </w:r>
            <w:r w:rsidR="00D735E0" w:rsidRPr="001F38CC">
              <w:rPr>
                <w:i/>
                <w:iCs/>
              </w:rPr>
              <w:t>.</w:t>
            </w:r>
            <w:r w:rsidRPr="001F38CC">
              <w:rPr>
                <w:i/>
                <w:iCs/>
              </w:rPr>
              <w:t xml:space="preserve">  </w:t>
            </w:r>
          </w:p>
        </w:tc>
      </w:tr>
      <w:tr w:rsidR="00E136DE" w:rsidRPr="001F38CC" w14:paraId="31C1E0F9" w14:textId="77777777" w:rsidTr="00F117D0">
        <w:trPr>
          <w:trHeight w:val="263"/>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544142E2" w14:textId="77777777" w:rsidR="00E136DE" w:rsidRPr="001F38CC" w:rsidRDefault="00E136DE" w:rsidP="00DF080F">
            <w:pPr>
              <w:ind w:left="283" w:hanging="283"/>
              <w:rPr>
                <w:b/>
              </w:rPr>
            </w:pPr>
            <w:r w:rsidRPr="001F38CC">
              <w:rPr>
                <w:b/>
                <w:bCs/>
              </w:rPr>
              <w:t>Potential Impact on Safety:</w:t>
            </w:r>
          </w:p>
        </w:tc>
        <w:tc>
          <w:tcPr>
            <w:tcW w:w="5093" w:type="dxa"/>
            <w:tcBorders>
              <w:top w:val="single" w:sz="5" w:space="0" w:color="000000"/>
              <w:left w:val="single" w:sz="5" w:space="0" w:color="000000"/>
              <w:bottom w:val="single" w:sz="5" w:space="0" w:color="000000"/>
              <w:right w:val="single" w:sz="5" w:space="0" w:color="000000"/>
            </w:tcBorders>
            <w:vAlign w:val="center"/>
          </w:tcPr>
          <w:p w14:paraId="7D333D41" w14:textId="7EB87A4B" w:rsidR="00E136DE" w:rsidRPr="001F38CC" w:rsidRDefault="00E136DE" w:rsidP="00DF080F">
            <w:pPr>
              <w:pStyle w:val="NoSpacing"/>
              <w:ind w:left="85"/>
            </w:pPr>
            <w:r w:rsidRPr="001F38CC">
              <w:rPr>
                <w:rFonts w:ascii="Times New Roman" w:hAnsi="Times New Roman"/>
                <w:i/>
                <w:iCs/>
                <w:color w:val="000000"/>
                <w:sz w:val="24"/>
                <w:szCs w:val="24"/>
              </w:rPr>
              <w:t>Insert the potential impact on safety that the anticipated results may realize</w:t>
            </w:r>
            <w:r w:rsidR="00D735E0" w:rsidRPr="001F38CC">
              <w:rPr>
                <w:rFonts w:ascii="Times New Roman" w:hAnsi="Times New Roman"/>
                <w:i/>
                <w:iCs/>
                <w:color w:val="000000"/>
                <w:sz w:val="24"/>
                <w:szCs w:val="24"/>
              </w:rPr>
              <w:t>.</w:t>
            </w:r>
            <w:r w:rsidRPr="001F38CC">
              <w:rPr>
                <w:rFonts w:ascii="Times New Roman" w:hAnsi="Times New Roman"/>
                <w:color w:val="000000"/>
                <w:sz w:val="24"/>
                <w:szCs w:val="24"/>
              </w:rPr>
              <w:t xml:space="preserve"> </w:t>
            </w:r>
          </w:p>
        </w:tc>
      </w:tr>
      <w:tr w:rsidR="00E136DE" w:rsidRPr="001F38CC" w14:paraId="4292FFC2" w14:textId="77777777" w:rsidTr="00F117D0">
        <w:trPr>
          <w:trHeight w:val="263"/>
          <w:jc w:val="center"/>
        </w:trPr>
        <w:tc>
          <w:tcPr>
            <w:tcW w:w="3571" w:type="dxa"/>
            <w:tcBorders>
              <w:top w:val="single" w:sz="5" w:space="0" w:color="000000"/>
              <w:left w:val="single" w:sz="5" w:space="0" w:color="000000"/>
              <w:bottom w:val="single" w:sz="5" w:space="0" w:color="000000"/>
              <w:right w:val="single" w:sz="5" w:space="0" w:color="000000"/>
            </w:tcBorders>
            <w:vAlign w:val="center"/>
          </w:tcPr>
          <w:p w14:paraId="75E07BC2" w14:textId="77777777" w:rsidR="00E136DE" w:rsidRPr="001F38CC" w:rsidRDefault="00E136DE" w:rsidP="00DF080F">
            <w:pPr>
              <w:ind w:left="283" w:hanging="283"/>
            </w:pPr>
            <w:r w:rsidRPr="001F38CC">
              <w:rPr>
                <w:b/>
              </w:rPr>
              <w:t>Proposal Abstract:</w:t>
            </w:r>
            <w:r w:rsidRPr="001F38CC">
              <w:t xml:space="preserve"> </w:t>
            </w:r>
          </w:p>
        </w:tc>
        <w:tc>
          <w:tcPr>
            <w:tcW w:w="5093" w:type="dxa"/>
            <w:tcBorders>
              <w:top w:val="single" w:sz="5" w:space="0" w:color="000000"/>
              <w:left w:val="single" w:sz="5" w:space="0" w:color="000000"/>
              <w:bottom w:val="single" w:sz="5" w:space="0" w:color="000000"/>
              <w:right w:val="single" w:sz="5" w:space="0" w:color="000000"/>
            </w:tcBorders>
            <w:vAlign w:val="center"/>
          </w:tcPr>
          <w:p w14:paraId="3FF8B05F" w14:textId="2E29C863" w:rsidR="00E136DE" w:rsidRPr="001F38CC" w:rsidRDefault="00D735E0" w:rsidP="00DF080F">
            <w:pPr>
              <w:ind w:left="85"/>
            </w:pPr>
            <w:r w:rsidRPr="001F38CC">
              <w:rPr>
                <w:i/>
              </w:rPr>
              <w:t xml:space="preserve">Submit </w:t>
            </w:r>
            <w:r w:rsidR="00E136DE" w:rsidRPr="001F38CC">
              <w:rPr>
                <w:i/>
              </w:rPr>
              <w:t>500 words or less</w:t>
            </w:r>
            <w:r w:rsidRPr="001F38CC">
              <w:rPr>
                <w:i/>
              </w:rPr>
              <w:t>.</w:t>
            </w:r>
            <w:r w:rsidR="00E136DE" w:rsidRPr="001F38CC">
              <w:t xml:space="preserve"> </w:t>
            </w:r>
          </w:p>
        </w:tc>
      </w:tr>
    </w:tbl>
    <w:p w14:paraId="1C6A87C0" w14:textId="063887A9" w:rsidR="00E136DE" w:rsidRPr="001F38CC" w:rsidRDefault="00E136DE" w:rsidP="00774DE5">
      <w:pPr>
        <w:ind w:left="982"/>
      </w:pPr>
    </w:p>
    <w:p w14:paraId="3DE69529" w14:textId="77777777" w:rsidR="00E136DE" w:rsidRPr="001F38CC" w:rsidRDefault="00E136DE" w:rsidP="00774DE5">
      <w:pPr>
        <w:ind w:left="10" w:right="1000" w:hanging="10"/>
        <w:jc w:val="right"/>
        <w:rPr>
          <w:rFonts w:ascii="Calibri" w:eastAsia="Calibri" w:hAnsi="Calibri" w:cs="Calibri"/>
        </w:rPr>
      </w:pPr>
    </w:p>
    <w:p w14:paraId="7F84BB34" w14:textId="77777777" w:rsidR="00AA5280" w:rsidRPr="001F38CC" w:rsidRDefault="00AA5280" w:rsidP="00774DE5">
      <w:pPr>
        <w:spacing w:after="200"/>
        <w:rPr>
          <w:b/>
        </w:rPr>
      </w:pPr>
      <w:r w:rsidRPr="001F38CC">
        <w:rPr>
          <w:b/>
        </w:rPr>
        <w:br w:type="page"/>
      </w:r>
    </w:p>
    <w:p w14:paraId="5BC49B14" w14:textId="536FB522" w:rsidR="00E136DE" w:rsidRPr="001F38CC" w:rsidRDefault="00E136DE" w:rsidP="00DF080F">
      <w:pPr>
        <w:pStyle w:val="BodyText"/>
        <w:spacing w:before="0" w:beforeAutospacing="0" w:after="120" w:afterAutospacing="0"/>
        <w:ind w:right="90"/>
      </w:pPr>
      <w:r w:rsidRPr="001F38CC">
        <w:rPr>
          <w:b/>
        </w:rPr>
        <w:lastRenderedPageBreak/>
        <w:t xml:space="preserve">Introduction </w:t>
      </w:r>
    </w:p>
    <w:p w14:paraId="207E4255" w14:textId="43C160FE" w:rsidR="00E136DE" w:rsidRPr="001F38CC" w:rsidRDefault="00E136DE" w:rsidP="00DF080F">
      <w:pPr>
        <w:spacing w:after="240"/>
        <w:ind w:right="90"/>
      </w:pPr>
      <w:r w:rsidRPr="001F38CC">
        <w:t>Insert narrative that generally describes your proposed research scope.</w:t>
      </w:r>
      <w:r w:rsidR="00DF080F">
        <w:t xml:space="preserve"> </w:t>
      </w:r>
      <w:r w:rsidRPr="001F38CC">
        <w:t xml:space="preserve">Include any connection this work has with pipeline integrity challenges. </w:t>
      </w:r>
      <w:r w:rsidR="001027A6">
        <w:t xml:space="preserve"> </w:t>
      </w:r>
      <w:r w:rsidRPr="001F38CC">
        <w:t>Also</w:t>
      </w:r>
      <w:r w:rsidR="00D85B7B">
        <w:t>,</w:t>
      </w:r>
      <w:r w:rsidRPr="001F38CC">
        <w:t xml:space="preserve"> include any lineage to prior or ongoing research and include any findings to date from existing work.</w:t>
      </w:r>
      <w:r w:rsidR="00DF080F">
        <w:t xml:space="preserve"> </w:t>
      </w:r>
      <w:r w:rsidR="001027A6">
        <w:t xml:space="preserve"> </w:t>
      </w:r>
      <w:r w:rsidRPr="001F38CC">
        <w:t xml:space="preserve">Feel free to include a URL if available for further information. </w:t>
      </w:r>
    </w:p>
    <w:p w14:paraId="33E7BECE" w14:textId="77777777" w:rsidR="00E136DE" w:rsidRPr="001F38CC" w:rsidRDefault="00E136DE" w:rsidP="00774DE5">
      <w:pPr>
        <w:spacing w:after="120"/>
        <w:ind w:right="90"/>
      </w:pPr>
      <w:r w:rsidRPr="001F38CC">
        <w:rPr>
          <w:b/>
        </w:rPr>
        <w:t>Review Criterion</w:t>
      </w:r>
      <w:r w:rsidRPr="001F38CC">
        <w:t xml:space="preserve"> </w:t>
      </w:r>
    </w:p>
    <w:p w14:paraId="123C5CE4" w14:textId="77777777" w:rsidR="00E136DE" w:rsidRPr="001F38CC" w:rsidRDefault="00E136DE" w:rsidP="00774DE5">
      <w:pPr>
        <w:numPr>
          <w:ilvl w:val="0"/>
          <w:numId w:val="100"/>
        </w:numPr>
        <w:spacing w:after="120"/>
        <w:ind w:left="720" w:right="90"/>
        <w:rPr>
          <w:rFonts w:eastAsiaTheme="minorHAnsi"/>
        </w:rPr>
      </w:pPr>
      <w:r w:rsidRPr="001F38CC">
        <w:rPr>
          <w:rFonts w:eastAsiaTheme="minorHAnsi"/>
        </w:rPr>
        <w:t>Within the application, demonstrate the extent to which the project will meet the research topic area needs.</w:t>
      </w:r>
    </w:p>
    <w:p w14:paraId="30C46342" w14:textId="38D2A25E" w:rsidR="00E136DE" w:rsidRPr="001F38CC" w:rsidRDefault="00E136DE" w:rsidP="00774DE5">
      <w:pPr>
        <w:numPr>
          <w:ilvl w:val="0"/>
          <w:numId w:val="100"/>
        </w:numPr>
        <w:spacing w:after="120"/>
        <w:ind w:left="720" w:right="86"/>
        <w:rPr>
          <w:rFonts w:eastAsiaTheme="minorHAnsi"/>
        </w:rPr>
      </w:pPr>
      <w:r w:rsidRPr="001F38CC">
        <w:rPr>
          <w:rFonts w:eastAsiaTheme="minorHAnsi"/>
        </w:rPr>
        <w:t xml:space="preserve">Within the application, demonstrate the extent to which the project solution </w:t>
      </w:r>
      <w:r w:rsidR="0086612D" w:rsidRPr="001F38CC">
        <w:rPr>
          <w:rFonts w:eastAsiaTheme="minorHAnsi"/>
        </w:rPr>
        <w:t>can</w:t>
      </w:r>
      <w:r w:rsidRPr="001F38CC">
        <w:rPr>
          <w:rFonts w:eastAsiaTheme="minorHAnsi"/>
        </w:rPr>
        <w:t xml:space="preserve"> be readily implemented or transferred to the Core Research Program for demonstration and deployment.</w:t>
      </w:r>
    </w:p>
    <w:p w14:paraId="792098F0" w14:textId="77777777" w:rsidR="00E136DE" w:rsidRPr="001F38CC" w:rsidRDefault="00E136DE" w:rsidP="00774DE5">
      <w:pPr>
        <w:numPr>
          <w:ilvl w:val="0"/>
          <w:numId w:val="100"/>
        </w:numPr>
        <w:spacing w:after="120"/>
        <w:ind w:left="720" w:right="90"/>
        <w:rPr>
          <w:rFonts w:eastAsiaTheme="minorHAnsi"/>
        </w:rPr>
      </w:pPr>
      <w:r w:rsidRPr="001F38CC">
        <w:rPr>
          <w:rFonts w:eastAsiaTheme="minorHAnsi"/>
        </w:rPr>
        <w:t>Within the application, demonstrate the extent to which the project will identify the research partnership(s) and subject matter expert involvement, as well as how involved the identified partner(s) will be in the project.</w:t>
      </w:r>
    </w:p>
    <w:p w14:paraId="729837B4" w14:textId="77777777" w:rsidR="00E136DE" w:rsidRPr="001F38CC" w:rsidRDefault="00E136DE" w:rsidP="00774DE5">
      <w:pPr>
        <w:numPr>
          <w:ilvl w:val="0"/>
          <w:numId w:val="100"/>
        </w:numPr>
        <w:spacing w:after="120"/>
        <w:ind w:left="720" w:right="90"/>
        <w:rPr>
          <w:rFonts w:eastAsiaTheme="minorHAnsi"/>
        </w:rPr>
      </w:pPr>
      <w:r w:rsidRPr="001F38CC">
        <w:rPr>
          <w:rFonts w:eastAsiaTheme="minorHAnsi"/>
        </w:rPr>
        <w:t>Within the application, demonstrate the extent to which the project will</w:t>
      </w:r>
      <w:r w:rsidRPr="001F38CC" w:rsidDel="00B930F6">
        <w:rPr>
          <w:rFonts w:eastAsiaTheme="minorHAnsi"/>
        </w:rPr>
        <w:t xml:space="preserve"> </w:t>
      </w:r>
      <w:r w:rsidRPr="001F38CC">
        <w:rPr>
          <w:rFonts w:eastAsiaTheme="minorHAnsi"/>
        </w:rPr>
        <w:t>establish work scope, tasks, milestones, and estimated project costs that align with project goals and objectives, as well as whether any potential risks have been identified and mitigated.</w:t>
      </w:r>
    </w:p>
    <w:p w14:paraId="549DF2CB" w14:textId="384BB104" w:rsidR="00E136DE" w:rsidRPr="001F38CC" w:rsidRDefault="00E136DE" w:rsidP="00774DE5">
      <w:pPr>
        <w:numPr>
          <w:ilvl w:val="0"/>
          <w:numId w:val="100"/>
        </w:numPr>
        <w:ind w:left="720" w:right="86"/>
        <w:rPr>
          <w:rFonts w:eastAsiaTheme="minorEastAsia"/>
        </w:rPr>
      </w:pPr>
      <w:r w:rsidRPr="001F38CC">
        <w:rPr>
          <w:rFonts w:eastAsiaTheme="minorEastAsia"/>
        </w:rPr>
        <w:t>Within the application, demonstrate the extent to which the project involves students and defines their specific tasks and commitment to the project.</w:t>
      </w:r>
    </w:p>
    <w:p w14:paraId="6DFC15FC" w14:textId="77777777" w:rsidR="000741FE" w:rsidRDefault="000741FE" w:rsidP="00DF080F">
      <w:pPr>
        <w:ind w:right="90"/>
      </w:pPr>
    </w:p>
    <w:p w14:paraId="45EA4624" w14:textId="129447A4" w:rsidR="00E136DE" w:rsidRPr="001F38CC" w:rsidRDefault="00E136DE" w:rsidP="00DF080F">
      <w:pPr>
        <w:ind w:right="90"/>
      </w:pPr>
      <w:r w:rsidRPr="001F38CC">
        <w:t xml:space="preserve">Please </w:t>
      </w:r>
      <w:r w:rsidR="0086180E" w:rsidRPr="001F38CC">
        <w:t xml:space="preserve">describe in </w:t>
      </w:r>
      <w:r w:rsidR="00984E94" w:rsidRPr="001F38CC">
        <w:t xml:space="preserve">the </w:t>
      </w:r>
      <w:r w:rsidRPr="001F38CC">
        <w:t xml:space="preserve">narrative how your proposal addresses these criteria. </w:t>
      </w:r>
      <w:r w:rsidR="001027A6">
        <w:t xml:space="preserve"> </w:t>
      </w:r>
      <w:r w:rsidRPr="001F38CC">
        <w:t xml:space="preserve">Also, identify and include the résumé(s) of the lead organization faculty or staff </w:t>
      </w:r>
      <w:r w:rsidR="007A288A" w:rsidRPr="001F38CC">
        <w:t xml:space="preserve">who </w:t>
      </w:r>
      <w:r w:rsidRPr="001F38CC">
        <w:t>will oversee the research execution</w:t>
      </w:r>
      <w:r w:rsidR="00B9647B" w:rsidRPr="001F38CC">
        <w:t>,</w:t>
      </w:r>
      <w:r w:rsidRPr="001F38CC">
        <w:t xml:space="preserve"> and </w:t>
      </w:r>
      <w:r w:rsidR="00B9647B" w:rsidRPr="001F38CC">
        <w:t>guide or counsel</w:t>
      </w:r>
      <w:r w:rsidRPr="001F38CC">
        <w:t xml:space="preserve"> the student(s) executing the research scope. </w:t>
      </w:r>
      <w:r w:rsidR="001027A6">
        <w:t xml:space="preserve"> </w:t>
      </w:r>
      <w:r w:rsidRPr="001F38CC">
        <w:t xml:space="preserve">Please only include the core standard areas of the résumé. </w:t>
      </w:r>
      <w:r w:rsidR="001027A6">
        <w:t xml:space="preserve"> </w:t>
      </w:r>
      <w:r w:rsidRPr="001F38CC">
        <w:t>There is no need to list published papers and affiliations in their entirety; these may be summarized.</w:t>
      </w:r>
    </w:p>
    <w:p w14:paraId="57F1670F" w14:textId="77777777" w:rsidR="00247C97" w:rsidRPr="001F38CC" w:rsidRDefault="00247C97" w:rsidP="00774DE5">
      <w:pPr>
        <w:spacing w:after="200"/>
        <w:rPr>
          <w:b/>
        </w:rPr>
      </w:pPr>
      <w:r w:rsidRPr="001F38CC">
        <w:rPr>
          <w:b/>
        </w:rPr>
        <w:t xml:space="preserve"> </w:t>
      </w:r>
    </w:p>
    <w:p w14:paraId="6811990A" w14:textId="2C65C989" w:rsidR="008F0230" w:rsidRPr="001F38CC" w:rsidRDefault="008F0230" w:rsidP="00774DE5">
      <w:pPr>
        <w:spacing w:after="200"/>
        <w:rPr>
          <w:b/>
        </w:rPr>
      </w:pPr>
      <w:r w:rsidRPr="001F38CC">
        <w:rPr>
          <w:b/>
        </w:rPr>
        <w:br w:type="page"/>
      </w:r>
    </w:p>
    <w:p w14:paraId="4791AE57" w14:textId="2D5D1C40" w:rsidR="00E136DE" w:rsidRPr="001F38CC" w:rsidRDefault="00E136DE" w:rsidP="00DF080F">
      <w:pPr>
        <w:pStyle w:val="BodyText"/>
        <w:spacing w:before="0" w:beforeAutospacing="0" w:after="120" w:afterAutospacing="0"/>
      </w:pPr>
      <w:r w:rsidRPr="001F38CC">
        <w:rPr>
          <w:b/>
        </w:rPr>
        <w:lastRenderedPageBreak/>
        <w:t xml:space="preserve">Appendix </w:t>
      </w:r>
    </w:p>
    <w:p w14:paraId="3ADA2296" w14:textId="5CACA2E2" w:rsidR="00E136DE" w:rsidRPr="001F38CC" w:rsidRDefault="00E136DE" w:rsidP="00774DE5">
      <w:pPr>
        <w:numPr>
          <w:ilvl w:val="0"/>
          <w:numId w:val="9"/>
        </w:numPr>
        <w:spacing w:after="120"/>
        <w:ind w:hanging="360"/>
      </w:pPr>
      <w:r w:rsidRPr="001F38CC">
        <w:t xml:space="preserve">Appendix A: </w:t>
      </w:r>
      <w:r w:rsidR="001027A6">
        <w:t xml:space="preserve"> </w:t>
      </w:r>
      <w:r w:rsidRPr="001F38CC">
        <w:t xml:space="preserve">Certification Letter of Minimum Requirements. </w:t>
      </w:r>
    </w:p>
    <w:p w14:paraId="5378280B" w14:textId="4636CD49" w:rsidR="00E136DE" w:rsidRPr="001F38CC" w:rsidRDefault="00E136DE" w:rsidP="00774DE5">
      <w:pPr>
        <w:numPr>
          <w:ilvl w:val="0"/>
          <w:numId w:val="9"/>
        </w:numPr>
        <w:spacing w:after="120"/>
        <w:ind w:hanging="360"/>
      </w:pPr>
      <w:r w:rsidRPr="001F38CC">
        <w:t xml:space="preserve">Appendix B: </w:t>
      </w:r>
      <w:r w:rsidR="001027A6">
        <w:t xml:space="preserve"> </w:t>
      </w:r>
      <w:r w:rsidRPr="001F38CC">
        <w:t xml:space="preserve">Abstract of three previously completed research projects of a similar nature to that proposed in this application. </w:t>
      </w:r>
    </w:p>
    <w:p w14:paraId="2C8695CA" w14:textId="39B274D5" w:rsidR="00E136DE" w:rsidRPr="001F38CC" w:rsidRDefault="00E136DE" w:rsidP="00774DE5">
      <w:pPr>
        <w:numPr>
          <w:ilvl w:val="0"/>
          <w:numId w:val="9"/>
        </w:numPr>
        <w:spacing w:after="120"/>
        <w:ind w:hanging="360"/>
      </w:pPr>
      <w:r w:rsidRPr="001F38CC">
        <w:t xml:space="preserve">Appendix C: </w:t>
      </w:r>
      <w:r w:rsidR="001027A6">
        <w:t xml:space="preserve"> </w:t>
      </w:r>
      <w:r w:rsidRPr="001F38CC">
        <w:t xml:space="preserve">Insert any additional information including a short biography of the student(s) identified to work on executing the research scope. </w:t>
      </w:r>
      <w:r w:rsidR="001027A6">
        <w:t xml:space="preserve"> </w:t>
      </w:r>
      <w:r w:rsidRPr="001F38CC">
        <w:t xml:space="preserve">You do not need to identify your students at the time of proposal submission; however, they must be identified at the time of award. </w:t>
      </w:r>
    </w:p>
    <w:p w14:paraId="57E9B739" w14:textId="7B003D0C" w:rsidR="00E136DE" w:rsidRPr="001F38CC" w:rsidRDefault="00E136DE" w:rsidP="00774DE5">
      <w:pPr>
        <w:tabs>
          <w:tab w:val="left" w:pos="720"/>
        </w:tabs>
        <w:spacing w:after="12"/>
        <w:ind w:left="900" w:hanging="900"/>
      </w:pPr>
      <w:r w:rsidRPr="001F38CC">
        <w:rPr>
          <w:b/>
          <w:i/>
          <w:u w:val="single" w:color="000000"/>
        </w:rPr>
        <w:t>NOTE</w:t>
      </w:r>
      <w:r w:rsidRPr="001F38CC">
        <w:rPr>
          <w:b/>
          <w:i/>
        </w:rPr>
        <w:t>:</w:t>
      </w:r>
      <w:r w:rsidR="004541A2" w:rsidRPr="001F38CC">
        <w:rPr>
          <w:b/>
          <w:i/>
        </w:rPr>
        <w:tab/>
      </w:r>
      <w:r w:rsidRPr="001F38CC">
        <w:rPr>
          <w:b/>
          <w:i/>
        </w:rPr>
        <w:t xml:space="preserve">Remember that information within the Appendix will </w:t>
      </w:r>
      <w:r w:rsidRPr="001F38CC">
        <w:rPr>
          <w:b/>
          <w:i/>
          <w:u w:val="single" w:color="000000"/>
        </w:rPr>
        <w:t xml:space="preserve">not </w:t>
      </w:r>
      <w:r w:rsidRPr="001F38CC">
        <w:rPr>
          <w:b/>
          <w:i/>
        </w:rPr>
        <w:t xml:space="preserve">be officially evaluated </w:t>
      </w:r>
      <w:r w:rsidR="004541A2" w:rsidRPr="001F38CC">
        <w:rPr>
          <w:b/>
          <w:i/>
        </w:rPr>
        <w:br/>
      </w:r>
      <w:r w:rsidRPr="001F38CC">
        <w:rPr>
          <w:b/>
          <w:i/>
        </w:rPr>
        <w:t>by the merit review panel</w:t>
      </w:r>
      <w:r w:rsidR="00EA424A" w:rsidRPr="001F38CC">
        <w:rPr>
          <w:b/>
          <w:i/>
        </w:rPr>
        <w:t xml:space="preserve"> </w:t>
      </w:r>
      <w:r w:rsidRPr="001F38CC">
        <w:rPr>
          <w:b/>
          <w:i/>
        </w:rPr>
        <w:t xml:space="preserve">except to determine that each applicant has submitted </w:t>
      </w:r>
      <w:r w:rsidR="004541A2" w:rsidRPr="001F38CC">
        <w:rPr>
          <w:b/>
          <w:i/>
        </w:rPr>
        <w:br/>
      </w:r>
      <w:r w:rsidRPr="001F38CC">
        <w:rPr>
          <w:b/>
          <w:i/>
        </w:rPr>
        <w:t>a certification lette</w:t>
      </w:r>
      <w:r w:rsidR="00EA424A" w:rsidRPr="001F38CC">
        <w:rPr>
          <w:b/>
          <w:i/>
        </w:rPr>
        <w:t>r</w:t>
      </w:r>
      <w:r w:rsidRPr="001F38CC">
        <w:rPr>
          <w:b/>
          <w:i/>
        </w:rPr>
        <w:t>.</w:t>
      </w:r>
      <w:r w:rsidRPr="001F38CC">
        <w:t xml:space="preserve"> </w:t>
      </w:r>
    </w:p>
    <w:p w14:paraId="1CFF96DF" w14:textId="794EE2A6" w:rsidR="00691136" w:rsidRPr="001F38CC" w:rsidRDefault="00691136" w:rsidP="00DF080F">
      <w:pPr>
        <w:rPr>
          <w:color w:val="000000"/>
        </w:rPr>
      </w:pPr>
    </w:p>
    <w:sectPr w:rsidR="00691136" w:rsidRPr="001F38CC" w:rsidSect="00C61FDB">
      <w:footerReference w:type="default" r:id="rId13"/>
      <w:footerReference w:type="first" r:id="rId14"/>
      <w:pgSz w:w="12240" w:h="15840"/>
      <w:pgMar w:top="1440" w:right="1440" w:bottom="1440" w:left="1440" w:header="720" w:footer="100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63179" w14:textId="77777777" w:rsidR="00AB479C" w:rsidRDefault="00AB479C" w:rsidP="00730C4C">
      <w:r>
        <w:separator/>
      </w:r>
    </w:p>
  </w:endnote>
  <w:endnote w:type="continuationSeparator" w:id="0">
    <w:p w14:paraId="43F1B9DE" w14:textId="77777777" w:rsidR="00AB479C" w:rsidRDefault="00AB479C" w:rsidP="00730C4C">
      <w:r>
        <w:continuationSeparator/>
      </w:r>
    </w:p>
  </w:endnote>
  <w:endnote w:type="continuationNotice" w:id="1">
    <w:p w14:paraId="2AA7DD95" w14:textId="77777777" w:rsidR="00AB479C" w:rsidRDefault="00AB47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51DF" w14:textId="6DB35671" w:rsidR="009F7851" w:rsidRDefault="009F7851">
    <w:pPr>
      <w:pStyle w:val="Footer"/>
    </w:pPr>
    <w:r>
      <w:rPr>
        <w:noProof/>
      </w:rPr>
      <mc:AlternateContent>
        <mc:Choice Requires="wps">
          <w:drawing>
            <wp:anchor distT="0" distB="0" distL="114300" distR="114300" simplePos="0" relativeHeight="251658241" behindDoc="1" locked="0" layoutInCell="1" allowOverlap="1" wp14:anchorId="78B15345" wp14:editId="6CC0C2ED">
              <wp:simplePos x="0" y="0"/>
              <wp:positionH relativeFrom="page">
                <wp:posOffset>8380800</wp:posOffset>
              </wp:positionH>
              <wp:positionV relativeFrom="page">
                <wp:posOffset>7245780</wp:posOffset>
              </wp:positionV>
              <wp:extent cx="752898" cy="165311"/>
              <wp:effectExtent l="0" t="0" r="3175" b="63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898" cy="165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D6FD1" w14:textId="763BBA1A" w:rsidR="009F7851" w:rsidRDefault="009F7851" w:rsidP="009F7851">
                          <w:pPr>
                            <w:spacing w:before="10"/>
                            <w:ind w:left="20"/>
                            <w:rPr>
                              <w:b/>
                              <w:spacing w:val="-7"/>
                              <w:sz w:val="20"/>
                            </w:rPr>
                          </w:pPr>
                          <w:r>
                            <w:rPr>
                              <w:b/>
                              <w:sz w:val="20"/>
                            </w:rPr>
                            <w:t>Page</w:t>
                          </w:r>
                          <w:r>
                            <w:rPr>
                              <w:b/>
                              <w:spacing w:val="-9"/>
                              <w:sz w:val="20"/>
                            </w:rPr>
                            <w:t xml:space="preserve"> </w:t>
                          </w:r>
                          <w:r>
                            <w:rPr>
                              <w:b/>
                              <w:sz w:val="20"/>
                            </w:rPr>
                            <w:fldChar w:fldCharType="begin"/>
                          </w:r>
                          <w:r>
                            <w:rPr>
                              <w:b/>
                              <w:sz w:val="20"/>
                            </w:rPr>
                            <w:instrText xml:space="preserve"> PAGE </w:instrText>
                          </w:r>
                          <w:r>
                            <w:rPr>
                              <w:b/>
                              <w:sz w:val="20"/>
                            </w:rPr>
                            <w:fldChar w:fldCharType="separate"/>
                          </w:r>
                          <w:r>
                            <w:rPr>
                              <w:b/>
                              <w:sz w:val="20"/>
                            </w:rPr>
                            <w:t>5</w:t>
                          </w:r>
                          <w:r>
                            <w:rPr>
                              <w:b/>
                              <w:sz w:val="20"/>
                            </w:rPr>
                            <w:fldChar w:fldCharType="end"/>
                          </w:r>
                          <w:r>
                            <w:rPr>
                              <w:b/>
                              <w:spacing w:val="-7"/>
                              <w:sz w:val="20"/>
                            </w:rPr>
                            <w:t xml:space="preserve"> </w:t>
                          </w:r>
                          <w:r>
                            <w:rPr>
                              <w:b/>
                              <w:sz w:val="20"/>
                            </w:rPr>
                            <w:t>of</w:t>
                          </w:r>
                          <w:r>
                            <w:rPr>
                              <w:b/>
                              <w:spacing w:val="-7"/>
                              <w:sz w:val="20"/>
                            </w:rPr>
                            <w:t xml:space="preserve"> 11</w:t>
                          </w:r>
                        </w:p>
                        <w:p w14:paraId="12377374" w14:textId="77777777" w:rsidR="009F7851" w:rsidRDefault="009F7851" w:rsidP="009F7851">
                          <w:pPr>
                            <w:spacing w:before="10"/>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B15345" id="_x0000_t202" coordsize="21600,21600" o:spt="202" path="m,l,21600r21600,l21600,xe">
              <v:stroke joinstyle="miter"/>
              <v:path gradientshapeok="t" o:connecttype="rect"/>
            </v:shapetype>
            <v:shape id="Text Box 30" o:spid="_x0000_s1076" type="#_x0000_t202" style="position:absolute;margin-left:659.9pt;margin-top:570.55pt;width:59.3pt;height:13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" filled="f" stroked="f">
              <v:textbox inset="0,0,0,0">
                <w:txbxContent>
                  <w:p w14:paraId="277D6FD1" w14:textId="763BBA1A" w:rsidR="009F7851" w:rsidRDefault="009F7851" w:rsidP="009F7851">
                    <w:pPr>
                      <w:spacing w:before="10"/>
                      <w:ind w:left="20"/>
                      <w:rPr>
                        <w:b/>
                        <w:spacing w:val="-7"/>
                        <w:sz w:val="20"/>
                      </w:rPr>
                    </w:pPr>
                    <w:r>
                      <w:rPr>
                        <w:b/>
                        <w:sz w:val="20"/>
                      </w:rPr>
                      <w:t>Page</w:t>
                    </w:r>
                    <w:r>
                      <w:rPr>
                        <w:b/>
                        <w:spacing w:val="-9"/>
                        <w:sz w:val="20"/>
                      </w:rPr>
                      <w:t xml:space="preserve"> </w:t>
                    </w:r>
                    <w:r>
                      <w:rPr>
                        <w:b/>
                        <w:sz w:val="20"/>
                      </w:rPr>
                      <w:fldChar w:fldCharType="begin"/>
                    </w:r>
                    <w:r>
                      <w:rPr>
                        <w:b/>
                        <w:sz w:val="20"/>
                      </w:rPr>
                      <w:instrText xml:space="preserve"> PAGE </w:instrText>
                    </w:r>
                    <w:r>
                      <w:rPr>
                        <w:b/>
                        <w:sz w:val="20"/>
                      </w:rPr>
                      <w:fldChar w:fldCharType="separate"/>
                    </w:r>
                    <w:r>
                      <w:rPr>
                        <w:b/>
                        <w:sz w:val="20"/>
                      </w:rPr>
                      <w:t>5</w:t>
                    </w:r>
                    <w:r>
                      <w:rPr>
                        <w:b/>
                        <w:sz w:val="20"/>
                      </w:rPr>
                      <w:fldChar w:fldCharType="end"/>
                    </w:r>
                    <w:r>
                      <w:rPr>
                        <w:b/>
                        <w:spacing w:val="-7"/>
                        <w:sz w:val="20"/>
                      </w:rPr>
                      <w:t xml:space="preserve"> </w:t>
                    </w:r>
                    <w:r>
                      <w:rPr>
                        <w:b/>
                        <w:sz w:val="20"/>
                      </w:rPr>
                      <w:t>of</w:t>
                    </w:r>
                    <w:r>
                      <w:rPr>
                        <w:b/>
                        <w:spacing w:val="-7"/>
                        <w:sz w:val="20"/>
                      </w:rPr>
                      <w:t xml:space="preserve"> 11</w:t>
                    </w:r>
                  </w:p>
                  <w:p w14:paraId="12377374" w14:textId="77777777" w:rsidR="009F7851" w:rsidRDefault="009F7851" w:rsidP="009F7851">
                    <w:pPr>
                      <w:spacing w:before="10"/>
                      <w:ind w:left="20"/>
                      <w:rPr>
                        <w:b/>
                        <w:sz w:val="20"/>
                      </w:rPr>
                    </w:pP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71ABCE65" wp14:editId="6719F898">
              <wp:simplePos x="0" y="0"/>
              <wp:positionH relativeFrom="page">
                <wp:posOffset>6256868</wp:posOffset>
              </wp:positionH>
              <wp:positionV relativeFrom="page">
                <wp:posOffset>9415357</wp:posOffset>
              </wp:positionV>
              <wp:extent cx="752898" cy="165311"/>
              <wp:effectExtent l="0" t="0" r="3175" b="63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898" cy="165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A42D" w14:textId="36ECD006" w:rsidR="009F7851" w:rsidRDefault="009F7851">
                          <w:pPr>
                            <w:spacing w:before="10"/>
                            <w:ind w:left="20"/>
                            <w:rPr>
                              <w:b/>
                              <w:spacing w:val="-7"/>
                              <w:sz w:val="20"/>
                            </w:rPr>
                          </w:pPr>
                          <w:r>
                            <w:rPr>
                              <w:b/>
                              <w:sz w:val="20"/>
                            </w:rPr>
                            <w:t>Page</w:t>
                          </w:r>
                          <w:r>
                            <w:rPr>
                              <w:b/>
                              <w:spacing w:val="-9"/>
                              <w:sz w:val="20"/>
                            </w:rPr>
                            <w:t xml:space="preserve"> </w:t>
                          </w:r>
                          <w:r>
                            <w:rPr>
                              <w:b/>
                              <w:sz w:val="20"/>
                            </w:rPr>
                            <w:fldChar w:fldCharType="begin"/>
                          </w:r>
                          <w:r>
                            <w:rPr>
                              <w:b/>
                              <w:sz w:val="20"/>
                            </w:rPr>
                            <w:instrText xml:space="preserve"> PAGE </w:instrText>
                          </w:r>
                          <w:r>
                            <w:rPr>
                              <w:b/>
                              <w:sz w:val="20"/>
                            </w:rPr>
                            <w:fldChar w:fldCharType="separate"/>
                          </w:r>
                          <w:r>
                            <w:rPr>
                              <w:b/>
                              <w:sz w:val="20"/>
                            </w:rPr>
                            <w:t>5</w:t>
                          </w:r>
                          <w:r>
                            <w:rPr>
                              <w:b/>
                              <w:sz w:val="20"/>
                            </w:rPr>
                            <w:fldChar w:fldCharType="end"/>
                          </w:r>
                          <w:r>
                            <w:rPr>
                              <w:b/>
                              <w:spacing w:val="-7"/>
                              <w:sz w:val="20"/>
                            </w:rPr>
                            <w:t xml:space="preserve"> </w:t>
                          </w:r>
                          <w:r>
                            <w:rPr>
                              <w:b/>
                              <w:sz w:val="20"/>
                            </w:rPr>
                            <w:t>of</w:t>
                          </w:r>
                          <w:r>
                            <w:rPr>
                              <w:b/>
                              <w:spacing w:val="-7"/>
                              <w:sz w:val="20"/>
                            </w:rPr>
                            <w:t xml:space="preserve"> </w:t>
                          </w:r>
                          <w:r w:rsidR="004F4E62">
                            <w:rPr>
                              <w:b/>
                              <w:spacing w:val="-7"/>
                              <w:sz w:val="20"/>
                            </w:rPr>
                            <w:t>4</w:t>
                          </w:r>
                        </w:p>
                        <w:p w14:paraId="71831D6C" w14:textId="77777777" w:rsidR="009F7851" w:rsidRDefault="009F7851">
                          <w:pPr>
                            <w:spacing w:before="10"/>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BCE65" id="Text Box 24" o:spid="_x0000_s1077" type="#_x0000_t202" style="position:absolute;margin-left:492.65pt;margin-top:741.35pt;width:59.3pt;height:1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" filled="f" stroked="f">
              <v:textbox inset="0,0,0,0">
                <w:txbxContent>
                  <w:p w14:paraId="1F8CA42D" w14:textId="36ECD006" w:rsidR="009F7851" w:rsidRDefault="009F7851">
                    <w:pPr>
                      <w:spacing w:before="10"/>
                      <w:ind w:left="20"/>
                      <w:rPr>
                        <w:b/>
                        <w:spacing w:val="-7"/>
                        <w:sz w:val="20"/>
                      </w:rPr>
                    </w:pPr>
                    <w:r>
                      <w:rPr>
                        <w:b/>
                        <w:sz w:val="20"/>
                      </w:rPr>
                      <w:t>Page</w:t>
                    </w:r>
                    <w:r>
                      <w:rPr>
                        <w:b/>
                        <w:spacing w:val="-9"/>
                        <w:sz w:val="20"/>
                      </w:rPr>
                      <w:t xml:space="preserve"> </w:t>
                    </w:r>
                    <w:r>
                      <w:rPr>
                        <w:b/>
                        <w:sz w:val="20"/>
                      </w:rPr>
                      <w:fldChar w:fldCharType="begin"/>
                    </w:r>
                    <w:r>
                      <w:rPr>
                        <w:b/>
                        <w:sz w:val="20"/>
                      </w:rPr>
                      <w:instrText xml:space="preserve"> PAGE </w:instrText>
                    </w:r>
                    <w:r>
                      <w:rPr>
                        <w:b/>
                        <w:sz w:val="20"/>
                      </w:rPr>
                      <w:fldChar w:fldCharType="separate"/>
                    </w:r>
                    <w:r>
                      <w:rPr>
                        <w:b/>
                        <w:sz w:val="20"/>
                      </w:rPr>
                      <w:t>5</w:t>
                    </w:r>
                    <w:r>
                      <w:rPr>
                        <w:b/>
                        <w:sz w:val="20"/>
                      </w:rPr>
                      <w:fldChar w:fldCharType="end"/>
                    </w:r>
                    <w:r>
                      <w:rPr>
                        <w:b/>
                        <w:spacing w:val="-7"/>
                        <w:sz w:val="20"/>
                      </w:rPr>
                      <w:t xml:space="preserve"> </w:t>
                    </w:r>
                    <w:r>
                      <w:rPr>
                        <w:b/>
                        <w:sz w:val="20"/>
                      </w:rPr>
                      <w:t>of</w:t>
                    </w:r>
                    <w:r>
                      <w:rPr>
                        <w:b/>
                        <w:spacing w:val="-7"/>
                        <w:sz w:val="20"/>
                      </w:rPr>
                      <w:t xml:space="preserve"> </w:t>
                    </w:r>
                    <w:r w:rsidR="004F4E62">
                      <w:rPr>
                        <w:b/>
                        <w:spacing w:val="-7"/>
                        <w:sz w:val="20"/>
                      </w:rPr>
                      <w:t>4</w:t>
                    </w:r>
                  </w:p>
                  <w:p w14:paraId="71831D6C" w14:textId="77777777" w:rsidR="009F7851" w:rsidRDefault="009F7851">
                    <w:pPr>
                      <w:spacing w:before="10"/>
                      <w:ind w:left="20"/>
                      <w:rPr>
                        <w:b/>
                        <w:sz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CA1E" w14:textId="1B90A7FD" w:rsidR="004F4E62" w:rsidRDefault="004D58B3">
    <w:pPr>
      <w:pStyle w:val="Footer"/>
    </w:pPr>
    <w:r>
      <w:rPr>
        <w:noProof/>
      </w:rPr>
      <mc:AlternateContent>
        <mc:Choice Requires="wps">
          <w:drawing>
            <wp:anchor distT="0" distB="0" distL="114300" distR="114300" simplePos="0" relativeHeight="251658242" behindDoc="1" locked="0" layoutInCell="1" allowOverlap="1" wp14:anchorId="17B9E713" wp14:editId="6CB52929">
              <wp:simplePos x="0" y="0"/>
              <wp:positionH relativeFrom="page">
                <wp:posOffset>6045200</wp:posOffset>
              </wp:positionH>
              <wp:positionV relativeFrom="page">
                <wp:posOffset>9243060</wp:posOffset>
              </wp:positionV>
              <wp:extent cx="752898" cy="165311"/>
              <wp:effectExtent l="0" t="0" r="317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898" cy="165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EBC54" w14:textId="02B810A5" w:rsidR="004D58B3" w:rsidRDefault="004D58B3" w:rsidP="004D58B3">
                          <w:pPr>
                            <w:spacing w:before="10"/>
                            <w:ind w:left="20"/>
                            <w:rPr>
                              <w:b/>
                              <w:spacing w:val="-7"/>
                              <w:sz w:val="20"/>
                            </w:rPr>
                          </w:pPr>
                          <w:r>
                            <w:rPr>
                              <w:b/>
                              <w:sz w:val="20"/>
                            </w:rPr>
                            <w:t>Page</w:t>
                          </w:r>
                          <w:r>
                            <w:rPr>
                              <w:b/>
                              <w:spacing w:val="-9"/>
                              <w:sz w:val="20"/>
                            </w:rPr>
                            <w:t xml:space="preserve"> </w:t>
                          </w:r>
                          <w:r>
                            <w:rPr>
                              <w:b/>
                              <w:sz w:val="20"/>
                            </w:rPr>
                            <w:fldChar w:fldCharType="begin"/>
                          </w:r>
                          <w:r>
                            <w:rPr>
                              <w:b/>
                              <w:sz w:val="20"/>
                            </w:rPr>
                            <w:instrText xml:space="preserve"> PAGE </w:instrText>
                          </w:r>
                          <w:r>
                            <w:rPr>
                              <w:b/>
                              <w:sz w:val="20"/>
                            </w:rPr>
                            <w:fldChar w:fldCharType="separate"/>
                          </w:r>
                          <w:r>
                            <w:rPr>
                              <w:b/>
                              <w:sz w:val="20"/>
                            </w:rPr>
                            <w:t>5</w:t>
                          </w:r>
                          <w:r>
                            <w:rPr>
                              <w:b/>
                              <w:sz w:val="20"/>
                            </w:rPr>
                            <w:fldChar w:fldCharType="end"/>
                          </w:r>
                          <w:r>
                            <w:rPr>
                              <w:b/>
                              <w:spacing w:val="-7"/>
                              <w:sz w:val="20"/>
                            </w:rPr>
                            <w:t xml:space="preserve"> </w:t>
                          </w:r>
                          <w:r>
                            <w:rPr>
                              <w:b/>
                              <w:sz w:val="20"/>
                            </w:rPr>
                            <w:t>of</w:t>
                          </w:r>
                          <w:r>
                            <w:rPr>
                              <w:b/>
                              <w:spacing w:val="-7"/>
                              <w:sz w:val="20"/>
                            </w:rPr>
                            <w:t xml:space="preserve"> 4</w:t>
                          </w:r>
                        </w:p>
                        <w:p w14:paraId="53CBE6D7" w14:textId="77777777" w:rsidR="004D58B3" w:rsidRDefault="004D58B3" w:rsidP="004D58B3">
                          <w:pPr>
                            <w:spacing w:before="10"/>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9E713" id="_x0000_t202" coordsize="21600,21600" o:spt="202" path="m,l,21600r21600,l21600,xe">
              <v:stroke joinstyle="miter"/>
              <v:path gradientshapeok="t" o:connecttype="rect"/>
            </v:shapetype>
            <v:shape id="Text Box 1" o:spid="_x0000_s1078" type="#_x0000_t202" style="position:absolute;margin-left:476pt;margin-top:727.8pt;width:59.3pt;height:1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" filled="f" stroked="f">
              <v:textbox inset="0,0,0,0">
                <w:txbxContent>
                  <w:p w14:paraId="7A3EBC54" w14:textId="02B810A5" w:rsidR="004D58B3" w:rsidRDefault="004D58B3" w:rsidP="004D58B3">
                    <w:pPr>
                      <w:spacing w:before="10"/>
                      <w:ind w:left="20"/>
                      <w:rPr>
                        <w:b/>
                        <w:spacing w:val="-7"/>
                        <w:sz w:val="20"/>
                      </w:rPr>
                    </w:pPr>
                    <w:r>
                      <w:rPr>
                        <w:b/>
                        <w:sz w:val="20"/>
                      </w:rPr>
                      <w:t>Page</w:t>
                    </w:r>
                    <w:r>
                      <w:rPr>
                        <w:b/>
                        <w:spacing w:val="-9"/>
                        <w:sz w:val="20"/>
                      </w:rPr>
                      <w:t xml:space="preserve"> </w:t>
                    </w:r>
                    <w:r>
                      <w:rPr>
                        <w:b/>
                        <w:sz w:val="20"/>
                      </w:rPr>
                      <w:fldChar w:fldCharType="begin"/>
                    </w:r>
                    <w:r>
                      <w:rPr>
                        <w:b/>
                        <w:sz w:val="20"/>
                      </w:rPr>
                      <w:instrText xml:space="preserve"> PAGE </w:instrText>
                    </w:r>
                    <w:r>
                      <w:rPr>
                        <w:b/>
                        <w:sz w:val="20"/>
                      </w:rPr>
                      <w:fldChar w:fldCharType="separate"/>
                    </w:r>
                    <w:r>
                      <w:rPr>
                        <w:b/>
                        <w:sz w:val="20"/>
                      </w:rPr>
                      <w:t>5</w:t>
                    </w:r>
                    <w:r>
                      <w:rPr>
                        <w:b/>
                        <w:sz w:val="20"/>
                      </w:rPr>
                      <w:fldChar w:fldCharType="end"/>
                    </w:r>
                    <w:r>
                      <w:rPr>
                        <w:b/>
                        <w:spacing w:val="-7"/>
                        <w:sz w:val="20"/>
                      </w:rPr>
                      <w:t xml:space="preserve"> </w:t>
                    </w:r>
                    <w:r>
                      <w:rPr>
                        <w:b/>
                        <w:sz w:val="20"/>
                      </w:rPr>
                      <w:t>of</w:t>
                    </w:r>
                    <w:r>
                      <w:rPr>
                        <w:b/>
                        <w:spacing w:val="-7"/>
                        <w:sz w:val="20"/>
                      </w:rPr>
                      <w:t xml:space="preserve"> 4</w:t>
                    </w:r>
                  </w:p>
                  <w:p w14:paraId="53CBE6D7" w14:textId="77777777" w:rsidR="004D58B3" w:rsidRDefault="004D58B3" w:rsidP="004D58B3">
                    <w:pPr>
                      <w:spacing w:before="10"/>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BBF39" w14:textId="77777777" w:rsidR="00AB479C" w:rsidRDefault="00AB479C" w:rsidP="00730C4C">
      <w:r>
        <w:separator/>
      </w:r>
    </w:p>
  </w:footnote>
  <w:footnote w:type="continuationSeparator" w:id="0">
    <w:p w14:paraId="05E0F6A2" w14:textId="77777777" w:rsidR="00AB479C" w:rsidRDefault="00AB479C" w:rsidP="00730C4C">
      <w:r>
        <w:continuationSeparator/>
      </w:r>
    </w:p>
  </w:footnote>
  <w:footnote w:type="continuationNotice" w:id="1">
    <w:p w14:paraId="33B8021A" w14:textId="77777777" w:rsidR="00AB479C" w:rsidRDefault="00AB47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D0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 w15:restartNumberingAfterBreak="0">
    <w:nsid w:val="005C7356"/>
    <w:multiLevelType w:val="hybridMultilevel"/>
    <w:tmpl w:val="CE8EC708"/>
    <w:lvl w:ilvl="0" w:tplc="0F20983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14DFF"/>
    <w:multiLevelType w:val="hybridMultilevel"/>
    <w:tmpl w:val="D5E076D6"/>
    <w:lvl w:ilvl="0" w:tplc="8286BC80">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14A2D10"/>
    <w:multiLevelType w:val="hybridMultilevel"/>
    <w:tmpl w:val="0344A1D8"/>
    <w:lvl w:ilvl="0" w:tplc="FFFFFFFF">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 w15:restartNumberingAfterBreak="0">
    <w:nsid w:val="016C4765"/>
    <w:multiLevelType w:val="multilevel"/>
    <w:tmpl w:val="0409001D"/>
    <w:styleLink w:val="Style1"/>
    <w:lvl w:ilvl="0">
      <w:start w:val="1"/>
      <w:numFmt w:val="decimal"/>
      <w:lvlText w:val="%1)"/>
      <w:lvlJc w:val="left"/>
      <w:pPr>
        <w:tabs>
          <w:tab w:val="num" w:pos="360"/>
        </w:tabs>
        <w:ind w:left="360" w:hanging="360"/>
      </w:pPr>
      <w:rPr>
        <w:rFonts w:ascii="Times New Roman" w:hAnsi="Times New Roman"/>
        <w:b/>
        <w:sz w:val="22"/>
      </w:rPr>
    </w:lvl>
    <w:lvl w:ilvl="1">
      <w:start w:val="1"/>
      <w:numFmt w:val="lowerLetter"/>
      <w:lvlText w:val="%2)"/>
      <w:lvlJc w:val="left"/>
      <w:pPr>
        <w:tabs>
          <w:tab w:val="num" w:pos="720"/>
        </w:tabs>
        <w:ind w:left="720" w:hanging="360"/>
      </w:pPr>
      <w:rPr>
        <w:rFonts w:ascii="Times New Roman" w:hAnsi="Times New Roman"/>
        <w:sz w:val="22"/>
      </w:rPr>
    </w:lvl>
    <w:lvl w:ilvl="2">
      <w:start w:val="1"/>
      <w:numFmt w:val="lowerRoman"/>
      <w:lvlText w:val="%3)"/>
      <w:lvlJc w:val="left"/>
      <w:pPr>
        <w:tabs>
          <w:tab w:val="num" w:pos="1080"/>
        </w:tabs>
        <w:ind w:left="1080" w:hanging="360"/>
      </w:pPr>
      <w:rPr>
        <w:rFonts w:ascii="Times New Roman" w:hAnsi="Times New Roman"/>
        <w:sz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17F21CC"/>
    <w:multiLevelType w:val="hybridMultilevel"/>
    <w:tmpl w:val="6660D4BC"/>
    <w:lvl w:ilvl="0" w:tplc="7F4878A0">
      <w:start w:val="1"/>
      <w:numFmt w:val="decimal"/>
      <w:lvlText w:val="%1."/>
      <w:lvlJc w:val="left"/>
      <w:pPr>
        <w:ind w:left="720" w:hanging="360"/>
      </w:pPr>
      <w:rPr>
        <w:rFonts w:ascii="Times New Roman" w:hAnsi="Times New Roman" w:cs="Times New Roman" w:hint="default"/>
      </w:rPr>
    </w:lvl>
    <w:lvl w:ilvl="1" w:tplc="0ED68A22">
      <w:start w:val="1"/>
      <w:numFmt w:val="upperLetter"/>
      <w:lvlText w:val="%2."/>
      <w:lvlJc w:val="left"/>
      <w:pPr>
        <w:ind w:left="1440" w:hanging="360"/>
      </w:pPr>
      <w:rPr>
        <w:rFonts w:hint="default"/>
        <w:b/>
      </w:rPr>
    </w:lvl>
    <w:lvl w:ilvl="2" w:tplc="80D02DB4">
      <w:start w:val="1"/>
      <w:numFmt w:val="lowerLetter"/>
      <w:lvlText w:val="%3)"/>
      <w:lvlJc w:val="left"/>
      <w:pPr>
        <w:ind w:left="2340" w:hanging="360"/>
      </w:pPr>
      <w:rPr>
        <w:rFonts w:hint="default"/>
        <w:b/>
      </w:rPr>
    </w:lvl>
    <w:lvl w:ilvl="3" w:tplc="CD747248">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7A1C98"/>
    <w:multiLevelType w:val="hybridMultilevel"/>
    <w:tmpl w:val="399EBFE8"/>
    <w:lvl w:ilvl="0" w:tplc="90BAD71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1E151D"/>
    <w:multiLevelType w:val="hybridMultilevel"/>
    <w:tmpl w:val="5C9A1E08"/>
    <w:lvl w:ilvl="0" w:tplc="8286BC80">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04D10193"/>
    <w:multiLevelType w:val="hybridMultilevel"/>
    <w:tmpl w:val="FD2E57C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214A6E"/>
    <w:multiLevelType w:val="hybridMultilevel"/>
    <w:tmpl w:val="244E3896"/>
    <w:lvl w:ilvl="0" w:tplc="5BBE06FA">
      <w:start w:val="1"/>
      <w:numFmt w:val="upperLetter"/>
      <w:lvlText w:val="%1."/>
      <w:lvlJc w:val="left"/>
      <w:pPr>
        <w:ind w:left="4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44CA802">
      <w:start w:val="1"/>
      <w:numFmt w:val="lowerLetter"/>
      <w:lvlText w:val="%2"/>
      <w:lvlJc w:val="left"/>
      <w:pPr>
        <w:ind w:left="11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C702EAE">
      <w:start w:val="1"/>
      <w:numFmt w:val="lowerRoman"/>
      <w:lvlText w:val="%3"/>
      <w:lvlJc w:val="left"/>
      <w:pPr>
        <w:ind w:left="19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FA4CAC0">
      <w:start w:val="1"/>
      <w:numFmt w:val="decimal"/>
      <w:lvlText w:val="%4"/>
      <w:lvlJc w:val="left"/>
      <w:pPr>
        <w:ind w:left="26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18A7DE4">
      <w:start w:val="1"/>
      <w:numFmt w:val="lowerLetter"/>
      <w:lvlText w:val="%5"/>
      <w:lvlJc w:val="left"/>
      <w:pPr>
        <w:ind w:left="33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5829040">
      <w:start w:val="1"/>
      <w:numFmt w:val="lowerRoman"/>
      <w:lvlText w:val="%6"/>
      <w:lvlJc w:val="left"/>
      <w:pPr>
        <w:ind w:left="40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5A2013A">
      <w:start w:val="1"/>
      <w:numFmt w:val="decimal"/>
      <w:lvlText w:val="%7"/>
      <w:lvlJc w:val="left"/>
      <w:pPr>
        <w:ind w:left="47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492EAAA">
      <w:start w:val="1"/>
      <w:numFmt w:val="lowerLetter"/>
      <w:lvlText w:val="%8"/>
      <w:lvlJc w:val="left"/>
      <w:pPr>
        <w:ind w:left="55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514104C">
      <w:start w:val="1"/>
      <w:numFmt w:val="lowerRoman"/>
      <w:lvlText w:val="%9"/>
      <w:lvlJc w:val="left"/>
      <w:pPr>
        <w:ind w:left="62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63D7DC8"/>
    <w:multiLevelType w:val="hybridMultilevel"/>
    <w:tmpl w:val="53D80F02"/>
    <w:lvl w:ilvl="0" w:tplc="0409001B">
      <w:start w:val="1"/>
      <w:numFmt w:val="lowerRoman"/>
      <w:lvlText w:val="%1."/>
      <w:lvlJc w:val="right"/>
      <w:pPr>
        <w:ind w:left="1152" w:hanging="360"/>
      </w:pPr>
      <w:rPr>
        <w:rFonts w:hint="default"/>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1" w15:restartNumberingAfterBreak="0">
    <w:nsid w:val="074511DF"/>
    <w:multiLevelType w:val="hybridMultilevel"/>
    <w:tmpl w:val="09B0E46C"/>
    <w:lvl w:ilvl="0" w:tplc="31F281A4">
      <w:start w:val="1"/>
      <w:numFmt w:val="lowerRoman"/>
      <w:lvlText w:val="%1"/>
      <w:lvlJc w:val="left"/>
      <w:pPr>
        <w:tabs>
          <w:tab w:val="num" w:pos="1800"/>
        </w:tabs>
        <w:ind w:left="180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decimal"/>
      <w:lvlText w:val="%2."/>
      <w:lvlJc w:val="left"/>
      <w:pPr>
        <w:tabs>
          <w:tab w:val="num" w:pos="2520"/>
        </w:tabs>
        <w:ind w:left="2520" w:hanging="360"/>
      </w:pPr>
    </w:lvl>
    <w:lvl w:ilvl="2" w:tplc="FFFFFFFF">
      <w:start w:val="1"/>
      <w:numFmt w:val="decimal"/>
      <w:lvlText w:val="%3."/>
      <w:lvlJc w:val="left"/>
      <w:pPr>
        <w:tabs>
          <w:tab w:val="num" w:pos="3240"/>
        </w:tabs>
        <w:ind w:left="3240" w:hanging="360"/>
      </w:pPr>
    </w:lvl>
    <w:lvl w:ilvl="3" w:tplc="FFFFFFFF">
      <w:start w:val="1"/>
      <w:numFmt w:val="decimal"/>
      <w:lvlText w:val="%4."/>
      <w:lvlJc w:val="left"/>
      <w:pPr>
        <w:tabs>
          <w:tab w:val="num" w:pos="3960"/>
        </w:tabs>
        <w:ind w:left="3960" w:hanging="360"/>
      </w:pPr>
    </w:lvl>
    <w:lvl w:ilvl="4" w:tplc="FFFFFFFF">
      <w:start w:val="1"/>
      <w:numFmt w:val="decimal"/>
      <w:lvlText w:val="%5."/>
      <w:lvlJc w:val="left"/>
      <w:pPr>
        <w:tabs>
          <w:tab w:val="num" w:pos="4680"/>
        </w:tabs>
        <w:ind w:left="4680" w:hanging="360"/>
      </w:pPr>
    </w:lvl>
    <w:lvl w:ilvl="5" w:tplc="FFFFFFFF">
      <w:start w:val="1"/>
      <w:numFmt w:val="decimal"/>
      <w:lvlText w:val="%6."/>
      <w:lvlJc w:val="left"/>
      <w:pPr>
        <w:tabs>
          <w:tab w:val="num" w:pos="5400"/>
        </w:tabs>
        <w:ind w:left="5400" w:hanging="360"/>
      </w:pPr>
    </w:lvl>
    <w:lvl w:ilvl="6" w:tplc="FFFFFFFF">
      <w:start w:val="1"/>
      <w:numFmt w:val="decimal"/>
      <w:lvlText w:val="%7."/>
      <w:lvlJc w:val="left"/>
      <w:pPr>
        <w:tabs>
          <w:tab w:val="num" w:pos="6120"/>
        </w:tabs>
        <w:ind w:left="6120" w:hanging="360"/>
      </w:pPr>
    </w:lvl>
    <w:lvl w:ilvl="7" w:tplc="FFFFFFFF">
      <w:start w:val="1"/>
      <w:numFmt w:val="decimal"/>
      <w:lvlText w:val="%8."/>
      <w:lvlJc w:val="left"/>
      <w:pPr>
        <w:tabs>
          <w:tab w:val="num" w:pos="6840"/>
        </w:tabs>
        <w:ind w:left="6840" w:hanging="360"/>
      </w:pPr>
    </w:lvl>
    <w:lvl w:ilvl="8" w:tplc="FFFFFFFF">
      <w:start w:val="1"/>
      <w:numFmt w:val="decimal"/>
      <w:lvlText w:val="%9."/>
      <w:lvlJc w:val="left"/>
      <w:pPr>
        <w:tabs>
          <w:tab w:val="num" w:pos="7560"/>
        </w:tabs>
        <w:ind w:left="7560" w:hanging="360"/>
      </w:pPr>
    </w:lvl>
  </w:abstractNum>
  <w:abstractNum w:abstractNumId="12" w15:restartNumberingAfterBreak="0">
    <w:nsid w:val="074E604E"/>
    <w:multiLevelType w:val="hybridMultilevel"/>
    <w:tmpl w:val="79483724"/>
    <w:lvl w:ilvl="0" w:tplc="D07832DA">
      <w:start w:val="1"/>
      <w:numFmt w:val="decimal"/>
      <w:lvlText w:val="%1."/>
      <w:lvlJc w:val="left"/>
      <w:pPr>
        <w:ind w:left="720" w:hanging="360"/>
      </w:pPr>
      <w:rPr>
        <w:rFonts w:ascii="Times New Roman" w:hAnsi="Times New Roman" w:cs="Times New Roman" w:hint="default"/>
        <w:b w:val="0"/>
        <w:bCs w:val="0"/>
        <w:i w:val="0"/>
        <w:iCs w:val="0"/>
        <w:w w:val="100"/>
        <w:sz w:val="24"/>
        <w:szCs w:val="22"/>
      </w:r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A0249F"/>
    <w:multiLevelType w:val="hybridMultilevel"/>
    <w:tmpl w:val="3B2699DE"/>
    <w:lvl w:ilvl="0" w:tplc="E78C9804">
      <w:start w:val="1"/>
      <w:numFmt w:val="decimal"/>
      <w:lvlText w:val="%1."/>
      <w:lvlJc w:val="left"/>
      <w:pPr>
        <w:ind w:left="1167" w:hanging="360"/>
      </w:pPr>
      <w:rPr>
        <w:rFonts w:hint="default"/>
      </w:rPr>
    </w:lvl>
    <w:lvl w:ilvl="1" w:tplc="04090019" w:tentative="1">
      <w:start w:val="1"/>
      <w:numFmt w:val="lowerLetter"/>
      <w:lvlText w:val="%2."/>
      <w:lvlJc w:val="left"/>
      <w:pPr>
        <w:ind w:left="1887" w:hanging="360"/>
      </w:pPr>
    </w:lvl>
    <w:lvl w:ilvl="2" w:tplc="0409001B" w:tentative="1">
      <w:start w:val="1"/>
      <w:numFmt w:val="lowerRoman"/>
      <w:lvlText w:val="%3."/>
      <w:lvlJc w:val="right"/>
      <w:pPr>
        <w:ind w:left="2607" w:hanging="180"/>
      </w:pPr>
    </w:lvl>
    <w:lvl w:ilvl="3" w:tplc="0409000F" w:tentative="1">
      <w:start w:val="1"/>
      <w:numFmt w:val="decimal"/>
      <w:lvlText w:val="%4."/>
      <w:lvlJc w:val="left"/>
      <w:pPr>
        <w:ind w:left="3327" w:hanging="360"/>
      </w:pPr>
    </w:lvl>
    <w:lvl w:ilvl="4" w:tplc="04090019" w:tentative="1">
      <w:start w:val="1"/>
      <w:numFmt w:val="lowerLetter"/>
      <w:lvlText w:val="%5."/>
      <w:lvlJc w:val="left"/>
      <w:pPr>
        <w:ind w:left="4047" w:hanging="360"/>
      </w:pPr>
    </w:lvl>
    <w:lvl w:ilvl="5" w:tplc="0409001B" w:tentative="1">
      <w:start w:val="1"/>
      <w:numFmt w:val="lowerRoman"/>
      <w:lvlText w:val="%6."/>
      <w:lvlJc w:val="right"/>
      <w:pPr>
        <w:ind w:left="4767" w:hanging="180"/>
      </w:pPr>
    </w:lvl>
    <w:lvl w:ilvl="6" w:tplc="0409000F" w:tentative="1">
      <w:start w:val="1"/>
      <w:numFmt w:val="decimal"/>
      <w:lvlText w:val="%7."/>
      <w:lvlJc w:val="left"/>
      <w:pPr>
        <w:ind w:left="5487" w:hanging="360"/>
      </w:pPr>
    </w:lvl>
    <w:lvl w:ilvl="7" w:tplc="04090019" w:tentative="1">
      <w:start w:val="1"/>
      <w:numFmt w:val="lowerLetter"/>
      <w:lvlText w:val="%8."/>
      <w:lvlJc w:val="left"/>
      <w:pPr>
        <w:ind w:left="6207" w:hanging="360"/>
      </w:pPr>
    </w:lvl>
    <w:lvl w:ilvl="8" w:tplc="0409001B" w:tentative="1">
      <w:start w:val="1"/>
      <w:numFmt w:val="lowerRoman"/>
      <w:lvlText w:val="%9."/>
      <w:lvlJc w:val="right"/>
      <w:pPr>
        <w:ind w:left="6927" w:hanging="180"/>
      </w:pPr>
    </w:lvl>
  </w:abstractNum>
  <w:abstractNum w:abstractNumId="14" w15:restartNumberingAfterBreak="0">
    <w:nsid w:val="0AF9358A"/>
    <w:multiLevelType w:val="hybridMultilevel"/>
    <w:tmpl w:val="5600B00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0B48793C"/>
    <w:multiLevelType w:val="hybridMultilevel"/>
    <w:tmpl w:val="6BFAEE5E"/>
    <w:lvl w:ilvl="0" w:tplc="FFFFFFFF">
      <w:start w:val="1"/>
      <w:numFmt w:val="lowerLetter"/>
      <w:lvlText w:val="%1)"/>
      <w:lvlJc w:val="left"/>
      <w:pPr>
        <w:ind w:left="1440" w:hanging="360"/>
      </w:pPr>
    </w:lvl>
    <w:lvl w:ilvl="1" w:tplc="04090017">
      <w:start w:val="1"/>
      <w:numFmt w:val="lowerLetter"/>
      <w:lvlText w:val="%2)"/>
      <w:lvlJc w:val="left"/>
      <w:pPr>
        <w:ind w:left="144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0C44333B"/>
    <w:multiLevelType w:val="hybridMultilevel"/>
    <w:tmpl w:val="4E2EA1A0"/>
    <w:lvl w:ilvl="0" w:tplc="0B7E2806">
      <w:start w:val="1"/>
      <w:numFmt w:val="decimal"/>
      <w:lvlText w:val="%1."/>
      <w:lvlJc w:val="left"/>
      <w:pPr>
        <w:ind w:left="1181" w:hanging="360"/>
      </w:pPr>
      <w:rPr>
        <w:rFonts w:ascii="Times New Roman" w:hAnsi="Times New Roman" w:cs="Times New Roman" w:hint="default"/>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7" w15:restartNumberingAfterBreak="0">
    <w:nsid w:val="0CC06180"/>
    <w:multiLevelType w:val="hybridMultilevel"/>
    <w:tmpl w:val="2EB8A830"/>
    <w:lvl w:ilvl="0" w:tplc="90DE359C">
      <w:start w:val="1"/>
      <w:numFmt w:val="decimal"/>
      <w:lvlText w:val="%1)"/>
      <w:lvlJc w:val="left"/>
      <w:pPr>
        <w:tabs>
          <w:tab w:val="num" w:pos="720"/>
        </w:tabs>
        <w:ind w:left="720" w:hanging="360"/>
      </w:pPr>
      <w:rPr>
        <w:rFonts w:hint="default"/>
        <w:b/>
        <w:i w:val="0"/>
      </w:rPr>
    </w:lvl>
    <w:lvl w:ilvl="1" w:tplc="0C2A0548">
      <w:start w:val="1"/>
      <w:numFmt w:val="decimal"/>
      <w:lvlText w:val="%2."/>
      <w:lvlJc w:val="left"/>
      <w:pPr>
        <w:tabs>
          <w:tab w:val="num" w:pos="1440"/>
        </w:tabs>
        <w:ind w:left="1440" w:hanging="360"/>
      </w:pPr>
    </w:lvl>
    <w:lvl w:ilvl="2" w:tplc="D6400B0A">
      <w:start w:val="1"/>
      <w:numFmt w:val="decimal"/>
      <w:lvlText w:val="%3."/>
      <w:lvlJc w:val="left"/>
      <w:pPr>
        <w:tabs>
          <w:tab w:val="num" w:pos="2160"/>
        </w:tabs>
        <w:ind w:left="2160" w:hanging="360"/>
      </w:pPr>
    </w:lvl>
    <w:lvl w:ilvl="3" w:tplc="D798651E">
      <w:start w:val="1"/>
      <w:numFmt w:val="decimal"/>
      <w:lvlText w:val="%4."/>
      <w:lvlJc w:val="left"/>
      <w:pPr>
        <w:tabs>
          <w:tab w:val="num" w:pos="2880"/>
        </w:tabs>
        <w:ind w:left="2880" w:hanging="360"/>
      </w:pPr>
    </w:lvl>
    <w:lvl w:ilvl="4" w:tplc="8BE8BAB8">
      <w:start w:val="1"/>
      <w:numFmt w:val="decimal"/>
      <w:lvlText w:val="%5."/>
      <w:lvlJc w:val="left"/>
      <w:pPr>
        <w:tabs>
          <w:tab w:val="num" w:pos="3600"/>
        </w:tabs>
        <w:ind w:left="3600" w:hanging="360"/>
      </w:pPr>
    </w:lvl>
    <w:lvl w:ilvl="5" w:tplc="B0623ABC">
      <w:start w:val="1"/>
      <w:numFmt w:val="decimal"/>
      <w:lvlText w:val="%6."/>
      <w:lvlJc w:val="left"/>
      <w:pPr>
        <w:tabs>
          <w:tab w:val="num" w:pos="4320"/>
        </w:tabs>
        <w:ind w:left="4320" w:hanging="360"/>
      </w:pPr>
    </w:lvl>
    <w:lvl w:ilvl="6" w:tplc="C930B9F0">
      <w:start w:val="1"/>
      <w:numFmt w:val="decimal"/>
      <w:lvlText w:val="%7."/>
      <w:lvlJc w:val="left"/>
      <w:pPr>
        <w:tabs>
          <w:tab w:val="num" w:pos="5040"/>
        </w:tabs>
        <w:ind w:left="5040" w:hanging="360"/>
      </w:pPr>
    </w:lvl>
    <w:lvl w:ilvl="7" w:tplc="E072F57C">
      <w:start w:val="1"/>
      <w:numFmt w:val="decimal"/>
      <w:lvlText w:val="%8."/>
      <w:lvlJc w:val="left"/>
      <w:pPr>
        <w:tabs>
          <w:tab w:val="num" w:pos="5760"/>
        </w:tabs>
        <w:ind w:left="5760" w:hanging="360"/>
      </w:pPr>
    </w:lvl>
    <w:lvl w:ilvl="8" w:tplc="31E81230">
      <w:start w:val="1"/>
      <w:numFmt w:val="decimal"/>
      <w:lvlText w:val="%9."/>
      <w:lvlJc w:val="left"/>
      <w:pPr>
        <w:tabs>
          <w:tab w:val="num" w:pos="6480"/>
        </w:tabs>
        <w:ind w:left="6480" w:hanging="360"/>
      </w:pPr>
    </w:lvl>
  </w:abstractNum>
  <w:abstractNum w:abstractNumId="18" w15:restartNumberingAfterBreak="0">
    <w:nsid w:val="0D937FF1"/>
    <w:multiLevelType w:val="hybridMultilevel"/>
    <w:tmpl w:val="E64EED52"/>
    <w:lvl w:ilvl="0" w:tplc="D07832DA">
      <w:start w:val="1"/>
      <w:numFmt w:val="decimal"/>
      <w:lvlText w:val="%1."/>
      <w:lvlJc w:val="left"/>
      <w:pPr>
        <w:ind w:left="720" w:hanging="360"/>
      </w:pPr>
      <w:rPr>
        <w:rFonts w:ascii="Times New Roman" w:hAnsi="Times New Roman" w:cs="Times New Roman" w:hint="default"/>
        <w:b w:val="0"/>
        <w:bCs w:val="0"/>
        <w:i w:val="0"/>
        <w:iCs w:val="0"/>
        <w:w w:val="100"/>
        <w:sz w:val="24"/>
        <w:szCs w:val="22"/>
      </w:rPr>
    </w:lvl>
    <w:lvl w:ilvl="1" w:tplc="04090019">
      <w:start w:val="1"/>
      <w:numFmt w:val="lowerLetter"/>
      <w:lvlText w:val="%2."/>
      <w:lvlJc w:val="left"/>
      <w:pPr>
        <w:ind w:left="1440" w:hanging="360"/>
      </w:pPr>
    </w:lvl>
    <w:lvl w:ilvl="2" w:tplc="E5848A46">
      <w:start w:val="3"/>
      <w:numFmt w:val="bullet"/>
      <w:lvlText w:val=""/>
      <w:lvlJc w:val="left"/>
      <w:pPr>
        <w:ind w:left="2340" w:hanging="360"/>
      </w:pPr>
      <w:rPr>
        <w:rFonts w:ascii="Wingdings" w:eastAsia="Wingdings" w:hAnsi="Wingdings" w:cs="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77198D"/>
    <w:multiLevelType w:val="hybridMultilevel"/>
    <w:tmpl w:val="BCFE09E6"/>
    <w:lvl w:ilvl="0" w:tplc="8286BC80">
      <w:start w:val="1"/>
      <w:numFmt w:val="lowerRoman"/>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F322969"/>
    <w:multiLevelType w:val="hybridMultilevel"/>
    <w:tmpl w:val="B85AFA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BF47CF"/>
    <w:multiLevelType w:val="hybridMultilevel"/>
    <w:tmpl w:val="3946BA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FF13E92"/>
    <w:multiLevelType w:val="hybridMultilevel"/>
    <w:tmpl w:val="62361302"/>
    <w:lvl w:ilvl="0" w:tplc="9E547ADC">
      <w:start w:val="1"/>
      <w:numFmt w:val="bullet"/>
      <w:lvlText w:val=""/>
      <w:lvlJc w:val="left"/>
      <w:pPr>
        <w:ind w:left="8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A186528">
      <w:start w:val="1"/>
      <w:numFmt w:val="bullet"/>
      <w:lvlText w:val="o"/>
      <w:lvlJc w:val="left"/>
      <w:pPr>
        <w:ind w:left="157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0DE2170">
      <w:start w:val="1"/>
      <w:numFmt w:val="bullet"/>
      <w:lvlText w:val="▪"/>
      <w:lvlJc w:val="left"/>
      <w:pPr>
        <w:ind w:left="229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2A00778">
      <w:start w:val="1"/>
      <w:numFmt w:val="bullet"/>
      <w:lvlText w:val="•"/>
      <w:lvlJc w:val="left"/>
      <w:pPr>
        <w:ind w:left="301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F95C0AB0">
      <w:start w:val="1"/>
      <w:numFmt w:val="bullet"/>
      <w:lvlText w:val="o"/>
      <w:lvlJc w:val="left"/>
      <w:pPr>
        <w:ind w:left="373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876D696">
      <w:start w:val="1"/>
      <w:numFmt w:val="bullet"/>
      <w:lvlText w:val="▪"/>
      <w:lvlJc w:val="left"/>
      <w:pPr>
        <w:ind w:left="445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DE68FF74">
      <w:start w:val="1"/>
      <w:numFmt w:val="bullet"/>
      <w:lvlText w:val="•"/>
      <w:lvlJc w:val="left"/>
      <w:pPr>
        <w:ind w:left="517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99DC3410">
      <w:start w:val="1"/>
      <w:numFmt w:val="bullet"/>
      <w:lvlText w:val="o"/>
      <w:lvlJc w:val="left"/>
      <w:pPr>
        <w:ind w:left="589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BC96752A">
      <w:start w:val="1"/>
      <w:numFmt w:val="bullet"/>
      <w:lvlText w:val="▪"/>
      <w:lvlJc w:val="left"/>
      <w:pPr>
        <w:ind w:left="661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120612B7"/>
    <w:multiLevelType w:val="hybridMultilevel"/>
    <w:tmpl w:val="4FE44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296D1E"/>
    <w:multiLevelType w:val="hybridMultilevel"/>
    <w:tmpl w:val="D6BCA3C8"/>
    <w:lvl w:ilvl="0" w:tplc="1C621AB8">
      <w:start w:val="3"/>
      <w:numFmt w:val="lowerRoman"/>
      <w:lvlText w:val="%1."/>
      <w:lvlJc w:val="righ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834230"/>
    <w:multiLevelType w:val="hybridMultilevel"/>
    <w:tmpl w:val="713EB5A8"/>
    <w:lvl w:ilvl="0" w:tplc="A0BA86FC">
      <w:start w:val="1"/>
      <w:numFmt w:val="decimal"/>
      <w:lvlText w:val="%1."/>
      <w:lvlJc w:val="left"/>
      <w:pPr>
        <w:ind w:left="824"/>
      </w:pPr>
      <w:rPr>
        <w:rFonts w:ascii="Times New Roman" w:eastAsia="Garamond"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BB0E8426">
      <w:start w:val="1"/>
      <w:numFmt w:val="lowerLetter"/>
      <w:lvlText w:val="%2."/>
      <w:lvlJc w:val="left"/>
      <w:pPr>
        <w:ind w:left="15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1F281A4">
      <w:start w:val="1"/>
      <w:numFmt w:val="lowerRoman"/>
      <w:lvlText w:val="%3"/>
      <w:lvlJc w:val="left"/>
      <w:pPr>
        <w:ind w:left="22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2AA5B9A">
      <w:start w:val="1"/>
      <w:numFmt w:val="decimal"/>
      <w:lvlText w:val="%4"/>
      <w:lvlJc w:val="left"/>
      <w:pPr>
        <w:ind w:left="29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7767E50">
      <w:start w:val="1"/>
      <w:numFmt w:val="lowerLetter"/>
      <w:lvlText w:val="%5"/>
      <w:lvlJc w:val="left"/>
      <w:pPr>
        <w:ind w:left="3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48286EA">
      <w:start w:val="1"/>
      <w:numFmt w:val="lowerRoman"/>
      <w:lvlText w:val="%6"/>
      <w:lvlJc w:val="left"/>
      <w:pPr>
        <w:ind w:left="44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06C914E">
      <w:start w:val="1"/>
      <w:numFmt w:val="decimal"/>
      <w:lvlText w:val="%7"/>
      <w:lvlJc w:val="left"/>
      <w:pPr>
        <w:ind w:left="51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402E5AC">
      <w:start w:val="1"/>
      <w:numFmt w:val="lowerLetter"/>
      <w:lvlText w:val="%8"/>
      <w:lvlJc w:val="left"/>
      <w:pPr>
        <w:ind w:left="58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D9262E8">
      <w:start w:val="1"/>
      <w:numFmt w:val="lowerRoman"/>
      <w:lvlText w:val="%9"/>
      <w:lvlJc w:val="left"/>
      <w:pPr>
        <w:ind w:left="65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159C24D1"/>
    <w:multiLevelType w:val="hybridMultilevel"/>
    <w:tmpl w:val="44A4A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2F32D5"/>
    <w:multiLevelType w:val="hybridMultilevel"/>
    <w:tmpl w:val="71C86188"/>
    <w:lvl w:ilvl="0" w:tplc="29E2331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3229E5"/>
    <w:multiLevelType w:val="hybridMultilevel"/>
    <w:tmpl w:val="0058A2D0"/>
    <w:lvl w:ilvl="0" w:tplc="4440CE1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4440CE1A">
      <w:start w:val="1"/>
      <w:numFmt w:val="lowerRoman"/>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63B78D6"/>
    <w:multiLevelType w:val="hybridMultilevel"/>
    <w:tmpl w:val="13A4D688"/>
    <w:lvl w:ilvl="0" w:tplc="8384F840">
      <w:start w:val="1"/>
      <w:numFmt w:val="lowerLetter"/>
      <w:lvlText w:val="%1)"/>
      <w:lvlJc w:val="left"/>
      <w:pPr>
        <w:ind w:left="1080" w:hanging="360"/>
      </w:pPr>
      <w:rPr>
        <w:rFonts w:hint="default"/>
        <w:b/>
        <w:i w:val="0"/>
      </w:rPr>
    </w:lvl>
    <w:lvl w:ilvl="1" w:tplc="1B8C14D0">
      <w:numFmt w:val="bullet"/>
      <w:lvlText w:val="•"/>
      <w:lvlJc w:val="left"/>
      <w:pPr>
        <w:ind w:left="1800" w:hanging="360"/>
      </w:pPr>
      <w:rPr>
        <w:rFonts w:ascii="Times New Roman" w:eastAsia="Times New Roman" w:hAnsi="Times New Roman" w:cs="Times New Roman"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BDC499FE">
      <w:start w:val="1"/>
      <w:numFmt w:val="lowerLetter"/>
      <w:lvlText w:val="(%7)"/>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6724E94"/>
    <w:multiLevelType w:val="hybridMultilevel"/>
    <w:tmpl w:val="70B2DB2A"/>
    <w:lvl w:ilvl="0" w:tplc="04090001">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167C5A11"/>
    <w:multiLevelType w:val="multilevel"/>
    <w:tmpl w:val="6E6C92E8"/>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16C71872"/>
    <w:multiLevelType w:val="hybridMultilevel"/>
    <w:tmpl w:val="01E29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CF39B8"/>
    <w:multiLevelType w:val="multilevel"/>
    <w:tmpl w:val="0409001D"/>
    <w:numStyleLink w:val="Style1"/>
  </w:abstractNum>
  <w:abstractNum w:abstractNumId="34" w15:restartNumberingAfterBreak="0">
    <w:nsid w:val="1732161A"/>
    <w:multiLevelType w:val="hybridMultilevel"/>
    <w:tmpl w:val="446A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720D01"/>
    <w:multiLevelType w:val="hybridMultilevel"/>
    <w:tmpl w:val="D21C2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8B03C63"/>
    <w:multiLevelType w:val="hybridMultilevel"/>
    <w:tmpl w:val="92DEBE6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18B75E1C"/>
    <w:multiLevelType w:val="hybridMultilevel"/>
    <w:tmpl w:val="45EC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AA42E0"/>
    <w:multiLevelType w:val="hybridMultilevel"/>
    <w:tmpl w:val="8D986C34"/>
    <w:lvl w:ilvl="0" w:tplc="8286BC80">
      <w:start w:val="1"/>
      <w:numFmt w:val="lowerRoman"/>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19C017D0"/>
    <w:multiLevelType w:val="hybridMultilevel"/>
    <w:tmpl w:val="E99A56CA"/>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19D24392"/>
    <w:multiLevelType w:val="hybridMultilevel"/>
    <w:tmpl w:val="E6F2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B835A3"/>
    <w:multiLevelType w:val="multilevel"/>
    <w:tmpl w:val="6A5223A6"/>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42" w15:restartNumberingAfterBreak="0">
    <w:nsid w:val="1F704C04"/>
    <w:multiLevelType w:val="hybridMultilevel"/>
    <w:tmpl w:val="F60E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FB40410"/>
    <w:multiLevelType w:val="hybridMultilevel"/>
    <w:tmpl w:val="79F8B618"/>
    <w:lvl w:ilvl="0" w:tplc="0409001B">
      <w:start w:val="1"/>
      <w:numFmt w:val="lowerRoman"/>
      <w:lvlText w:val="%1."/>
      <w:lvlJc w:val="right"/>
      <w:pPr>
        <w:tabs>
          <w:tab w:val="num" w:pos="1800"/>
        </w:tabs>
        <w:ind w:left="180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decimal"/>
      <w:lvlText w:val="%2."/>
      <w:lvlJc w:val="left"/>
      <w:pPr>
        <w:tabs>
          <w:tab w:val="num" w:pos="2520"/>
        </w:tabs>
        <w:ind w:left="2520" w:hanging="360"/>
      </w:pPr>
    </w:lvl>
    <w:lvl w:ilvl="2" w:tplc="FFFFFFFF">
      <w:start w:val="1"/>
      <w:numFmt w:val="decimal"/>
      <w:lvlText w:val="%3."/>
      <w:lvlJc w:val="left"/>
      <w:pPr>
        <w:tabs>
          <w:tab w:val="num" w:pos="3240"/>
        </w:tabs>
        <w:ind w:left="3240" w:hanging="360"/>
      </w:pPr>
    </w:lvl>
    <w:lvl w:ilvl="3" w:tplc="FFFFFFFF">
      <w:start w:val="1"/>
      <w:numFmt w:val="decimal"/>
      <w:lvlText w:val="%4."/>
      <w:lvlJc w:val="left"/>
      <w:pPr>
        <w:tabs>
          <w:tab w:val="num" w:pos="3960"/>
        </w:tabs>
        <w:ind w:left="3960" w:hanging="360"/>
      </w:pPr>
    </w:lvl>
    <w:lvl w:ilvl="4" w:tplc="FFFFFFFF">
      <w:start w:val="1"/>
      <w:numFmt w:val="decimal"/>
      <w:lvlText w:val="%5."/>
      <w:lvlJc w:val="left"/>
      <w:pPr>
        <w:tabs>
          <w:tab w:val="num" w:pos="4680"/>
        </w:tabs>
        <w:ind w:left="4680" w:hanging="360"/>
      </w:pPr>
    </w:lvl>
    <w:lvl w:ilvl="5" w:tplc="FFFFFFFF">
      <w:start w:val="1"/>
      <w:numFmt w:val="decimal"/>
      <w:lvlText w:val="%6."/>
      <w:lvlJc w:val="left"/>
      <w:pPr>
        <w:tabs>
          <w:tab w:val="num" w:pos="5400"/>
        </w:tabs>
        <w:ind w:left="5400" w:hanging="360"/>
      </w:pPr>
    </w:lvl>
    <w:lvl w:ilvl="6" w:tplc="FFFFFFFF">
      <w:start w:val="1"/>
      <w:numFmt w:val="decimal"/>
      <w:lvlText w:val="%7."/>
      <w:lvlJc w:val="left"/>
      <w:pPr>
        <w:tabs>
          <w:tab w:val="num" w:pos="6120"/>
        </w:tabs>
        <w:ind w:left="6120" w:hanging="360"/>
      </w:pPr>
    </w:lvl>
    <w:lvl w:ilvl="7" w:tplc="FFFFFFFF">
      <w:start w:val="1"/>
      <w:numFmt w:val="decimal"/>
      <w:lvlText w:val="%8."/>
      <w:lvlJc w:val="left"/>
      <w:pPr>
        <w:tabs>
          <w:tab w:val="num" w:pos="6840"/>
        </w:tabs>
        <w:ind w:left="6840" w:hanging="360"/>
      </w:pPr>
    </w:lvl>
    <w:lvl w:ilvl="8" w:tplc="FFFFFFFF">
      <w:start w:val="1"/>
      <w:numFmt w:val="decimal"/>
      <w:lvlText w:val="%9."/>
      <w:lvlJc w:val="left"/>
      <w:pPr>
        <w:tabs>
          <w:tab w:val="num" w:pos="7560"/>
        </w:tabs>
        <w:ind w:left="7560" w:hanging="360"/>
      </w:pPr>
    </w:lvl>
  </w:abstractNum>
  <w:abstractNum w:abstractNumId="44" w15:restartNumberingAfterBreak="0">
    <w:nsid w:val="203B2DE3"/>
    <w:multiLevelType w:val="hybridMultilevel"/>
    <w:tmpl w:val="0E6A71F8"/>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0409001B">
      <w:start w:val="1"/>
      <w:numFmt w:val="lowerRoman"/>
      <w:lvlText w:val="%3."/>
      <w:lvlJc w:val="right"/>
      <w:pPr>
        <w:ind w:left="108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06D236E"/>
    <w:multiLevelType w:val="hybridMultilevel"/>
    <w:tmpl w:val="F6D6F15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07846AA"/>
    <w:multiLevelType w:val="hybridMultilevel"/>
    <w:tmpl w:val="DB120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C31AA0"/>
    <w:multiLevelType w:val="hybridMultilevel"/>
    <w:tmpl w:val="52EC8BE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21782ABB"/>
    <w:multiLevelType w:val="hybridMultilevel"/>
    <w:tmpl w:val="1A963A32"/>
    <w:lvl w:ilvl="0" w:tplc="743C8CF6">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9" w15:restartNumberingAfterBreak="0">
    <w:nsid w:val="21BB4891"/>
    <w:multiLevelType w:val="hybridMultilevel"/>
    <w:tmpl w:val="0798A25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0409001B">
      <w:start w:val="1"/>
      <w:numFmt w:val="lowerRoman"/>
      <w:lvlText w:val="%3."/>
      <w:lvlJc w:val="right"/>
      <w:pPr>
        <w:ind w:left="1080" w:hanging="36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21D77ED9"/>
    <w:multiLevelType w:val="hybridMultilevel"/>
    <w:tmpl w:val="43BE33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22F2B03"/>
    <w:multiLevelType w:val="hybridMultilevel"/>
    <w:tmpl w:val="79902F26"/>
    <w:lvl w:ilvl="0" w:tplc="4E741850">
      <w:start w:val="6"/>
      <w:numFmt w:val="decimal"/>
      <w:lvlText w:val="%1."/>
      <w:lvlJc w:val="left"/>
      <w:pPr>
        <w:ind w:left="8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5447D4">
      <w:start w:val="1"/>
      <w:numFmt w:val="lowerLetter"/>
      <w:lvlText w:val="%2."/>
      <w:lvlJc w:val="left"/>
      <w:pPr>
        <w:ind w:left="10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EFA8444">
      <w:start w:val="1"/>
      <w:numFmt w:val="lowerRoman"/>
      <w:lvlText w:val="%3"/>
      <w:lvlJc w:val="left"/>
      <w:pPr>
        <w:ind w:left="22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E888FE6">
      <w:start w:val="1"/>
      <w:numFmt w:val="decimal"/>
      <w:lvlText w:val="%4"/>
      <w:lvlJc w:val="left"/>
      <w:pPr>
        <w:ind w:left="29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7081A5A">
      <w:start w:val="1"/>
      <w:numFmt w:val="lowerLetter"/>
      <w:lvlText w:val="%5"/>
      <w:lvlJc w:val="left"/>
      <w:pPr>
        <w:ind w:left="37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2C0EEC4">
      <w:start w:val="1"/>
      <w:numFmt w:val="lowerRoman"/>
      <w:lvlText w:val="%6"/>
      <w:lvlJc w:val="left"/>
      <w:pPr>
        <w:ind w:left="44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F3C711A">
      <w:start w:val="1"/>
      <w:numFmt w:val="decimal"/>
      <w:lvlText w:val="%7"/>
      <w:lvlJc w:val="left"/>
      <w:pPr>
        <w:ind w:left="51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9F05E00">
      <w:start w:val="1"/>
      <w:numFmt w:val="lowerLetter"/>
      <w:lvlText w:val="%8"/>
      <w:lvlJc w:val="left"/>
      <w:pPr>
        <w:ind w:left="58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6EC4D0A">
      <w:start w:val="1"/>
      <w:numFmt w:val="lowerRoman"/>
      <w:lvlText w:val="%9"/>
      <w:lvlJc w:val="left"/>
      <w:pPr>
        <w:ind w:left="65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22555920"/>
    <w:multiLevelType w:val="multilevel"/>
    <w:tmpl w:val="BED0B6A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right"/>
      <w:pPr>
        <w:ind w:left="1080" w:hanging="360"/>
      </w:p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53" w15:restartNumberingAfterBreak="0">
    <w:nsid w:val="228926E5"/>
    <w:multiLevelType w:val="hybridMultilevel"/>
    <w:tmpl w:val="CA220FA0"/>
    <w:lvl w:ilvl="0" w:tplc="8286BC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3121771"/>
    <w:multiLevelType w:val="hybridMultilevel"/>
    <w:tmpl w:val="1806E44C"/>
    <w:lvl w:ilvl="0" w:tplc="8286BC8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32D2343"/>
    <w:multiLevelType w:val="hybridMultilevel"/>
    <w:tmpl w:val="524EFD9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24580B9C"/>
    <w:multiLevelType w:val="hybridMultilevel"/>
    <w:tmpl w:val="0C4C118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247F59B4"/>
    <w:multiLevelType w:val="hybridMultilevel"/>
    <w:tmpl w:val="46C2D250"/>
    <w:lvl w:ilvl="0" w:tplc="8286BC80">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275771BE"/>
    <w:multiLevelType w:val="hybridMultilevel"/>
    <w:tmpl w:val="B2282F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81443F7"/>
    <w:multiLevelType w:val="hybridMultilevel"/>
    <w:tmpl w:val="BAE2EEC2"/>
    <w:lvl w:ilvl="0" w:tplc="0409001B">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0" w15:restartNumberingAfterBreak="0">
    <w:nsid w:val="29D81115"/>
    <w:multiLevelType w:val="hybridMultilevel"/>
    <w:tmpl w:val="20501876"/>
    <w:lvl w:ilvl="0" w:tplc="D04EFD08">
      <w:start w:val="1"/>
      <w:numFmt w:val="decimal"/>
      <w:lvlText w:val="%1."/>
      <w:lvlJc w:val="left"/>
      <w:pPr>
        <w:ind w:left="1004" w:hanging="360"/>
      </w:pPr>
      <w:rPr>
        <w:rFonts w:ascii="Times New Roman" w:eastAsia="Times New Roman" w:hAnsi="Times New Roman" w:hint="default"/>
        <w:sz w:val="24"/>
        <w:szCs w:val="24"/>
      </w:rPr>
    </w:lvl>
    <w:lvl w:ilvl="1" w:tplc="A41411D0">
      <w:start w:val="1"/>
      <w:numFmt w:val="decimal"/>
      <w:lvlText w:val="%2."/>
      <w:lvlJc w:val="left"/>
      <w:pPr>
        <w:ind w:left="1003" w:hanging="229"/>
      </w:pPr>
      <w:rPr>
        <w:rFonts w:ascii="Times New Roman" w:eastAsia="Times New Roman" w:hAnsi="Times New Roman" w:hint="default"/>
        <w:sz w:val="22"/>
        <w:szCs w:val="22"/>
      </w:rPr>
    </w:lvl>
    <w:lvl w:ilvl="2" w:tplc="9A5EAD18">
      <w:start w:val="1"/>
      <w:numFmt w:val="bullet"/>
      <w:lvlText w:val="•"/>
      <w:lvlJc w:val="left"/>
      <w:pPr>
        <w:ind w:left="1961" w:hanging="229"/>
      </w:pPr>
      <w:rPr>
        <w:rFonts w:hint="default"/>
      </w:rPr>
    </w:lvl>
    <w:lvl w:ilvl="3" w:tplc="1750C292">
      <w:start w:val="1"/>
      <w:numFmt w:val="bullet"/>
      <w:lvlText w:val="•"/>
      <w:lvlJc w:val="left"/>
      <w:pPr>
        <w:ind w:left="2918" w:hanging="229"/>
      </w:pPr>
      <w:rPr>
        <w:rFonts w:hint="default"/>
      </w:rPr>
    </w:lvl>
    <w:lvl w:ilvl="4" w:tplc="FAFC18C4">
      <w:start w:val="1"/>
      <w:numFmt w:val="bullet"/>
      <w:lvlText w:val="•"/>
      <w:lvlJc w:val="left"/>
      <w:pPr>
        <w:ind w:left="3876" w:hanging="229"/>
      </w:pPr>
      <w:rPr>
        <w:rFonts w:hint="default"/>
      </w:rPr>
    </w:lvl>
    <w:lvl w:ilvl="5" w:tplc="713EDAB6">
      <w:start w:val="1"/>
      <w:numFmt w:val="bullet"/>
      <w:lvlText w:val="•"/>
      <w:lvlJc w:val="left"/>
      <w:pPr>
        <w:ind w:left="4833" w:hanging="229"/>
      </w:pPr>
      <w:rPr>
        <w:rFonts w:hint="default"/>
      </w:rPr>
    </w:lvl>
    <w:lvl w:ilvl="6" w:tplc="11F8BB14">
      <w:start w:val="1"/>
      <w:numFmt w:val="bullet"/>
      <w:lvlText w:val="•"/>
      <w:lvlJc w:val="left"/>
      <w:pPr>
        <w:ind w:left="5790" w:hanging="229"/>
      </w:pPr>
      <w:rPr>
        <w:rFonts w:hint="default"/>
      </w:rPr>
    </w:lvl>
    <w:lvl w:ilvl="7" w:tplc="637CF5BC">
      <w:start w:val="1"/>
      <w:numFmt w:val="bullet"/>
      <w:lvlText w:val="•"/>
      <w:lvlJc w:val="left"/>
      <w:pPr>
        <w:ind w:left="6748" w:hanging="229"/>
      </w:pPr>
      <w:rPr>
        <w:rFonts w:hint="default"/>
      </w:rPr>
    </w:lvl>
    <w:lvl w:ilvl="8" w:tplc="B0F8A62C">
      <w:start w:val="1"/>
      <w:numFmt w:val="bullet"/>
      <w:lvlText w:val="•"/>
      <w:lvlJc w:val="left"/>
      <w:pPr>
        <w:ind w:left="7705" w:hanging="229"/>
      </w:pPr>
      <w:rPr>
        <w:rFonts w:hint="default"/>
      </w:rPr>
    </w:lvl>
  </w:abstractNum>
  <w:abstractNum w:abstractNumId="61" w15:restartNumberingAfterBreak="0">
    <w:nsid w:val="2DD44E62"/>
    <w:multiLevelType w:val="multilevel"/>
    <w:tmpl w:val="CC9CF126"/>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eastAsia="Times New Roman" w:hAnsi="Times New Roman" w:cs="Times New Roman"/>
        <w:b/>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62" w15:restartNumberingAfterBreak="0">
    <w:nsid w:val="2DDA3DA1"/>
    <w:multiLevelType w:val="hybridMultilevel"/>
    <w:tmpl w:val="1DF6EC00"/>
    <w:lvl w:ilvl="0" w:tplc="4440CE1A">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4440CE1A">
      <w:start w:val="1"/>
      <w:numFmt w:val="lowerRoman"/>
      <w:lvlText w:val="%7)"/>
      <w:lvlJc w:val="left"/>
      <w:pPr>
        <w:ind w:left="7200" w:hanging="360"/>
      </w:pPr>
      <w:rPr>
        <w:rFonts w:hint="default"/>
      </w:r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3" w15:restartNumberingAfterBreak="0">
    <w:nsid w:val="2E484267"/>
    <w:multiLevelType w:val="hybridMultilevel"/>
    <w:tmpl w:val="FAF88FDC"/>
    <w:lvl w:ilvl="0" w:tplc="0409001B">
      <w:start w:val="1"/>
      <w:numFmt w:val="lowerRoman"/>
      <w:lvlText w:val="%1."/>
      <w:lvlJc w:val="right"/>
      <w:pPr>
        <w:ind w:left="2160" w:hanging="360"/>
      </w:pPr>
      <w:rPr>
        <w:rFonts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4" w15:restartNumberingAfterBreak="0">
    <w:nsid w:val="2E4B23A8"/>
    <w:multiLevelType w:val="hybridMultilevel"/>
    <w:tmpl w:val="6D84FBEC"/>
    <w:lvl w:ilvl="0" w:tplc="8286BC80">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E621FD7"/>
    <w:multiLevelType w:val="multilevel"/>
    <w:tmpl w:val="5E6015A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66" w15:restartNumberingAfterBreak="0">
    <w:nsid w:val="2ECA2F9D"/>
    <w:multiLevelType w:val="hybridMultilevel"/>
    <w:tmpl w:val="427885E0"/>
    <w:lvl w:ilvl="0" w:tplc="BD6EB3C6">
      <w:start w:val="1"/>
      <w:numFmt w:val="decimal"/>
      <w:lvlText w:val="%1."/>
      <w:lvlJc w:val="left"/>
      <w:pPr>
        <w:ind w:left="720" w:hanging="360"/>
      </w:pPr>
      <w:rPr>
        <w:rFonts w:ascii="Times New Roman" w:hAnsi="Times New Roman" w:cs="Times New Roman" w:hint="default"/>
        <w:u w:val="none"/>
      </w:rPr>
    </w:lvl>
    <w:lvl w:ilvl="1" w:tplc="04090019">
      <w:start w:val="1"/>
      <w:numFmt w:val="lowerLetter"/>
      <w:lvlText w:val="%2."/>
      <w:lvlJc w:val="left"/>
      <w:pPr>
        <w:ind w:left="1440" w:hanging="360"/>
      </w:pPr>
    </w:lvl>
    <w:lvl w:ilvl="2" w:tplc="4B72BE7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F0D3E0D"/>
    <w:multiLevelType w:val="hybridMultilevel"/>
    <w:tmpl w:val="78AE173A"/>
    <w:lvl w:ilvl="0" w:tplc="80968622">
      <w:start w:val="1"/>
      <w:numFmt w:val="bullet"/>
      <w:lvlText w:val="•"/>
      <w:lvlJc w:val="left"/>
      <w:pPr>
        <w:ind w:left="8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3041D78">
      <w:start w:val="1"/>
      <w:numFmt w:val="bullet"/>
      <w:lvlText w:val="o"/>
      <w:lvlJc w:val="left"/>
      <w:pPr>
        <w:ind w:left="1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770A058">
      <w:start w:val="1"/>
      <w:numFmt w:val="bullet"/>
      <w:lvlText w:val="▪"/>
      <w:lvlJc w:val="left"/>
      <w:pPr>
        <w:ind w:left="2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B2E729A">
      <w:start w:val="1"/>
      <w:numFmt w:val="bullet"/>
      <w:lvlText w:val="•"/>
      <w:lvlJc w:val="left"/>
      <w:pPr>
        <w:ind w:left="2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28455F0">
      <w:start w:val="1"/>
      <w:numFmt w:val="bullet"/>
      <w:lvlText w:val="o"/>
      <w:lvlJc w:val="left"/>
      <w:pPr>
        <w:ind w:left="3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48E7FCC">
      <w:start w:val="1"/>
      <w:numFmt w:val="bullet"/>
      <w:lvlText w:val="▪"/>
      <w:lvlJc w:val="left"/>
      <w:pPr>
        <w:ind w:left="4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22E183C">
      <w:start w:val="1"/>
      <w:numFmt w:val="bullet"/>
      <w:lvlText w:val="•"/>
      <w:lvlJc w:val="left"/>
      <w:pPr>
        <w:ind w:left="5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C2CE064">
      <w:start w:val="1"/>
      <w:numFmt w:val="bullet"/>
      <w:lvlText w:val="o"/>
      <w:lvlJc w:val="left"/>
      <w:pPr>
        <w:ind w:left="5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A027E0">
      <w:start w:val="1"/>
      <w:numFmt w:val="bullet"/>
      <w:lvlText w:val="▪"/>
      <w:lvlJc w:val="left"/>
      <w:pPr>
        <w:ind w:left="6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2F494882"/>
    <w:multiLevelType w:val="hybridMultilevel"/>
    <w:tmpl w:val="C00AB3CA"/>
    <w:lvl w:ilvl="0" w:tplc="04769AC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05ACACA">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7A4E574">
      <w:start w:val="1"/>
      <w:numFmt w:val="bullet"/>
      <w:lvlText w:val="▪"/>
      <w:lvlJc w:val="left"/>
      <w:pPr>
        <w:ind w:left="117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13C4A256">
      <w:start w:val="1"/>
      <w:numFmt w:val="bullet"/>
      <w:lvlText w:val="•"/>
      <w:lvlJc w:val="left"/>
      <w:pPr>
        <w:ind w:left="189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2560FE6">
      <w:start w:val="1"/>
      <w:numFmt w:val="bullet"/>
      <w:lvlText w:val="o"/>
      <w:lvlJc w:val="left"/>
      <w:pPr>
        <w:ind w:left="261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28FA8756">
      <w:start w:val="1"/>
      <w:numFmt w:val="bullet"/>
      <w:lvlText w:val="▪"/>
      <w:lvlJc w:val="left"/>
      <w:pPr>
        <w:ind w:left="333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8050EE2E">
      <w:start w:val="1"/>
      <w:numFmt w:val="bullet"/>
      <w:lvlText w:val="•"/>
      <w:lvlJc w:val="left"/>
      <w:pPr>
        <w:ind w:left="405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F0302186">
      <w:start w:val="1"/>
      <w:numFmt w:val="bullet"/>
      <w:lvlText w:val="o"/>
      <w:lvlJc w:val="left"/>
      <w:pPr>
        <w:ind w:left="477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7C38EBCE">
      <w:start w:val="1"/>
      <w:numFmt w:val="bullet"/>
      <w:lvlText w:val="▪"/>
      <w:lvlJc w:val="left"/>
      <w:pPr>
        <w:ind w:left="549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2F773259"/>
    <w:multiLevelType w:val="hybridMultilevel"/>
    <w:tmpl w:val="8CD67C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1327B11"/>
    <w:multiLevelType w:val="hybridMultilevel"/>
    <w:tmpl w:val="06CCFD4E"/>
    <w:lvl w:ilvl="0" w:tplc="8286BC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1B80A09"/>
    <w:multiLevelType w:val="hybridMultilevel"/>
    <w:tmpl w:val="5D2845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322E5B4F"/>
    <w:multiLevelType w:val="hybridMultilevel"/>
    <w:tmpl w:val="F33A87B2"/>
    <w:lvl w:ilvl="0" w:tplc="FFFFFFFF">
      <w:start w:val="1"/>
      <w:numFmt w:val="lowerRoman"/>
      <w:lvlText w:val="%1)"/>
      <w:lvlJc w:val="left"/>
      <w:pPr>
        <w:ind w:left="50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04090001">
      <w:start w:val="1"/>
      <w:numFmt w:val="bullet"/>
      <w:lvlText w:val=""/>
      <w:lvlJc w:val="left"/>
      <w:pPr>
        <w:ind w:left="1080" w:hanging="360"/>
      </w:pPr>
      <w:rPr>
        <w:rFonts w:ascii="Symbol" w:hAnsi="Symbol"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2441C86"/>
    <w:multiLevelType w:val="hybridMultilevel"/>
    <w:tmpl w:val="E16205C2"/>
    <w:lvl w:ilvl="0" w:tplc="4440CE1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9F3807"/>
    <w:multiLevelType w:val="hybridMultilevel"/>
    <w:tmpl w:val="69F091FE"/>
    <w:lvl w:ilvl="0" w:tplc="FFFFFFFF">
      <w:start w:val="1"/>
      <w:numFmt w:val="lowerRoman"/>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04090001">
      <w:start w:val="1"/>
      <w:numFmt w:val="bullet"/>
      <w:lvlText w:val=""/>
      <w:lvlJc w:val="left"/>
      <w:pPr>
        <w:ind w:left="1080" w:hanging="360"/>
      </w:pPr>
      <w:rPr>
        <w:rFonts w:ascii="Symbol" w:hAnsi="Symbol" w:hint="default"/>
      </w:r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75" w15:restartNumberingAfterBreak="0">
    <w:nsid w:val="338817F6"/>
    <w:multiLevelType w:val="hybridMultilevel"/>
    <w:tmpl w:val="B99410CA"/>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339507E8"/>
    <w:multiLevelType w:val="hybridMultilevel"/>
    <w:tmpl w:val="0F2A3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51A733E"/>
    <w:multiLevelType w:val="hybridMultilevel"/>
    <w:tmpl w:val="E6165E1C"/>
    <w:lvl w:ilvl="0" w:tplc="D07832DA">
      <w:start w:val="1"/>
      <w:numFmt w:val="decimal"/>
      <w:lvlText w:val="%1."/>
      <w:lvlJc w:val="left"/>
      <w:pPr>
        <w:ind w:left="720" w:hanging="360"/>
      </w:pPr>
      <w:rPr>
        <w:rFonts w:ascii="Times New Roman" w:hAnsi="Times New Roman" w:cs="Times New Roman" w:hint="default"/>
        <w:b w:val="0"/>
        <w:bCs w:val="0"/>
        <w:i w:val="0"/>
        <w:iCs w:val="0"/>
        <w:w w:val="10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5972366"/>
    <w:multiLevelType w:val="hybridMultilevel"/>
    <w:tmpl w:val="93C2E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5B52021"/>
    <w:multiLevelType w:val="hybridMultilevel"/>
    <w:tmpl w:val="B4862584"/>
    <w:lvl w:ilvl="0" w:tplc="A62667D2">
      <w:start w:val="1"/>
      <w:numFmt w:val="decimal"/>
      <w:lvlText w:val="%1."/>
      <w:lvlJc w:val="left"/>
      <w:pPr>
        <w:ind w:left="2220" w:hanging="360"/>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6D65D8F"/>
    <w:multiLevelType w:val="hybridMultilevel"/>
    <w:tmpl w:val="B2DAC35C"/>
    <w:lvl w:ilvl="0" w:tplc="D07832DA">
      <w:start w:val="1"/>
      <w:numFmt w:val="decimal"/>
      <w:lvlText w:val="%1."/>
      <w:lvlJc w:val="left"/>
      <w:pPr>
        <w:ind w:left="1800" w:hanging="360"/>
      </w:pPr>
      <w:rPr>
        <w:rFonts w:ascii="Times New Roman" w:hAnsi="Times New Roman" w:cs="Times New Roman" w:hint="default"/>
        <w:b w:val="0"/>
        <w:bCs w:val="0"/>
        <w:i w:val="0"/>
        <w:iCs w:val="0"/>
        <w:w w:val="100"/>
        <w:sz w:val="24"/>
        <w:szCs w:val="22"/>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1" w15:restartNumberingAfterBreak="0">
    <w:nsid w:val="37DF1B8D"/>
    <w:multiLevelType w:val="hybridMultilevel"/>
    <w:tmpl w:val="51AA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8305422"/>
    <w:multiLevelType w:val="hybridMultilevel"/>
    <w:tmpl w:val="C89A7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84D249A"/>
    <w:multiLevelType w:val="hybridMultilevel"/>
    <w:tmpl w:val="9EFA6A78"/>
    <w:lvl w:ilvl="0" w:tplc="47260B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9A65A7C"/>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5" w15:restartNumberingAfterBreak="0">
    <w:nsid w:val="3AC95FC0"/>
    <w:multiLevelType w:val="hybridMultilevel"/>
    <w:tmpl w:val="36221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355975"/>
    <w:multiLevelType w:val="hybridMultilevel"/>
    <w:tmpl w:val="77102738"/>
    <w:lvl w:ilvl="0" w:tplc="DA28C7C0">
      <w:start w:val="1"/>
      <w:numFmt w:val="decimal"/>
      <w:lvlText w:val="%1."/>
      <w:lvlJc w:val="left"/>
      <w:pPr>
        <w:ind w:left="1173" w:hanging="360"/>
      </w:pPr>
      <w:rPr>
        <w:rFonts w:ascii="Times New Roman" w:hAnsi="Times New Roman" w:cs="Times New Roman" w:hint="default"/>
      </w:rPr>
    </w:lvl>
    <w:lvl w:ilvl="1" w:tplc="04090019">
      <w:start w:val="1"/>
      <w:numFmt w:val="lowerLetter"/>
      <w:lvlText w:val="%2."/>
      <w:lvlJc w:val="left"/>
      <w:pPr>
        <w:ind w:left="1893" w:hanging="360"/>
      </w:pPr>
    </w:lvl>
    <w:lvl w:ilvl="2" w:tplc="0409001B">
      <w:start w:val="1"/>
      <w:numFmt w:val="lowerRoman"/>
      <w:lvlText w:val="%3."/>
      <w:lvlJc w:val="right"/>
      <w:pPr>
        <w:ind w:left="2613" w:hanging="180"/>
      </w:pPr>
    </w:lvl>
    <w:lvl w:ilvl="3" w:tplc="0409000F">
      <w:start w:val="1"/>
      <w:numFmt w:val="decimal"/>
      <w:lvlText w:val="%4."/>
      <w:lvlJc w:val="left"/>
      <w:pPr>
        <w:ind w:left="3333" w:hanging="360"/>
      </w:pPr>
    </w:lvl>
    <w:lvl w:ilvl="4" w:tplc="04090019">
      <w:start w:val="1"/>
      <w:numFmt w:val="lowerLetter"/>
      <w:lvlText w:val="%5."/>
      <w:lvlJc w:val="left"/>
      <w:pPr>
        <w:ind w:left="4053" w:hanging="360"/>
      </w:pPr>
    </w:lvl>
    <w:lvl w:ilvl="5" w:tplc="0409001B">
      <w:start w:val="1"/>
      <w:numFmt w:val="lowerRoman"/>
      <w:lvlText w:val="%6."/>
      <w:lvlJc w:val="right"/>
      <w:pPr>
        <w:ind w:left="4773" w:hanging="180"/>
      </w:pPr>
    </w:lvl>
    <w:lvl w:ilvl="6" w:tplc="0409000F">
      <w:start w:val="1"/>
      <w:numFmt w:val="decimal"/>
      <w:lvlText w:val="%7."/>
      <w:lvlJc w:val="left"/>
      <w:pPr>
        <w:ind w:left="5493" w:hanging="360"/>
      </w:pPr>
    </w:lvl>
    <w:lvl w:ilvl="7" w:tplc="04090019">
      <w:start w:val="1"/>
      <w:numFmt w:val="lowerLetter"/>
      <w:lvlText w:val="%8."/>
      <w:lvlJc w:val="left"/>
      <w:pPr>
        <w:ind w:left="6213" w:hanging="360"/>
      </w:pPr>
    </w:lvl>
    <w:lvl w:ilvl="8" w:tplc="0409001B">
      <w:start w:val="1"/>
      <w:numFmt w:val="lowerRoman"/>
      <w:lvlText w:val="%9."/>
      <w:lvlJc w:val="right"/>
      <w:pPr>
        <w:ind w:left="6933" w:hanging="180"/>
      </w:pPr>
    </w:lvl>
  </w:abstractNum>
  <w:abstractNum w:abstractNumId="87" w15:restartNumberingAfterBreak="0">
    <w:nsid w:val="3DC86356"/>
    <w:multiLevelType w:val="hybridMultilevel"/>
    <w:tmpl w:val="FFFFFFFF"/>
    <w:lvl w:ilvl="0" w:tplc="B810C0A2">
      <w:start w:val="1"/>
      <w:numFmt w:val="bullet"/>
      <w:lvlText w:val=""/>
      <w:lvlJc w:val="left"/>
      <w:pPr>
        <w:ind w:left="720" w:hanging="360"/>
      </w:pPr>
      <w:rPr>
        <w:rFonts w:ascii="Symbol" w:hAnsi="Symbol" w:hint="default"/>
      </w:rPr>
    </w:lvl>
    <w:lvl w:ilvl="1" w:tplc="7996E6C8">
      <w:start w:val="1"/>
      <w:numFmt w:val="bullet"/>
      <w:lvlText w:val="o"/>
      <w:lvlJc w:val="left"/>
      <w:pPr>
        <w:ind w:left="1440" w:hanging="360"/>
      </w:pPr>
      <w:rPr>
        <w:rFonts w:ascii="Courier New" w:hAnsi="Courier New" w:hint="default"/>
      </w:rPr>
    </w:lvl>
    <w:lvl w:ilvl="2" w:tplc="3EEC483C">
      <w:start w:val="1"/>
      <w:numFmt w:val="bullet"/>
      <w:lvlText w:val=""/>
      <w:lvlJc w:val="left"/>
      <w:pPr>
        <w:ind w:left="2160" w:hanging="360"/>
      </w:pPr>
      <w:rPr>
        <w:rFonts w:ascii="Wingdings" w:hAnsi="Wingdings" w:hint="default"/>
      </w:rPr>
    </w:lvl>
    <w:lvl w:ilvl="3" w:tplc="8320FC02">
      <w:start w:val="1"/>
      <w:numFmt w:val="bullet"/>
      <w:lvlText w:val=""/>
      <w:lvlJc w:val="left"/>
      <w:pPr>
        <w:ind w:left="2880" w:hanging="360"/>
      </w:pPr>
      <w:rPr>
        <w:rFonts w:ascii="Symbol" w:hAnsi="Symbol" w:hint="default"/>
      </w:rPr>
    </w:lvl>
    <w:lvl w:ilvl="4" w:tplc="5DFE5326">
      <w:start w:val="1"/>
      <w:numFmt w:val="bullet"/>
      <w:lvlText w:val="o"/>
      <w:lvlJc w:val="left"/>
      <w:pPr>
        <w:ind w:left="3600" w:hanging="360"/>
      </w:pPr>
      <w:rPr>
        <w:rFonts w:ascii="Courier New" w:hAnsi="Courier New" w:hint="default"/>
      </w:rPr>
    </w:lvl>
    <w:lvl w:ilvl="5" w:tplc="6B367B80">
      <w:start w:val="1"/>
      <w:numFmt w:val="bullet"/>
      <w:lvlText w:val=""/>
      <w:lvlJc w:val="left"/>
      <w:pPr>
        <w:ind w:left="4320" w:hanging="360"/>
      </w:pPr>
      <w:rPr>
        <w:rFonts w:ascii="Wingdings" w:hAnsi="Wingdings" w:hint="default"/>
      </w:rPr>
    </w:lvl>
    <w:lvl w:ilvl="6" w:tplc="79B454C4">
      <w:start w:val="1"/>
      <w:numFmt w:val="bullet"/>
      <w:lvlText w:val=""/>
      <w:lvlJc w:val="left"/>
      <w:pPr>
        <w:ind w:left="5040" w:hanging="360"/>
      </w:pPr>
      <w:rPr>
        <w:rFonts w:ascii="Symbol" w:hAnsi="Symbol" w:hint="default"/>
      </w:rPr>
    </w:lvl>
    <w:lvl w:ilvl="7" w:tplc="359E751C">
      <w:start w:val="1"/>
      <w:numFmt w:val="bullet"/>
      <w:lvlText w:val="o"/>
      <w:lvlJc w:val="left"/>
      <w:pPr>
        <w:ind w:left="5760" w:hanging="360"/>
      </w:pPr>
      <w:rPr>
        <w:rFonts w:ascii="Courier New" w:hAnsi="Courier New" w:hint="default"/>
      </w:rPr>
    </w:lvl>
    <w:lvl w:ilvl="8" w:tplc="560214FE">
      <w:start w:val="1"/>
      <w:numFmt w:val="bullet"/>
      <w:lvlText w:val=""/>
      <w:lvlJc w:val="left"/>
      <w:pPr>
        <w:ind w:left="6480" w:hanging="360"/>
      </w:pPr>
      <w:rPr>
        <w:rFonts w:ascii="Wingdings" w:hAnsi="Wingdings" w:hint="default"/>
      </w:rPr>
    </w:lvl>
  </w:abstractNum>
  <w:abstractNum w:abstractNumId="88" w15:restartNumberingAfterBreak="0">
    <w:nsid w:val="3E212891"/>
    <w:multiLevelType w:val="hybridMultilevel"/>
    <w:tmpl w:val="0E9602A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3F670FEC"/>
    <w:multiLevelType w:val="hybridMultilevel"/>
    <w:tmpl w:val="2B34EA44"/>
    <w:lvl w:ilvl="0" w:tplc="E84EBAFC">
      <w:start w:val="1"/>
      <w:numFmt w:val="upperLetter"/>
      <w:lvlText w:val="%1."/>
      <w:lvlJc w:val="left"/>
      <w:pPr>
        <w:ind w:left="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B7C558E">
      <w:start w:val="1"/>
      <w:numFmt w:val="lowerLetter"/>
      <w:lvlText w:val="%2"/>
      <w:lvlJc w:val="left"/>
      <w:pPr>
        <w:ind w:left="11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97C63E2">
      <w:start w:val="1"/>
      <w:numFmt w:val="lowerRoman"/>
      <w:lvlText w:val="%3"/>
      <w:lvlJc w:val="left"/>
      <w:pPr>
        <w:ind w:left="19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C8AB6D6">
      <w:start w:val="1"/>
      <w:numFmt w:val="decimal"/>
      <w:lvlText w:val="%4"/>
      <w:lvlJc w:val="left"/>
      <w:pPr>
        <w:ind w:left="26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5251B6">
      <w:start w:val="1"/>
      <w:numFmt w:val="lowerLetter"/>
      <w:lvlText w:val="%5"/>
      <w:lvlJc w:val="left"/>
      <w:pPr>
        <w:ind w:left="33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B1E7EFE">
      <w:start w:val="1"/>
      <w:numFmt w:val="lowerRoman"/>
      <w:lvlText w:val="%6"/>
      <w:lvlJc w:val="left"/>
      <w:pPr>
        <w:ind w:left="40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F84DD2E">
      <w:start w:val="1"/>
      <w:numFmt w:val="decimal"/>
      <w:lvlText w:val="%7"/>
      <w:lvlJc w:val="left"/>
      <w:pPr>
        <w:ind w:left="47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D4A6D28">
      <w:start w:val="1"/>
      <w:numFmt w:val="lowerLetter"/>
      <w:lvlText w:val="%8"/>
      <w:lvlJc w:val="left"/>
      <w:pPr>
        <w:ind w:left="55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C445142">
      <w:start w:val="1"/>
      <w:numFmt w:val="lowerRoman"/>
      <w:lvlText w:val="%9"/>
      <w:lvlJc w:val="left"/>
      <w:pPr>
        <w:ind w:left="62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42283AAF"/>
    <w:multiLevelType w:val="hybridMultilevel"/>
    <w:tmpl w:val="F566D630"/>
    <w:lvl w:ilvl="0" w:tplc="9B7E9A94">
      <w:start w:val="1"/>
      <w:numFmt w:val="decimal"/>
      <w:lvlText w:val="%1."/>
      <w:lvlJc w:val="left"/>
      <w:pPr>
        <w:ind w:left="2220" w:hanging="360"/>
      </w:pPr>
      <w:rPr>
        <w:rFonts w:ascii="Times New Roman" w:eastAsia="Times New Roman" w:hAnsi="Times New Roman" w:cs="Times New Roman" w:hint="default"/>
        <w:b w:val="0"/>
        <w:bCs w:val="0"/>
        <w:i w:val="0"/>
        <w:iCs w:val="0"/>
        <w:w w:val="100"/>
        <w:sz w:val="24"/>
        <w:szCs w:val="24"/>
        <w:lang w:val="en-US" w:eastAsia="en-US" w:bidi="ar-SA"/>
      </w:rPr>
    </w:lvl>
    <w:lvl w:ilvl="1" w:tplc="98D00A6C">
      <w:numFmt w:val="bullet"/>
      <w:lvlText w:val="•"/>
      <w:lvlJc w:val="left"/>
      <w:pPr>
        <w:ind w:left="3150" w:hanging="360"/>
      </w:pPr>
      <w:rPr>
        <w:rFonts w:hint="default"/>
        <w:lang w:val="en-US" w:eastAsia="en-US" w:bidi="ar-SA"/>
      </w:rPr>
    </w:lvl>
    <w:lvl w:ilvl="2" w:tplc="39003460">
      <w:numFmt w:val="bullet"/>
      <w:lvlText w:val="•"/>
      <w:lvlJc w:val="left"/>
      <w:pPr>
        <w:ind w:left="4080" w:hanging="360"/>
      </w:pPr>
      <w:rPr>
        <w:rFonts w:hint="default"/>
        <w:lang w:val="en-US" w:eastAsia="en-US" w:bidi="ar-SA"/>
      </w:rPr>
    </w:lvl>
    <w:lvl w:ilvl="3" w:tplc="D80E105E">
      <w:numFmt w:val="bullet"/>
      <w:lvlText w:val="•"/>
      <w:lvlJc w:val="left"/>
      <w:pPr>
        <w:ind w:left="5010" w:hanging="360"/>
      </w:pPr>
      <w:rPr>
        <w:rFonts w:hint="default"/>
        <w:lang w:val="en-US" w:eastAsia="en-US" w:bidi="ar-SA"/>
      </w:rPr>
    </w:lvl>
    <w:lvl w:ilvl="4" w:tplc="3DDEDA1E">
      <w:numFmt w:val="bullet"/>
      <w:lvlText w:val="•"/>
      <w:lvlJc w:val="left"/>
      <w:pPr>
        <w:ind w:left="5940" w:hanging="360"/>
      </w:pPr>
      <w:rPr>
        <w:rFonts w:hint="default"/>
        <w:lang w:val="en-US" w:eastAsia="en-US" w:bidi="ar-SA"/>
      </w:rPr>
    </w:lvl>
    <w:lvl w:ilvl="5" w:tplc="41ACD2DE">
      <w:numFmt w:val="bullet"/>
      <w:lvlText w:val="•"/>
      <w:lvlJc w:val="left"/>
      <w:pPr>
        <w:ind w:left="6870" w:hanging="360"/>
      </w:pPr>
      <w:rPr>
        <w:rFonts w:hint="default"/>
        <w:lang w:val="en-US" w:eastAsia="en-US" w:bidi="ar-SA"/>
      </w:rPr>
    </w:lvl>
    <w:lvl w:ilvl="6" w:tplc="0B8C7E68">
      <w:numFmt w:val="bullet"/>
      <w:lvlText w:val="•"/>
      <w:lvlJc w:val="left"/>
      <w:pPr>
        <w:ind w:left="7800" w:hanging="360"/>
      </w:pPr>
      <w:rPr>
        <w:rFonts w:hint="default"/>
        <w:lang w:val="en-US" w:eastAsia="en-US" w:bidi="ar-SA"/>
      </w:rPr>
    </w:lvl>
    <w:lvl w:ilvl="7" w:tplc="B884117E">
      <w:numFmt w:val="bullet"/>
      <w:lvlText w:val="•"/>
      <w:lvlJc w:val="left"/>
      <w:pPr>
        <w:ind w:left="8730" w:hanging="360"/>
      </w:pPr>
      <w:rPr>
        <w:rFonts w:hint="default"/>
        <w:lang w:val="en-US" w:eastAsia="en-US" w:bidi="ar-SA"/>
      </w:rPr>
    </w:lvl>
    <w:lvl w:ilvl="8" w:tplc="7334FD8E">
      <w:numFmt w:val="bullet"/>
      <w:lvlText w:val="•"/>
      <w:lvlJc w:val="left"/>
      <w:pPr>
        <w:ind w:left="9660" w:hanging="360"/>
      </w:pPr>
      <w:rPr>
        <w:rFonts w:hint="default"/>
        <w:lang w:val="en-US" w:eastAsia="en-US" w:bidi="ar-SA"/>
      </w:rPr>
    </w:lvl>
  </w:abstractNum>
  <w:abstractNum w:abstractNumId="91" w15:restartNumberingAfterBreak="0">
    <w:nsid w:val="424177A8"/>
    <w:multiLevelType w:val="multilevel"/>
    <w:tmpl w:val="C9CE6780"/>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right"/>
      <w:pPr>
        <w:ind w:left="1800" w:hanging="360"/>
      </w:p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92" w15:restartNumberingAfterBreak="0">
    <w:nsid w:val="42980E55"/>
    <w:multiLevelType w:val="hybridMultilevel"/>
    <w:tmpl w:val="FCA61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3240C26"/>
    <w:multiLevelType w:val="hybridMultilevel"/>
    <w:tmpl w:val="6F98BA46"/>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94" w15:restartNumberingAfterBreak="0">
    <w:nsid w:val="435D176C"/>
    <w:multiLevelType w:val="hybridMultilevel"/>
    <w:tmpl w:val="AE8E072E"/>
    <w:lvl w:ilvl="0" w:tplc="0409001B">
      <w:start w:val="1"/>
      <w:numFmt w:val="lowerRoman"/>
      <w:lvlText w:val="%1."/>
      <w:lvlJc w:val="right"/>
      <w:pPr>
        <w:tabs>
          <w:tab w:val="num" w:pos="720"/>
        </w:tabs>
        <w:ind w:left="720" w:hanging="360"/>
      </w:pPr>
      <w:rPr>
        <w:rFonts w:hint="default"/>
        <w:b/>
        <w:i w:val="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5" w15:restartNumberingAfterBreak="0">
    <w:nsid w:val="4360012D"/>
    <w:multiLevelType w:val="multilevel"/>
    <w:tmpl w:val="319EE2EC"/>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96" w15:restartNumberingAfterBreak="0">
    <w:nsid w:val="43AB361A"/>
    <w:multiLevelType w:val="hybridMultilevel"/>
    <w:tmpl w:val="72F6E2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3F3749A"/>
    <w:multiLevelType w:val="hybridMultilevel"/>
    <w:tmpl w:val="F14ED9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8" w15:restartNumberingAfterBreak="0">
    <w:nsid w:val="4478655C"/>
    <w:multiLevelType w:val="hybridMultilevel"/>
    <w:tmpl w:val="742632F6"/>
    <w:lvl w:ilvl="0" w:tplc="04769ACC">
      <w:start w:val="1"/>
      <w:numFmt w:val="bullet"/>
      <w:lvlText w:val="•"/>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453D6556"/>
    <w:multiLevelType w:val="hybridMultilevel"/>
    <w:tmpl w:val="D2967316"/>
    <w:lvl w:ilvl="0" w:tplc="4440CE1A">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0" w15:restartNumberingAfterBreak="0">
    <w:nsid w:val="454816C4"/>
    <w:multiLevelType w:val="multilevel"/>
    <w:tmpl w:val="6A5223A6"/>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01" w15:restartNumberingAfterBreak="0">
    <w:nsid w:val="461CC74F"/>
    <w:multiLevelType w:val="hybridMultilevel"/>
    <w:tmpl w:val="FFFFFFFF"/>
    <w:lvl w:ilvl="0" w:tplc="3B64B9F6">
      <w:start w:val="1"/>
      <w:numFmt w:val="bullet"/>
      <w:lvlText w:val=""/>
      <w:lvlJc w:val="left"/>
      <w:pPr>
        <w:ind w:left="720" w:hanging="360"/>
      </w:pPr>
      <w:rPr>
        <w:rFonts w:ascii="Symbol" w:hAnsi="Symbol" w:hint="default"/>
      </w:rPr>
    </w:lvl>
    <w:lvl w:ilvl="1" w:tplc="8F4837E2">
      <w:start w:val="1"/>
      <w:numFmt w:val="bullet"/>
      <w:lvlText w:val="o"/>
      <w:lvlJc w:val="left"/>
      <w:pPr>
        <w:ind w:left="1440" w:hanging="360"/>
      </w:pPr>
      <w:rPr>
        <w:rFonts w:ascii="Courier New" w:hAnsi="Courier New" w:hint="default"/>
      </w:rPr>
    </w:lvl>
    <w:lvl w:ilvl="2" w:tplc="4A78315E">
      <w:start w:val="1"/>
      <w:numFmt w:val="bullet"/>
      <w:lvlText w:val=""/>
      <w:lvlJc w:val="left"/>
      <w:pPr>
        <w:ind w:left="2160" w:hanging="360"/>
      </w:pPr>
      <w:rPr>
        <w:rFonts w:ascii="Wingdings" w:hAnsi="Wingdings" w:hint="default"/>
      </w:rPr>
    </w:lvl>
    <w:lvl w:ilvl="3" w:tplc="3976C4C6">
      <w:start w:val="1"/>
      <w:numFmt w:val="bullet"/>
      <w:lvlText w:val=""/>
      <w:lvlJc w:val="left"/>
      <w:pPr>
        <w:ind w:left="2880" w:hanging="360"/>
      </w:pPr>
      <w:rPr>
        <w:rFonts w:ascii="Symbol" w:hAnsi="Symbol" w:hint="default"/>
      </w:rPr>
    </w:lvl>
    <w:lvl w:ilvl="4" w:tplc="62747876">
      <w:start w:val="1"/>
      <w:numFmt w:val="bullet"/>
      <w:lvlText w:val="o"/>
      <w:lvlJc w:val="left"/>
      <w:pPr>
        <w:ind w:left="3600" w:hanging="360"/>
      </w:pPr>
      <w:rPr>
        <w:rFonts w:ascii="Courier New" w:hAnsi="Courier New" w:hint="default"/>
      </w:rPr>
    </w:lvl>
    <w:lvl w:ilvl="5" w:tplc="B45A9326">
      <w:start w:val="1"/>
      <w:numFmt w:val="bullet"/>
      <w:lvlText w:val=""/>
      <w:lvlJc w:val="left"/>
      <w:pPr>
        <w:ind w:left="4320" w:hanging="360"/>
      </w:pPr>
      <w:rPr>
        <w:rFonts w:ascii="Wingdings" w:hAnsi="Wingdings" w:hint="default"/>
      </w:rPr>
    </w:lvl>
    <w:lvl w:ilvl="6" w:tplc="B73609DA">
      <w:start w:val="1"/>
      <w:numFmt w:val="bullet"/>
      <w:lvlText w:val=""/>
      <w:lvlJc w:val="left"/>
      <w:pPr>
        <w:ind w:left="5040" w:hanging="360"/>
      </w:pPr>
      <w:rPr>
        <w:rFonts w:ascii="Symbol" w:hAnsi="Symbol" w:hint="default"/>
      </w:rPr>
    </w:lvl>
    <w:lvl w:ilvl="7" w:tplc="3A2E5670">
      <w:start w:val="1"/>
      <w:numFmt w:val="bullet"/>
      <w:lvlText w:val="o"/>
      <w:lvlJc w:val="left"/>
      <w:pPr>
        <w:ind w:left="5760" w:hanging="360"/>
      </w:pPr>
      <w:rPr>
        <w:rFonts w:ascii="Courier New" w:hAnsi="Courier New" w:hint="default"/>
      </w:rPr>
    </w:lvl>
    <w:lvl w:ilvl="8" w:tplc="6E24E95C">
      <w:start w:val="1"/>
      <w:numFmt w:val="bullet"/>
      <w:lvlText w:val=""/>
      <w:lvlJc w:val="left"/>
      <w:pPr>
        <w:ind w:left="6480" w:hanging="360"/>
      </w:pPr>
      <w:rPr>
        <w:rFonts w:ascii="Wingdings" w:hAnsi="Wingdings" w:hint="default"/>
      </w:rPr>
    </w:lvl>
  </w:abstractNum>
  <w:abstractNum w:abstractNumId="102" w15:restartNumberingAfterBreak="0">
    <w:nsid w:val="464C2103"/>
    <w:multiLevelType w:val="hybridMultilevel"/>
    <w:tmpl w:val="69569ACC"/>
    <w:lvl w:ilvl="0" w:tplc="21EA856C">
      <w:start w:val="1"/>
      <w:numFmt w:val="decimal"/>
      <w:lvlText w:val="%1."/>
      <w:lvlJc w:val="left"/>
      <w:pPr>
        <w:ind w:left="2220" w:hanging="360"/>
      </w:pPr>
      <w:rPr>
        <w:rFonts w:ascii="Times New Roman" w:eastAsia="Times New Roman" w:hAnsi="Times New Roman" w:cs="Times New Roman" w:hint="default"/>
        <w:b w:val="0"/>
        <w:bCs w:val="0"/>
        <w:i w:val="0"/>
        <w:iCs w:val="0"/>
        <w:w w:val="100"/>
        <w:sz w:val="24"/>
        <w:szCs w:val="24"/>
        <w:lang w:val="en-US" w:eastAsia="en-US" w:bidi="ar-SA"/>
      </w:rPr>
    </w:lvl>
    <w:lvl w:ilvl="1" w:tplc="FBE40142">
      <w:numFmt w:val="bullet"/>
      <w:lvlText w:val="•"/>
      <w:lvlJc w:val="left"/>
      <w:pPr>
        <w:ind w:left="3150" w:hanging="360"/>
      </w:pPr>
      <w:rPr>
        <w:rFonts w:hint="default"/>
        <w:lang w:val="en-US" w:eastAsia="en-US" w:bidi="ar-SA"/>
      </w:rPr>
    </w:lvl>
    <w:lvl w:ilvl="2" w:tplc="BC48AD8C">
      <w:numFmt w:val="bullet"/>
      <w:lvlText w:val="•"/>
      <w:lvlJc w:val="left"/>
      <w:pPr>
        <w:ind w:left="4080" w:hanging="360"/>
      </w:pPr>
      <w:rPr>
        <w:rFonts w:hint="default"/>
        <w:lang w:val="en-US" w:eastAsia="en-US" w:bidi="ar-SA"/>
      </w:rPr>
    </w:lvl>
    <w:lvl w:ilvl="3" w:tplc="8176FD66">
      <w:numFmt w:val="bullet"/>
      <w:lvlText w:val="•"/>
      <w:lvlJc w:val="left"/>
      <w:pPr>
        <w:ind w:left="5010" w:hanging="360"/>
      </w:pPr>
      <w:rPr>
        <w:rFonts w:hint="default"/>
        <w:lang w:val="en-US" w:eastAsia="en-US" w:bidi="ar-SA"/>
      </w:rPr>
    </w:lvl>
    <w:lvl w:ilvl="4" w:tplc="BABE82FE">
      <w:numFmt w:val="bullet"/>
      <w:lvlText w:val="•"/>
      <w:lvlJc w:val="left"/>
      <w:pPr>
        <w:ind w:left="5940" w:hanging="360"/>
      </w:pPr>
      <w:rPr>
        <w:rFonts w:hint="default"/>
        <w:lang w:val="en-US" w:eastAsia="en-US" w:bidi="ar-SA"/>
      </w:rPr>
    </w:lvl>
    <w:lvl w:ilvl="5" w:tplc="CDD29AC6">
      <w:numFmt w:val="bullet"/>
      <w:lvlText w:val="•"/>
      <w:lvlJc w:val="left"/>
      <w:pPr>
        <w:ind w:left="6870" w:hanging="360"/>
      </w:pPr>
      <w:rPr>
        <w:rFonts w:hint="default"/>
        <w:lang w:val="en-US" w:eastAsia="en-US" w:bidi="ar-SA"/>
      </w:rPr>
    </w:lvl>
    <w:lvl w:ilvl="6" w:tplc="3BA69CF6">
      <w:numFmt w:val="bullet"/>
      <w:lvlText w:val="•"/>
      <w:lvlJc w:val="left"/>
      <w:pPr>
        <w:ind w:left="7800" w:hanging="360"/>
      </w:pPr>
      <w:rPr>
        <w:rFonts w:hint="default"/>
        <w:lang w:val="en-US" w:eastAsia="en-US" w:bidi="ar-SA"/>
      </w:rPr>
    </w:lvl>
    <w:lvl w:ilvl="7" w:tplc="127A4B22">
      <w:numFmt w:val="bullet"/>
      <w:lvlText w:val="•"/>
      <w:lvlJc w:val="left"/>
      <w:pPr>
        <w:ind w:left="8730" w:hanging="360"/>
      </w:pPr>
      <w:rPr>
        <w:rFonts w:hint="default"/>
        <w:lang w:val="en-US" w:eastAsia="en-US" w:bidi="ar-SA"/>
      </w:rPr>
    </w:lvl>
    <w:lvl w:ilvl="8" w:tplc="DCFE9610">
      <w:numFmt w:val="bullet"/>
      <w:lvlText w:val="•"/>
      <w:lvlJc w:val="left"/>
      <w:pPr>
        <w:ind w:left="9660" w:hanging="360"/>
      </w:pPr>
      <w:rPr>
        <w:rFonts w:hint="default"/>
        <w:lang w:val="en-US" w:eastAsia="en-US" w:bidi="ar-SA"/>
      </w:rPr>
    </w:lvl>
  </w:abstractNum>
  <w:abstractNum w:abstractNumId="103" w15:restartNumberingAfterBreak="0">
    <w:nsid w:val="46E90DA6"/>
    <w:multiLevelType w:val="hybridMultilevel"/>
    <w:tmpl w:val="95B81CAA"/>
    <w:lvl w:ilvl="0" w:tplc="0D2CD142">
      <w:start w:val="1"/>
      <w:numFmt w:val="decimal"/>
      <w:lvlText w:val="%1."/>
      <w:lvlJc w:val="left"/>
      <w:pPr>
        <w:ind w:left="16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40A6D3C">
      <w:start w:val="1"/>
      <w:numFmt w:val="lowerLetter"/>
      <w:lvlText w:val="%2"/>
      <w:lvlJc w:val="left"/>
      <w:pPr>
        <w:ind w:left="1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46230C">
      <w:start w:val="1"/>
      <w:numFmt w:val="lowerRoman"/>
      <w:lvlText w:val="%3"/>
      <w:lvlJc w:val="left"/>
      <w:pPr>
        <w:ind w:left="2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E225B96">
      <w:start w:val="1"/>
      <w:numFmt w:val="decimal"/>
      <w:lvlText w:val="%4"/>
      <w:lvlJc w:val="left"/>
      <w:pPr>
        <w:ind w:left="2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B41E50">
      <w:start w:val="1"/>
      <w:numFmt w:val="lowerLetter"/>
      <w:lvlText w:val="%5"/>
      <w:lvlJc w:val="left"/>
      <w:pPr>
        <w:ind w:left="35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BAE8A52">
      <w:start w:val="1"/>
      <w:numFmt w:val="lowerRoman"/>
      <w:lvlText w:val="%6"/>
      <w:lvlJc w:val="left"/>
      <w:pPr>
        <w:ind w:left="42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A828FCE">
      <w:start w:val="1"/>
      <w:numFmt w:val="decimal"/>
      <w:lvlText w:val="%7"/>
      <w:lvlJc w:val="left"/>
      <w:pPr>
        <w:ind w:left="50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3ECD6B0">
      <w:start w:val="1"/>
      <w:numFmt w:val="lowerLetter"/>
      <w:lvlText w:val="%8"/>
      <w:lvlJc w:val="left"/>
      <w:pPr>
        <w:ind w:left="5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9FEB674">
      <w:start w:val="1"/>
      <w:numFmt w:val="lowerRoman"/>
      <w:lvlText w:val="%9"/>
      <w:lvlJc w:val="left"/>
      <w:pPr>
        <w:ind w:left="6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4" w15:restartNumberingAfterBreak="0">
    <w:nsid w:val="47B07A57"/>
    <w:multiLevelType w:val="multilevel"/>
    <w:tmpl w:val="56A688BE"/>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right"/>
      <w:pPr>
        <w:ind w:left="1800" w:hanging="360"/>
      </w:p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05" w15:restartNumberingAfterBreak="0">
    <w:nsid w:val="480B0E4A"/>
    <w:multiLevelType w:val="hybridMultilevel"/>
    <w:tmpl w:val="9938A38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6" w15:restartNumberingAfterBreak="0">
    <w:nsid w:val="490516BB"/>
    <w:multiLevelType w:val="hybridMultilevel"/>
    <w:tmpl w:val="5608E7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9B27924"/>
    <w:multiLevelType w:val="hybridMultilevel"/>
    <w:tmpl w:val="B0621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B6534CA"/>
    <w:multiLevelType w:val="hybridMultilevel"/>
    <w:tmpl w:val="C4E2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B7B6C9F"/>
    <w:multiLevelType w:val="hybridMultilevel"/>
    <w:tmpl w:val="A75285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0" w15:restartNumberingAfterBreak="0">
    <w:nsid w:val="4C6468B9"/>
    <w:multiLevelType w:val="hybridMultilevel"/>
    <w:tmpl w:val="B5368B7C"/>
    <w:lvl w:ilvl="0" w:tplc="FFFFFFFF">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11" w15:restartNumberingAfterBreak="0">
    <w:nsid w:val="4D131001"/>
    <w:multiLevelType w:val="hybridMultilevel"/>
    <w:tmpl w:val="50B81086"/>
    <w:lvl w:ilvl="0" w:tplc="6114A16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D393D39"/>
    <w:multiLevelType w:val="hybridMultilevel"/>
    <w:tmpl w:val="3B3E1768"/>
    <w:lvl w:ilvl="0" w:tplc="0409001B">
      <w:start w:val="1"/>
      <w:numFmt w:val="lowerRoman"/>
      <w:lvlText w:val="%1."/>
      <w:lvlJc w:val="righ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3" w15:restartNumberingAfterBreak="0">
    <w:nsid w:val="4F2209D7"/>
    <w:multiLevelType w:val="multilevel"/>
    <w:tmpl w:val="5E6015A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14" w15:restartNumberingAfterBreak="0">
    <w:nsid w:val="4F776134"/>
    <w:multiLevelType w:val="multilevel"/>
    <w:tmpl w:val="E750AB0C"/>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15" w15:restartNumberingAfterBreak="0">
    <w:nsid w:val="4FA70EEC"/>
    <w:multiLevelType w:val="hybridMultilevel"/>
    <w:tmpl w:val="6B2A9C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6" w15:restartNumberingAfterBreak="0">
    <w:nsid w:val="507B50A9"/>
    <w:multiLevelType w:val="hybridMultilevel"/>
    <w:tmpl w:val="13DE9E04"/>
    <w:lvl w:ilvl="0" w:tplc="FFFFFFFF">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508A7825"/>
    <w:multiLevelType w:val="hybridMultilevel"/>
    <w:tmpl w:val="5E02D1DE"/>
    <w:lvl w:ilvl="0" w:tplc="8286BC80">
      <w:start w:val="1"/>
      <w:numFmt w:val="lowerRoman"/>
      <w:lvlText w:val="%1)"/>
      <w:lvlJc w:val="left"/>
      <w:pPr>
        <w:tabs>
          <w:tab w:val="num" w:pos="720"/>
        </w:tabs>
        <w:ind w:left="720" w:hanging="360"/>
      </w:pPr>
      <w:rPr>
        <w:rFonts w:hint="default"/>
        <w:b/>
        <w:i w:val="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8" w15:restartNumberingAfterBreak="0">
    <w:nsid w:val="5097766E"/>
    <w:multiLevelType w:val="multilevel"/>
    <w:tmpl w:val="5E6015A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19" w15:restartNumberingAfterBreak="0">
    <w:nsid w:val="50A21ACA"/>
    <w:multiLevelType w:val="hybridMultilevel"/>
    <w:tmpl w:val="D48EC86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0" w15:restartNumberingAfterBreak="0">
    <w:nsid w:val="539C466D"/>
    <w:multiLevelType w:val="hybridMultilevel"/>
    <w:tmpl w:val="D8C0D2BC"/>
    <w:lvl w:ilvl="0" w:tplc="FD043BDE">
      <w:start w:val="1"/>
      <w:numFmt w:val="decimal"/>
      <w:lvlText w:val="%1."/>
      <w:lvlJc w:val="left"/>
      <w:pPr>
        <w:ind w:left="720" w:hanging="360"/>
      </w:pPr>
      <w:rPr>
        <w:rFonts w:ascii="Times New Roman" w:hAnsi="Times New Roman" w:cs="Times New Roman" w:hint="default"/>
        <w:b w:val="0"/>
        <w:bCs w:val="0"/>
        <w:i w:val="0"/>
        <w:iCs w:val="0"/>
        <w:color w:val="000000" w:themeColor="text1"/>
        <w:w w:val="10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4273047"/>
    <w:multiLevelType w:val="hybridMultilevel"/>
    <w:tmpl w:val="108ACFB6"/>
    <w:lvl w:ilvl="0" w:tplc="15E0AC24">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2" w15:restartNumberingAfterBreak="0">
    <w:nsid w:val="54FA352E"/>
    <w:multiLevelType w:val="hybridMultilevel"/>
    <w:tmpl w:val="D4847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4C5F61"/>
    <w:multiLevelType w:val="multilevel"/>
    <w:tmpl w:val="ACC69CF8"/>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Roman"/>
      <w:lvlText w:val="%2)"/>
      <w:lvlJc w:val="left"/>
      <w:pPr>
        <w:tabs>
          <w:tab w:val="num" w:pos="1800"/>
        </w:tabs>
        <w:ind w:left="1512" w:hanging="432"/>
      </w:pPr>
      <w:rPr>
        <w:rFonts w:ascii="Times New Roman" w:hAnsi="Times New Roman" w:hint="default"/>
        <w:b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24" w15:restartNumberingAfterBreak="0">
    <w:nsid w:val="57C4441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5" w15:restartNumberingAfterBreak="0">
    <w:nsid w:val="59501CC1"/>
    <w:multiLevelType w:val="hybridMultilevel"/>
    <w:tmpl w:val="C2E8C4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6" w15:restartNumberingAfterBreak="0">
    <w:nsid w:val="59514C93"/>
    <w:multiLevelType w:val="hybridMultilevel"/>
    <w:tmpl w:val="D01C4E02"/>
    <w:lvl w:ilvl="0" w:tplc="2ACAD382">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965442C"/>
    <w:multiLevelType w:val="hybridMultilevel"/>
    <w:tmpl w:val="197AA09A"/>
    <w:lvl w:ilvl="0" w:tplc="D07832DA">
      <w:start w:val="1"/>
      <w:numFmt w:val="decimal"/>
      <w:lvlText w:val="%1."/>
      <w:lvlJc w:val="left"/>
      <w:pPr>
        <w:ind w:left="720" w:hanging="360"/>
      </w:pPr>
      <w:rPr>
        <w:rFonts w:ascii="Times New Roman" w:hAnsi="Times New Roman" w:cs="Times New Roman" w:hint="default"/>
        <w:b w:val="0"/>
        <w:bCs w:val="0"/>
        <w:i w:val="0"/>
        <w:iCs w:val="0"/>
        <w:w w:val="100"/>
        <w:sz w:val="24"/>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98A5D74"/>
    <w:multiLevelType w:val="hybridMultilevel"/>
    <w:tmpl w:val="5BA0856C"/>
    <w:lvl w:ilvl="0" w:tplc="0409001B">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5A2633E1"/>
    <w:multiLevelType w:val="multilevel"/>
    <w:tmpl w:val="5E6015A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30" w15:restartNumberingAfterBreak="0">
    <w:nsid w:val="5C5B4F0E"/>
    <w:multiLevelType w:val="hybridMultilevel"/>
    <w:tmpl w:val="8CC4D4E4"/>
    <w:lvl w:ilvl="0" w:tplc="ABD210F6">
      <w:start w:val="1"/>
      <w:numFmt w:val="bullet"/>
      <w:lvlText w:val="•"/>
      <w:lvlJc w:val="left"/>
      <w:pPr>
        <w:ind w:left="82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619AC88E">
      <w:start w:val="1"/>
      <w:numFmt w:val="bullet"/>
      <w:lvlText w:val="o"/>
      <w:lvlJc w:val="left"/>
      <w:pPr>
        <w:ind w:left="1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145A3E">
      <w:start w:val="1"/>
      <w:numFmt w:val="bullet"/>
      <w:lvlText w:val="▪"/>
      <w:lvlJc w:val="left"/>
      <w:pPr>
        <w:ind w:left="2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5ADD80">
      <w:start w:val="1"/>
      <w:numFmt w:val="bullet"/>
      <w:lvlText w:val="•"/>
      <w:lvlJc w:val="left"/>
      <w:pPr>
        <w:ind w:left="2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7F28760">
      <w:start w:val="1"/>
      <w:numFmt w:val="bullet"/>
      <w:lvlText w:val="o"/>
      <w:lvlJc w:val="left"/>
      <w:pPr>
        <w:ind w:left="3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007C34">
      <w:start w:val="1"/>
      <w:numFmt w:val="bullet"/>
      <w:lvlText w:val="▪"/>
      <w:lvlJc w:val="left"/>
      <w:pPr>
        <w:ind w:left="4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12073B0">
      <w:start w:val="1"/>
      <w:numFmt w:val="bullet"/>
      <w:lvlText w:val="•"/>
      <w:lvlJc w:val="left"/>
      <w:pPr>
        <w:ind w:left="5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75078C0">
      <w:start w:val="1"/>
      <w:numFmt w:val="bullet"/>
      <w:lvlText w:val="o"/>
      <w:lvlJc w:val="left"/>
      <w:pPr>
        <w:ind w:left="5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4F87B06">
      <w:start w:val="1"/>
      <w:numFmt w:val="bullet"/>
      <w:lvlText w:val="▪"/>
      <w:lvlJc w:val="left"/>
      <w:pPr>
        <w:ind w:left="6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1" w15:restartNumberingAfterBreak="0">
    <w:nsid w:val="5CD51ED6"/>
    <w:multiLevelType w:val="multilevel"/>
    <w:tmpl w:val="17E2A156"/>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right"/>
      <w:pPr>
        <w:ind w:left="1800" w:hanging="360"/>
      </w:p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32" w15:restartNumberingAfterBreak="0">
    <w:nsid w:val="5F6C0B4C"/>
    <w:multiLevelType w:val="hybridMultilevel"/>
    <w:tmpl w:val="0EB82BB8"/>
    <w:lvl w:ilvl="0" w:tplc="B4D02ED8">
      <w:start w:val="1"/>
      <w:numFmt w:val="decimal"/>
      <w:lvlText w:val="%1."/>
      <w:lvlJc w:val="left"/>
      <w:pPr>
        <w:ind w:left="2220" w:hanging="360"/>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0210CF7"/>
    <w:multiLevelType w:val="hybridMultilevel"/>
    <w:tmpl w:val="016264E2"/>
    <w:lvl w:ilvl="0" w:tplc="D9B4705E">
      <w:start w:val="1"/>
      <w:numFmt w:val="decimal"/>
      <w:lvlText w:val="%1."/>
      <w:lvlJc w:val="left"/>
      <w:pPr>
        <w:ind w:left="2220" w:hanging="360"/>
      </w:pPr>
      <w:rPr>
        <w:rFonts w:ascii="Times New Roman" w:eastAsia="Times New Roman" w:hAnsi="Times New Roman" w:cs="Times New Roman" w:hint="default"/>
        <w:b w:val="0"/>
        <w:bCs w:val="0"/>
        <w:i w:val="0"/>
        <w:iCs w:val="0"/>
        <w:w w:val="100"/>
        <w:sz w:val="22"/>
        <w:szCs w:val="22"/>
        <w:lang w:val="en-US" w:eastAsia="en-US" w:bidi="ar-SA"/>
      </w:rPr>
    </w:lvl>
    <w:lvl w:ilvl="1" w:tplc="32A404A2">
      <w:numFmt w:val="bullet"/>
      <w:lvlText w:val="•"/>
      <w:lvlJc w:val="left"/>
      <w:pPr>
        <w:ind w:left="3150" w:hanging="360"/>
      </w:pPr>
      <w:rPr>
        <w:rFonts w:hint="default"/>
        <w:lang w:val="en-US" w:eastAsia="en-US" w:bidi="ar-SA"/>
      </w:rPr>
    </w:lvl>
    <w:lvl w:ilvl="2" w:tplc="0BF649BC">
      <w:numFmt w:val="bullet"/>
      <w:lvlText w:val="•"/>
      <w:lvlJc w:val="left"/>
      <w:pPr>
        <w:ind w:left="4080" w:hanging="360"/>
      </w:pPr>
      <w:rPr>
        <w:rFonts w:hint="default"/>
        <w:lang w:val="en-US" w:eastAsia="en-US" w:bidi="ar-SA"/>
      </w:rPr>
    </w:lvl>
    <w:lvl w:ilvl="3" w:tplc="28E6555E">
      <w:numFmt w:val="bullet"/>
      <w:lvlText w:val="•"/>
      <w:lvlJc w:val="left"/>
      <w:pPr>
        <w:ind w:left="5010" w:hanging="360"/>
      </w:pPr>
      <w:rPr>
        <w:rFonts w:hint="default"/>
        <w:lang w:val="en-US" w:eastAsia="en-US" w:bidi="ar-SA"/>
      </w:rPr>
    </w:lvl>
    <w:lvl w:ilvl="4" w:tplc="4D8097E4">
      <w:numFmt w:val="bullet"/>
      <w:lvlText w:val="•"/>
      <w:lvlJc w:val="left"/>
      <w:pPr>
        <w:ind w:left="5940" w:hanging="360"/>
      </w:pPr>
      <w:rPr>
        <w:rFonts w:hint="default"/>
        <w:lang w:val="en-US" w:eastAsia="en-US" w:bidi="ar-SA"/>
      </w:rPr>
    </w:lvl>
    <w:lvl w:ilvl="5" w:tplc="85384B62">
      <w:numFmt w:val="bullet"/>
      <w:lvlText w:val="•"/>
      <w:lvlJc w:val="left"/>
      <w:pPr>
        <w:ind w:left="6870" w:hanging="360"/>
      </w:pPr>
      <w:rPr>
        <w:rFonts w:hint="default"/>
        <w:lang w:val="en-US" w:eastAsia="en-US" w:bidi="ar-SA"/>
      </w:rPr>
    </w:lvl>
    <w:lvl w:ilvl="6" w:tplc="5ACE042E">
      <w:numFmt w:val="bullet"/>
      <w:lvlText w:val="•"/>
      <w:lvlJc w:val="left"/>
      <w:pPr>
        <w:ind w:left="7800" w:hanging="360"/>
      </w:pPr>
      <w:rPr>
        <w:rFonts w:hint="default"/>
        <w:lang w:val="en-US" w:eastAsia="en-US" w:bidi="ar-SA"/>
      </w:rPr>
    </w:lvl>
    <w:lvl w:ilvl="7" w:tplc="B2AE47FA">
      <w:numFmt w:val="bullet"/>
      <w:lvlText w:val="•"/>
      <w:lvlJc w:val="left"/>
      <w:pPr>
        <w:ind w:left="8730" w:hanging="360"/>
      </w:pPr>
      <w:rPr>
        <w:rFonts w:hint="default"/>
        <w:lang w:val="en-US" w:eastAsia="en-US" w:bidi="ar-SA"/>
      </w:rPr>
    </w:lvl>
    <w:lvl w:ilvl="8" w:tplc="D132FDF2">
      <w:numFmt w:val="bullet"/>
      <w:lvlText w:val="•"/>
      <w:lvlJc w:val="left"/>
      <w:pPr>
        <w:ind w:left="9660" w:hanging="360"/>
      </w:pPr>
      <w:rPr>
        <w:rFonts w:hint="default"/>
        <w:lang w:val="en-US" w:eastAsia="en-US" w:bidi="ar-SA"/>
      </w:rPr>
    </w:lvl>
  </w:abstractNum>
  <w:abstractNum w:abstractNumId="134" w15:restartNumberingAfterBreak="0">
    <w:nsid w:val="6192749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5" w15:restartNumberingAfterBreak="0">
    <w:nsid w:val="63AB756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6" w15:restartNumberingAfterBreak="0">
    <w:nsid w:val="64D22321"/>
    <w:multiLevelType w:val="hybridMultilevel"/>
    <w:tmpl w:val="C89ED328"/>
    <w:lvl w:ilvl="0" w:tplc="5D42FF4A">
      <w:start w:val="1"/>
      <w:numFmt w:val="decimal"/>
      <w:lvlText w:val="%1."/>
      <w:lvlJc w:val="left"/>
      <w:pPr>
        <w:ind w:left="824"/>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E5E890B2">
      <w:start w:val="1"/>
      <w:numFmt w:val="lowerLetter"/>
      <w:lvlText w:val="%2"/>
      <w:lvlJc w:val="left"/>
      <w:pPr>
        <w:ind w:left="15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6660AE2">
      <w:start w:val="1"/>
      <w:numFmt w:val="lowerRoman"/>
      <w:lvlText w:val="%3"/>
      <w:lvlJc w:val="left"/>
      <w:pPr>
        <w:ind w:left="22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1144E52">
      <w:start w:val="1"/>
      <w:numFmt w:val="decimal"/>
      <w:lvlText w:val="%4"/>
      <w:lvlJc w:val="left"/>
      <w:pPr>
        <w:ind w:left="29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B56E542">
      <w:start w:val="1"/>
      <w:numFmt w:val="lowerLetter"/>
      <w:lvlText w:val="%5"/>
      <w:lvlJc w:val="left"/>
      <w:pPr>
        <w:ind w:left="37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C30D7FA">
      <w:start w:val="1"/>
      <w:numFmt w:val="lowerRoman"/>
      <w:lvlText w:val="%6"/>
      <w:lvlJc w:val="left"/>
      <w:pPr>
        <w:ind w:left="44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7929980">
      <w:start w:val="1"/>
      <w:numFmt w:val="decimal"/>
      <w:lvlText w:val="%7"/>
      <w:lvlJc w:val="left"/>
      <w:pPr>
        <w:ind w:left="51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F881ADC">
      <w:start w:val="1"/>
      <w:numFmt w:val="lowerLetter"/>
      <w:lvlText w:val="%8"/>
      <w:lvlJc w:val="left"/>
      <w:pPr>
        <w:ind w:left="58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CCCE052">
      <w:start w:val="1"/>
      <w:numFmt w:val="lowerRoman"/>
      <w:lvlText w:val="%9"/>
      <w:lvlJc w:val="left"/>
      <w:pPr>
        <w:ind w:left="65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7" w15:restartNumberingAfterBreak="0">
    <w:nsid w:val="652338CA"/>
    <w:multiLevelType w:val="multilevel"/>
    <w:tmpl w:val="5E6015A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38" w15:restartNumberingAfterBreak="0">
    <w:nsid w:val="66714D9A"/>
    <w:multiLevelType w:val="hybridMultilevel"/>
    <w:tmpl w:val="1D1C1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311866"/>
    <w:multiLevelType w:val="hybridMultilevel"/>
    <w:tmpl w:val="7B362410"/>
    <w:lvl w:ilvl="0" w:tplc="8286BC8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84D158B"/>
    <w:multiLevelType w:val="hybridMultilevel"/>
    <w:tmpl w:val="22988E48"/>
    <w:lvl w:ilvl="0" w:tplc="031C954C">
      <w:start w:val="1"/>
      <w:numFmt w:val="decimal"/>
      <w:lvlText w:val="%1."/>
      <w:lvlJc w:val="left"/>
      <w:pPr>
        <w:ind w:left="2220" w:hanging="360"/>
      </w:pPr>
      <w:rPr>
        <w:rFonts w:ascii="Times New Roman" w:eastAsia="Times New Roman" w:hAnsi="Times New Roman" w:cs="Times New Roman" w:hint="default"/>
        <w:b/>
        <w:bCs/>
        <w:i w:val="0"/>
        <w:iCs w:val="0"/>
        <w:w w:val="100"/>
        <w:sz w:val="24"/>
        <w:szCs w:val="24"/>
        <w:lang w:val="en-US" w:eastAsia="en-US" w:bidi="ar-SA"/>
      </w:rPr>
    </w:lvl>
    <w:lvl w:ilvl="1" w:tplc="8E1893F8">
      <w:start w:val="1"/>
      <w:numFmt w:val="lowerLetter"/>
      <w:lvlText w:val="%2."/>
      <w:lvlJc w:val="left"/>
      <w:pPr>
        <w:ind w:left="29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0CC09E26">
      <w:numFmt w:val="bullet"/>
      <w:lvlText w:val="•"/>
      <w:lvlJc w:val="left"/>
      <w:pPr>
        <w:ind w:left="3893" w:hanging="360"/>
      </w:pPr>
      <w:rPr>
        <w:rFonts w:hint="default"/>
        <w:lang w:val="en-US" w:eastAsia="en-US" w:bidi="ar-SA"/>
      </w:rPr>
    </w:lvl>
    <w:lvl w:ilvl="3" w:tplc="B7048382">
      <w:numFmt w:val="bullet"/>
      <w:lvlText w:val="•"/>
      <w:lvlJc w:val="left"/>
      <w:pPr>
        <w:ind w:left="4846" w:hanging="360"/>
      </w:pPr>
      <w:rPr>
        <w:rFonts w:hint="default"/>
        <w:lang w:val="en-US" w:eastAsia="en-US" w:bidi="ar-SA"/>
      </w:rPr>
    </w:lvl>
    <w:lvl w:ilvl="4" w:tplc="B4EC6450">
      <w:numFmt w:val="bullet"/>
      <w:lvlText w:val="•"/>
      <w:lvlJc w:val="left"/>
      <w:pPr>
        <w:ind w:left="5800" w:hanging="360"/>
      </w:pPr>
      <w:rPr>
        <w:rFonts w:hint="default"/>
        <w:lang w:val="en-US" w:eastAsia="en-US" w:bidi="ar-SA"/>
      </w:rPr>
    </w:lvl>
    <w:lvl w:ilvl="5" w:tplc="E430B460">
      <w:numFmt w:val="bullet"/>
      <w:lvlText w:val="•"/>
      <w:lvlJc w:val="left"/>
      <w:pPr>
        <w:ind w:left="6753" w:hanging="360"/>
      </w:pPr>
      <w:rPr>
        <w:rFonts w:hint="default"/>
        <w:lang w:val="en-US" w:eastAsia="en-US" w:bidi="ar-SA"/>
      </w:rPr>
    </w:lvl>
    <w:lvl w:ilvl="6" w:tplc="773493C0">
      <w:numFmt w:val="bullet"/>
      <w:lvlText w:val="•"/>
      <w:lvlJc w:val="left"/>
      <w:pPr>
        <w:ind w:left="7706" w:hanging="360"/>
      </w:pPr>
      <w:rPr>
        <w:rFonts w:hint="default"/>
        <w:lang w:val="en-US" w:eastAsia="en-US" w:bidi="ar-SA"/>
      </w:rPr>
    </w:lvl>
    <w:lvl w:ilvl="7" w:tplc="BE4A9250">
      <w:numFmt w:val="bullet"/>
      <w:lvlText w:val="•"/>
      <w:lvlJc w:val="left"/>
      <w:pPr>
        <w:ind w:left="8660" w:hanging="360"/>
      </w:pPr>
      <w:rPr>
        <w:rFonts w:hint="default"/>
        <w:lang w:val="en-US" w:eastAsia="en-US" w:bidi="ar-SA"/>
      </w:rPr>
    </w:lvl>
    <w:lvl w:ilvl="8" w:tplc="6E30948A">
      <w:numFmt w:val="bullet"/>
      <w:lvlText w:val="•"/>
      <w:lvlJc w:val="left"/>
      <w:pPr>
        <w:ind w:left="9613" w:hanging="360"/>
      </w:pPr>
      <w:rPr>
        <w:rFonts w:hint="default"/>
        <w:lang w:val="en-US" w:eastAsia="en-US" w:bidi="ar-SA"/>
      </w:rPr>
    </w:lvl>
  </w:abstractNum>
  <w:abstractNum w:abstractNumId="141" w15:restartNumberingAfterBreak="0">
    <w:nsid w:val="691C20FC"/>
    <w:multiLevelType w:val="hybridMultilevel"/>
    <w:tmpl w:val="2DA6ADAE"/>
    <w:lvl w:ilvl="0" w:tplc="56161A82">
      <w:start w:val="1"/>
      <w:numFmt w:val="decimal"/>
      <w:lvlText w:val="%1."/>
      <w:lvlJc w:val="left"/>
      <w:pPr>
        <w:ind w:left="1890" w:hanging="360"/>
      </w:pPr>
      <w:rPr>
        <w:rFonts w:cstheme="minorBidi" w:hint="default"/>
        <w:b/>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2" w15:restartNumberingAfterBreak="0">
    <w:nsid w:val="6A051A19"/>
    <w:multiLevelType w:val="hybridMultilevel"/>
    <w:tmpl w:val="E8DCD1F0"/>
    <w:lvl w:ilvl="0" w:tplc="9AF8C5F0">
      <w:start w:val="1"/>
      <w:numFmt w:val="decimal"/>
      <w:lvlText w:val="%1."/>
      <w:lvlJc w:val="left"/>
      <w:pPr>
        <w:ind w:left="2220" w:hanging="360"/>
      </w:pPr>
      <w:rPr>
        <w:rFonts w:hint="default"/>
        <w:w w:val="100"/>
        <w:lang w:val="en-US" w:eastAsia="en-US" w:bidi="ar-SA"/>
      </w:rPr>
    </w:lvl>
    <w:lvl w:ilvl="1" w:tplc="15C4681E">
      <w:numFmt w:val="bullet"/>
      <w:lvlText w:val="•"/>
      <w:lvlJc w:val="left"/>
      <w:pPr>
        <w:ind w:left="3150" w:hanging="360"/>
      </w:pPr>
      <w:rPr>
        <w:rFonts w:hint="default"/>
        <w:lang w:val="en-US" w:eastAsia="en-US" w:bidi="ar-SA"/>
      </w:rPr>
    </w:lvl>
    <w:lvl w:ilvl="2" w:tplc="DEA063CE">
      <w:numFmt w:val="bullet"/>
      <w:lvlText w:val="•"/>
      <w:lvlJc w:val="left"/>
      <w:pPr>
        <w:ind w:left="4080" w:hanging="360"/>
      </w:pPr>
      <w:rPr>
        <w:rFonts w:hint="default"/>
        <w:lang w:val="en-US" w:eastAsia="en-US" w:bidi="ar-SA"/>
      </w:rPr>
    </w:lvl>
    <w:lvl w:ilvl="3" w:tplc="5040142C">
      <w:numFmt w:val="bullet"/>
      <w:lvlText w:val="•"/>
      <w:lvlJc w:val="left"/>
      <w:pPr>
        <w:ind w:left="5010" w:hanging="360"/>
      </w:pPr>
      <w:rPr>
        <w:rFonts w:hint="default"/>
        <w:lang w:val="en-US" w:eastAsia="en-US" w:bidi="ar-SA"/>
      </w:rPr>
    </w:lvl>
    <w:lvl w:ilvl="4" w:tplc="274E3410">
      <w:numFmt w:val="bullet"/>
      <w:lvlText w:val="•"/>
      <w:lvlJc w:val="left"/>
      <w:pPr>
        <w:ind w:left="5940" w:hanging="360"/>
      </w:pPr>
      <w:rPr>
        <w:rFonts w:hint="default"/>
        <w:lang w:val="en-US" w:eastAsia="en-US" w:bidi="ar-SA"/>
      </w:rPr>
    </w:lvl>
    <w:lvl w:ilvl="5" w:tplc="BBCC0630">
      <w:numFmt w:val="bullet"/>
      <w:lvlText w:val="•"/>
      <w:lvlJc w:val="left"/>
      <w:pPr>
        <w:ind w:left="6870" w:hanging="360"/>
      </w:pPr>
      <w:rPr>
        <w:rFonts w:hint="default"/>
        <w:lang w:val="en-US" w:eastAsia="en-US" w:bidi="ar-SA"/>
      </w:rPr>
    </w:lvl>
    <w:lvl w:ilvl="6" w:tplc="C2305FDE">
      <w:numFmt w:val="bullet"/>
      <w:lvlText w:val="•"/>
      <w:lvlJc w:val="left"/>
      <w:pPr>
        <w:ind w:left="7800" w:hanging="360"/>
      </w:pPr>
      <w:rPr>
        <w:rFonts w:hint="default"/>
        <w:lang w:val="en-US" w:eastAsia="en-US" w:bidi="ar-SA"/>
      </w:rPr>
    </w:lvl>
    <w:lvl w:ilvl="7" w:tplc="473ADEB4">
      <w:numFmt w:val="bullet"/>
      <w:lvlText w:val="•"/>
      <w:lvlJc w:val="left"/>
      <w:pPr>
        <w:ind w:left="8730" w:hanging="360"/>
      </w:pPr>
      <w:rPr>
        <w:rFonts w:hint="default"/>
        <w:lang w:val="en-US" w:eastAsia="en-US" w:bidi="ar-SA"/>
      </w:rPr>
    </w:lvl>
    <w:lvl w:ilvl="8" w:tplc="3564C29C">
      <w:numFmt w:val="bullet"/>
      <w:lvlText w:val="•"/>
      <w:lvlJc w:val="left"/>
      <w:pPr>
        <w:ind w:left="9660" w:hanging="360"/>
      </w:pPr>
      <w:rPr>
        <w:rFonts w:hint="default"/>
        <w:lang w:val="en-US" w:eastAsia="en-US" w:bidi="ar-SA"/>
      </w:rPr>
    </w:lvl>
  </w:abstractNum>
  <w:abstractNum w:abstractNumId="143" w15:restartNumberingAfterBreak="0">
    <w:nsid w:val="6AAA41A6"/>
    <w:multiLevelType w:val="multilevel"/>
    <w:tmpl w:val="E5B00D4C"/>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44" w15:restartNumberingAfterBreak="0">
    <w:nsid w:val="6ABA30D8"/>
    <w:multiLevelType w:val="hybridMultilevel"/>
    <w:tmpl w:val="DF58EAD8"/>
    <w:lvl w:ilvl="0" w:tplc="0409001B">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5" w15:restartNumberingAfterBreak="0">
    <w:nsid w:val="6C106724"/>
    <w:multiLevelType w:val="multilevel"/>
    <w:tmpl w:val="CC9CF126"/>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eastAsia="Times New Roman" w:hAnsi="Times New Roman" w:cs="Times New Roman"/>
        <w:b/>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46" w15:restartNumberingAfterBreak="0">
    <w:nsid w:val="6C3F6FBA"/>
    <w:multiLevelType w:val="hybridMultilevel"/>
    <w:tmpl w:val="092AF4D2"/>
    <w:lvl w:ilvl="0" w:tplc="F5DC8A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CC34C8E"/>
    <w:multiLevelType w:val="hybridMultilevel"/>
    <w:tmpl w:val="AA74A540"/>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04090001">
      <w:start w:val="1"/>
      <w:numFmt w:val="bullet"/>
      <w:lvlText w:val=""/>
      <w:lvlJc w:val="left"/>
      <w:pPr>
        <w:ind w:left="1080" w:hanging="360"/>
      </w:pPr>
      <w:rPr>
        <w:rFonts w:ascii="Symbol" w:hAnsi="Symbol"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D355B98"/>
    <w:multiLevelType w:val="hybridMultilevel"/>
    <w:tmpl w:val="70364568"/>
    <w:lvl w:ilvl="0" w:tplc="8384F840">
      <w:start w:val="1"/>
      <w:numFmt w:val="lowerLetter"/>
      <w:lvlText w:val="%1)"/>
      <w:lvlJc w:val="left"/>
      <w:pPr>
        <w:ind w:left="810" w:hanging="360"/>
      </w:pPr>
      <w:rPr>
        <w:rFonts w:hint="default"/>
        <w:b/>
        <w:i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9" w15:restartNumberingAfterBreak="0">
    <w:nsid w:val="6E4A6CF9"/>
    <w:multiLevelType w:val="multilevel"/>
    <w:tmpl w:val="6A5223A6"/>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50" w15:restartNumberingAfterBreak="0">
    <w:nsid w:val="70C870FD"/>
    <w:multiLevelType w:val="hybridMultilevel"/>
    <w:tmpl w:val="5808A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13B455F"/>
    <w:multiLevelType w:val="hybridMultilevel"/>
    <w:tmpl w:val="6CC8C904"/>
    <w:lvl w:ilvl="0" w:tplc="8384F840">
      <w:start w:val="1"/>
      <w:numFmt w:val="lowerLetter"/>
      <w:lvlText w:val="%1)"/>
      <w:lvlJc w:val="left"/>
      <w:pPr>
        <w:ind w:left="1152" w:hanging="360"/>
      </w:pPr>
      <w:rPr>
        <w:rFonts w:hint="default"/>
        <w:b/>
        <w:i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2" w15:restartNumberingAfterBreak="0">
    <w:nsid w:val="716A4010"/>
    <w:multiLevelType w:val="hybridMultilevel"/>
    <w:tmpl w:val="AEA0BE14"/>
    <w:lvl w:ilvl="0" w:tplc="8286BC80">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3" w15:restartNumberingAfterBreak="0">
    <w:nsid w:val="74D84B07"/>
    <w:multiLevelType w:val="hybridMultilevel"/>
    <w:tmpl w:val="D05AB58C"/>
    <w:lvl w:ilvl="0" w:tplc="8286BC80">
      <w:start w:val="1"/>
      <w:numFmt w:val="lowerRoman"/>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4" w15:restartNumberingAfterBreak="0">
    <w:nsid w:val="75093A04"/>
    <w:multiLevelType w:val="hybridMultilevel"/>
    <w:tmpl w:val="FB42C7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516104F"/>
    <w:multiLevelType w:val="hybridMultilevel"/>
    <w:tmpl w:val="D8002342"/>
    <w:lvl w:ilvl="0" w:tplc="2662F096">
      <w:start w:val="1"/>
      <w:numFmt w:val="decimal"/>
      <w:lvlText w:val="%1."/>
      <w:lvlJc w:val="left"/>
      <w:pPr>
        <w:ind w:left="2220" w:hanging="360"/>
      </w:pPr>
      <w:rPr>
        <w:rFonts w:ascii="Times New Roman" w:eastAsia="Times New Roman" w:hAnsi="Times New Roman" w:cs="Times New Roman" w:hint="default"/>
        <w:b w:val="0"/>
        <w:bCs w:val="0"/>
        <w:i w:val="0"/>
        <w:iCs w:val="0"/>
        <w:w w:val="100"/>
        <w:sz w:val="24"/>
        <w:szCs w:val="24"/>
        <w:lang w:val="en-US" w:eastAsia="en-US" w:bidi="ar-SA"/>
      </w:rPr>
    </w:lvl>
    <w:lvl w:ilvl="1" w:tplc="3502F640">
      <w:numFmt w:val="bullet"/>
      <w:lvlText w:val="•"/>
      <w:lvlJc w:val="left"/>
      <w:pPr>
        <w:ind w:left="3150" w:hanging="360"/>
      </w:pPr>
      <w:rPr>
        <w:rFonts w:hint="default"/>
        <w:lang w:val="en-US" w:eastAsia="en-US" w:bidi="ar-SA"/>
      </w:rPr>
    </w:lvl>
    <w:lvl w:ilvl="2" w:tplc="B93A705E">
      <w:numFmt w:val="bullet"/>
      <w:lvlText w:val="•"/>
      <w:lvlJc w:val="left"/>
      <w:pPr>
        <w:ind w:left="4080" w:hanging="360"/>
      </w:pPr>
      <w:rPr>
        <w:rFonts w:hint="default"/>
        <w:lang w:val="en-US" w:eastAsia="en-US" w:bidi="ar-SA"/>
      </w:rPr>
    </w:lvl>
    <w:lvl w:ilvl="3" w:tplc="240E9644">
      <w:numFmt w:val="bullet"/>
      <w:lvlText w:val="•"/>
      <w:lvlJc w:val="left"/>
      <w:pPr>
        <w:ind w:left="5010" w:hanging="360"/>
      </w:pPr>
      <w:rPr>
        <w:rFonts w:hint="default"/>
        <w:lang w:val="en-US" w:eastAsia="en-US" w:bidi="ar-SA"/>
      </w:rPr>
    </w:lvl>
    <w:lvl w:ilvl="4" w:tplc="3C76F0E8">
      <w:numFmt w:val="bullet"/>
      <w:lvlText w:val="•"/>
      <w:lvlJc w:val="left"/>
      <w:pPr>
        <w:ind w:left="5940" w:hanging="360"/>
      </w:pPr>
      <w:rPr>
        <w:rFonts w:hint="default"/>
        <w:lang w:val="en-US" w:eastAsia="en-US" w:bidi="ar-SA"/>
      </w:rPr>
    </w:lvl>
    <w:lvl w:ilvl="5" w:tplc="BAC23FCA">
      <w:numFmt w:val="bullet"/>
      <w:lvlText w:val="•"/>
      <w:lvlJc w:val="left"/>
      <w:pPr>
        <w:ind w:left="6870" w:hanging="360"/>
      </w:pPr>
      <w:rPr>
        <w:rFonts w:hint="default"/>
        <w:lang w:val="en-US" w:eastAsia="en-US" w:bidi="ar-SA"/>
      </w:rPr>
    </w:lvl>
    <w:lvl w:ilvl="6" w:tplc="B06CC86C">
      <w:numFmt w:val="bullet"/>
      <w:lvlText w:val="•"/>
      <w:lvlJc w:val="left"/>
      <w:pPr>
        <w:ind w:left="7800" w:hanging="360"/>
      </w:pPr>
      <w:rPr>
        <w:rFonts w:hint="default"/>
        <w:lang w:val="en-US" w:eastAsia="en-US" w:bidi="ar-SA"/>
      </w:rPr>
    </w:lvl>
    <w:lvl w:ilvl="7" w:tplc="7980BCC2">
      <w:numFmt w:val="bullet"/>
      <w:lvlText w:val="•"/>
      <w:lvlJc w:val="left"/>
      <w:pPr>
        <w:ind w:left="8730" w:hanging="360"/>
      </w:pPr>
      <w:rPr>
        <w:rFonts w:hint="default"/>
        <w:lang w:val="en-US" w:eastAsia="en-US" w:bidi="ar-SA"/>
      </w:rPr>
    </w:lvl>
    <w:lvl w:ilvl="8" w:tplc="FC4C94B8">
      <w:numFmt w:val="bullet"/>
      <w:lvlText w:val="•"/>
      <w:lvlJc w:val="left"/>
      <w:pPr>
        <w:ind w:left="9660" w:hanging="360"/>
      </w:pPr>
      <w:rPr>
        <w:rFonts w:hint="default"/>
        <w:lang w:val="en-US" w:eastAsia="en-US" w:bidi="ar-SA"/>
      </w:rPr>
    </w:lvl>
  </w:abstractNum>
  <w:abstractNum w:abstractNumId="156" w15:restartNumberingAfterBreak="0">
    <w:nsid w:val="76A148F2"/>
    <w:multiLevelType w:val="hybridMultilevel"/>
    <w:tmpl w:val="83B429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7" w15:restartNumberingAfterBreak="0">
    <w:nsid w:val="79492E0B"/>
    <w:multiLevelType w:val="multilevel"/>
    <w:tmpl w:val="ACC69CF8"/>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Roman"/>
      <w:lvlText w:val="%2)"/>
      <w:lvlJc w:val="left"/>
      <w:pPr>
        <w:tabs>
          <w:tab w:val="num" w:pos="1800"/>
        </w:tabs>
        <w:ind w:left="1512" w:hanging="432"/>
      </w:pPr>
      <w:rPr>
        <w:rFonts w:ascii="Times New Roman" w:hAnsi="Times New Roman" w:hint="default"/>
        <w:b w:val="0"/>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58" w15:restartNumberingAfterBreak="0">
    <w:nsid w:val="7AA90372"/>
    <w:multiLevelType w:val="hybridMultilevel"/>
    <w:tmpl w:val="9E7813C2"/>
    <w:lvl w:ilvl="0" w:tplc="47EC7C56">
      <w:start w:val="1"/>
      <w:numFmt w:val="decimal"/>
      <w:lvlText w:val="%1."/>
      <w:lvlJc w:val="left"/>
      <w:pPr>
        <w:ind w:left="3391" w:hanging="452"/>
      </w:pPr>
      <w:rPr>
        <w:rFonts w:ascii="Times New Roman" w:eastAsia="Times New Roman" w:hAnsi="Times New Roman" w:cs="Times New Roman" w:hint="default"/>
        <w:b w:val="0"/>
        <w:bCs w:val="0"/>
        <w:i w:val="0"/>
        <w:iCs w:val="0"/>
        <w:w w:val="100"/>
        <w:sz w:val="24"/>
        <w:szCs w:val="24"/>
        <w:lang w:val="en-US" w:eastAsia="en-US" w:bidi="ar-SA"/>
      </w:rPr>
    </w:lvl>
    <w:lvl w:ilvl="1" w:tplc="71E28D32">
      <w:numFmt w:val="bullet"/>
      <w:lvlText w:val="•"/>
      <w:lvlJc w:val="left"/>
      <w:pPr>
        <w:ind w:left="4320" w:hanging="452"/>
      </w:pPr>
      <w:rPr>
        <w:rFonts w:hint="default"/>
        <w:lang w:val="en-US" w:eastAsia="en-US" w:bidi="ar-SA"/>
      </w:rPr>
    </w:lvl>
    <w:lvl w:ilvl="2" w:tplc="1BDC370E">
      <w:numFmt w:val="bullet"/>
      <w:lvlText w:val="•"/>
      <w:lvlJc w:val="left"/>
      <w:pPr>
        <w:ind w:left="5240" w:hanging="452"/>
      </w:pPr>
      <w:rPr>
        <w:rFonts w:hint="default"/>
        <w:lang w:val="en-US" w:eastAsia="en-US" w:bidi="ar-SA"/>
      </w:rPr>
    </w:lvl>
    <w:lvl w:ilvl="3" w:tplc="5B2AD660">
      <w:numFmt w:val="bullet"/>
      <w:lvlText w:val="•"/>
      <w:lvlJc w:val="left"/>
      <w:pPr>
        <w:ind w:left="6160" w:hanging="452"/>
      </w:pPr>
      <w:rPr>
        <w:rFonts w:hint="default"/>
        <w:lang w:val="en-US" w:eastAsia="en-US" w:bidi="ar-SA"/>
      </w:rPr>
    </w:lvl>
    <w:lvl w:ilvl="4" w:tplc="9FDADC2C">
      <w:numFmt w:val="bullet"/>
      <w:lvlText w:val="•"/>
      <w:lvlJc w:val="left"/>
      <w:pPr>
        <w:ind w:left="7080" w:hanging="452"/>
      </w:pPr>
      <w:rPr>
        <w:rFonts w:hint="default"/>
        <w:lang w:val="en-US" w:eastAsia="en-US" w:bidi="ar-SA"/>
      </w:rPr>
    </w:lvl>
    <w:lvl w:ilvl="5" w:tplc="2ED61DE8">
      <w:numFmt w:val="bullet"/>
      <w:lvlText w:val="•"/>
      <w:lvlJc w:val="left"/>
      <w:pPr>
        <w:ind w:left="8000" w:hanging="452"/>
      </w:pPr>
      <w:rPr>
        <w:rFonts w:hint="default"/>
        <w:lang w:val="en-US" w:eastAsia="en-US" w:bidi="ar-SA"/>
      </w:rPr>
    </w:lvl>
    <w:lvl w:ilvl="6" w:tplc="CF86C3FC">
      <w:numFmt w:val="bullet"/>
      <w:lvlText w:val="•"/>
      <w:lvlJc w:val="left"/>
      <w:pPr>
        <w:ind w:left="8920" w:hanging="452"/>
      </w:pPr>
      <w:rPr>
        <w:rFonts w:hint="default"/>
        <w:lang w:val="en-US" w:eastAsia="en-US" w:bidi="ar-SA"/>
      </w:rPr>
    </w:lvl>
    <w:lvl w:ilvl="7" w:tplc="4C04CECC">
      <w:numFmt w:val="bullet"/>
      <w:lvlText w:val="•"/>
      <w:lvlJc w:val="left"/>
      <w:pPr>
        <w:ind w:left="9840" w:hanging="452"/>
      </w:pPr>
      <w:rPr>
        <w:rFonts w:hint="default"/>
        <w:lang w:val="en-US" w:eastAsia="en-US" w:bidi="ar-SA"/>
      </w:rPr>
    </w:lvl>
    <w:lvl w:ilvl="8" w:tplc="EFC62500">
      <w:numFmt w:val="bullet"/>
      <w:lvlText w:val="•"/>
      <w:lvlJc w:val="left"/>
      <w:pPr>
        <w:ind w:left="10760" w:hanging="452"/>
      </w:pPr>
      <w:rPr>
        <w:rFonts w:hint="default"/>
        <w:lang w:val="en-US" w:eastAsia="en-US" w:bidi="ar-SA"/>
      </w:rPr>
    </w:lvl>
  </w:abstractNum>
  <w:abstractNum w:abstractNumId="159" w15:restartNumberingAfterBreak="0">
    <w:nsid w:val="7ADE73F3"/>
    <w:multiLevelType w:val="hybridMultilevel"/>
    <w:tmpl w:val="35008D7C"/>
    <w:lvl w:ilvl="0" w:tplc="0409001B">
      <w:start w:val="1"/>
      <w:numFmt w:val="lowerRoman"/>
      <w:lvlText w:val="%1."/>
      <w:lvlJc w:val="right"/>
      <w:pPr>
        <w:ind w:left="28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0" w15:restartNumberingAfterBreak="0">
    <w:nsid w:val="7C8E3183"/>
    <w:multiLevelType w:val="hybridMultilevel"/>
    <w:tmpl w:val="5A46CD2A"/>
    <w:lvl w:ilvl="0" w:tplc="8286BC80">
      <w:start w:val="1"/>
      <w:numFmt w:val="lowerRoman"/>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4440CE1A">
      <w:start w:val="1"/>
      <w:numFmt w:val="lowerRoman"/>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C9C2DEF"/>
    <w:multiLevelType w:val="hybridMultilevel"/>
    <w:tmpl w:val="CFEC1188"/>
    <w:lvl w:ilvl="0" w:tplc="E68E57EA">
      <w:start w:val="1"/>
      <w:numFmt w:val="decimal"/>
      <w:lvlText w:val="%1."/>
      <w:lvlJc w:val="left"/>
      <w:pPr>
        <w:tabs>
          <w:tab w:val="num" w:pos="691"/>
        </w:tabs>
        <w:ind w:left="691"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2" w15:restartNumberingAfterBreak="0">
    <w:nsid w:val="7C9D58E0"/>
    <w:multiLevelType w:val="hybridMultilevel"/>
    <w:tmpl w:val="B9B2738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04090001">
      <w:start w:val="1"/>
      <w:numFmt w:val="bullet"/>
      <w:lvlText w:val=""/>
      <w:lvlJc w:val="left"/>
      <w:pPr>
        <w:ind w:left="2160" w:hanging="360"/>
      </w:pPr>
      <w:rPr>
        <w:rFonts w:ascii="Symbol" w:hAnsi="Symbol" w:hint="default"/>
      </w:r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3" w15:restartNumberingAfterBreak="0">
    <w:nsid w:val="7DB14258"/>
    <w:multiLevelType w:val="hybridMultilevel"/>
    <w:tmpl w:val="E9AC15C2"/>
    <w:lvl w:ilvl="0" w:tplc="9E1C4572">
      <w:start w:val="1"/>
      <w:numFmt w:val="lowerRoman"/>
      <w:lvlText w:val="%1."/>
      <w:lvlJc w:val="left"/>
      <w:pPr>
        <w:tabs>
          <w:tab w:val="num" w:pos="720"/>
        </w:tabs>
        <w:ind w:left="720" w:hanging="360"/>
      </w:pPr>
      <w:rPr>
        <w:rFonts w:hint="default"/>
        <w:b/>
        <w:i w:val="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4" w15:restartNumberingAfterBreak="0">
    <w:nsid w:val="7DBA2430"/>
    <w:multiLevelType w:val="multilevel"/>
    <w:tmpl w:val="6A5223A6"/>
    <w:lvl w:ilvl="0">
      <w:start w:val="4"/>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i w:val="0"/>
        <w:sz w:val="22"/>
      </w:rPr>
    </w:lvl>
    <w:lvl w:ilvl="2">
      <w:start w:val="1"/>
      <w:numFmt w:val="lowerRoman"/>
      <w:lvlText w:val="%3)"/>
      <w:lvlJc w:val="left"/>
      <w:pPr>
        <w:tabs>
          <w:tab w:val="num" w:pos="2520"/>
        </w:tabs>
        <w:ind w:left="1944" w:hanging="504"/>
      </w:pPr>
      <w:rPr>
        <w:rFonts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165" w15:restartNumberingAfterBreak="0">
    <w:nsid w:val="7E1A7DD0"/>
    <w:multiLevelType w:val="hybridMultilevel"/>
    <w:tmpl w:val="CF6AB6A0"/>
    <w:lvl w:ilvl="0" w:tplc="B328A332">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E4F60F4"/>
    <w:multiLevelType w:val="multilevel"/>
    <w:tmpl w:val="319EE2EC"/>
    <w:lvl w:ilvl="0">
      <w:start w:val="1"/>
      <w:numFmt w:val="decimal"/>
      <w:lvlText w:val="%1."/>
      <w:lvlJc w:val="left"/>
      <w:pPr>
        <w:tabs>
          <w:tab w:val="num" w:pos="432"/>
        </w:tabs>
        <w:ind w:left="432" w:hanging="432"/>
      </w:pPr>
      <w:rPr>
        <w:rFonts w:ascii="Times New Roman" w:hAnsi="Times New Roman" w:hint="default"/>
        <w:b/>
        <w:sz w:val="22"/>
      </w:rPr>
    </w:lvl>
    <w:lvl w:ilvl="1">
      <w:start w:val="1"/>
      <w:numFmt w:val="lowerLetter"/>
      <w:lvlText w:val="%2)"/>
      <w:lvlJc w:val="left"/>
      <w:pPr>
        <w:tabs>
          <w:tab w:val="num" w:pos="1800"/>
        </w:tabs>
        <w:ind w:left="1512" w:hanging="432"/>
      </w:pPr>
      <w:rPr>
        <w:rFonts w:ascii="Times New Roman" w:hAnsi="Times New Roman" w:hint="default"/>
        <w:b/>
        <w:sz w:val="22"/>
      </w:rPr>
    </w:lvl>
    <w:lvl w:ilvl="2">
      <w:start w:val="1"/>
      <w:numFmt w:val="lowerRoman"/>
      <w:lvlText w:val="%3)"/>
      <w:lvlJc w:val="left"/>
      <w:pPr>
        <w:tabs>
          <w:tab w:val="num" w:pos="2520"/>
        </w:tabs>
        <w:ind w:left="1944" w:hanging="504"/>
      </w:pPr>
      <w:rPr>
        <w:rFonts w:ascii="Times New Roman" w:hAnsi="Times New Roman" w:hint="default"/>
        <w:b/>
        <w:sz w:val="22"/>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num w:numId="1" w16cid:durableId="1897735158">
    <w:abstractNumId w:val="122"/>
  </w:num>
  <w:num w:numId="2" w16cid:durableId="1108545779">
    <w:abstractNumId w:val="23"/>
  </w:num>
  <w:num w:numId="3" w16cid:durableId="1572428100">
    <w:abstractNumId w:val="23"/>
  </w:num>
  <w:num w:numId="4" w16cid:durableId="1258247895">
    <w:abstractNumId w:val="60"/>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6947705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3679659">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524643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3239703">
    <w:abstractNumId w:val="68"/>
  </w:num>
  <w:num w:numId="9" w16cid:durableId="312607097">
    <w:abstractNumId w:val="22"/>
  </w:num>
  <w:num w:numId="10" w16cid:durableId="765618880">
    <w:abstractNumId w:val="103"/>
  </w:num>
  <w:num w:numId="11" w16cid:durableId="1273318160">
    <w:abstractNumId w:val="67"/>
  </w:num>
  <w:num w:numId="12" w16cid:durableId="260652210">
    <w:abstractNumId w:val="25"/>
  </w:num>
  <w:num w:numId="13" w16cid:durableId="1756244025">
    <w:abstractNumId w:val="136"/>
  </w:num>
  <w:num w:numId="14" w16cid:durableId="63337747">
    <w:abstractNumId w:val="51"/>
  </w:num>
  <w:num w:numId="15" w16cid:durableId="1741711993">
    <w:abstractNumId w:val="9"/>
  </w:num>
  <w:num w:numId="16" w16cid:durableId="679702871">
    <w:abstractNumId w:val="89"/>
  </w:num>
  <w:num w:numId="17" w16cid:durableId="1097404194">
    <w:abstractNumId w:val="130"/>
  </w:num>
  <w:num w:numId="18" w16cid:durableId="1896238844">
    <w:abstractNumId w:val="4"/>
  </w:num>
  <w:num w:numId="19" w16cid:durableId="1570651356">
    <w:abstractNumId w:val="31"/>
  </w:num>
  <w:num w:numId="20" w16cid:durableId="1397361680">
    <w:abstractNumId w:val="61"/>
  </w:num>
  <w:num w:numId="21" w16cid:durableId="525021661">
    <w:abstractNumId w:val="100"/>
  </w:num>
  <w:num w:numId="22" w16cid:durableId="7682349">
    <w:abstractNumId w:val="29"/>
  </w:num>
  <w:num w:numId="23" w16cid:durableId="839738296">
    <w:abstractNumId w:val="50"/>
  </w:num>
  <w:num w:numId="24" w16cid:durableId="372921519">
    <w:abstractNumId w:val="17"/>
  </w:num>
  <w:num w:numId="25" w16cid:durableId="1492257691">
    <w:abstractNumId w:val="148"/>
  </w:num>
  <w:num w:numId="26" w16cid:durableId="673922776">
    <w:abstractNumId w:val="145"/>
  </w:num>
  <w:num w:numId="27" w16cid:durableId="274287342">
    <w:abstractNumId w:val="151"/>
  </w:num>
  <w:num w:numId="28" w16cid:durableId="670375094">
    <w:abstractNumId w:val="160"/>
  </w:num>
  <w:num w:numId="29" w16cid:durableId="2143501435">
    <w:abstractNumId w:val="28"/>
  </w:num>
  <w:num w:numId="30" w16cid:durableId="201405722">
    <w:abstractNumId w:val="62"/>
  </w:num>
  <w:num w:numId="31" w16cid:durableId="1077290118">
    <w:abstractNumId w:val="143"/>
  </w:num>
  <w:num w:numId="32" w16cid:durableId="1544487179">
    <w:abstractNumId w:val="85"/>
  </w:num>
  <w:num w:numId="33" w16cid:durableId="869802573">
    <w:abstractNumId w:val="16"/>
  </w:num>
  <w:num w:numId="34" w16cid:durableId="235631377">
    <w:abstractNumId w:val="155"/>
  </w:num>
  <w:num w:numId="35" w16cid:durableId="400357">
    <w:abstractNumId w:val="142"/>
  </w:num>
  <w:num w:numId="36" w16cid:durableId="2118257618">
    <w:abstractNumId w:val="102"/>
  </w:num>
  <w:num w:numId="37" w16cid:durableId="2080446510">
    <w:abstractNumId w:val="90"/>
  </w:num>
  <w:num w:numId="38" w16cid:durableId="1974183">
    <w:abstractNumId w:val="140"/>
  </w:num>
  <w:num w:numId="39" w16cid:durableId="666596390">
    <w:abstractNumId w:val="158"/>
  </w:num>
  <w:num w:numId="40" w16cid:durableId="1633175081">
    <w:abstractNumId w:val="133"/>
  </w:num>
  <w:num w:numId="41" w16cid:durableId="434520801">
    <w:abstractNumId w:val="150"/>
  </w:num>
  <w:num w:numId="42" w16cid:durableId="114645164">
    <w:abstractNumId w:val="88"/>
  </w:num>
  <w:num w:numId="43" w16cid:durableId="520164526">
    <w:abstractNumId w:val="45"/>
  </w:num>
  <w:num w:numId="44" w16cid:durableId="1920938580">
    <w:abstractNumId w:val="58"/>
  </w:num>
  <w:num w:numId="45" w16cid:durableId="304706863">
    <w:abstractNumId w:val="138"/>
  </w:num>
  <w:num w:numId="46" w16cid:durableId="819689273">
    <w:abstractNumId w:val="141"/>
  </w:num>
  <w:num w:numId="47" w16cid:durableId="675694129">
    <w:abstractNumId w:val="55"/>
  </w:num>
  <w:num w:numId="48" w16cid:durableId="983463386">
    <w:abstractNumId w:val="20"/>
  </w:num>
  <w:num w:numId="49" w16cid:durableId="1375305336">
    <w:abstractNumId w:val="35"/>
  </w:num>
  <w:num w:numId="50" w16cid:durableId="166285427">
    <w:abstractNumId w:val="21"/>
  </w:num>
  <w:num w:numId="51" w16cid:durableId="1847403181">
    <w:abstractNumId w:val="37"/>
  </w:num>
  <w:num w:numId="52" w16cid:durableId="1569026924">
    <w:abstractNumId w:val="34"/>
  </w:num>
  <w:num w:numId="53" w16cid:durableId="1972594311">
    <w:abstractNumId w:val="108"/>
  </w:num>
  <w:num w:numId="54" w16cid:durableId="1782141924">
    <w:abstractNumId w:val="26"/>
  </w:num>
  <w:num w:numId="55" w16cid:durableId="1851069412">
    <w:abstractNumId w:val="82"/>
  </w:num>
  <w:num w:numId="56" w16cid:durableId="835387527">
    <w:abstractNumId w:val="8"/>
  </w:num>
  <w:num w:numId="57" w16cid:durableId="202711411">
    <w:abstractNumId w:val="40"/>
  </w:num>
  <w:num w:numId="58" w16cid:durableId="895968482">
    <w:abstractNumId w:val="66"/>
  </w:num>
  <w:num w:numId="59" w16cid:durableId="1980454881">
    <w:abstractNumId w:val="27"/>
  </w:num>
  <w:num w:numId="60" w16cid:durableId="201870206">
    <w:abstractNumId w:val="107"/>
  </w:num>
  <w:num w:numId="61" w16cid:durableId="1425495453">
    <w:abstractNumId w:val="101"/>
  </w:num>
  <w:num w:numId="62" w16cid:durableId="1218929661">
    <w:abstractNumId w:val="69"/>
  </w:num>
  <w:num w:numId="63" w16cid:durableId="2100908200">
    <w:abstractNumId w:val="87"/>
  </w:num>
  <w:num w:numId="64" w16cid:durableId="104661048">
    <w:abstractNumId w:val="14"/>
  </w:num>
  <w:num w:numId="65" w16cid:durableId="424810279">
    <w:abstractNumId w:val="92"/>
  </w:num>
  <w:num w:numId="66" w16cid:durableId="739597768">
    <w:abstractNumId w:val="32"/>
  </w:num>
  <w:num w:numId="67" w16cid:durableId="1705793115">
    <w:abstractNumId w:val="78"/>
  </w:num>
  <w:num w:numId="68" w16cid:durableId="460853700">
    <w:abstractNumId w:val="116"/>
  </w:num>
  <w:num w:numId="69" w16cid:durableId="1700667002">
    <w:abstractNumId w:val="0"/>
  </w:num>
  <w:num w:numId="70" w16cid:durableId="1801805773">
    <w:abstractNumId w:val="135"/>
  </w:num>
  <w:num w:numId="71" w16cid:durableId="141774923">
    <w:abstractNumId w:val="124"/>
  </w:num>
  <w:num w:numId="72" w16cid:durableId="8341644">
    <w:abstractNumId w:val="33"/>
  </w:num>
  <w:num w:numId="73" w16cid:durableId="1612080384">
    <w:abstractNumId w:val="84"/>
  </w:num>
  <w:num w:numId="74" w16cid:durableId="1807967209">
    <w:abstractNumId w:val="134"/>
  </w:num>
  <w:num w:numId="75" w16cid:durableId="686174712">
    <w:abstractNumId w:val="114"/>
  </w:num>
  <w:num w:numId="76" w16cid:durableId="1075783254">
    <w:abstractNumId w:val="123"/>
  </w:num>
  <w:num w:numId="77" w16cid:durableId="1722242220">
    <w:abstractNumId w:val="113"/>
  </w:num>
  <w:num w:numId="78" w16cid:durableId="478764071">
    <w:abstractNumId w:val="161"/>
  </w:num>
  <w:num w:numId="79" w16cid:durableId="253783361">
    <w:abstractNumId w:val="157"/>
  </w:num>
  <w:num w:numId="80" w16cid:durableId="483740087">
    <w:abstractNumId w:val="95"/>
  </w:num>
  <w:num w:numId="81" w16cid:durableId="1073354500">
    <w:abstractNumId w:val="65"/>
  </w:num>
  <w:num w:numId="82" w16cid:durableId="641928411">
    <w:abstractNumId w:val="129"/>
  </w:num>
  <w:num w:numId="83" w16cid:durableId="1503542642">
    <w:abstractNumId w:val="137"/>
  </w:num>
  <w:num w:numId="84" w16cid:durableId="1864322371">
    <w:abstractNumId w:val="166"/>
  </w:num>
  <w:num w:numId="85" w16cid:durableId="1290235169">
    <w:abstractNumId w:val="118"/>
  </w:num>
  <w:num w:numId="86" w16cid:durableId="1828400729">
    <w:abstractNumId w:val="71"/>
  </w:num>
  <w:num w:numId="87" w16cid:durableId="1109661678">
    <w:abstractNumId w:val="46"/>
  </w:num>
  <w:num w:numId="88" w16cid:durableId="998578959">
    <w:abstractNumId w:val="48"/>
  </w:num>
  <w:num w:numId="89" w16cid:durableId="1192062861">
    <w:abstractNumId w:val="146"/>
  </w:num>
  <w:num w:numId="90" w16cid:durableId="1001086514">
    <w:abstractNumId w:val="10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2993666">
    <w:abstractNumId w:val="19"/>
  </w:num>
  <w:num w:numId="92" w16cid:durableId="328288528">
    <w:abstractNumId w:val="73"/>
  </w:num>
  <w:num w:numId="93" w16cid:durableId="976303949">
    <w:abstractNumId w:val="99"/>
  </w:num>
  <w:num w:numId="94" w16cid:durableId="1231694940">
    <w:abstractNumId w:val="5"/>
  </w:num>
  <w:num w:numId="95" w16cid:durableId="1111970923">
    <w:abstractNumId w:val="91"/>
  </w:num>
  <w:num w:numId="96" w16cid:durableId="1782722745">
    <w:abstractNumId w:val="149"/>
  </w:num>
  <w:num w:numId="97" w16cid:durableId="1563131572">
    <w:abstractNumId w:val="41"/>
  </w:num>
  <w:num w:numId="98" w16cid:durableId="126975388">
    <w:abstractNumId w:val="164"/>
  </w:num>
  <w:num w:numId="99" w16cid:durableId="949702745">
    <w:abstractNumId w:val="13"/>
  </w:num>
  <w:num w:numId="100" w16cid:durableId="881135951">
    <w:abstractNumId w:val="79"/>
  </w:num>
  <w:num w:numId="101" w16cid:durableId="2124495134">
    <w:abstractNumId w:val="132"/>
  </w:num>
  <w:num w:numId="102" w16cid:durableId="1778255711">
    <w:abstractNumId w:val="119"/>
  </w:num>
  <w:num w:numId="103" w16cid:durableId="2102141865">
    <w:abstractNumId w:val="121"/>
  </w:num>
  <w:num w:numId="104" w16cid:durableId="1376277540">
    <w:abstractNumId w:val="80"/>
  </w:num>
  <w:num w:numId="105" w16cid:durableId="805852435">
    <w:abstractNumId w:val="125"/>
  </w:num>
  <w:num w:numId="106" w16cid:durableId="314798517">
    <w:abstractNumId w:val="36"/>
  </w:num>
  <w:num w:numId="107" w16cid:durableId="52973805">
    <w:abstractNumId w:val="57"/>
  </w:num>
  <w:num w:numId="108" w16cid:durableId="1682318670">
    <w:abstractNumId w:val="152"/>
  </w:num>
  <w:num w:numId="109" w16cid:durableId="1485971664">
    <w:abstractNumId w:val="128"/>
  </w:num>
  <w:num w:numId="110" w16cid:durableId="2071922442">
    <w:abstractNumId w:val="1"/>
  </w:num>
  <w:num w:numId="111" w16cid:durableId="1156068497">
    <w:abstractNumId w:val="147"/>
  </w:num>
  <w:num w:numId="112" w16cid:durableId="1442794868">
    <w:abstractNumId w:val="74"/>
  </w:num>
  <w:num w:numId="113" w16cid:durableId="241186221">
    <w:abstractNumId w:val="72"/>
  </w:num>
  <w:num w:numId="114" w16cid:durableId="1517378730">
    <w:abstractNumId w:val="47"/>
  </w:num>
  <w:num w:numId="115" w16cid:durableId="948506933">
    <w:abstractNumId w:val="105"/>
  </w:num>
  <w:num w:numId="116" w16cid:durableId="1641227801">
    <w:abstractNumId w:val="106"/>
  </w:num>
  <w:num w:numId="117" w16cid:durableId="1304657538">
    <w:abstractNumId w:val="83"/>
  </w:num>
  <w:num w:numId="118" w16cid:durableId="602567489">
    <w:abstractNumId w:val="159"/>
  </w:num>
  <w:num w:numId="119" w16cid:durableId="1564947093">
    <w:abstractNumId w:val="64"/>
  </w:num>
  <w:num w:numId="120" w16cid:durableId="458836990">
    <w:abstractNumId w:val="6"/>
  </w:num>
  <w:num w:numId="121" w16cid:durableId="1180391899">
    <w:abstractNumId w:val="7"/>
  </w:num>
  <w:num w:numId="122" w16cid:durableId="1568226995">
    <w:abstractNumId w:val="42"/>
  </w:num>
  <w:num w:numId="123" w16cid:durableId="709035589">
    <w:abstractNumId w:val="156"/>
  </w:num>
  <w:num w:numId="124" w16cid:durableId="904032125">
    <w:abstractNumId w:val="109"/>
  </w:num>
  <w:num w:numId="125" w16cid:durableId="1559393148">
    <w:abstractNumId w:val="115"/>
  </w:num>
  <w:num w:numId="126" w16cid:durableId="1820002102">
    <w:abstractNumId w:val="3"/>
  </w:num>
  <w:num w:numId="127" w16cid:durableId="1456948079">
    <w:abstractNumId w:val="81"/>
  </w:num>
  <w:num w:numId="128" w16cid:durableId="1162504536">
    <w:abstractNumId w:val="97"/>
  </w:num>
  <w:num w:numId="129" w16cid:durableId="356974703">
    <w:abstractNumId w:val="110"/>
  </w:num>
  <w:num w:numId="130" w16cid:durableId="151412122">
    <w:abstractNumId w:val="111"/>
  </w:num>
  <w:num w:numId="131" w16cid:durableId="913128437">
    <w:abstractNumId w:val="139"/>
  </w:num>
  <w:num w:numId="132" w16cid:durableId="1517227206">
    <w:abstractNumId w:val="70"/>
  </w:num>
  <w:num w:numId="133" w16cid:durableId="1272401394">
    <w:abstractNumId w:val="54"/>
  </w:num>
  <w:num w:numId="134" w16cid:durableId="1201285410">
    <w:abstractNumId w:val="38"/>
  </w:num>
  <w:num w:numId="135" w16cid:durableId="771509488">
    <w:abstractNumId w:val="153"/>
  </w:num>
  <w:num w:numId="136" w16cid:durableId="1709523174">
    <w:abstractNumId w:val="165"/>
  </w:num>
  <w:num w:numId="137" w16cid:durableId="1456174103">
    <w:abstractNumId w:val="53"/>
  </w:num>
  <w:num w:numId="138" w16cid:durableId="131482308">
    <w:abstractNumId w:val="126"/>
  </w:num>
  <w:num w:numId="139" w16cid:durableId="116067047">
    <w:abstractNumId w:val="2"/>
  </w:num>
  <w:num w:numId="140" w16cid:durableId="1651401505">
    <w:abstractNumId w:val="117"/>
  </w:num>
  <w:num w:numId="141" w16cid:durableId="1166240578">
    <w:abstractNumId w:val="94"/>
  </w:num>
  <w:num w:numId="142" w16cid:durableId="474373882">
    <w:abstractNumId w:val="154"/>
  </w:num>
  <w:num w:numId="143" w16cid:durableId="1700351521">
    <w:abstractNumId w:val="96"/>
  </w:num>
  <w:num w:numId="144" w16cid:durableId="307056200">
    <w:abstractNumId w:val="56"/>
  </w:num>
  <w:num w:numId="145" w16cid:durableId="1485049837">
    <w:abstractNumId w:val="162"/>
  </w:num>
  <w:num w:numId="146" w16cid:durableId="1435712422">
    <w:abstractNumId w:val="75"/>
  </w:num>
  <w:num w:numId="147" w16cid:durableId="207650039">
    <w:abstractNumId w:val="24"/>
  </w:num>
  <w:num w:numId="148" w16cid:durableId="1088962641">
    <w:abstractNumId w:val="98"/>
  </w:num>
  <w:num w:numId="149" w16cid:durableId="833491818">
    <w:abstractNumId w:val="30"/>
  </w:num>
  <w:num w:numId="150" w16cid:durableId="137844301">
    <w:abstractNumId w:val="77"/>
  </w:num>
  <w:num w:numId="151" w16cid:durableId="331566615">
    <w:abstractNumId w:val="120"/>
  </w:num>
  <w:num w:numId="152" w16cid:durableId="6450644">
    <w:abstractNumId w:val="127"/>
  </w:num>
  <w:num w:numId="153" w16cid:durableId="911353123">
    <w:abstractNumId w:val="18"/>
  </w:num>
  <w:num w:numId="154" w16cid:durableId="1604193309">
    <w:abstractNumId w:val="12"/>
  </w:num>
  <w:num w:numId="155" w16cid:durableId="1774395812">
    <w:abstractNumId w:val="163"/>
  </w:num>
  <w:num w:numId="156" w16cid:durableId="1386299401">
    <w:abstractNumId w:val="11"/>
  </w:num>
  <w:num w:numId="157" w16cid:durableId="1025473831">
    <w:abstractNumId w:val="63"/>
  </w:num>
  <w:num w:numId="158" w16cid:durableId="480002136">
    <w:abstractNumId w:val="144"/>
  </w:num>
  <w:num w:numId="159" w16cid:durableId="433788332">
    <w:abstractNumId w:val="104"/>
  </w:num>
  <w:num w:numId="160" w16cid:durableId="430394995">
    <w:abstractNumId w:val="52"/>
  </w:num>
  <w:num w:numId="161" w16cid:durableId="1583291822">
    <w:abstractNumId w:val="131"/>
  </w:num>
  <w:num w:numId="162" w16cid:durableId="1722510593">
    <w:abstractNumId w:val="112"/>
  </w:num>
  <w:num w:numId="163" w16cid:durableId="169377169">
    <w:abstractNumId w:val="59"/>
  </w:num>
  <w:num w:numId="164" w16cid:durableId="721053455">
    <w:abstractNumId w:val="10"/>
  </w:num>
  <w:num w:numId="165" w16cid:durableId="146482615">
    <w:abstractNumId w:val="39"/>
  </w:num>
  <w:num w:numId="166" w16cid:durableId="183639763">
    <w:abstractNumId w:val="44"/>
  </w:num>
  <w:num w:numId="167" w16cid:durableId="9112964">
    <w:abstractNumId w:val="49"/>
  </w:num>
  <w:num w:numId="168" w16cid:durableId="971404527">
    <w:abstractNumId w:val="43"/>
  </w:num>
  <w:num w:numId="169" w16cid:durableId="940452681">
    <w:abstractNumId w:val="15"/>
  </w:num>
  <w:num w:numId="170" w16cid:durableId="320617508">
    <w:abstractNumId w:val="76"/>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fr-FR"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cwMzAxMzU0MjNR0lEKTi0uzszPAykwMagFADYmCXstAAAA"/>
  </w:docVars>
  <w:rsids>
    <w:rsidRoot w:val="007A3C8B"/>
    <w:rsid w:val="000000ED"/>
    <w:rsid w:val="0000037A"/>
    <w:rsid w:val="000003CA"/>
    <w:rsid w:val="00001313"/>
    <w:rsid w:val="00001413"/>
    <w:rsid w:val="00001586"/>
    <w:rsid w:val="00001C6C"/>
    <w:rsid w:val="00001FF5"/>
    <w:rsid w:val="00002E84"/>
    <w:rsid w:val="000031BD"/>
    <w:rsid w:val="000032BD"/>
    <w:rsid w:val="0000346D"/>
    <w:rsid w:val="000043FD"/>
    <w:rsid w:val="0000480B"/>
    <w:rsid w:val="00004EEC"/>
    <w:rsid w:val="00005599"/>
    <w:rsid w:val="00005980"/>
    <w:rsid w:val="00005B9B"/>
    <w:rsid w:val="00005E13"/>
    <w:rsid w:val="0000658F"/>
    <w:rsid w:val="0000659E"/>
    <w:rsid w:val="00006A45"/>
    <w:rsid w:val="00006FA6"/>
    <w:rsid w:val="000071CD"/>
    <w:rsid w:val="0000776C"/>
    <w:rsid w:val="0000785D"/>
    <w:rsid w:val="00010113"/>
    <w:rsid w:val="000101ED"/>
    <w:rsid w:val="0001099F"/>
    <w:rsid w:val="0001143B"/>
    <w:rsid w:val="00011709"/>
    <w:rsid w:val="000117D8"/>
    <w:rsid w:val="000117E1"/>
    <w:rsid w:val="000119AC"/>
    <w:rsid w:val="00011AC7"/>
    <w:rsid w:val="000122AB"/>
    <w:rsid w:val="00012436"/>
    <w:rsid w:val="00012B26"/>
    <w:rsid w:val="000136A4"/>
    <w:rsid w:val="00013A9E"/>
    <w:rsid w:val="00013FB2"/>
    <w:rsid w:val="00014A69"/>
    <w:rsid w:val="00014D73"/>
    <w:rsid w:val="00014E71"/>
    <w:rsid w:val="000150FD"/>
    <w:rsid w:val="0001562D"/>
    <w:rsid w:val="00016BC8"/>
    <w:rsid w:val="00016EE5"/>
    <w:rsid w:val="00017938"/>
    <w:rsid w:val="00017CF7"/>
    <w:rsid w:val="00017DC2"/>
    <w:rsid w:val="0002002F"/>
    <w:rsid w:val="000202F5"/>
    <w:rsid w:val="000207DD"/>
    <w:rsid w:val="00020802"/>
    <w:rsid w:val="00020B41"/>
    <w:rsid w:val="000214F9"/>
    <w:rsid w:val="00021A95"/>
    <w:rsid w:val="00021CA6"/>
    <w:rsid w:val="00022088"/>
    <w:rsid w:val="00022404"/>
    <w:rsid w:val="0002263E"/>
    <w:rsid w:val="00022CDA"/>
    <w:rsid w:val="0002449C"/>
    <w:rsid w:val="000247E5"/>
    <w:rsid w:val="0002489C"/>
    <w:rsid w:val="00024ACC"/>
    <w:rsid w:val="00024ED3"/>
    <w:rsid w:val="0002501C"/>
    <w:rsid w:val="00025B16"/>
    <w:rsid w:val="00026353"/>
    <w:rsid w:val="00026CB5"/>
    <w:rsid w:val="00027016"/>
    <w:rsid w:val="00027155"/>
    <w:rsid w:val="0002754B"/>
    <w:rsid w:val="00027C63"/>
    <w:rsid w:val="00027EBF"/>
    <w:rsid w:val="000300A7"/>
    <w:rsid w:val="000302F7"/>
    <w:rsid w:val="00030764"/>
    <w:rsid w:val="00030845"/>
    <w:rsid w:val="00030984"/>
    <w:rsid w:val="00030B96"/>
    <w:rsid w:val="00031895"/>
    <w:rsid w:val="00031C95"/>
    <w:rsid w:val="00031FBC"/>
    <w:rsid w:val="00032230"/>
    <w:rsid w:val="00032591"/>
    <w:rsid w:val="0003270D"/>
    <w:rsid w:val="000329E9"/>
    <w:rsid w:val="00032B1D"/>
    <w:rsid w:val="00032CD6"/>
    <w:rsid w:val="00032E28"/>
    <w:rsid w:val="00032E42"/>
    <w:rsid w:val="00032FBE"/>
    <w:rsid w:val="000331B8"/>
    <w:rsid w:val="00033621"/>
    <w:rsid w:val="00033AF6"/>
    <w:rsid w:val="00033DF2"/>
    <w:rsid w:val="00034553"/>
    <w:rsid w:val="0003462C"/>
    <w:rsid w:val="00034794"/>
    <w:rsid w:val="00034DA5"/>
    <w:rsid w:val="00035287"/>
    <w:rsid w:val="0003528D"/>
    <w:rsid w:val="000355FD"/>
    <w:rsid w:val="00035B84"/>
    <w:rsid w:val="00035B9D"/>
    <w:rsid w:val="00035E61"/>
    <w:rsid w:val="00035FEC"/>
    <w:rsid w:val="0003630E"/>
    <w:rsid w:val="00036357"/>
    <w:rsid w:val="00036685"/>
    <w:rsid w:val="00036ACC"/>
    <w:rsid w:val="00036ACF"/>
    <w:rsid w:val="000371F6"/>
    <w:rsid w:val="000375DB"/>
    <w:rsid w:val="00037661"/>
    <w:rsid w:val="00037DF6"/>
    <w:rsid w:val="00040041"/>
    <w:rsid w:val="000406EA"/>
    <w:rsid w:val="00040A37"/>
    <w:rsid w:val="00041405"/>
    <w:rsid w:val="00041EBF"/>
    <w:rsid w:val="00042586"/>
    <w:rsid w:val="000425BF"/>
    <w:rsid w:val="000426E1"/>
    <w:rsid w:val="0004288E"/>
    <w:rsid w:val="00042B49"/>
    <w:rsid w:val="00042E94"/>
    <w:rsid w:val="00042FF4"/>
    <w:rsid w:val="00043240"/>
    <w:rsid w:val="0004356D"/>
    <w:rsid w:val="00043805"/>
    <w:rsid w:val="0004387D"/>
    <w:rsid w:val="00043A33"/>
    <w:rsid w:val="00043BF5"/>
    <w:rsid w:val="00044B52"/>
    <w:rsid w:val="00045268"/>
    <w:rsid w:val="00046058"/>
    <w:rsid w:val="00046286"/>
    <w:rsid w:val="000466BF"/>
    <w:rsid w:val="000469EC"/>
    <w:rsid w:val="00046B55"/>
    <w:rsid w:val="00046E6B"/>
    <w:rsid w:val="00046EC2"/>
    <w:rsid w:val="00047108"/>
    <w:rsid w:val="000471D3"/>
    <w:rsid w:val="00047A66"/>
    <w:rsid w:val="00047B28"/>
    <w:rsid w:val="000503B0"/>
    <w:rsid w:val="000509AF"/>
    <w:rsid w:val="00050ACA"/>
    <w:rsid w:val="00050B20"/>
    <w:rsid w:val="00050E53"/>
    <w:rsid w:val="00050F4A"/>
    <w:rsid w:val="0005113E"/>
    <w:rsid w:val="000519BA"/>
    <w:rsid w:val="00051B79"/>
    <w:rsid w:val="00051D67"/>
    <w:rsid w:val="00052173"/>
    <w:rsid w:val="000526CD"/>
    <w:rsid w:val="00052758"/>
    <w:rsid w:val="0005297B"/>
    <w:rsid w:val="00052A7C"/>
    <w:rsid w:val="00052DA9"/>
    <w:rsid w:val="00052FA6"/>
    <w:rsid w:val="00053055"/>
    <w:rsid w:val="00053CEE"/>
    <w:rsid w:val="00054079"/>
    <w:rsid w:val="000544FA"/>
    <w:rsid w:val="00054981"/>
    <w:rsid w:val="0005499F"/>
    <w:rsid w:val="00054BD6"/>
    <w:rsid w:val="000551D0"/>
    <w:rsid w:val="0005610B"/>
    <w:rsid w:val="000566E4"/>
    <w:rsid w:val="00056C86"/>
    <w:rsid w:val="00056D99"/>
    <w:rsid w:val="0005700C"/>
    <w:rsid w:val="00057094"/>
    <w:rsid w:val="00057736"/>
    <w:rsid w:val="0005773A"/>
    <w:rsid w:val="00057EAC"/>
    <w:rsid w:val="0006074F"/>
    <w:rsid w:val="00060761"/>
    <w:rsid w:val="000612E6"/>
    <w:rsid w:val="0006172F"/>
    <w:rsid w:val="0006197A"/>
    <w:rsid w:val="00061D1F"/>
    <w:rsid w:val="00062508"/>
    <w:rsid w:val="00063277"/>
    <w:rsid w:val="000633D2"/>
    <w:rsid w:val="00063B41"/>
    <w:rsid w:val="000640A5"/>
    <w:rsid w:val="000643A8"/>
    <w:rsid w:val="00065278"/>
    <w:rsid w:val="0006550D"/>
    <w:rsid w:val="00065A4D"/>
    <w:rsid w:val="00065B86"/>
    <w:rsid w:val="000661EC"/>
    <w:rsid w:val="00066338"/>
    <w:rsid w:val="0006639C"/>
    <w:rsid w:val="00066D69"/>
    <w:rsid w:val="00067F6C"/>
    <w:rsid w:val="000708F1"/>
    <w:rsid w:val="00071178"/>
    <w:rsid w:val="000712B6"/>
    <w:rsid w:val="0007157B"/>
    <w:rsid w:val="00071681"/>
    <w:rsid w:val="0007169C"/>
    <w:rsid w:val="000716F5"/>
    <w:rsid w:val="00071B13"/>
    <w:rsid w:val="00071C55"/>
    <w:rsid w:val="00072066"/>
    <w:rsid w:val="000721B2"/>
    <w:rsid w:val="00072DFC"/>
    <w:rsid w:val="0007379E"/>
    <w:rsid w:val="00073DA6"/>
    <w:rsid w:val="000741FE"/>
    <w:rsid w:val="00074898"/>
    <w:rsid w:val="00074AE2"/>
    <w:rsid w:val="00074C0B"/>
    <w:rsid w:val="00074E8D"/>
    <w:rsid w:val="000750A9"/>
    <w:rsid w:val="000750D6"/>
    <w:rsid w:val="0007515D"/>
    <w:rsid w:val="000752A9"/>
    <w:rsid w:val="00075386"/>
    <w:rsid w:val="000756D5"/>
    <w:rsid w:val="00075A20"/>
    <w:rsid w:val="00075DE3"/>
    <w:rsid w:val="000760C2"/>
    <w:rsid w:val="000762FD"/>
    <w:rsid w:val="0007638C"/>
    <w:rsid w:val="000766DC"/>
    <w:rsid w:val="00076D4F"/>
    <w:rsid w:val="00076DF1"/>
    <w:rsid w:val="00076E4C"/>
    <w:rsid w:val="00076F7B"/>
    <w:rsid w:val="0007739A"/>
    <w:rsid w:val="000775ED"/>
    <w:rsid w:val="000778B1"/>
    <w:rsid w:val="00077E45"/>
    <w:rsid w:val="000806AF"/>
    <w:rsid w:val="00080B83"/>
    <w:rsid w:val="00080CBB"/>
    <w:rsid w:val="0008129C"/>
    <w:rsid w:val="000818A4"/>
    <w:rsid w:val="00081B03"/>
    <w:rsid w:val="00081EBE"/>
    <w:rsid w:val="00082190"/>
    <w:rsid w:val="00082E94"/>
    <w:rsid w:val="00083606"/>
    <w:rsid w:val="000837CC"/>
    <w:rsid w:val="00083ED5"/>
    <w:rsid w:val="000841A7"/>
    <w:rsid w:val="000845D9"/>
    <w:rsid w:val="000847E8"/>
    <w:rsid w:val="00084BE9"/>
    <w:rsid w:val="00085269"/>
    <w:rsid w:val="000852CC"/>
    <w:rsid w:val="000854D4"/>
    <w:rsid w:val="00085614"/>
    <w:rsid w:val="00085DAC"/>
    <w:rsid w:val="00085DEC"/>
    <w:rsid w:val="000862A5"/>
    <w:rsid w:val="00086308"/>
    <w:rsid w:val="000868F9"/>
    <w:rsid w:val="0008715B"/>
    <w:rsid w:val="00087423"/>
    <w:rsid w:val="00087A59"/>
    <w:rsid w:val="00087DA6"/>
    <w:rsid w:val="00087DBD"/>
    <w:rsid w:val="0009014C"/>
    <w:rsid w:val="000901B5"/>
    <w:rsid w:val="000901C1"/>
    <w:rsid w:val="00091453"/>
    <w:rsid w:val="00091966"/>
    <w:rsid w:val="00091EBE"/>
    <w:rsid w:val="00092676"/>
    <w:rsid w:val="000926E7"/>
    <w:rsid w:val="0009281B"/>
    <w:rsid w:val="0009295B"/>
    <w:rsid w:val="0009367A"/>
    <w:rsid w:val="00093C28"/>
    <w:rsid w:val="00093C8E"/>
    <w:rsid w:val="0009457C"/>
    <w:rsid w:val="00094B9A"/>
    <w:rsid w:val="00094E85"/>
    <w:rsid w:val="0009537C"/>
    <w:rsid w:val="000953AD"/>
    <w:rsid w:val="000956C9"/>
    <w:rsid w:val="000958B8"/>
    <w:rsid w:val="0009640B"/>
    <w:rsid w:val="000964D6"/>
    <w:rsid w:val="00096513"/>
    <w:rsid w:val="000968F6"/>
    <w:rsid w:val="00096CB7"/>
    <w:rsid w:val="00096D73"/>
    <w:rsid w:val="00096DE5"/>
    <w:rsid w:val="00096E16"/>
    <w:rsid w:val="0009705E"/>
    <w:rsid w:val="00097238"/>
    <w:rsid w:val="00097A4F"/>
    <w:rsid w:val="00097AA8"/>
    <w:rsid w:val="00097B09"/>
    <w:rsid w:val="000A00A8"/>
    <w:rsid w:val="000A07C2"/>
    <w:rsid w:val="000A0D91"/>
    <w:rsid w:val="000A104B"/>
    <w:rsid w:val="000A10D7"/>
    <w:rsid w:val="000A11CF"/>
    <w:rsid w:val="000A122F"/>
    <w:rsid w:val="000A1A9D"/>
    <w:rsid w:val="000A1AA4"/>
    <w:rsid w:val="000A252D"/>
    <w:rsid w:val="000A2895"/>
    <w:rsid w:val="000A299F"/>
    <w:rsid w:val="000A2DB6"/>
    <w:rsid w:val="000A3207"/>
    <w:rsid w:val="000A348D"/>
    <w:rsid w:val="000A39DD"/>
    <w:rsid w:val="000A4425"/>
    <w:rsid w:val="000A4454"/>
    <w:rsid w:val="000A455B"/>
    <w:rsid w:val="000A4755"/>
    <w:rsid w:val="000A51F3"/>
    <w:rsid w:val="000A522C"/>
    <w:rsid w:val="000A5466"/>
    <w:rsid w:val="000A58CD"/>
    <w:rsid w:val="000A5A1E"/>
    <w:rsid w:val="000A5E06"/>
    <w:rsid w:val="000A6C15"/>
    <w:rsid w:val="000A6D34"/>
    <w:rsid w:val="000A7085"/>
    <w:rsid w:val="000A70AB"/>
    <w:rsid w:val="000A7313"/>
    <w:rsid w:val="000A75BA"/>
    <w:rsid w:val="000A7601"/>
    <w:rsid w:val="000A7A81"/>
    <w:rsid w:val="000A7D54"/>
    <w:rsid w:val="000A7F41"/>
    <w:rsid w:val="000B01C3"/>
    <w:rsid w:val="000B03A6"/>
    <w:rsid w:val="000B0742"/>
    <w:rsid w:val="000B078D"/>
    <w:rsid w:val="000B0A58"/>
    <w:rsid w:val="000B0D06"/>
    <w:rsid w:val="000B0DE0"/>
    <w:rsid w:val="000B14EB"/>
    <w:rsid w:val="000B184D"/>
    <w:rsid w:val="000B1C5E"/>
    <w:rsid w:val="000B21D7"/>
    <w:rsid w:val="000B2698"/>
    <w:rsid w:val="000B2801"/>
    <w:rsid w:val="000B3024"/>
    <w:rsid w:val="000B34C2"/>
    <w:rsid w:val="000B39A8"/>
    <w:rsid w:val="000B4E96"/>
    <w:rsid w:val="000B4F2D"/>
    <w:rsid w:val="000B5876"/>
    <w:rsid w:val="000B5D52"/>
    <w:rsid w:val="000B5E7D"/>
    <w:rsid w:val="000B676C"/>
    <w:rsid w:val="000B68DE"/>
    <w:rsid w:val="000B7405"/>
    <w:rsid w:val="000B76E8"/>
    <w:rsid w:val="000B78B0"/>
    <w:rsid w:val="000B7F34"/>
    <w:rsid w:val="000C02A6"/>
    <w:rsid w:val="000C05AA"/>
    <w:rsid w:val="000C0FCF"/>
    <w:rsid w:val="000C2101"/>
    <w:rsid w:val="000C2560"/>
    <w:rsid w:val="000C2D6A"/>
    <w:rsid w:val="000C2D88"/>
    <w:rsid w:val="000C2DAB"/>
    <w:rsid w:val="000C2FCD"/>
    <w:rsid w:val="000C2FD6"/>
    <w:rsid w:val="000C32BE"/>
    <w:rsid w:val="000C391F"/>
    <w:rsid w:val="000C3A37"/>
    <w:rsid w:val="000C4540"/>
    <w:rsid w:val="000C470B"/>
    <w:rsid w:val="000C48D9"/>
    <w:rsid w:val="000C4B2F"/>
    <w:rsid w:val="000C4CD8"/>
    <w:rsid w:val="000C5E46"/>
    <w:rsid w:val="000C5F70"/>
    <w:rsid w:val="000C6B17"/>
    <w:rsid w:val="000C70EF"/>
    <w:rsid w:val="000C716E"/>
    <w:rsid w:val="000C7A3C"/>
    <w:rsid w:val="000C7C8C"/>
    <w:rsid w:val="000C7CA0"/>
    <w:rsid w:val="000C7E14"/>
    <w:rsid w:val="000D056D"/>
    <w:rsid w:val="000D0880"/>
    <w:rsid w:val="000D10A5"/>
    <w:rsid w:val="000D1445"/>
    <w:rsid w:val="000D162C"/>
    <w:rsid w:val="000D1802"/>
    <w:rsid w:val="000D190B"/>
    <w:rsid w:val="000D1DDB"/>
    <w:rsid w:val="000D1FB7"/>
    <w:rsid w:val="000D3009"/>
    <w:rsid w:val="000D34CC"/>
    <w:rsid w:val="000D3506"/>
    <w:rsid w:val="000D383A"/>
    <w:rsid w:val="000D3C4D"/>
    <w:rsid w:val="000D44C2"/>
    <w:rsid w:val="000D4956"/>
    <w:rsid w:val="000D4A0C"/>
    <w:rsid w:val="000D503E"/>
    <w:rsid w:val="000D50CE"/>
    <w:rsid w:val="000D5911"/>
    <w:rsid w:val="000D6E28"/>
    <w:rsid w:val="000D7316"/>
    <w:rsid w:val="000D757A"/>
    <w:rsid w:val="000D787B"/>
    <w:rsid w:val="000E068C"/>
    <w:rsid w:val="000E1191"/>
    <w:rsid w:val="000E15D6"/>
    <w:rsid w:val="000E1A3D"/>
    <w:rsid w:val="000E1F7C"/>
    <w:rsid w:val="000E241A"/>
    <w:rsid w:val="000E2753"/>
    <w:rsid w:val="000E3008"/>
    <w:rsid w:val="000E3134"/>
    <w:rsid w:val="000E31AD"/>
    <w:rsid w:val="000E40DE"/>
    <w:rsid w:val="000E42EB"/>
    <w:rsid w:val="000E5592"/>
    <w:rsid w:val="000E5655"/>
    <w:rsid w:val="000E5C47"/>
    <w:rsid w:val="000E6795"/>
    <w:rsid w:val="000E67BA"/>
    <w:rsid w:val="000E6A48"/>
    <w:rsid w:val="000E6AB3"/>
    <w:rsid w:val="000E6C3B"/>
    <w:rsid w:val="000E77E1"/>
    <w:rsid w:val="000E796F"/>
    <w:rsid w:val="000E7FBA"/>
    <w:rsid w:val="000E7FF7"/>
    <w:rsid w:val="000F090E"/>
    <w:rsid w:val="000F0C89"/>
    <w:rsid w:val="000F1009"/>
    <w:rsid w:val="000F1068"/>
    <w:rsid w:val="000F18EF"/>
    <w:rsid w:val="000F1B76"/>
    <w:rsid w:val="000F1D56"/>
    <w:rsid w:val="000F2217"/>
    <w:rsid w:val="000F23B1"/>
    <w:rsid w:val="000F248A"/>
    <w:rsid w:val="000F28A0"/>
    <w:rsid w:val="000F2C19"/>
    <w:rsid w:val="000F339A"/>
    <w:rsid w:val="000F363D"/>
    <w:rsid w:val="000F40EB"/>
    <w:rsid w:val="000F4159"/>
    <w:rsid w:val="000F43BA"/>
    <w:rsid w:val="000F4F68"/>
    <w:rsid w:val="000F57D3"/>
    <w:rsid w:val="000F5E31"/>
    <w:rsid w:val="000F5FB8"/>
    <w:rsid w:val="000F62A6"/>
    <w:rsid w:val="000F69D2"/>
    <w:rsid w:val="000F6B7D"/>
    <w:rsid w:val="000F6E44"/>
    <w:rsid w:val="000F7FB5"/>
    <w:rsid w:val="000F7FED"/>
    <w:rsid w:val="00100088"/>
    <w:rsid w:val="00100667"/>
    <w:rsid w:val="00100BE8"/>
    <w:rsid w:val="00100EF8"/>
    <w:rsid w:val="00100F90"/>
    <w:rsid w:val="00101616"/>
    <w:rsid w:val="00102185"/>
    <w:rsid w:val="00102216"/>
    <w:rsid w:val="001027A6"/>
    <w:rsid w:val="00102C80"/>
    <w:rsid w:val="001030C6"/>
    <w:rsid w:val="001032DE"/>
    <w:rsid w:val="00103D78"/>
    <w:rsid w:val="00104180"/>
    <w:rsid w:val="0010439A"/>
    <w:rsid w:val="00104982"/>
    <w:rsid w:val="00104A44"/>
    <w:rsid w:val="00104C00"/>
    <w:rsid w:val="00104C7A"/>
    <w:rsid w:val="001053AD"/>
    <w:rsid w:val="0010587D"/>
    <w:rsid w:val="0010624D"/>
    <w:rsid w:val="001063A6"/>
    <w:rsid w:val="00106E4B"/>
    <w:rsid w:val="001073BD"/>
    <w:rsid w:val="00107890"/>
    <w:rsid w:val="00107A0A"/>
    <w:rsid w:val="00107ADD"/>
    <w:rsid w:val="00107C8F"/>
    <w:rsid w:val="00107CA1"/>
    <w:rsid w:val="0011006B"/>
    <w:rsid w:val="00110579"/>
    <w:rsid w:val="0011060B"/>
    <w:rsid w:val="001109B5"/>
    <w:rsid w:val="00110C11"/>
    <w:rsid w:val="00110C96"/>
    <w:rsid w:val="0011140F"/>
    <w:rsid w:val="00111BAC"/>
    <w:rsid w:val="00112061"/>
    <w:rsid w:val="001123BC"/>
    <w:rsid w:val="001125AD"/>
    <w:rsid w:val="00112D75"/>
    <w:rsid w:val="00112E8F"/>
    <w:rsid w:val="00112FFC"/>
    <w:rsid w:val="00113031"/>
    <w:rsid w:val="0011314E"/>
    <w:rsid w:val="0011381C"/>
    <w:rsid w:val="00113C61"/>
    <w:rsid w:val="00114040"/>
    <w:rsid w:val="00114567"/>
    <w:rsid w:val="0011499F"/>
    <w:rsid w:val="00115246"/>
    <w:rsid w:val="0011563D"/>
    <w:rsid w:val="00115730"/>
    <w:rsid w:val="00115B89"/>
    <w:rsid w:val="00115CD2"/>
    <w:rsid w:val="00115FCE"/>
    <w:rsid w:val="00115FFA"/>
    <w:rsid w:val="001163A3"/>
    <w:rsid w:val="00116DBD"/>
    <w:rsid w:val="00116F71"/>
    <w:rsid w:val="0011732C"/>
    <w:rsid w:val="0011749D"/>
    <w:rsid w:val="00117636"/>
    <w:rsid w:val="00117E0A"/>
    <w:rsid w:val="00117FBF"/>
    <w:rsid w:val="0012002F"/>
    <w:rsid w:val="00120118"/>
    <w:rsid w:val="001213E3"/>
    <w:rsid w:val="0012153B"/>
    <w:rsid w:val="0012228F"/>
    <w:rsid w:val="001227C0"/>
    <w:rsid w:val="00122ED8"/>
    <w:rsid w:val="00122F41"/>
    <w:rsid w:val="0012325E"/>
    <w:rsid w:val="001233FA"/>
    <w:rsid w:val="0012378C"/>
    <w:rsid w:val="00123900"/>
    <w:rsid w:val="0012411E"/>
    <w:rsid w:val="001243A4"/>
    <w:rsid w:val="0012457D"/>
    <w:rsid w:val="0012467E"/>
    <w:rsid w:val="001247EA"/>
    <w:rsid w:val="00124AD1"/>
    <w:rsid w:val="00124CBB"/>
    <w:rsid w:val="00124EB4"/>
    <w:rsid w:val="00125890"/>
    <w:rsid w:val="00125B60"/>
    <w:rsid w:val="00125CF1"/>
    <w:rsid w:val="001264F9"/>
    <w:rsid w:val="001266DB"/>
    <w:rsid w:val="00126958"/>
    <w:rsid w:val="00127B49"/>
    <w:rsid w:val="001300FA"/>
    <w:rsid w:val="00130115"/>
    <w:rsid w:val="00130208"/>
    <w:rsid w:val="001305D8"/>
    <w:rsid w:val="0013077E"/>
    <w:rsid w:val="00131229"/>
    <w:rsid w:val="00131BF5"/>
    <w:rsid w:val="00131C8C"/>
    <w:rsid w:val="0013204C"/>
    <w:rsid w:val="00132376"/>
    <w:rsid w:val="00132A26"/>
    <w:rsid w:val="00133213"/>
    <w:rsid w:val="001332EC"/>
    <w:rsid w:val="00133427"/>
    <w:rsid w:val="00133964"/>
    <w:rsid w:val="001339D5"/>
    <w:rsid w:val="00133FB9"/>
    <w:rsid w:val="00133FF2"/>
    <w:rsid w:val="0013430D"/>
    <w:rsid w:val="00134365"/>
    <w:rsid w:val="00134623"/>
    <w:rsid w:val="00134AEC"/>
    <w:rsid w:val="0013527F"/>
    <w:rsid w:val="00135404"/>
    <w:rsid w:val="00135A1A"/>
    <w:rsid w:val="00136438"/>
    <w:rsid w:val="00136AF7"/>
    <w:rsid w:val="00137C90"/>
    <w:rsid w:val="00137D3B"/>
    <w:rsid w:val="00140085"/>
    <w:rsid w:val="00140331"/>
    <w:rsid w:val="00140654"/>
    <w:rsid w:val="00140C57"/>
    <w:rsid w:val="00140F46"/>
    <w:rsid w:val="001410FE"/>
    <w:rsid w:val="00141868"/>
    <w:rsid w:val="00141DDF"/>
    <w:rsid w:val="00142002"/>
    <w:rsid w:val="00142074"/>
    <w:rsid w:val="00142599"/>
    <w:rsid w:val="001426DD"/>
    <w:rsid w:val="001428C4"/>
    <w:rsid w:val="00142A16"/>
    <w:rsid w:val="00142E1B"/>
    <w:rsid w:val="00142E97"/>
    <w:rsid w:val="001432FE"/>
    <w:rsid w:val="00143535"/>
    <w:rsid w:val="0014358A"/>
    <w:rsid w:val="00143ABA"/>
    <w:rsid w:val="00143DBB"/>
    <w:rsid w:val="00143E28"/>
    <w:rsid w:val="001442B0"/>
    <w:rsid w:val="001445A8"/>
    <w:rsid w:val="0014461B"/>
    <w:rsid w:val="0014472E"/>
    <w:rsid w:val="0014475B"/>
    <w:rsid w:val="0014476B"/>
    <w:rsid w:val="00144E3A"/>
    <w:rsid w:val="001456BB"/>
    <w:rsid w:val="00145780"/>
    <w:rsid w:val="00145A7B"/>
    <w:rsid w:val="00145CF9"/>
    <w:rsid w:val="0014618E"/>
    <w:rsid w:val="0014686F"/>
    <w:rsid w:val="00146903"/>
    <w:rsid w:val="001469D9"/>
    <w:rsid w:val="00146A06"/>
    <w:rsid w:val="00146ED7"/>
    <w:rsid w:val="00146F92"/>
    <w:rsid w:val="00147080"/>
    <w:rsid w:val="001471B7"/>
    <w:rsid w:val="001476E4"/>
    <w:rsid w:val="00150054"/>
    <w:rsid w:val="001506CC"/>
    <w:rsid w:val="001515D3"/>
    <w:rsid w:val="0015199E"/>
    <w:rsid w:val="00152281"/>
    <w:rsid w:val="0015255E"/>
    <w:rsid w:val="00152602"/>
    <w:rsid w:val="001526A5"/>
    <w:rsid w:val="00152D43"/>
    <w:rsid w:val="00153635"/>
    <w:rsid w:val="00153D97"/>
    <w:rsid w:val="001546E4"/>
    <w:rsid w:val="00154711"/>
    <w:rsid w:val="00154E73"/>
    <w:rsid w:val="001556B3"/>
    <w:rsid w:val="00155927"/>
    <w:rsid w:val="00155C9E"/>
    <w:rsid w:val="00155D32"/>
    <w:rsid w:val="001562EC"/>
    <w:rsid w:val="00156A53"/>
    <w:rsid w:val="001574D0"/>
    <w:rsid w:val="00160E14"/>
    <w:rsid w:val="00161276"/>
    <w:rsid w:val="001612D0"/>
    <w:rsid w:val="00161370"/>
    <w:rsid w:val="00161384"/>
    <w:rsid w:val="00162273"/>
    <w:rsid w:val="001628C9"/>
    <w:rsid w:val="0016292F"/>
    <w:rsid w:val="001637DE"/>
    <w:rsid w:val="00163C4D"/>
    <w:rsid w:val="00163C94"/>
    <w:rsid w:val="00164362"/>
    <w:rsid w:val="0016459A"/>
    <w:rsid w:val="00164CA4"/>
    <w:rsid w:val="00164F4A"/>
    <w:rsid w:val="00165483"/>
    <w:rsid w:val="0016572C"/>
    <w:rsid w:val="0016594E"/>
    <w:rsid w:val="00166774"/>
    <w:rsid w:val="001667C4"/>
    <w:rsid w:val="001667F6"/>
    <w:rsid w:val="00166917"/>
    <w:rsid w:val="00166BBD"/>
    <w:rsid w:val="00166C89"/>
    <w:rsid w:val="00167026"/>
    <w:rsid w:val="00167126"/>
    <w:rsid w:val="001675A5"/>
    <w:rsid w:val="001676EE"/>
    <w:rsid w:val="00167AC8"/>
    <w:rsid w:val="00167B7F"/>
    <w:rsid w:val="00167C1A"/>
    <w:rsid w:val="00167E52"/>
    <w:rsid w:val="001700AA"/>
    <w:rsid w:val="001703E6"/>
    <w:rsid w:val="0017044B"/>
    <w:rsid w:val="00170955"/>
    <w:rsid w:val="001709FF"/>
    <w:rsid w:val="00170D78"/>
    <w:rsid w:val="001710F4"/>
    <w:rsid w:val="0017112C"/>
    <w:rsid w:val="001722FE"/>
    <w:rsid w:val="001723C0"/>
    <w:rsid w:val="001723CB"/>
    <w:rsid w:val="0017241A"/>
    <w:rsid w:val="00172587"/>
    <w:rsid w:val="00172664"/>
    <w:rsid w:val="001729E2"/>
    <w:rsid w:val="00172A9F"/>
    <w:rsid w:val="00172B54"/>
    <w:rsid w:val="00172EAF"/>
    <w:rsid w:val="00173044"/>
    <w:rsid w:val="00173889"/>
    <w:rsid w:val="00173B6D"/>
    <w:rsid w:val="00173EED"/>
    <w:rsid w:val="0017435D"/>
    <w:rsid w:val="00174461"/>
    <w:rsid w:val="00174674"/>
    <w:rsid w:val="00174724"/>
    <w:rsid w:val="001748AC"/>
    <w:rsid w:val="00175C37"/>
    <w:rsid w:val="00175D71"/>
    <w:rsid w:val="00175E53"/>
    <w:rsid w:val="00176C80"/>
    <w:rsid w:val="00177841"/>
    <w:rsid w:val="00177A82"/>
    <w:rsid w:val="00177B52"/>
    <w:rsid w:val="00177E51"/>
    <w:rsid w:val="001802A6"/>
    <w:rsid w:val="001803CE"/>
    <w:rsid w:val="001804C1"/>
    <w:rsid w:val="00180607"/>
    <w:rsid w:val="00180FF1"/>
    <w:rsid w:val="00182B68"/>
    <w:rsid w:val="001833AB"/>
    <w:rsid w:val="00183451"/>
    <w:rsid w:val="00183469"/>
    <w:rsid w:val="001848FC"/>
    <w:rsid w:val="00185458"/>
    <w:rsid w:val="00185717"/>
    <w:rsid w:val="001857CF"/>
    <w:rsid w:val="00185B0B"/>
    <w:rsid w:val="00185E7D"/>
    <w:rsid w:val="0018619B"/>
    <w:rsid w:val="001863CD"/>
    <w:rsid w:val="0018688C"/>
    <w:rsid w:val="0018688E"/>
    <w:rsid w:val="001869A5"/>
    <w:rsid w:val="00186D9E"/>
    <w:rsid w:val="00186DAD"/>
    <w:rsid w:val="00186EB8"/>
    <w:rsid w:val="001872E0"/>
    <w:rsid w:val="0018734C"/>
    <w:rsid w:val="00187586"/>
    <w:rsid w:val="001922B3"/>
    <w:rsid w:val="00192B75"/>
    <w:rsid w:val="00192EDB"/>
    <w:rsid w:val="00193042"/>
    <w:rsid w:val="00193EBB"/>
    <w:rsid w:val="00193EE2"/>
    <w:rsid w:val="001941DB"/>
    <w:rsid w:val="0019432D"/>
    <w:rsid w:val="00194710"/>
    <w:rsid w:val="00194955"/>
    <w:rsid w:val="00194FA6"/>
    <w:rsid w:val="0019575B"/>
    <w:rsid w:val="00195D6C"/>
    <w:rsid w:val="0019680E"/>
    <w:rsid w:val="00196D31"/>
    <w:rsid w:val="00197406"/>
    <w:rsid w:val="00197527"/>
    <w:rsid w:val="00197538"/>
    <w:rsid w:val="00197634"/>
    <w:rsid w:val="0019793E"/>
    <w:rsid w:val="001979B7"/>
    <w:rsid w:val="001A0061"/>
    <w:rsid w:val="001A007A"/>
    <w:rsid w:val="001A008B"/>
    <w:rsid w:val="001A0171"/>
    <w:rsid w:val="001A0190"/>
    <w:rsid w:val="001A0901"/>
    <w:rsid w:val="001A0942"/>
    <w:rsid w:val="001A1298"/>
    <w:rsid w:val="001A1484"/>
    <w:rsid w:val="001A18FB"/>
    <w:rsid w:val="001A199D"/>
    <w:rsid w:val="001A2894"/>
    <w:rsid w:val="001A28BE"/>
    <w:rsid w:val="001A300E"/>
    <w:rsid w:val="001A306C"/>
    <w:rsid w:val="001A30C9"/>
    <w:rsid w:val="001A3D7F"/>
    <w:rsid w:val="001A4472"/>
    <w:rsid w:val="001A5291"/>
    <w:rsid w:val="001A5323"/>
    <w:rsid w:val="001A5698"/>
    <w:rsid w:val="001A58E6"/>
    <w:rsid w:val="001A5982"/>
    <w:rsid w:val="001A5ADC"/>
    <w:rsid w:val="001A5D40"/>
    <w:rsid w:val="001A60DA"/>
    <w:rsid w:val="001A678F"/>
    <w:rsid w:val="001A6932"/>
    <w:rsid w:val="001A6A03"/>
    <w:rsid w:val="001A6BD3"/>
    <w:rsid w:val="001A6D43"/>
    <w:rsid w:val="001A7055"/>
    <w:rsid w:val="001A73B3"/>
    <w:rsid w:val="001A73F6"/>
    <w:rsid w:val="001A7654"/>
    <w:rsid w:val="001A797C"/>
    <w:rsid w:val="001A7AC5"/>
    <w:rsid w:val="001A7B98"/>
    <w:rsid w:val="001A7D3A"/>
    <w:rsid w:val="001A7D7C"/>
    <w:rsid w:val="001A7E11"/>
    <w:rsid w:val="001B0096"/>
    <w:rsid w:val="001B035E"/>
    <w:rsid w:val="001B047E"/>
    <w:rsid w:val="001B05D8"/>
    <w:rsid w:val="001B0A7E"/>
    <w:rsid w:val="001B0D1C"/>
    <w:rsid w:val="001B0F45"/>
    <w:rsid w:val="001B1513"/>
    <w:rsid w:val="001B1782"/>
    <w:rsid w:val="001B18DB"/>
    <w:rsid w:val="001B28E7"/>
    <w:rsid w:val="001B2E87"/>
    <w:rsid w:val="001B3017"/>
    <w:rsid w:val="001B4B2C"/>
    <w:rsid w:val="001B4B5C"/>
    <w:rsid w:val="001B5510"/>
    <w:rsid w:val="001B5B36"/>
    <w:rsid w:val="001B60D1"/>
    <w:rsid w:val="001B6694"/>
    <w:rsid w:val="001B6786"/>
    <w:rsid w:val="001B6D9A"/>
    <w:rsid w:val="001B6E11"/>
    <w:rsid w:val="001B7018"/>
    <w:rsid w:val="001B714F"/>
    <w:rsid w:val="001B7550"/>
    <w:rsid w:val="001B7B83"/>
    <w:rsid w:val="001B7D3E"/>
    <w:rsid w:val="001B7FBF"/>
    <w:rsid w:val="001C0000"/>
    <w:rsid w:val="001C02E3"/>
    <w:rsid w:val="001C1159"/>
    <w:rsid w:val="001C1229"/>
    <w:rsid w:val="001C1447"/>
    <w:rsid w:val="001C1925"/>
    <w:rsid w:val="001C255E"/>
    <w:rsid w:val="001C2C12"/>
    <w:rsid w:val="001C2DFE"/>
    <w:rsid w:val="001C3465"/>
    <w:rsid w:val="001C380B"/>
    <w:rsid w:val="001C3A42"/>
    <w:rsid w:val="001C3B31"/>
    <w:rsid w:val="001C3F07"/>
    <w:rsid w:val="001C44BD"/>
    <w:rsid w:val="001C475D"/>
    <w:rsid w:val="001C4EE4"/>
    <w:rsid w:val="001C51BD"/>
    <w:rsid w:val="001C52C6"/>
    <w:rsid w:val="001C55C7"/>
    <w:rsid w:val="001C5FC0"/>
    <w:rsid w:val="001C6380"/>
    <w:rsid w:val="001C6489"/>
    <w:rsid w:val="001C69D4"/>
    <w:rsid w:val="001C703E"/>
    <w:rsid w:val="001C71F9"/>
    <w:rsid w:val="001C7A31"/>
    <w:rsid w:val="001C7C4A"/>
    <w:rsid w:val="001C7CA6"/>
    <w:rsid w:val="001D0960"/>
    <w:rsid w:val="001D09A2"/>
    <w:rsid w:val="001D1486"/>
    <w:rsid w:val="001D1AC7"/>
    <w:rsid w:val="001D2023"/>
    <w:rsid w:val="001D235D"/>
    <w:rsid w:val="001D23DA"/>
    <w:rsid w:val="001D25A8"/>
    <w:rsid w:val="001D2D66"/>
    <w:rsid w:val="001D33AF"/>
    <w:rsid w:val="001D3797"/>
    <w:rsid w:val="001D3AA6"/>
    <w:rsid w:val="001D485F"/>
    <w:rsid w:val="001D4CB3"/>
    <w:rsid w:val="001D5821"/>
    <w:rsid w:val="001D59BF"/>
    <w:rsid w:val="001D5A75"/>
    <w:rsid w:val="001D5B6F"/>
    <w:rsid w:val="001D5B71"/>
    <w:rsid w:val="001D5F2B"/>
    <w:rsid w:val="001D637E"/>
    <w:rsid w:val="001D64C8"/>
    <w:rsid w:val="001D6991"/>
    <w:rsid w:val="001D70C2"/>
    <w:rsid w:val="001D7375"/>
    <w:rsid w:val="001D79A1"/>
    <w:rsid w:val="001E06A5"/>
    <w:rsid w:val="001E09B8"/>
    <w:rsid w:val="001E09E7"/>
    <w:rsid w:val="001E0B7D"/>
    <w:rsid w:val="001E0E07"/>
    <w:rsid w:val="001E14E0"/>
    <w:rsid w:val="001E174E"/>
    <w:rsid w:val="001E1A49"/>
    <w:rsid w:val="001E1DE1"/>
    <w:rsid w:val="001E1EC2"/>
    <w:rsid w:val="001E21D2"/>
    <w:rsid w:val="001E2340"/>
    <w:rsid w:val="001E27BB"/>
    <w:rsid w:val="001E2E7A"/>
    <w:rsid w:val="001E3519"/>
    <w:rsid w:val="001E4398"/>
    <w:rsid w:val="001E450B"/>
    <w:rsid w:val="001E486D"/>
    <w:rsid w:val="001E5228"/>
    <w:rsid w:val="001E54BC"/>
    <w:rsid w:val="001E5A62"/>
    <w:rsid w:val="001E5CA4"/>
    <w:rsid w:val="001E622D"/>
    <w:rsid w:val="001E6905"/>
    <w:rsid w:val="001E6909"/>
    <w:rsid w:val="001E694F"/>
    <w:rsid w:val="001E6A43"/>
    <w:rsid w:val="001E6CDF"/>
    <w:rsid w:val="001E7001"/>
    <w:rsid w:val="001E71FD"/>
    <w:rsid w:val="001E7658"/>
    <w:rsid w:val="001E795B"/>
    <w:rsid w:val="001E7A71"/>
    <w:rsid w:val="001E7D81"/>
    <w:rsid w:val="001F003C"/>
    <w:rsid w:val="001F09BA"/>
    <w:rsid w:val="001F0A62"/>
    <w:rsid w:val="001F0CF4"/>
    <w:rsid w:val="001F0DDC"/>
    <w:rsid w:val="001F194C"/>
    <w:rsid w:val="001F1959"/>
    <w:rsid w:val="001F1E16"/>
    <w:rsid w:val="001F1EE8"/>
    <w:rsid w:val="001F1F8F"/>
    <w:rsid w:val="001F1F9E"/>
    <w:rsid w:val="001F2FB9"/>
    <w:rsid w:val="001F345D"/>
    <w:rsid w:val="001F38CC"/>
    <w:rsid w:val="001F3D90"/>
    <w:rsid w:val="001F408B"/>
    <w:rsid w:val="001F40B4"/>
    <w:rsid w:val="001F4508"/>
    <w:rsid w:val="001F4D27"/>
    <w:rsid w:val="001F4DFF"/>
    <w:rsid w:val="001F560B"/>
    <w:rsid w:val="001F5D28"/>
    <w:rsid w:val="001F5DCA"/>
    <w:rsid w:val="001F6853"/>
    <w:rsid w:val="001F699A"/>
    <w:rsid w:val="001F6BF3"/>
    <w:rsid w:val="001F771E"/>
    <w:rsid w:val="001F7782"/>
    <w:rsid w:val="001F7EB0"/>
    <w:rsid w:val="002002C6"/>
    <w:rsid w:val="00200C8C"/>
    <w:rsid w:val="00201024"/>
    <w:rsid w:val="002013CC"/>
    <w:rsid w:val="0020144F"/>
    <w:rsid w:val="002019A2"/>
    <w:rsid w:val="00201AD3"/>
    <w:rsid w:val="0020205A"/>
    <w:rsid w:val="002021BA"/>
    <w:rsid w:val="002029A0"/>
    <w:rsid w:val="002029B9"/>
    <w:rsid w:val="00202C36"/>
    <w:rsid w:val="00202F1A"/>
    <w:rsid w:val="002032DB"/>
    <w:rsid w:val="00203416"/>
    <w:rsid w:val="0020363A"/>
    <w:rsid w:val="00203926"/>
    <w:rsid w:val="00203A15"/>
    <w:rsid w:val="00203EAB"/>
    <w:rsid w:val="00204296"/>
    <w:rsid w:val="00204A17"/>
    <w:rsid w:val="00205911"/>
    <w:rsid w:val="00205AA1"/>
    <w:rsid w:val="00205AB8"/>
    <w:rsid w:val="00205EDB"/>
    <w:rsid w:val="00205FA9"/>
    <w:rsid w:val="002061E4"/>
    <w:rsid w:val="00206274"/>
    <w:rsid w:val="00206D1C"/>
    <w:rsid w:val="00207B7F"/>
    <w:rsid w:val="002100A9"/>
    <w:rsid w:val="0021018E"/>
    <w:rsid w:val="002104AF"/>
    <w:rsid w:val="002108EE"/>
    <w:rsid w:val="00210B49"/>
    <w:rsid w:val="002112AA"/>
    <w:rsid w:val="00211C6D"/>
    <w:rsid w:val="00212193"/>
    <w:rsid w:val="00212215"/>
    <w:rsid w:val="0021244D"/>
    <w:rsid w:val="002128AE"/>
    <w:rsid w:val="00212A5F"/>
    <w:rsid w:val="00212BFC"/>
    <w:rsid w:val="00212FA9"/>
    <w:rsid w:val="002133F7"/>
    <w:rsid w:val="00213459"/>
    <w:rsid w:val="0021392E"/>
    <w:rsid w:val="002139FB"/>
    <w:rsid w:val="0021412E"/>
    <w:rsid w:val="0021425B"/>
    <w:rsid w:val="002142EA"/>
    <w:rsid w:val="00214773"/>
    <w:rsid w:val="0021492A"/>
    <w:rsid w:val="0021494A"/>
    <w:rsid w:val="00214A8C"/>
    <w:rsid w:val="00214AD2"/>
    <w:rsid w:val="00214BA9"/>
    <w:rsid w:val="00214EC0"/>
    <w:rsid w:val="002153E5"/>
    <w:rsid w:val="002156FB"/>
    <w:rsid w:val="00215973"/>
    <w:rsid w:val="00217813"/>
    <w:rsid w:val="00217A3C"/>
    <w:rsid w:val="00217E9D"/>
    <w:rsid w:val="002206C6"/>
    <w:rsid w:val="002206F7"/>
    <w:rsid w:val="00220E08"/>
    <w:rsid w:val="002217F8"/>
    <w:rsid w:val="00221DAD"/>
    <w:rsid w:val="00221E73"/>
    <w:rsid w:val="00221EEA"/>
    <w:rsid w:val="00221F28"/>
    <w:rsid w:val="00222809"/>
    <w:rsid w:val="00222B4D"/>
    <w:rsid w:val="00222B66"/>
    <w:rsid w:val="00222FAB"/>
    <w:rsid w:val="00223180"/>
    <w:rsid w:val="00223911"/>
    <w:rsid w:val="00224993"/>
    <w:rsid w:val="00224B1A"/>
    <w:rsid w:val="00224E5B"/>
    <w:rsid w:val="00225209"/>
    <w:rsid w:val="00225928"/>
    <w:rsid w:val="0022592E"/>
    <w:rsid w:val="00226D9E"/>
    <w:rsid w:val="00226E25"/>
    <w:rsid w:val="002277DD"/>
    <w:rsid w:val="00227DCD"/>
    <w:rsid w:val="00227E63"/>
    <w:rsid w:val="00227E98"/>
    <w:rsid w:val="00230667"/>
    <w:rsid w:val="00230907"/>
    <w:rsid w:val="00230B85"/>
    <w:rsid w:val="002318DF"/>
    <w:rsid w:val="00231BF4"/>
    <w:rsid w:val="00231EE1"/>
    <w:rsid w:val="00231F07"/>
    <w:rsid w:val="00232503"/>
    <w:rsid w:val="00232B2B"/>
    <w:rsid w:val="00232DFD"/>
    <w:rsid w:val="00233A8E"/>
    <w:rsid w:val="00233AD0"/>
    <w:rsid w:val="00233F5E"/>
    <w:rsid w:val="0023445C"/>
    <w:rsid w:val="002345D1"/>
    <w:rsid w:val="00234BCB"/>
    <w:rsid w:val="0023527C"/>
    <w:rsid w:val="00235CAA"/>
    <w:rsid w:val="00236245"/>
    <w:rsid w:val="00236513"/>
    <w:rsid w:val="00236B33"/>
    <w:rsid w:val="00236F29"/>
    <w:rsid w:val="002373BF"/>
    <w:rsid w:val="0023754A"/>
    <w:rsid w:val="0023770B"/>
    <w:rsid w:val="002405FC"/>
    <w:rsid w:val="00240A7A"/>
    <w:rsid w:val="00240C83"/>
    <w:rsid w:val="00240F5F"/>
    <w:rsid w:val="00241373"/>
    <w:rsid w:val="00241661"/>
    <w:rsid w:val="00241CBB"/>
    <w:rsid w:val="002424D4"/>
    <w:rsid w:val="0024294E"/>
    <w:rsid w:val="00242B73"/>
    <w:rsid w:val="00243720"/>
    <w:rsid w:val="00243C8B"/>
    <w:rsid w:val="00243D3B"/>
    <w:rsid w:val="00244565"/>
    <w:rsid w:val="002447BA"/>
    <w:rsid w:val="00244B02"/>
    <w:rsid w:val="00244B84"/>
    <w:rsid w:val="00246AE4"/>
    <w:rsid w:val="00247629"/>
    <w:rsid w:val="00247659"/>
    <w:rsid w:val="00247C97"/>
    <w:rsid w:val="00250597"/>
    <w:rsid w:val="002506D5"/>
    <w:rsid w:val="002506E1"/>
    <w:rsid w:val="00250844"/>
    <w:rsid w:val="002508D0"/>
    <w:rsid w:val="002516AF"/>
    <w:rsid w:val="002518C6"/>
    <w:rsid w:val="00251C78"/>
    <w:rsid w:val="002522DA"/>
    <w:rsid w:val="00252630"/>
    <w:rsid w:val="002533F0"/>
    <w:rsid w:val="00253545"/>
    <w:rsid w:val="00253571"/>
    <w:rsid w:val="00253655"/>
    <w:rsid w:val="00253986"/>
    <w:rsid w:val="00253C6D"/>
    <w:rsid w:val="00253DD8"/>
    <w:rsid w:val="00253F92"/>
    <w:rsid w:val="00254344"/>
    <w:rsid w:val="002543AF"/>
    <w:rsid w:val="00254B50"/>
    <w:rsid w:val="00254EC6"/>
    <w:rsid w:val="0025543A"/>
    <w:rsid w:val="002555BB"/>
    <w:rsid w:val="00255703"/>
    <w:rsid w:val="00255BE3"/>
    <w:rsid w:val="00255DD4"/>
    <w:rsid w:val="00255E25"/>
    <w:rsid w:val="002560D9"/>
    <w:rsid w:val="00256312"/>
    <w:rsid w:val="002563A6"/>
    <w:rsid w:val="00256818"/>
    <w:rsid w:val="00256A5A"/>
    <w:rsid w:val="00256A92"/>
    <w:rsid w:val="00256E04"/>
    <w:rsid w:val="00257420"/>
    <w:rsid w:val="00257456"/>
    <w:rsid w:val="002575F5"/>
    <w:rsid w:val="00257AA9"/>
    <w:rsid w:val="00257B40"/>
    <w:rsid w:val="00257C83"/>
    <w:rsid w:val="002605AD"/>
    <w:rsid w:val="00260DAB"/>
    <w:rsid w:val="00260E36"/>
    <w:rsid w:val="00260EEF"/>
    <w:rsid w:val="002613BA"/>
    <w:rsid w:val="00261614"/>
    <w:rsid w:val="002616F2"/>
    <w:rsid w:val="00261881"/>
    <w:rsid w:val="00262B66"/>
    <w:rsid w:val="00263485"/>
    <w:rsid w:val="002639FD"/>
    <w:rsid w:val="00263B35"/>
    <w:rsid w:val="00263B42"/>
    <w:rsid w:val="00263B70"/>
    <w:rsid w:val="00263BC8"/>
    <w:rsid w:val="002647ED"/>
    <w:rsid w:val="00264B89"/>
    <w:rsid w:val="002652A0"/>
    <w:rsid w:val="002653E3"/>
    <w:rsid w:val="00265869"/>
    <w:rsid w:val="002659D0"/>
    <w:rsid w:val="00265C56"/>
    <w:rsid w:val="00266669"/>
    <w:rsid w:val="0026693E"/>
    <w:rsid w:val="00266FE8"/>
    <w:rsid w:val="00267299"/>
    <w:rsid w:val="0026766A"/>
    <w:rsid w:val="00267748"/>
    <w:rsid w:val="0026799F"/>
    <w:rsid w:val="00267E86"/>
    <w:rsid w:val="00267E8E"/>
    <w:rsid w:val="00270823"/>
    <w:rsid w:val="00270EE7"/>
    <w:rsid w:val="00271450"/>
    <w:rsid w:val="002717F0"/>
    <w:rsid w:val="002718E6"/>
    <w:rsid w:val="0027210D"/>
    <w:rsid w:val="0027256C"/>
    <w:rsid w:val="002726AD"/>
    <w:rsid w:val="00272983"/>
    <w:rsid w:val="00272A55"/>
    <w:rsid w:val="00273030"/>
    <w:rsid w:val="00273337"/>
    <w:rsid w:val="0027333D"/>
    <w:rsid w:val="002735EC"/>
    <w:rsid w:val="00273B71"/>
    <w:rsid w:val="00275047"/>
    <w:rsid w:val="002754A3"/>
    <w:rsid w:val="00275563"/>
    <w:rsid w:val="0027558E"/>
    <w:rsid w:val="00277173"/>
    <w:rsid w:val="002772E8"/>
    <w:rsid w:val="002773DC"/>
    <w:rsid w:val="00277B37"/>
    <w:rsid w:val="00277B6F"/>
    <w:rsid w:val="002800C0"/>
    <w:rsid w:val="00280B63"/>
    <w:rsid w:val="00281188"/>
    <w:rsid w:val="0028121C"/>
    <w:rsid w:val="002814AF"/>
    <w:rsid w:val="00281A88"/>
    <w:rsid w:val="0028202A"/>
    <w:rsid w:val="00282115"/>
    <w:rsid w:val="002825E2"/>
    <w:rsid w:val="002829A8"/>
    <w:rsid w:val="00282A91"/>
    <w:rsid w:val="00282F8E"/>
    <w:rsid w:val="00283158"/>
    <w:rsid w:val="00283B17"/>
    <w:rsid w:val="00283D2E"/>
    <w:rsid w:val="00283F1B"/>
    <w:rsid w:val="00283F51"/>
    <w:rsid w:val="00283FBC"/>
    <w:rsid w:val="00284C92"/>
    <w:rsid w:val="0028500B"/>
    <w:rsid w:val="002851A2"/>
    <w:rsid w:val="0028547A"/>
    <w:rsid w:val="002857F7"/>
    <w:rsid w:val="002877AE"/>
    <w:rsid w:val="00287AB5"/>
    <w:rsid w:val="00287B88"/>
    <w:rsid w:val="00287E7E"/>
    <w:rsid w:val="00287F66"/>
    <w:rsid w:val="00290998"/>
    <w:rsid w:val="00290F8D"/>
    <w:rsid w:val="002915EC"/>
    <w:rsid w:val="00291661"/>
    <w:rsid w:val="0029232C"/>
    <w:rsid w:val="002923FB"/>
    <w:rsid w:val="0029267D"/>
    <w:rsid w:val="00292757"/>
    <w:rsid w:val="00292F1C"/>
    <w:rsid w:val="00293365"/>
    <w:rsid w:val="0029367D"/>
    <w:rsid w:val="002938B8"/>
    <w:rsid w:val="00293DB5"/>
    <w:rsid w:val="00294CDA"/>
    <w:rsid w:val="002956A2"/>
    <w:rsid w:val="00295C85"/>
    <w:rsid w:val="00295CE8"/>
    <w:rsid w:val="00295DC8"/>
    <w:rsid w:val="00295F93"/>
    <w:rsid w:val="0029666E"/>
    <w:rsid w:val="00296A67"/>
    <w:rsid w:val="00296F59"/>
    <w:rsid w:val="00297521"/>
    <w:rsid w:val="0029753B"/>
    <w:rsid w:val="00297652"/>
    <w:rsid w:val="00297689"/>
    <w:rsid w:val="00297CBB"/>
    <w:rsid w:val="00297D16"/>
    <w:rsid w:val="002A0044"/>
    <w:rsid w:val="002A0522"/>
    <w:rsid w:val="002A0B80"/>
    <w:rsid w:val="002A29AE"/>
    <w:rsid w:val="002A2D1A"/>
    <w:rsid w:val="002A2E48"/>
    <w:rsid w:val="002A2E96"/>
    <w:rsid w:val="002A2F0B"/>
    <w:rsid w:val="002A37C3"/>
    <w:rsid w:val="002A3942"/>
    <w:rsid w:val="002A39F3"/>
    <w:rsid w:val="002A3DD3"/>
    <w:rsid w:val="002A43B5"/>
    <w:rsid w:val="002A500F"/>
    <w:rsid w:val="002A55D7"/>
    <w:rsid w:val="002A5696"/>
    <w:rsid w:val="002A58CF"/>
    <w:rsid w:val="002A5CAA"/>
    <w:rsid w:val="002A5D4B"/>
    <w:rsid w:val="002A6276"/>
    <w:rsid w:val="002A633D"/>
    <w:rsid w:val="002A64AD"/>
    <w:rsid w:val="002A67BA"/>
    <w:rsid w:val="002A6917"/>
    <w:rsid w:val="002A697E"/>
    <w:rsid w:val="002A6E1A"/>
    <w:rsid w:val="002A6E98"/>
    <w:rsid w:val="002A70B3"/>
    <w:rsid w:val="002A773B"/>
    <w:rsid w:val="002B008F"/>
    <w:rsid w:val="002B029D"/>
    <w:rsid w:val="002B03B3"/>
    <w:rsid w:val="002B059A"/>
    <w:rsid w:val="002B059B"/>
    <w:rsid w:val="002B0AB1"/>
    <w:rsid w:val="002B0BAC"/>
    <w:rsid w:val="002B0E8A"/>
    <w:rsid w:val="002B1628"/>
    <w:rsid w:val="002B193F"/>
    <w:rsid w:val="002B1B6B"/>
    <w:rsid w:val="002B1EA2"/>
    <w:rsid w:val="002B21AD"/>
    <w:rsid w:val="002B28B8"/>
    <w:rsid w:val="002B2EA6"/>
    <w:rsid w:val="002B2EC2"/>
    <w:rsid w:val="002B3282"/>
    <w:rsid w:val="002B3353"/>
    <w:rsid w:val="002B3767"/>
    <w:rsid w:val="002B38CF"/>
    <w:rsid w:val="002B3EF9"/>
    <w:rsid w:val="002B41CB"/>
    <w:rsid w:val="002B4523"/>
    <w:rsid w:val="002B493A"/>
    <w:rsid w:val="002B4A30"/>
    <w:rsid w:val="002B4B68"/>
    <w:rsid w:val="002B5217"/>
    <w:rsid w:val="002B523F"/>
    <w:rsid w:val="002B55FA"/>
    <w:rsid w:val="002B5669"/>
    <w:rsid w:val="002B5CB9"/>
    <w:rsid w:val="002B6134"/>
    <w:rsid w:val="002B6221"/>
    <w:rsid w:val="002B6A60"/>
    <w:rsid w:val="002B6FEE"/>
    <w:rsid w:val="002B73F9"/>
    <w:rsid w:val="002B76C4"/>
    <w:rsid w:val="002B779B"/>
    <w:rsid w:val="002B792F"/>
    <w:rsid w:val="002B7B52"/>
    <w:rsid w:val="002B7BB2"/>
    <w:rsid w:val="002B7DEF"/>
    <w:rsid w:val="002C0A4E"/>
    <w:rsid w:val="002C0A83"/>
    <w:rsid w:val="002C158B"/>
    <w:rsid w:val="002C1898"/>
    <w:rsid w:val="002C1A18"/>
    <w:rsid w:val="002C20A6"/>
    <w:rsid w:val="002C285D"/>
    <w:rsid w:val="002C2988"/>
    <w:rsid w:val="002C2E9F"/>
    <w:rsid w:val="002C3B84"/>
    <w:rsid w:val="002C3E4D"/>
    <w:rsid w:val="002C4400"/>
    <w:rsid w:val="002C461D"/>
    <w:rsid w:val="002C4AC4"/>
    <w:rsid w:val="002C4B9C"/>
    <w:rsid w:val="002C51AA"/>
    <w:rsid w:val="002C572A"/>
    <w:rsid w:val="002C5E52"/>
    <w:rsid w:val="002C61B9"/>
    <w:rsid w:val="002C6511"/>
    <w:rsid w:val="002C6F30"/>
    <w:rsid w:val="002C7384"/>
    <w:rsid w:val="002C7A4F"/>
    <w:rsid w:val="002C7D9D"/>
    <w:rsid w:val="002C7E65"/>
    <w:rsid w:val="002D00FD"/>
    <w:rsid w:val="002D0271"/>
    <w:rsid w:val="002D05CD"/>
    <w:rsid w:val="002D0CC3"/>
    <w:rsid w:val="002D115D"/>
    <w:rsid w:val="002D16BA"/>
    <w:rsid w:val="002D192E"/>
    <w:rsid w:val="002D1BAB"/>
    <w:rsid w:val="002D1C14"/>
    <w:rsid w:val="002D1D61"/>
    <w:rsid w:val="002D1D7B"/>
    <w:rsid w:val="002D21E4"/>
    <w:rsid w:val="002D237A"/>
    <w:rsid w:val="002D270E"/>
    <w:rsid w:val="002D296F"/>
    <w:rsid w:val="002D2BC1"/>
    <w:rsid w:val="002D2E52"/>
    <w:rsid w:val="002D2ED3"/>
    <w:rsid w:val="002D32AF"/>
    <w:rsid w:val="002D395B"/>
    <w:rsid w:val="002D3D59"/>
    <w:rsid w:val="002D453D"/>
    <w:rsid w:val="002D4616"/>
    <w:rsid w:val="002D526E"/>
    <w:rsid w:val="002D55EA"/>
    <w:rsid w:val="002D5A79"/>
    <w:rsid w:val="002D5CEE"/>
    <w:rsid w:val="002D605C"/>
    <w:rsid w:val="002D640D"/>
    <w:rsid w:val="002D6A32"/>
    <w:rsid w:val="002D6D44"/>
    <w:rsid w:val="002D776C"/>
    <w:rsid w:val="002D79AA"/>
    <w:rsid w:val="002D79FB"/>
    <w:rsid w:val="002D7F3A"/>
    <w:rsid w:val="002E0224"/>
    <w:rsid w:val="002E08E8"/>
    <w:rsid w:val="002E11FF"/>
    <w:rsid w:val="002E17BC"/>
    <w:rsid w:val="002E192A"/>
    <w:rsid w:val="002E1BA2"/>
    <w:rsid w:val="002E1FCF"/>
    <w:rsid w:val="002E232D"/>
    <w:rsid w:val="002E2497"/>
    <w:rsid w:val="002E24FD"/>
    <w:rsid w:val="002E2BCD"/>
    <w:rsid w:val="002E2C54"/>
    <w:rsid w:val="002E35F2"/>
    <w:rsid w:val="002E3808"/>
    <w:rsid w:val="002E3C1B"/>
    <w:rsid w:val="002E3E7B"/>
    <w:rsid w:val="002E3F05"/>
    <w:rsid w:val="002E3FAF"/>
    <w:rsid w:val="002E4184"/>
    <w:rsid w:val="002E465F"/>
    <w:rsid w:val="002E4CE0"/>
    <w:rsid w:val="002E4EEB"/>
    <w:rsid w:val="002E5798"/>
    <w:rsid w:val="002E59BE"/>
    <w:rsid w:val="002E61B0"/>
    <w:rsid w:val="002E6231"/>
    <w:rsid w:val="002E63D3"/>
    <w:rsid w:val="002E69C0"/>
    <w:rsid w:val="002E74E3"/>
    <w:rsid w:val="002E76D9"/>
    <w:rsid w:val="002E78EB"/>
    <w:rsid w:val="002E79E0"/>
    <w:rsid w:val="002E7C92"/>
    <w:rsid w:val="002E7FE4"/>
    <w:rsid w:val="002F000C"/>
    <w:rsid w:val="002F06ED"/>
    <w:rsid w:val="002F072B"/>
    <w:rsid w:val="002F0B4C"/>
    <w:rsid w:val="002F103C"/>
    <w:rsid w:val="002F1496"/>
    <w:rsid w:val="002F1961"/>
    <w:rsid w:val="002F1A3F"/>
    <w:rsid w:val="002F1AE2"/>
    <w:rsid w:val="002F1FA5"/>
    <w:rsid w:val="002F216C"/>
    <w:rsid w:val="002F227C"/>
    <w:rsid w:val="002F271C"/>
    <w:rsid w:val="002F2BF0"/>
    <w:rsid w:val="002F31FA"/>
    <w:rsid w:val="002F33E4"/>
    <w:rsid w:val="002F3B14"/>
    <w:rsid w:val="002F3E8A"/>
    <w:rsid w:val="002F4571"/>
    <w:rsid w:val="002F470D"/>
    <w:rsid w:val="002F48B9"/>
    <w:rsid w:val="002F4FC9"/>
    <w:rsid w:val="002F5276"/>
    <w:rsid w:val="002F585B"/>
    <w:rsid w:val="002F5A60"/>
    <w:rsid w:val="002F628F"/>
    <w:rsid w:val="002F64AD"/>
    <w:rsid w:val="002F6530"/>
    <w:rsid w:val="002F6595"/>
    <w:rsid w:val="002F68F0"/>
    <w:rsid w:val="002F7C78"/>
    <w:rsid w:val="002F7C9E"/>
    <w:rsid w:val="00300087"/>
    <w:rsid w:val="00301131"/>
    <w:rsid w:val="00301F56"/>
    <w:rsid w:val="0030246C"/>
    <w:rsid w:val="00302A01"/>
    <w:rsid w:val="003030AE"/>
    <w:rsid w:val="00303377"/>
    <w:rsid w:val="0030339A"/>
    <w:rsid w:val="00303BCD"/>
    <w:rsid w:val="003046F0"/>
    <w:rsid w:val="00304768"/>
    <w:rsid w:val="0030498F"/>
    <w:rsid w:val="0030524E"/>
    <w:rsid w:val="00305904"/>
    <w:rsid w:val="00305D38"/>
    <w:rsid w:val="00305ED1"/>
    <w:rsid w:val="00306003"/>
    <w:rsid w:val="00306233"/>
    <w:rsid w:val="00306516"/>
    <w:rsid w:val="003072FB"/>
    <w:rsid w:val="003076A3"/>
    <w:rsid w:val="00307E6C"/>
    <w:rsid w:val="00307FB0"/>
    <w:rsid w:val="00310033"/>
    <w:rsid w:val="00310103"/>
    <w:rsid w:val="0031065C"/>
    <w:rsid w:val="003106FA"/>
    <w:rsid w:val="0031107D"/>
    <w:rsid w:val="003112D0"/>
    <w:rsid w:val="003118BB"/>
    <w:rsid w:val="00311C34"/>
    <w:rsid w:val="00311FF7"/>
    <w:rsid w:val="0031201F"/>
    <w:rsid w:val="00312062"/>
    <w:rsid w:val="00312255"/>
    <w:rsid w:val="0031249C"/>
    <w:rsid w:val="003127F3"/>
    <w:rsid w:val="003133DB"/>
    <w:rsid w:val="00315100"/>
    <w:rsid w:val="00315254"/>
    <w:rsid w:val="00315373"/>
    <w:rsid w:val="003155DD"/>
    <w:rsid w:val="00315624"/>
    <w:rsid w:val="00315D4E"/>
    <w:rsid w:val="00315F51"/>
    <w:rsid w:val="00316029"/>
    <w:rsid w:val="003160F7"/>
    <w:rsid w:val="003167D7"/>
    <w:rsid w:val="00316FB4"/>
    <w:rsid w:val="00317068"/>
    <w:rsid w:val="00317229"/>
    <w:rsid w:val="003172E2"/>
    <w:rsid w:val="00317334"/>
    <w:rsid w:val="00317602"/>
    <w:rsid w:val="00317CAF"/>
    <w:rsid w:val="00317FAC"/>
    <w:rsid w:val="003202AA"/>
    <w:rsid w:val="00320337"/>
    <w:rsid w:val="00320492"/>
    <w:rsid w:val="003207F9"/>
    <w:rsid w:val="00320B29"/>
    <w:rsid w:val="00320BF6"/>
    <w:rsid w:val="00320DD1"/>
    <w:rsid w:val="00321849"/>
    <w:rsid w:val="00321912"/>
    <w:rsid w:val="00321916"/>
    <w:rsid w:val="00321C35"/>
    <w:rsid w:val="00321E3E"/>
    <w:rsid w:val="00322392"/>
    <w:rsid w:val="00322651"/>
    <w:rsid w:val="0032284F"/>
    <w:rsid w:val="003228B4"/>
    <w:rsid w:val="00322B94"/>
    <w:rsid w:val="00322BD6"/>
    <w:rsid w:val="00323BE0"/>
    <w:rsid w:val="00323FF3"/>
    <w:rsid w:val="003246D7"/>
    <w:rsid w:val="00324A31"/>
    <w:rsid w:val="00324AC0"/>
    <w:rsid w:val="00324D8F"/>
    <w:rsid w:val="00325210"/>
    <w:rsid w:val="003259EA"/>
    <w:rsid w:val="00325ECA"/>
    <w:rsid w:val="00326BF0"/>
    <w:rsid w:val="00327079"/>
    <w:rsid w:val="00327303"/>
    <w:rsid w:val="0032765C"/>
    <w:rsid w:val="0032787E"/>
    <w:rsid w:val="00327B5D"/>
    <w:rsid w:val="0033033F"/>
    <w:rsid w:val="00330773"/>
    <w:rsid w:val="00330C15"/>
    <w:rsid w:val="00330D48"/>
    <w:rsid w:val="0033124A"/>
    <w:rsid w:val="00331340"/>
    <w:rsid w:val="0033142A"/>
    <w:rsid w:val="00331BEF"/>
    <w:rsid w:val="00331E17"/>
    <w:rsid w:val="00331F6A"/>
    <w:rsid w:val="0033205A"/>
    <w:rsid w:val="00332268"/>
    <w:rsid w:val="0033312D"/>
    <w:rsid w:val="0033351B"/>
    <w:rsid w:val="003335B3"/>
    <w:rsid w:val="003337A2"/>
    <w:rsid w:val="003337A8"/>
    <w:rsid w:val="00333A03"/>
    <w:rsid w:val="00333DA2"/>
    <w:rsid w:val="003344EB"/>
    <w:rsid w:val="003345C7"/>
    <w:rsid w:val="003345FA"/>
    <w:rsid w:val="00334B1F"/>
    <w:rsid w:val="00334BEB"/>
    <w:rsid w:val="00334CE7"/>
    <w:rsid w:val="00334CEE"/>
    <w:rsid w:val="003350E7"/>
    <w:rsid w:val="003352FF"/>
    <w:rsid w:val="00335845"/>
    <w:rsid w:val="00336C0E"/>
    <w:rsid w:val="00336EB0"/>
    <w:rsid w:val="0033766C"/>
    <w:rsid w:val="003377B3"/>
    <w:rsid w:val="00337D6E"/>
    <w:rsid w:val="00340043"/>
    <w:rsid w:val="003401CE"/>
    <w:rsid w:val="00340811"/>
    <w:rsid w:val="003408A2"/>
    <w:rsid w:val="00340B04"/>
    <w:rsid w:val="00340C22"/>
    <w:rsid w:val="00340E99"/>
    <w:rsid w:val="00340F01"/>
    <w:rsid w:val="00341059"/>
    <w:rsid w:val="003411C6"/>
    <w:rsid w:val="003412D7"/>
    <w:rsid w:val="0034186D"/>
    <w:rsid w:val="00341967"/>
    <w:rsid w:val="00341AC2"/>
    <w:rsid w:val="00341B48"/>
    <w:rsid w:val="00341C33"/>
    <w:rsid w:val="003423BE"/>
    <w:rsid w:val="003424C4"/>
    <w:rsid w:val="003427C9"/>
    <w:rsid w:val="003429AA"/>
    <w:rsid w:val="00342EC6"/>
    <w:rsid w:val="0034302B"/>
    <w:rsid w:val="00343599"/>
    <w:rsid w:val="00343915"/>
    <w:rsid w:val="00343938"/>
    <w:rsid w:val="003441DC"/>
    <w:rsid w:val="003444EC"/>
    <w:rsid w:val="0034465B"/>
    <w:rsid w:val="00344AD0"/>
    <w:rsid w:val="003455A2"/>
    <w:rsid w:val="003459D3"/>
    <w:rsid w:val="003459FA"/>
    <w:rsid w:val="0034621C"/>
    <w:rsid w:val="00346750"/>
    <w:rsid w:val="003467B7"/>
    <w:rsid w:val="00346D0C"/>
    <w:rsid w:val="003470C5"/>
    <w:rsid w:val="0034771F"/>
    <w:rsid w:val="00347AF9"/>
    <w:rsid w:val="00347FEA"/>
    <w:rsid w:val="00350146"/>
    <w:rsid w:val="00350179"/>
    <w:rsid w:val="0035045B"/>
    <w:rsid w:val="003505ED"/>
    <w:rsid w:val="003507AF"/>
    <w:rsid w:val="0035080A"/>
    <w:rsid w:val="00351275"/>
    <w:rsid w:val="0035180E"/>
    <w:rsid w:val="003522A7"/>
    <w:rsid w:val="00352525"/>
    <w:rsid w:val="00352636"/>
    <w:rsid w:val="00352691"/>
    <w:rsid w:val="00352A49"/>
    <w:rsid w:val="00353074"/>
    <w:rsid w:val="00353335"/>
    <w:rsid w:val="003534F5"/>
    <w:rsid w:val="00353A54"/>
    <w:rsid w:val="00353B0B"/>
    <w:rsid w:val="003546F6"/>
    <w:rsid w:val="003547A2"/>
    <w:rsid w:val="00354DE4"/>
    <w:rsid w:val="003556F4"/>
    <w:rsid w:val="00355DBC"/>
    <w:rsid w:val="003566D6"/>
    <w:rsid w:val="00356AFA"/>
    <w:rsid w:val="00356CBC"/>
    <w:rsid w:val="00357069"/>
    <w:rsid w:val="003570F2"/>
    <w:rsid w:val="003572A8"/>
    <w:rsid w:val="003572C0"/>
    <w:rsid w:val="003573D6"/>
    <w:rsid w:val="0035766E"/>
    <w:rsid w:val="00357981"/>
    <w:rsid w:val="00357CFE"/>
    <w:rsid w:val="00357E8B"/>
    <w:rsid w:val="00357ED6"/>
    <w:rsid w:val="00360B0F"/>
    <w:rsid w:val="00360BA9"/>
    <w:rsid w:val="00360DCC"/>
    <w:rsid w:val="00361685"/>
    <w:rsid w:val="003616BE"/>
    <w:rsid w:val="0036181E"/>
    <w:rsid w:val="00361C20"/>
    <w:rsid w:val="00362797"/>
    <w:rsid w:val="00362BD1"/>
    <w:rsid w:val="00362C72"/>
    <w:rsid w:val="00362CF2"/>
    <w:rsid w:val="0036322B"/>
    <w:rsid w:val="00363D11"/>
    <w:rsid w:val="00363E50"/>
    <w:rsid w:val="00363E93"/>
    <w:rsid w:val="00363EDD"/>
    <w:rsid w:val="00363F62"/>
    <w:rsid w:val="00364186"/>
    <w:rsid w:val="00364EAF"/>
    <w:rsid w:val="00364EF8"/>
    <w:rsid w:val="00365260"/>
    <w:rsid w:val="003656B1"/>
    <w:rsid w:val="0036588A"/>
    <w:rsid w:val="00365E57"/>
    <w:rsid w:val="00365FEB"/>
    <w:rsid w:val="00367A7F"/>
    <w:rsid w:val="00367D97"/>
    <w:rsid w:val="003705A8"/>
    <w:rsid w:val="00370AAD"/>
    <w:rsid w:val="00370BCA"/>
    <w:rsid w:val="00370BDF"/>
    <w:rsid w:val="00370CDD"/>
    <w:rsid w:val="00370F6C"/>
    <w:rsid w:val="00371130"/>
    <w:rsid w:val="003713D5"/>
    <w:rsid w:val="00371940"/>
    <w:rsid w:val="003719C6"/>
    <w:rsid w:val="00371F7A"/>
    <w:rsid w:val="003723E8"/>
    <w:rsid w:val="00372A2E"/>
    <w:rsid w:val="00372D4E"/>
    <w:rsid w:val="00372D83"/>
    <w:rsid w:val="0037328B"/>
    <w:rsid w:val="003736A4"/>
    <w:rsid w:val="003736A9"/>
    <w:rsid w:val="00373E04"/>
    <w:rsid w:val="003741B0"/>
    <w:rsid w:val="0037490A"/>
    <w:rsid w:val="003749EC"/>
    <w:rsid w:val="00374DA2"/>
    <w:rsid w:val="00374F7C"/>
    <w:rsid w:val="00374FEE"/>
    <w:rsid w:val="00375268"/>
    <w:rsid w:val="003764B9"/>
    <w:rsid w:val="00377069"/>
    <w:rsid w:val="00377485"/>
    <w:rsid w:val="003775E5"/>
    <w:rsid w:val="00377907"/>
    <w:rsid w:val="00380965"/>
    <w:rsid w:val="003814A2"/>
    <w:rsid w:val="00381545"/>
    <w:rsid w:val="00381EA7"/>
    <w:rsid w:val="00381EEE"/>
    <w:rsid w:val="0038236A"/>
    <w:rsid w:val="003828C3"/>
    <w:rsid w:val="00382A3B"/>
    <w:rsid w:val="0038315C"/>
    <w:rsid w:val="0038341E"/>
    <w:rsid w:val="00383A30"/>
    <w:rsid w:val="00383E5C"/>
    <w:rsid w:val="00383ED7"/>
    <w:rsid w:val="00384382"/>
    <w:rsid w:val="0038448D"/>
    <w:rsid w:val="00384F0D"/>
    <w:rsid w:val="00384FF0"/>
    <w:rsid w:val="0038502C"/>
    <w:rsid w:val="00385E56"/>
    <w:rsid w:val="003861B4"/>
    <w:rsid w:val="0038647B"/>
    <w:rsid w:val="00386684"/>
    <w:rsid w:val="00386B4A"/>
    <w:rsid w:val="00387493"/>
    <w:rsid w:val="003875A5"/>
    <w:rsid w:val="00387992"/>
    <w:rsid w:val="00387B67"/>
    <w:rsid w:val="003902FA"/>
    <w:rsid w:val="0039042A"/>
    <w:rsid w:val="00390A58"/>
    <w:rsid w:val="00391B99"/>
    <w:rsid w:val="0039217E"/>
    <w:rsid w:val="00392738"/>
    <w:rsid w:val="00392B33"/>
    <w:rsid w:val="003933D1"/>
    <w:rsid w:val="00393938"/>
    <w:rsid w:val="00393A60"/>
    <w:rsid w:val="00393E1C"/>
    <w:rsid w:val="00393F68"/>
    <w:rsid w:val="003941B7"/>
    <w:rsid w:val="00395087"/>
    <w:rsid w:val="0039555B"/>
    <w:rsid w:val="003955BD"/>
    <w:rsid w:val="0039588A"/>
    <w:rsid w:val="00395B41"/>
    <w:rsid w:val="00395C8F"/>
    <w:rsid w:val="00396590"/>
    <w:rsid w:val="003965B3"/>
    <w:rsid w:val="00396712"/>
    <w:rsid w:val="00397327"/>
    <w:rsid w:val="00397370"/>
    <w:rsid w:val="00397EAA"/>
    <w:rsid w:val="003A1278"/>
    <w:rsid w:val="003A1442"/>
    <w:rsid w:val="003A1E02"/>
    <w:rsid w:val="003A1FB0"/>
    <w:rsid w:val="003A2070"/>
    <w:rsid w:val="003A2414"/>
    <w:rsid w:val="003A247B"/>
    <w:rsid w:val="003A25D1"/>
    <w:rsid w:val="003A291A"/>
    <w:rsid w:val="003A2A37"/>
    <w:rsid w:val="003A2A70"/>
    <w:rsid w:val="003A31CC"/>
    <w:rsid w:val="003A3367"/>
    <w:rsid w:val="003A35DA"/>
    <w:rsid w:val="003A3B3C"/>
    <w:rsid w:val="003A3F8D"/>
    <w:rsid w:val="003A43C8"/>
    <w:rsid w:val="003A4439"/>
    <w:rsid w:val="003A4462"/>
    <w:rsid w:val="003A5419"/>
    <w:rsid w:val="003A558B"/>
    <w:rsid w:val="003A5621"/>
    <w:rsid w:val="003A5C40"/>
    <w:rsid w:val="003A5F3A"/>
    <w:rsid w:val="003A6220"/>
    <w:rsid w:val="003A661B"/>
    <w:rsid w:val="003A744D"/>
    <w:rsid w:val="003A76CC"/>
    <w:rsid w:val="003B049E"/>
    <w:rsid w:val="003B056B"/>
    <w:rsid w:val="003B1A01"/>
    <w:rsid w:val="003B224E"/>
    <w:rsid w:val="003B270A"/>
    <w:rsid w:val="003B2E15"/>
    <w:rsid w:val="003B39A2"/>
    <w:rsid w:val="003B41EC"/>
    <w:rsid w:val="003B4337"/>
    <w:rsid w:val="003B517D"/>
    <w:rsid w:val="003B51B9"/>
    <w:rsid w:val="003B580B"/>
    <w:rsid w:val="003B5A9E"/>
    <w:rsid w:val="003B5E83"/>
    <w:rsid w:val="003B5F1A"/>
    <w:rsid w:val="003B64BA"/>
    <w:rsid w:val="003B67BA"/>
    <w:rsid w:val="003B6A83"/>
    <w:rsid w:val="003B6CC0"/>
    <w:rsid w:val="003B6CC1"/>
    <w:rsid w:val="003B6E58"/>
    <w:rsid w:val="003C013E"/>
    <w:rsid w:val="003C01C1"/>
    <w:rsid w:val="003C078E"/>
    <w:rsid w:val="003C09A9"/>
    <w:rsid w:val="003C1702"/>
    <w:rsid w:val="003C1A58"/>
    <w:rsid w:val="003C25F0"/>
    <w:rsid w:val="003C2689"/>
    <w:rsid w:val="003C269D"/>
    <w:rsid w:val="003C26DD"/>
    <w:rsid w:val="003C3909"/>
    <w:rsid w:val="003C3BF3"/>
    <w:rsid w:val="003C3C41"/>
    <w:rsid w:val="003C4578"/>
    <w:rsid w:val="003C4D35"/>
    <w:rsid w:val="003C4D75"/>
    <w:rsid w:val="003C54AE"/>
    <w:rsid w:val="003C581B"/>
    <w:rsid w:val="003C6597"/>
    <w:rsid w:val="003C763D"/>
    <w:rsid w:val="003C76EF"/>
    <w:rsid w:val="003C796F"/>
    <w:rsid w:val="003C79BE"/>
    <w:rsid w:val="003D0C44"/>
    <w:rsid w:val="003D11BE"/>
    <w:rsid w:val="003D1305"/>
    <w:rsid w:val="003D1688"/>
    <w:rsid w:val="003D198B"/>
    <w:rsid w:val="003D3208"/>
    <w:rsid w:val="003D34A0"/>
    <w:rsid w:val="003D42AD"/>
    <w:rsid w:val="003D471C"/>
    <w:rsid w:val="003D4992"/>
    <w:rsid w:val="003D49FC"/>
    <w:rsid w:val="003D4BD8"/>
    <w:rsid w:val="003D4EB2"/>
    <w:rsid w:val="003D5435"/>
    <w:rsid w:val="003D543A"/>
    <w:rsid w:val="003D57DF"/>
    <w:rsid w:val="003D5D38"/>
    <w:rsid w:val="003D63D4"/>
    <w:rsid w:val="003D647B"/>
    <w:rsid w:val="003D658C"/>
    <w:rsid w:val="003D6629"/>
    <w:rsid w:val="003D69A9"/>
    <w:rsid w:val="003D69E8"/>
    <w:rsid w:val="003D6D26"/>
    <w:rsid w:val="003E0964"/>
    <w:rsid w:val="003E0BDD"/>
    <w:rsid w:val="003E1462"/>
    <w:rsid w:val="003E1E39"/>
    <w:rsid w:val="003E2024"/>
    <w:rsid w:val="003E2B59"/>
    <w:rsid w:val="003E2E53"/>
    <w:rsid w:val="003E2E79"/>
    <w:rsid w:val="003E4280"/>
    <w:rsid w:val="003E433B"/>
    <w:rsid w:val="003E496D"/>
    <w:rsid w:val="003E4A5A"/>
    <w:rsid w:val="003E54CC"/>
    <w:rsid w:val="003E5623"/>
    <w:rsid w:val="003E5883"/>
    <w:rsid w:val="003E61C3"/>
    <w:rsid w:val="003E67BF"/>
    <w:rsid w:val="003E6C86"/>
    <w:rsid w:val="003E7088"/>
    <w:rsid w:val="003E753C"/>
    <w:rsid w:val="003E7A7A"/>
    <w:rsid w:val="003F0083"/>
    <w:rsid w:val="003F08AA"/>
    <w:rsid w:val="003F0966"/>
    <w:rsid w:val="003F1614"/>
    <w:rsid w:val="003F19D1"/>
    <w:rsid w:val="003F1A37"/>
    <w:rsid w:val="003F2073"/>
    <w:rsid w:val="003F2806"/>
    <w:rsid w:val="003F28EC"/>
    <w:rsid w:val="003F374D"/>
    <w:rsid w:val="003F4810"/>
    <w:rsid w:val="003F490D"/>
    <w:rsid w:val="003F4971"/>
    <w:rsid w:val="003F4B35"/>
    <w:rsid w:val="003F6235"/>
    <w:rsid w:val="003F6CFF"/>
    <w:rsid w:val="003F6E2F"/>
    <w:rsid w:val="003F719A"/>
    <w:rsid w:val="003F745D"/>
    <w:rsid w:val="003F7524"/>
    <w:rsid w:val="003F7534"/>
    <w:rsid w:val="003F76EB"/>
    <w:rsid w:val="003F780C"/>
    <w:rsid w:val="0040049D"/>
    <w:rsid w:val="0040085B"/>
    <w:rsid w:val="004009AD"/>
    <w:rsid w:val="00400F11"/>
    <w:rsid w:val="00401090"/>
    <w:rsid w:val="00401093"/>
    <w:rsid w:val="00401181"/>
    <w:rsid w:val="0040129F"/>
    <w:rsid w:val="0040131E"/>
    <w:rsid w:val="0040132B"/>
    <w:rsid w:val="004015DC"/>
    <w:rsid w:val="00401879"/>
    <w:rsid w:val="00401CB6"/>
    <w:rsid w:val="00401CD8"/>
    <w:rsid w:val="00402CC8"/>
    <w:rsid w:val="0040374A"/>
    <w:rsid w:val="00403CE2"/>
    <w:rsid w:val="00403F10"/>
    <w:rsid w:val="00404832"/>
    <w:rsid w:val="0040487E"/>
    <w:rsid w:val="00404CF0"/>
    <w:rsid w:val="0040517A"/>
    <w:rsid w:val="004056F1"/>
    <w:rsid w:val="00405F41"/>
    <w:rsid w:val="00406015"/>
    <w:rsid w:val="004065A3"/>
    <w:rsid w:val="00406A7B"/>
    <w:rsid w:val="00406BBB"/>
    <w:rsid w:val="00406EA3"/>
    <w:rsid w:val="004076B8"/>
    <w:rsid w:val="00407970"/>
    <w:rsid w:val="00407BF1"/>
    <w:rsid w:val="00407E09"/>
    <w:rsid w:val="004100DA"/>
    <w:rsid w:val="004102B4"/>
    <w:rsid w:val="004102F3"/>
    <w:rsid w:val="00410A20"/>
    <w:rsid w:val="00410BCF"/>
    <w:rsid w:val="00410C70"/>
    <w:rsid w:val="004115D9"/>
    <w:rsid w:val="0041184A"/>
    <w:rsid w:val="00411CB4"/>
    <w:rsid w:val="00411FD7"/>
    <w:rsid w:val="00412455"/>
    <w:rsid w:val="0041291E"/>
    <w:rsid w:val="00412946"/>
    <w:rsid w:val="00412A77"/>
    <w:rsid w:val="00412A80"/>
    <w:rsid w:val="00412B63"/>
    <w:rsid w:val="00412EEA"/>
    <w:rsid w:val="004130B9"/>
    <w:rsid w:val="004130BE"/>
    <w:rsid w:val="00413A4B"/>
    <w:rsid w:val="00414167"/>
    <w:rsid w:val="004141A6"/>
    <w:rsid w:val="00414D93"/>
    <w:rsid w:val="0041530E"/>
    <w:rsid w:val="0041549F"/>
    <w:rsid w:val="00415563"/>
    <w:rsid w:val="004157AF"/>
    <w:rsid w:val="00415DA0"/>
    <w:rsid w:val="0041678C"/>
    <w:rsid w:val="0041689F"/>
    <w:rsid w:val="00417068"/>
    <w:rsid w:val="00417104"/>
    <w:rsid w:val="0041732D"/>
    <w:rsid w:val="004176C8"/>
    <w:rsid w:val="0042021D"/>
    <w:rsid w:val="00420534"/>
    <w:rsid w:val="004205FF"/>
    <w:rsid w:val="00420627"/>
    <w:rsid w:val="0042072C"/>
    <w:rsid w:val="00420BD6"/>
    <w:rsid w:val="00420BDC"/>
    <w:rsid w:val="00421421"/>
    <w:rsid w:val="0042152E"/>
    <w:rsid w:val="00421C35"/>
    <w:rsid w:val="0042216F"/>
    <w:rsid w:val="00422750"/>
    <w:rsid w:val="0042377B"/>
    <w:rsid w:val="00423A1D"/>
    <w:rsid w:val="00423AEB"/>
    <w:rsid w:val="00423CE5"/>
    <w:rsid w:val="00423DC2"/>
    <w:rsid w:val="00423E6D"/>
    <w:rsid w:val="00423E8F"/>
    <w:rsid w:val="0042448F"/>
    <w:rsid w:val="004245E3"/>
    <w:rsid w:val="00424A71"/>
    <w:rsid w:val="00424E1D"/>
    <w:rsid w:val="00425266"/>
    <w:rsid w:val="0042545E"/>
    <w:rsid w:val="004254F3"/>
    <w:rsid w:val="0042585C"/>
    <w:rsid w:val="00425894"/>
    <w:rsid w:val="00425C6E"/>
    <w:rsid w:val="0042600A"/>
    <w:rsid w:val="0042634A"/>
    <w:rsid w:val="00426619"/>
    <w:rsid w:val="00426707"/>
    <w:rsid w:val="004270BF"/>
    <w:rsid w:val="004277EF"/>
    <w:rsid w:val="00427853"/>
    <w:rsid w:val="00427D11"/>
    <w:rsid w:val="004303FB"/>
    <w:rsid w:val="004304DA"/>
    <w:rsid w:val="00430627"/>
    <w:rsid w:val="004306DA"/>
    <w:rsid w:val="00430AED"/>
    <w:rsid w:val="00430FC0"/>
    <w:rsid w:val="004314D6"/>
    <w:rsid w:val="00431D7F"/>
    <w:rsid w:val="0043204C"/>
    <w:rsid w:val="00432642"/>
    <w:rsid w:val="00432970"/>
    <w:rsid w:val="00432A00"/>
    <w:rsid w:val="00432E74"/>
    <w:rsid w:val="00432F13"/>
    <w:rsid w:val="004338D3"/>
    <w:rsid w:val="00433B9F"/>
    <w:rsid w:val="00434245"/>
    <w:rsid w:val="004344FF"/>
    <w:rsid w:val="004348EF"/>
    <w:rsid w:val="004349EE"/>
    <w:rsid w:val="00434C8D"/>
    <w:rsid w:val="0043542E"/>
    <w:rsid w:val="0043542F"/>
    <w:rsid w:val="00435726"/>
    <w:rsid w:val="0043630E"/>
    <w:rsid w:val="004368CE"/>
    <w:rsid w:val="004369E0"/>
    <w:rsid w:val="00436A4E"/>
    <w:rsid w:val="00436B71"/>
    <w:rsid w:val="00436C64"/>
    <w:rsid w:val="00436D22"/>
    <w:rsid w:val="00436E6F"/>
    <w:rsid w:val="00436FA0"/>
    <w:rsid w:val="00437773"/>
    <w:rsid w:val="00437871"/>
    <w:rsid w:val="0043798E"/>
    <w:rsid w:val="00437CF7"/>
    <w:rsid w:val="00437EB1"/>
    <w:rsid w:val="004400D7"/>
    <w:rsid w:val="00440175"/>
    <w:rsid w:val="00440DB0"/>
    <w:rsid w:val="004411F9"/>
    <w:rsid w:val="004422B3"/>
    <w:rsid w:val="00442741"/>
    <w:rsid w:val="0044317B"/>
    <w:rsid w:val="0044334D"/>
    <w:rsid w:val="00443649"/>
    <w:rsid w:val="004436D9"/>
    <w:rsid w:val="00443829"/>
    <w:rsid w:val="0044388B"/>
    <w:rsid w:val="00443BAD"/>
    <w:rsid w:val="00443C28"/>
    <w:rsid w:val="00443F0D"/>
    <w:rsid w:val="00443F87"/>
    <w:rsid w:val="00444201"/>
    <w:rsid w:val="00444359"/>
    <w:rsid w:val="00444DE4"/>
    <w:rsid w:val="00445218"/>
    <w:rsid w:val="00445375"/>
    <w:rsid w:val="004456E2"/>
    <w:rsid w:val="00445AF7"/>
    <w:rsid w:val="00445E18"/>
    <w:rsid w:val="004461AF"/>
    <w:rsid w:val="004464B3"/>
    <w:rsid w:val="0044656C"/>
    <w:rsid w:val="004466F1"/>
    <w:rsid w:val="004471DF"/>
    <w:rsid w:val="00447947"/>
    <w:rsid w:val="00447A52"/>
    <w:rsid w:val="00447B6E"/>
    <w:rsid w:val="0045012E"/>
    <w:rsid w:val="004501D4"/>
    <w:rsid w:val="00450BF8"/>
    <w:rsid w:val="00451045"/>
    <w:rsid w:val="0045104B"/>
    <w:rsid w:val="00451829"/>
    <w:rsid w:val="00451929"/>
    <w:rsid w:val="00451B1E"/>
    <w:rsid w:val="00451EFA"/>
    <w:rsid w:val="004520ED"/>
    <w:rsid w:val="004523A7"/>
    <w:rsid w:val="00452CCC"/>
    <w:rsid w:val="00453547"/>
    <w:rsid w:val="00453820"/>
    <w:rsid w:val="00453848"/>
    <w:rsid w:val="00453D16"/>
    <w:rsid w:val="00453FAC"/>
    <w:rsid w:val="00454120"/>
    <w:rsid w:val="004541A2"/>
    <w:rsid w:val="004542FA"/>
    <w:rsid w:val="0045436F"/>
    <w:rsid w:val="004546F6"/>
    <w:rsid w:val="00454EFD"/>
    <w:rsid w:val="00455673"/>
    <w:rsid w:val="00455E23"/>
    <w:rsid w:val="00456031"/>
    <w:rsid w:val="0045631B"/>
    <w:rsid w:val="004573C3"/>
    <w:rsid w:val="0046009E"/>
    <w:rsid w:val="0046024F"/>
    <w:rsid w:val="00460A54"/>
    <w:rsid w:val="004610E8"/>
    <w:rsid w:val="004615A9"/>
    <w:rsid w:val="00461714"/>
    <w:rsid w:val="00461A00"/>
    <w:rsid w:val="00461B75"/>
    <w:rsid w:val="00461CB4"/>
    <w:rsid w:val="00461E08"/>
    <w:rsid w:val="004620AA"/>
    <w:rsid w:val="00462361"/>
    <w:rsid w:val="0046285D"/>
    <w:rsid w:val="00462883"/>
    <w:rsid w:val="00462B91"/>
    <w:rsid w:val="00462E86"/>
    <w:rsid w:val="00463017"/>
    <w:rsid w:val="004632E4"/>
    <w:rsid w:val="0046353A"/>
    <w:rsid w:val="004635A2"/>
    <w:rsid w:val="004638AB"/>
    <w:rsid w:val="00463A10"/>
    <w:rsid w:val="00464AE7"/>
    <w:rsid w:val="00464CC5"/>
    <w:rsid w:val="00464E2A"/>
    <w:rsid w:val="00464E77"/>
    <w:rsid w:val="0046523E"/>
    <w:rsid w:val="004653CB"/>
    <w:rsid w:val="0046548D"/>
    <w:rsid w:val="0046590C"/>
    <w:rsid w:val="00466157"/>
    <w:rsid w:val="004661AD"/>
    <w:rsid w:val="004663AB"/>
    <w:rsid w:val="004665CC"/>
    <w:rsid w:val="004665FC"/>
    <w:rsid w:val="004666B7"/>
    <w:rsid w:val="00466736"/>
    <w:rsid w:val="00467810"/>
    <w:rsid w:val="00467C4C"/>
    <w:rsid w:val="00470054"/>
    <w:rsid w:val="004702CA"/>
    <w:rsid w:val="004705FD"/>
    <w:rsid w:val="0047115C"/>
    <w:rsid w:val="00471542"/>
    <w:rsid w:val="00471C95"/>
    <w:rsid w:val="004727AC"/>
    <w:rsid w:val="0047293A"/>
    <w:rsid w:val="00473A81"/>
    <w:rsid w:val="00473B42"/>
    <w:rsid w:val="00473CC5"/>
    <w:rsid w:val="00474703"/>
    <w:rsid w:val="00474A11"/>
    <w:rsid w:val="0047579A"/>
    <w:rsid w:val="00475F41"/>
    <w:rsid w:val="00476402"/>
    <w:rsid w:val="00476661"/>
    <w:rsid w:val="004766E9"/>
    <w:rsid w:val="00476DE4"/>
    <w:rsid w:val="00476E0C"/>
    <w:rsid w:val="004773C0"/>
    <w:rsid w:val="004776BA"/>
    <w:rsid w:val="00480186"/>
    <w:rsid w:val="00480454"/>
    <w:rsid w:val="00480CFB"/>
    <w:rsid w:val="00480F92"/>
    <w:rsid w:val="004818DA"/>
    <w:rsid w:val="004819F7"/>
    <w:rsid w:val="00482164"/>
    <w:rsid w:val="00482CB2"/>
    <w:rsid w:val="00482DDF"/>
    <w:rsid w:val="00482E4F"/>
    <w:rsid w:val="00483953"/>
    <w:rsid w:val="00483ED0"/>
    <w:rsid w:val="0048408B"/>
    <w:rsid w:val="00484491"/>
    <w:rsid w:val="00484647"/>
    <w:rsid w:val="004854DE"/>
    <w:rsid w:val="00485B91"/>
    <w:rsid w:val="00486094"/>
    <w:rsid w:val="00486828"/>
    <w:rsid w:val="004870A6"/>
    <w:rsid w:val="0048743D"/>
    <w:rsid w:val="00487ABE"/>
    <w:rsid w:val="00490C4B"/>
    <w:rsid w:val="00491034"/>
    <w:rsid w:val="004910DA"/>
    <w:rsid w:val="00491D9D"/>
    <w:rsid w:val="00491E88"/>
    <w:rsid w:val="00491F49"/>
    <w:rsid w:val="0049227F"/>
    <w:rsid w:val="00492E0E"/>
    <w:rsid w:val="0049313A"/>
    <w:rsid w:val="00493378"/>
    <w:rsid w:val="00493416"/>
    <w:rsid w:val="00493451"/>
    <w:rsid w:val="00493510"/>
    <w:rsid w:val="0049364B"/>
    <w:rsid w:val="00493980"/>
    <w:rsid w:val="00493B0D"/>
    <w:rsid w:val="00493B19"/>
    <w:rsid w:val="0049426B"/>
    <w:rsid w:val="004942F0"/>
    <w:rsid w:val="004944CC"/>
    <w:rsid w:val="0049461E"/>
    <w:rsid w:val="00494835"/>
    <w:rsid w:val="00495541"/>
    <w:rsid w:val="00495747"/>
    <w:rsid w:val="0049586D"/>
    <w:rsid w:val="00495BAB"/>
    <w:rsid w:val="00495C24"/>
    <w:rsid w:val="00495F08"/>
    <w:rsid w:val="004960AB"/>
    <w:rsid w:val="004965F9"/>
    <w:rsid w:val="0049692E"/>
    <w:rsid w:val="00496B7F"/>
    <w:rsid w:val="00497205"/>
    <w:rsid w:val="00497530"/>
    <w:rsid w:val="00497578"/>
    <w:rsid w:val="004A0ADA"/>
    <w:rsid w:val="004A1DCA"/>
    <w:rsid w:val="004A210E"/>
    <w:rsid w:val="004A2312"/>
    <w:rsid w:val="004A3503"/>
    <w:rsid w:val="004A36E5"/>
    <w:rsid w:val="004A3ACF"/>
    <w:rsid w:val="004A4116"/>
    <w:rsid w:val="004A414D"/>
    <w:rsid w:val="004A43B2"/>
    <w:rsid w:val="004A4441"/>
    <w:rsid w:val="004A4506"/>
    <w:rsid w:val="004A48E9"/>
    <w:rsid w:val="004A4E0A"/>
    <w:rsid w:val="004A4E84"/>
    <w:rsid w:val="004A5006"/>
    <w:rsid w:val="004A5B0E"/>
    <w:rsid w:val="004A649F"/>
    <w:rsid w:val="004A7CF1"/>
    <w:rsid w:val="004A7FEF"/>
    <w:rsid w:val="004B01D0"/>
    <w:rsid w:val="004B0232"/>
    <w:rsid w:val="004B0716"/>
    <w:rsid w:val="004B0A7D"/>
    <w:rsid w:val="004B1043"/>
    <w:rsid w:val="004B1127"/>
    <w:rsid w:val="004B1450"/>
    <w:rsid w:val="004B3083"/>
    <w:rsid w:val="004B3546"/>
    <w:rsid w:val="004B35D4"/>
    <w:rsid w:val="004B378A"/>
    <w:rsid w:val="004B3C53"/>
    <w:rsid w:val="004B3E33"/>
    <w:rsid w:val="004B41C3"/>
    <w:rsid w:val="004B4214"/>
    <w:rsid w:val="004B4608"/>
    <w:rsid w:val="004B5313"/>
    <w:rsid w:val="004B56E6"/>
    <w:rsid w:val="004B57E1"/>
    <w:rsid w:val="004B5926"/>
    <w:rsid w:val="004B5CCB"/>
    <w:rsid w:val="004B5E3F"/>
    <w:rsid w:val="004B5EC3"/>
    <w:rsid w:val="004B6D19"/>
    <w:rsid w:val="004B6D66"/>
    <w:rsid w:val="004B76A1"/>
    <w:rsid w:val="004B7853"/>
    <w:rsid w:val="004B7A8B"/>
    <w:rsid w:val="004B7D53"/>
    <w:rsid w:val="004C049E"/>
    <w:rsid w:val="004C05F5"/>
    <w:rsid w:val="004C0946"/>
    <w:rsid w:val="004C0CA0"/>
    <w:rsid w:val="004C141A"/>
    <w:rsid w:val="004C15C7"/>
    <w:rsid w:val="004C160B"/>
    <w:rsid w:val="004C1790"/>
    <w:rsid w:val="004C1EF0"/>
    <w:rsid w:val="004C231C"/>
    <w:rsid w:val="004C2567"/>
    <w:rsid w:val="004C27FE"/>
    <w:rsid w:val="004C2F0A"/>
    <w:rsid w:val="004C365D"/>
    <w:rsid w:val="004C3662"/>
    <w:rsid w:val="004C3CCA"/>
    <w:rsid w:val="004C465B"/>
    <w:rsid w:val="004C5686"/>
    <w:rsid w:val="004C56E6"/>
    <w:rsid w:val="004C5AA6"/>
    <w:rsid w:val="004C5B7F"/>
    <w:rsid w:val="004C6A73"/>
    <w:rsid w:val="004C6B57"/>
    <w:rsid w:val="004C6D1D"/>
    <w:rsid w:val="004C6F20"/>
    <w:rsid w:val="004C7464"/>
    <w:rsid w:val="004C76B0"/>
    <w:rsid w:val="004D058B"/>
    <w:rsid w:val="004D069C"/>
    <w:rsid w:val="004D0A8B"/>
    <w:rsid w:val="004D0FAD"/>
    <w:rsid w:val="004D1583"/>
    <w:rsid w:val="004D1F56"/>
    <w:rsid w:val="004D2073"/>
    <w:rsid w:val="004D20EB"/>
    <w:rsid w:val="004D216A"/>
    <w:rsid w:val="004D272F"/>
    <w:rsid w:val="004D2C33"/>
    <w:rsid w:val="004D3130"/>
    <w:rsid w:val="004D3162"/>
    <w:rsid w:val="004D3260"/>
    <w:rsid w:val="004D33B3"/>
    <w:rsid w:val="004D3413"/>
    <w:rsid w:val="004D341F"/>
    <w:rsid w:val="004D347B"/>
    <w:rsid w:val="004D37B3"/>
    <w:rsid w:val="004D46E8"/>
    <w:rsid w:val="004D5442"/>
    <w:rsid w:val="004D5749"/>
    <w:rsid w:val="004D58B3"/>
    <w:rsid w:val="004D5B04"/>
    <w:rsid w:val="004D603F"/>
    <w:rsid w:val="004D6388"/>
    <w:rsid w:val="004D6513"/>
    <w:rsid w:val="004D67DD"/>
    <w:rsid w:val="004D6C7A"/>
    <w:rsid w:val="004D7072"/>
    <w:rsid w:val="004D7100"/>
    <w:rsid w:val="004D71E8"/>
    <w:rsid w:val="004D7412"/>
    <w:rsid w:val="004D7443"/>
    <w:rsid w:val="004E072E"/>
    <w:rsid w:val="004E0B53"/>
    <w:rsid w:val="004E1AFF"/>
    <w:rsid w:val="004E2C8E"/>
    <w:rsid w:val="004E3061"/>
    <w:rsid w:val="004E3241"/>
    <w:rsid w:val="004E356F"/>
    <w:rsid w:val="004E377B"/>
    <w:rsid w:val="004E37F0"/>
    <w:rsid w:val="004E417A"/>
    <w:rsid w:val="004E4208"/>
    <w:rsid w:val="004E5285"/>
    <w:rsid w:val="004E54F0"/>
    <w:rsid w:val="004E5625"/>
    <w:rsid w:val="004E5A45"/>
    <w:rsid w:val="004E5B2E"/>
    <w:rsid w:val="004E674C"/>
    <w:rsid w:val="004E6A41"/>
    <w:rsid w:val="004E6A4E"/>
    <w:rsid w:val="004E6B75"/>
    <w:rsid w:val="004E71D9"/>
    <w:rsid w:val="004E72B0"/>
    <w:rsid w:val="004E733A"/>
    <w:rsid w:val="004E745B"/>
    <w:rsid w:val="004E77F1"/>
    <w:rsid w:val="004E78BF"/>
    <w:rsid w:val="004E7E5D"/>
    <w:rsid w:val="004F076D"/>
    <w:rsid w:val="004F0A46"/>
    <w:rsid w:val="004F0CE4"/>
    <w:rsid w:val="004F129D"/>
    <w:rsid w:val="004F12AE"/>
    <w:rsid w:val="004F175B"/>
    <w:rsid w:val="004F1A18"/>
    <w:rsid w:val="004F1C65"/>
    <w:rsid w:val="004F240F"/>
    <w:rsid w:val="004F2BCD"/>
    <w:rsid w:val="004F2D23"/>
    <w:rsid w:val="004F321D"/>
    <w:rsid w:val="004F34EB"/>
    <w:rsid w:val="004F3523"/>
    <w:rsid w:val="004F3629"/>
    <w:rsid w:val="004F3BEE"/>
    <w:rsid w:val="004F3EEB"/>
    <w:rsid w:val="004F42CB"/>
    <w:rsid w:val="004F43E3"/>
    <w:rsid w:val="004F47C3"/>
    <w:rsid w:val="004F49B8"/>
    <w:rsid w:val="004F4AB2"/>
    <w:rsid w:val="004F4E62"/>
    <w:rsid w:val="004F4FE4"/>
    <w:rsid w:val="004F57C9"/>
    <w:rsid w:val="004F5C22"/>
    <w:rsid w:val="004F676B"/>
    <w:rsid w:val="004F6F5A"/>
    <w:rsid w:val="004F7384"/>
    <w:rsid w:val="004F7AFE"/>
    <w:rsid w:val="004F7F79"/>
    <w:rsid w:val="004F7F84"/>
    <w:rsid w:val="00500B14"/>
    <w:rsid w:val="00501EE6"/>
    <w:rsid w:val="00502068"/>
    <w:rsid w:val="0050299F"/>
    <w:rsid w:val="00502FC1"/>
    <w:rsid w:val="005033B8"/>
    <w:rsid w:val="005036DC"/>
    <w:rsid w:val="005036F7"/>
    <w:rsid w:val="00503EE2"/>
    <w:rsid w:val="00504112"/>
    <w:rsid w:val="0050449B"/>
    <w:rsid w:val="005048AC"/>
    <w:rsid w:val="00504BA6"/>
    <w:rsid w:val="00504D28"/>
    <w:rsid w:val="00505992"/>
    <w:rsid w:val="00505D32"/>
    <w:rsid w:val="0050639D"/>
    <w:rsid w:val="00506541"/>
    <w:rsid w:val="00506E43"/>
    <w:rsid w:val="00507CF7"/>
    <w:rsid w:val="00507D4F"/>
    <w:rsid w:val="00510194"/>
    <w:rsid w:val="0051046F"/>
    <w:rsid w:val="00510C90"/>
    <w:rsid w:val="00510F1C"/>
    <w:rsid w:val="005111F3"/>
    <w:rsid w:val="00511A52"/>
    <w:rsid w:val="00511F07"/>
    <w:rsid w:val="00512098"/>
    <w:rsid w:val="0051210A"/>
    <w:rsid w:val="00512800"/>
    <w:rsid w:val="00512C03"/>
    <w:rsid w:val="00513039"/>
    <w:rsid w:val="005136F7"/>
    <w:rsid w:val="00513B1B"/>
    <w:rsid w:val="00513ED3"/>
    <w:rsid w:val="0051420A"/>
    <w:rsid w:val="00514783"/>
    <w:rsid w:val="005149F4"/>
    <w:rsid w:val="00514C02"/>
    <w:rsid w:val="00514D64"/>
    <w:rsid w:val="00515706"/>
    <w:rsid w:val="0051596B"/>
    <w:rsid w:val="00515B9E"/>
    <w:rsid w:val="00515C8B"/>
    <w:rsid w:val="00515D2A"/>
    <w:rsid w:val="00515EE2"/>
    <w:rsid w:val="00515F4D"/>
    <w:rsid w:val="005165B6"/>
    <w:rsid w:val="0051670B"/>
    <w:rsid w:val="00516D5D"/>
    <w:rsid w:val="00516E13"/>
    <w:rsid w:val="00516ED8"/>
    <w:rsid w:val="00517000"/>
    <w:rsid w:val="005175A3"/>
    <w:rsid w:val="00517610"/>
    <w:rsid w:val="005178FA"/>
    <w:rsid w:val="00517E61"/>
    <w:rsid w:val="00520F1E"/>
    <w:rsid w:val="005213FD"/>
    <w:rsid w:val="00521C56"/>
    <w:rsid w:val="00521DCF"/>
    <w:rsid w:val="0052213E"/>
    <w:rsid w:val="005224EF"/>
    <w:rsid w:val="00522ABF"/>
    <w:rsid w:val="00522D9C"/>
    <w:rsid w:val="00522E9E"/>
    <w:rsid w:val="005232EB"/>
    <w:rsid w:val="00523454"/>
    <w:rsid w:val="00523ADB"/>
    <w:rsid w:val="00523C41"/>
    <w:rsid w:val="00524126"/>
    <w:rsid w:val="00524428"/>
    <w:rsid w:val="00524737"/>
    <w:rsid w:val="005247D5"/>
    <w:rsid w:val="0052500D"/>
    <w:rsid w:val="005259BB"/>
    <w:rsid w:val="00526326"/>
    <w:rsid w:val="00526615"/>
    <w:rsid w:val="005266A9"/>
    <w:rsid w:val="00526942"/>
    <w:rsid w:val="00526FFE"/>
    <w:rsid w:val="005270A8"/>
    <w:rsid w:val="005271DB"/>
    <w:rsid w:val="005275C4"/>
    <w:rsid w:val="00527BDE"/>
    <w:rsid w:val="00527F11"/>
    <w:rsid w:val="00527F9C"/>
    <w:rsid w:val="00527F9F"/>
    <w:rsid w:val="00530268"/>
    <w:rsid w:val="0053189A"/>
    <w:rsid w:val="00531EDD"/>
    <w:rsid w:val="005321E6"/>
    <w:rsid w:val="00532650"/>
    <w:rsid w:val="00532B22"/>
    <w:rsid w:val="00533208"/>
    <w:rsid w:val="00533239"/>
    <w:rsid w:val="005332EA"/>
    <w:rsid w:val="005333FE"/>
    <w:rsid w:val="00533917"/>
    <w:rsid w:val="00533BFD"/>
    <w:rsid w:val="0053400E"/>
    <w:rsid w:val="005344BB"/>
    <w:rsid w:val="005345AA"/>
    <w:rsid w:val="0053489B"/>
    <w:rsid w:val="00534B1C"/>
    <w:rsid w:val="00535001"/>
    <w:rsid w:val="005351FF"/>
    <w:rsid w:val="005355A5"/>
    <w:rsid w:val="0053583C"/>
    <w:rsid w:val="00535AD0"/>
    <w:rsid w:val="00535FC6"/>
    <w:rsid w:val="005364AB"/>
    <w:rsid w:val="00536D37"/>
    <w:rsid w:val="00536D52"/>
    <w:rsid w:val="00536EC7"/>
    <w:rsid w:val="00536F9E"/>
    <w:rsid w:val="00537123"/>
    <w:rsid w:val="005373C9"/>
    <w:rsid w:val="0053777B"/>
    <w:rsid w:val="00537E49"/>
    <w:rsid w:val="00537F27"/>
    <w:rsid w:val="0054007A"/>
    <w:rsid w:val="0054059C"/>
    <w:rsid w:val="00540804"/>
    <w:rsid w:val="00540A28"/>
    <w:rsid w:val="00541087"/>
    <w:rsid w:val="00541C01"/>
    <w:rsid w:val="00542CE3"/>
    <w:rsid w:val="0054335D"/>
    <w:rsid w:val="005437F4"/>
    <w:rsid w:val="00543B0F"/>
    <w:rsid w:val="00543B79"/>
    <w:rsid w:val="00543B9E"/>
    <w:rsid w:val="00544856"/>
    <w:rsid w:val="0054486B"/>
    <w:rsid w:val="00544BFE"/>
    <w:rsid w:val="00544EBC"/>
    <w:rsid w:val="00544F76"/>
    <w:rsid w:val="0054587D"/>
    <w:rsid w:val="0054591E"/>
    <w:rsid w:val="00545B5B"/>
    <w:rsid w:val="00545C33"/>
    <w:rsid w:val="00545D75"/>
    <w:rsid w:val="00546328"/>
    <w:rsid w:val="0054635E"/>
    <w:rsid w:val="00546BEB"/>
    <w:rsid w:val="00546C9F"/>
    <w:rsid w:val="00546E93"/>
    <w:rsid w:val="0054728C"/>
    <w:rsid w:val="005472DC"/>
    <w:rsid w:val="00550607"/>
    <w:rsid w:val="00550A5F"/>
    <w:rsid w:val="00550AB6"/>
    <w:rsid w:val="00550F3A"/>
    <w:rsid w:val="0055136E"/>
    <w:rsid w:val="00551725"/>
    <w:rsid w:val="005518B4"/>
    <w:rsid w:val="00551A3F"/>
    <w:rsid w:val="00551B8C"/>
    <w:rsid w:val="00551BDB"/>
    <w:rsid w:val="0055209D"/>
    <w:rsid w:val="005520C9"/>
    <w:rsid w:val="00552A00"/>
    <w:rsid w:val="00553710"/>
    <w:rsid w:val="00555D79"/>
    <w:rsid w:val="00555DFB"/>
    <w:rsid w:val="0055603C"/>
    <w:rsid w:val="00556618"/>
    <w:rsid w:val="005566D1"/>
    <w:rsid w:val="005567F8"/>
    <w:rsid w:val="00556EF4"/>
    <w:rsid w:val="00557AAB"/>
    <w:rsid w:val="00557F2D"/>
    <w:rsid w:val="00560383"/>
    <w:rsid w:val="005603CD"/>
    <w:rsid w:val="00560631"/>
    <w:rsid w:val="00561192"/>
    <w:rsid w:val="00561809"/>
    <w:rsid w:val="005618D5"/>
    <w:rsid w:val="00561DE9"/>
    <w:rsid w:val="005629D1"/>
    <w:rsid w:val="00563C76"/>
    <w:rsid w:val="005646D6"/>
    <w:rsid w:val="0056478F"/>
    <w:rsid w:val="0056518C"/>
    <w:rsid w:val="005652E0"/>
    <w:rsid w:val="005654D0"/>
    <w:rsid w:val="00565C73"/>
    <w:rsid w:val="00565D89"/>
    <w:rsid w:val="005661F3"/>
    <w:rsid w:val="00566C92"/>
    <w:rsid w:val="00567071"/>
    <w:rsid w:val="0056728D"/>
    <w:rsid w:val="005677FC"/>
    <w:rsid w:val="00567802"/>
    <w:rsid w:val="00567A79"/>
    <w:rsid w:val="00567DC9"/>
    <w:rsid w:val="00567E07"/>
    <w:rsid w:val="005701BE"/>
    <w:rsid w:val="0057067B"/>
    <w:rsid w:val="00570E37"/>
    <w:rsid w:val="00570F71"/>
    <w:rsid w:val="00571078"/>
    <w:rsid w:val="00571B99"/>
    <w:rsid w:val="00571D02"/>
    <w:rsid w:val="005720A1"/>
    <w:rsid w:val="005728F4"/>
    <w:rsid w:val="00572A2C"/>
    <w:rsid w:val="00572A62"/>
    <w:rsid w:val="00572F47"/>
    <w:rsid w:val="005731B9"/>
    <w:rsid w:val="005733F0"/>
    <w:rsid w:val="005736E3"/>
    <w:rsid w:val="00573998"/>
    <w:rsid w:val="00574119"/>
    <w:rsid w:val="005743A3"/>
    <w:rsid w:val="005743A4"/>
    <w:rsid w:val="00574411"/>
    <w:rsid w:val="005746EF"/>
    <w:rsid w:val="0057498F"/>
    <w:rsid w:val="00574BB9"/>
    <w:rsid w:val="005756CB"/>
    <w:rsid w:val="0057591F"/>
    <w:rsid w:val="00575AE3"/>
    <w:rsid w:val="00575B08"/>
    <w:rsid w:val="00575F82"/>
    <w:rsid w:val="0057625E"/>
    <w:rsid w:val="00576267"/>
    <w:rsid w:val="005765CD"/>
    <w:rsid w:val="005767BB"/>
    <w:rsid w:val="005769C4"/>
    <w:rsid w:val="00576A4C"/>
    <w:rsid w:val="00576AEC"/>
    <w:rsid w:val="00576CD8"/>
    <w:rsid w:val="00576EEC"/>
    <w:rsid w:val="00577437"/>
    <w:rsid w:val="00577A10"/>
    <w:rsid w:val="00577C52"/>
    <w:rsid w:val="005803A7"/>
    <w:rsid w:val="00580552"/>
    <w:rsid w:val="005808F0"/>
    <w:rsid w:val="00580EF0"/>
    <w:rsid w:val="005810A9"/>
    <w:rsid w:val="005812A2"/>
    <w:rsid w:val="005813CD"/>
    <w:rsid w:val="00581740"/>
    <w:rsid w:val="00581942"/>
    <w:rsid w:val="00581DC6"/>
    <w:rsid w:val="0058232F"/>
    <w:rsid w:val="0058233D"/>
    <w:rsid w:val="00582414"/>
    <w:rsid w:val="00582466"/>
    <w:rsid w:val="005830AB"/>
    <w:rsid w:val="005835BE"/>
    <w:rsid w:val="00583947"/>
    <w:rsid w:val="00583AA5"/>
    <w:rsid w:val="00583E9C"/>
    <w:rsid w:val="00583EF6"/>
    <w:rsid w:val="005848C1"/>
    <w:rsid w:val="00584C47"/>
    <w:rsid w:val="00584DE9"/>
    <w:rsid w:val="00584F20"/>
    <w:rsid w:val="005856C1"/>
    <w:rsid w:val="005860D2"/>
    <w:rsid w:val="005861C8"/>
    <w:rsid w:val="00586262"/>
    <w:rsid w:val="0058648A"/>
    <w:rsid w:val="00586757"/>
    <w:rsid w:val="00586B57"/>
    <w:rsid w:val="00586E52"/>
    <w:rsid w:val="00586F8B"/>
    <w:rsid w:val="00587619"/>
    <w:rsid w:val="005878F6"/>
    <w:rsid w:val="00587B8D"/>
    <w:rsid w:val="00590B68"/>
    <w:rsid w:val="00590C26"/>
    <w:rsid w:val="00590C5D"/>
    <w:rsid w:val="00590D83"/>
    <w:rsid w:val="00591195"/>
    <w:rsid w:val="00591CAB"/>
    <w:rsid w:val="00591DB3"/>
    <w:rsid w:val="00591E95"/>
    <w:rsid w:val="00591EF1"/>
    <w:rsid w:val="00592275"/>
    <w:rsid w:val="00592306"/>
    <w:rsid w:val="00592603"/>
    <w:rsid w:val="00592B81"/>
    <w:rsid w:val="005931C5"/>
    <w:rsid w:val="00593ABC"/>
    <w:rsid w:val="005948A4"/>
    <w:rsid w:val="00594EB9"/>
    <w:rsid w:val="00595126"/>
    <w:rsid w:val="005955FF"/>
    <w:rsid w:val="00595915"/>
    <w:rsid w:val="005965DE"/>
    <w:rsid w:val="005968ED"/>
    <w:rsid w:val="005969C5"/>
    <w:rsid w:val="00596FF4"/>
    <w:rsid w:val="00597148"/>
    <w:rsid w:val="00597414"/>
    <w:rsid w:val="005976A2"/>
    <w:rsid w:val="005976A4"/>
    <w:rsid w:val="005A02BB"/>
    <w:rsid w:val="005A02D6"/>
    <w:rsid w:val="005A087D"/>
    <w:rsid w:val="005A0AEC"/>
    <w:rsid w:val="005A0F4A"/>
    <w:rsid w:val="005A14E6"/>
    <w:rsid w:val="005A1586"/>
    <w:rsid w:val="005A17A0"/>
    <w:rsid w:val="005A17F7"/>
    <w:rsid w:val="005A1A65"/>
    <w:rsid w:val="005A1CDA"/>
    <w:rsid w:val="005A2673"/>
    <w:rsid w:val="005A2865"/>
    <w:rsid w:val="005A3846"/>
    <w:rsid w:val="005A3B75"/>
    <w:rsid w:val="005A3CD6"/>
    <w:rsid w:val="005A3F6E"/>
    <w:rsid w:val="005A3FF4"/>
    <w:rsid w:val="005A4BC4"/>
    <w:rsid w:val="005A4F98"/>
    <w:rsid w:val="005A53BD"/>
    <w:rsid w:val="005A54B8"/>
    <w:rsid w:val="005A5E6D"/>
    <w:rsid w:val="005A5FE9"/>
    <w:rsid w:val="005A6870"/>
    <w:rsid w:val="005A6A30"/>
    <w:rsid w:val="005A7173"/>
    <w:rsid w:val="005A71F7"/>
    <w:rsid w:val="005A7499"/>
    <w:rsid w:val="005A7A81"/>
    <w:rsid w:val="005A7BDC"/>
    <w:rsid w:val="005A7F7C"/>
    <w:rsid w:val="005B01A3"/>
    <w:rsid w:val="005B0639"/>
    <w:rsid w:val="005B0989"/>
    <w:rsid w:val="005B0BB8"/>
    <w:rsid w:val="005B0BE9"/>
    <w:rsid w:val="005B0E74"/>
    <w:rsid w:val="005B163D"/>
    <w:rsid w:val="005B16A4"/>
    <w:rsid w:val="005B1D13"/>
    <w:rsid w:val="005B2398"/>
    <w:rsid w:val="005B2833"/>
    <w:rsid w:val="005B2C92"/>
    <w:rsid w:val="005B2DB9"/>
    <w:rsid w:val="005B3C8F"/>
    <w:rsid w:val="005B3D57"/>
    <w:rsid w:val="005B3F41"/>
    <w:rsid w:val="005B421E"/>
    <w:rsid w:val="005B4244"/>
    <w:rsid w:val="005B4400"/>
    <w:rsid w:val="005B45E2"/>
    <w:rsid w:val="005B4C58"/>
    <w:rsid w:val="005B5603"/>
    <w:rsid w:val="005B5800"/>
    <w:rsid w:val="005B59DA"/>
    <w:rsid w:val="005B5DA8"/>
    <w:rsid w:val="005B5FCA"/>
    <w:rsid w:val="005B6851"/>
    <w:rsid w:val="005B6F5B"/>
    <w:rsid w:val="005B7473"/>
    <w:rsid w:val="005B75B3"/>
    <w:rsid w:val="005B7713"/>
    <w:rsid w:val="005B79DD"/>
    <w:rsid w:val="005B7E69"/>
    <w:rsid w:val="005C02F7"/>
    <w:rsid w:val="005C043A"/>
    <w:rsid w:val="005C064B"/>
    <w:rsid w:val="005C0B94"/>
    <w:rsid w:val="005C0E56"/>
    <w:rsid w:val="005C0F9E"/>
    <w:rsid w:val="005C1261"/>
    <w:rsid w:val="005C1661"/>
    <w:rsid w:val="005C235E"/>
    <w:rsid w:val="005C260D"/>
    <w:rsid w:val="005C27AA"/>
    <w:rsid w:val="005C33D1"/>
    <w:rsid w:val="005C3516"/>
    <w:rsid w:val="005C38AE"/>
    <w:rsid w:val="005C419B"/>
    <w:rsid w:val="005C446B"/>
    <w:rsid w:val="005C4707"/>
    <w:rsid w:val="005C47E0"/>
    <w:rsid w:val="005C4F6F"/>
    <w:rsid w:val="005C51A3"/>
    <w:rsid w:val="005C6292"/>
    <w:rsid w:val="005C68A9"/>
    <w:rsid w:val="005C6E83"/>
    <w:rsid w:val="005C7C27"/>
    <w:rsid w:val="005D08D2"/>
    <w:rsid w:val="005D0A3F"/>
    <w:rsid w:val="005D0C84"/>
    <w:rsid w:val="005D0FD0"/>
    <w:rsid w:val="005D1C46"/>
    <w:rsid w:val="005D1E41"/>
    <w:rsid w:val="005D20E1"/>
    <w:rsid w:val="005D22F4"/>
    <w:rsid w:val="005D25EE"/>
    <w:rsid w:val="005D2785"/>
    <w:rsid w:val="005D2A8D"/>
    <w:rsid w:val="005D2E81"/>
    <w:rsid w:val="005D3414"/>
    <w:rsid w:val="005D37F9"/>
    <w:rsid w:val="005D402C"/>
    <w:rsid w:val="005D4303"/>
    <w:rsid w:val="005D475A"/>
    <w:rsid w:val="005D50AB"/>
    <w:rsid w:val="005D51D5"/>
    <w:rsid w:val="005D520E"/>
    <w:rsid w:val="005D580B"/>
    <w:rsid w:val="005D586D"/>
    <w:rsid w:val="005D58FB"/>
    <w:rsid w:val="005D5C23"/>
    <w:rsid w:val="005D5CDF"/>
    <w:rsid w:val="005D5CF5"/>
    <w:rsid w:val="005D60BF"/>
    <w:rsid w:val="005D60CA"/>
    <w:rsid w:val="005D6678"/>
    <w:rsid w:val="005D6716"/>
    <w:rsid w:val="005D6D73"/>
    <w:rsid w:val="005D6E24"/>
    <w:rsid w:val="005D7159"/>
    <w:rsid w:val="005D73CD"/>
    <w:rsid w:val="005D763F"/>
    <w:rsid w:val="005D7697"/>
    <w:rsid w:val="005D7E10"/>
    <w:rsid w:val="005E0899"/>
    <w:rsid w:val="005E0BEA"/>
    <w:rsid w:val="005E0C2E"/>
    <w:rsid w:val="005E1603"/>
    <w:rsid w:val="005E19D1"/>
    <w:rsid w:val="005E2049"/>
    <w:rsid w:val="005E215C"/>
    <w:rsid w:val="005E2644"/>
    <w:rsid w:val="005E268D"/>
    <w:rsid w:val="005E27FC"/>
    <w:rsid w:val="005E2A5D"/>
    <w:rsid w:val="005E334C"/>
    <w:rsid w:val="005E38CE"/>
    <w:rsid w:val="005E3B71"/>
    <w:rsid w:val="005E3BA0"/>
    <w:rsid w:val="005E405A"/>
    <w:rsid w:val="005E4621"/>
    <w:rsid w:val="005E4749"/>
    <w:rsid w:val="005E5313"/>
    <w:rsid w:val="005E5619"/>
    <w:rsid w:val="005E64BB"/>
    <w:rsid w:val="005E6635"/>
    <w:rsid w:val="005E6E28"/>
    <w:rsid w:val="005E7763"/>
    <w:rsid w:val="005E7825"/>
    <w:rsid w:val="005E7A51"/>
    <w:rsid w:val="005F0074"/>
    <w:rsid w:val="005F04EB"/>
    <w:rsid w:val="005F0B16"/>
    <w:rsid w:val="005F0D34"/>
    <w:rsid w:val="005F1ED3"/>
    <w:rsid w:val="005F211C"/>
    <w:rsid w:val="005F25B2"/>
    <w:rsid w:val="005F2913"/>
    <w:rsid w:val="005F2E98"/>
    <w:rsid w:val="005F3301"/>
    <w:rsid w:val="005F3B61"/>
    <w:rsid w:val="005F4842"/>
    <w:rsid w:val="005F51D9"/>
    <w:rsid w:val="005F5254"/>
    <w:rsid w:val="005F53A3"/>
    <w:rsid w:val="005F5B60"/>
    <w:rsid w:val="005F5CC9"/>
    <w:rsid w:val="005F6609"/>
    <w:rsid w:val="005F678E"/>
    <w:rsid w:val="005F683A"/>
    <w:rsid w:val="005F6B7C"/>
    <w:rsid w:val="005F6B91"/>
    <w:rsid w:val="005F6C71"/>
    <w:rsid w:val="005F6EDF"/>
    <w:rsid w:val="005F7463"/>
    <w:rsid w:val="005F7641"/>
    <w:rsid w:val="005F7AC7"/>
    <w:rsid w:val="00600BA9"/>
    <w:rsid w:val="00600F81"/>
    <w:rsid w:val="00601A1B"/>
    <w:rsid w:val="00601F4F"/>
    <w:rsid w:val="006025BF"/>
    <w:rsid w:val="00602B86"/>
    <w:rsid w:val="00602D29"/>
    <w:rsid w:val="00602F87"/>
    <w:rsid w:val="00603AAF"/>
    <w:rsid w:val="006042D0"/>
    <w:rsid w:val="00604709"/>
    <w:rsid w:val="006050C9"/>
    <w:rsid w:val="006054FD"/>
    <w:rsid w:val="006057FD"/>
    <w:rsid w:val="00605B6D"/>
    <w:rsid w:val="00606D1E"/>
    <w:rsid w:val="00607A07"/>
    <w:rsid w:val="00607D3F"/>
    <w:rsid w:val="00607F89"/>
    <w:rsid w:val="00610680"/>
    <w:rsid w:val="00610E72"/>
    <w:rsid w:val="00610F70"/>
    <w:rsid w:val="00611037"/>
    <w:rsid w:val="006115F2"/>
    <w:rsid w:val="0061184E"/>
    <w:rsid w:val="00612531"/>
    <w:rsid w:val="00612586"/>
    <w:rsid w:val="006126C0"/>
    <w:rsid w:val="00612ACB"/>
    <w:rsid w:val="006135F7"/>
    <w:rsid w:val="00613A81"/>
    <w:rsid w:val="0061423D"/>
    <w:rsid w:val="00614432"/>
    <w:rsid w:val="00614758"/>
    <w:rsid w:val="0061490D"/>
    <w:rsid w:val="00614982"/>
    <w:rsid w:val="00614C7E"/>
    <w:rsid w:val="00615151"/>
    <w:rsid w:val="0061596B"/>
    <w:rsid w:val="00615DB8"/>
    <w:rsid w:val="0061629D"/>
    <w:rsid w:val="0061672F"/>
    <w:rsid w:val="006169B7"/>
    <w:rsid w:val="00616EB6"/>
    <w:rsid w:val="00617878"/>
    <w:rsid w:val="006179BD"/>
    <w:rsid w:val="00617CA0"/>
    <w:rsid w:val="00617ED9"/>
    <w:rsid w:val="00617F22"/>
    <w:rsid w:val="00620254"/>
    <w:rsid w:val="00620A40"/>
    <w:rsid w:val="00620DB6"/>
    <w:rsid w:val="00620EB2"/>
    <w:rsid w:val="00620F6E"/>
    <w:rsid w:val="006211D0"/>
    <w:rsid w:val="0062134F"/>
    <w:rsid w:val="00621387"/>
    <w:rsid w:val="00621992"/>
    <w:rsid w:val="00621D16"/>
    <w:rsid w:val="006227EE"/>
    <w:rsid w:val="0062353C"/>
    <w:rsid w:val="00623A16"/>
    <w:rsid w:val="00623A61"/>
    <w:rsid w:val="006240A9"/>
    <w:rsid w:val="0062442A"/>
    <w:rsid w:val="00624D14"/>
    <w:rsid w:val="00624E79"/>
    <w:rsid w:val="006252E4"/>
    <w:rsid w:val="0062602E"/>
    <w:rsid w:val="0062603F"/>
    <w:rsid w:val="00626195"/>
    <w:rsid w:val="00626245"/>
    <w:rsid w:val="00626317"/>
    <w:rsid w:val="00626841"/>
    <w:rsid w:val="00626888"/>
    <w:rsid w:val="006271FD"/>
    <w:rsid w:val="00627B08"/>
    <w:rsid w:val="00630767"/>
    <w:rsid w:val="00630A30"/>
    <w:rsid w:val="00630C21"/>
    <w:rsid w:val="00631019"/>
    <w:rsid w:val="006316C3"/>
    <w:rsid w:val="00632ADA"/>
    <w:rsid w:val="00632B0B"/>
    <w:rsid w:val="00633115"/>
    <w:rsid w:val="00633198"/>
    <w:rsid w:val="006331C4"/>
    <w:rsid w:val="00633236"/>
    <w:rsid w:val="00633436"/>
    <w:rsid w:val="006335A9"/>
    <w:rsid w:val="00634321"/>
    <w:rsid w:val="0063477B"/>
    <w:rsid w:val="00634932"/>
    <w:rsid w:val="00634F82"/>
    <w:rsid w:val="006355FD"/>
    <w:rsid w:val="00635752"/>
    <w:rsid w:val="00635E4F"/>
    <w:rsid w:val="00636006"/>
    <w:rsid w:val="00636242"/>
    <w:rsid w:val="00636340"/>
    <w:rsid w:val="0063683B"/>
    <w:rsid w:val="0063684D"/>
    <w:rsid w:val="0063689F"/>
    <w:rsid w:val="006376A6"/>
    <w:rsid w:val="00637C50"/>
    <w:rsid w:val="00637EBB"/>
    <w:rsid w:val="006400E2"/>
    <w:rsid w:val="00640952"/>
    <w:rsid w:val="00640998"/>
    <w:rsid w:val="00640B82"/>
    <w:rsid w:val="00640BCA"/>
    <w:rsid w:val="00641223"/>
    <w:rsid w:val="0064128E"/>
    <w:rsid w:val="00641FE0"/>
    <w:rsid w:val="00642466"/>
    <w:rsid w:val="00642635"/>
    <w:rsid w:val="006427EB"/>
    <w:rsid w:val="00642914"/>
    <w:rsid w:val="00643342"/>
    <w:rsid w:val="00644FA2"/>
    <w:rsid w:val="00645723"/>
    <w:rsid w:val="006459B0"/>
    <w:rsid w:val="00645C0A"/>
    <w:rsid w:val="00645F48"/>
    <w:rsid w:val="00646203"/>
    <w:rsid w:val="006464A0"/>
    <w:rsid w:val="00646809"/>
    <w:rsid w:val="006469F6"/>
    <w:rsid w:val="00647B5A"/>
    <w:rsid w:val="00647C7F"/>
    <w:rsid w:val="00647D49"/>
    <w:rsid w:val="006504CD"/>
    <w:rsid w:val="00650547"/>
    <w:rsid w:val="0065117D"/>
    <w:rsid w:val="006512F0"/>
    <w:rsid w:val="00651906"/>
    <w:rsid w:val="00651F3A"/>
    <w:rsid w:val="00651FF9"/>
    <w:rsid w:val="00652166"/>
    <w:rsid w:val="0065272D"/>
    <w:rsid w:val="00653104"/>
    <w:rsid w:val="0065324E"/>
    <w:rsid w:val="006535EE"/>
    <w:rsid w:val="006538C5"/>
    <w:rsid w:val="00653B26"/>
    <w:rsid w:val="00653D56"/>
    <w:rsid w:val="006547D2"/>
    <w:rsid w:val="00654AB8"/>
    <w:rsid w:val="00655C2B"/>
    <w:rsid w:val="00655E1E"/>
    <w:rsid w:val="00655EB6"/>
    <w:rsid w:val="00656637"/>
    <w:rsid w:val="00656CEE"/>
    <w:rsid w:val="006575B2"/>
    <w:rsid w:val="00657733"/>
    <w:rsid w:val="006578C0"/>
    <w:rsid w:val="00657C59"/>
    <w:rsid w:val="00657D47"/>
    <w:rsid w:val="00657E3F"/>
    <w:rsid w:val="00660575"/>
    <w:rsid w:val="0066078B"/>
    <w:rsid w:val="00660894"/>
    <w:rsid w:val="0066096F"/>
    <w:rsid w:val="00661217"/>
    <w:rsid w:val="00661766"/>
    <w:rsid w:val="00661F34"/>
    <w:rsid w:val="006620B5"/>
    <w:rsid w:val="00662296"/>
    <w:rsid w:val="006628CE"/>
    <w:rsid w:val="006631EC"/>
    <w:rsid w:val="00663849"/>
    <w:rsid w:val="00664181"/>
    <w:rsid w:val="0066418E"/>
    <w:rsid w:val="00664BAC"/>
    <w:rsid w:val="00665A39"/>
    <w:rsid w:val="00665B15"/>
    <w:rsid w:val="00665C13"/>
    <w:rsid w:val="00665D79"/>
    <w:rsid w:val="00666C79"/>
    <w:rsid w:val="00666D4D"/>
    <w:rsid w:val="006670F2"/>
    <w:rsid w:val="00667680"/>
    <w:rsid w:val="006703CE"/>
    <w:rsid w:val="006707EE"/>
    <w:rsid w:val="00670CA5"/>
    <w:rsid w:val="00671018"/>
    <w:rsid w:val="00671178"/>
    <w:rsid w:val="006714D0"/>
    <w:rsid w:val="00671609"/>
    <w:rsid w:val="006718FC"/>
    <w:rsid w:val="00671A51"/>
    <w:rsid w:val="00671A67"/>
    <w:rsid w:val="00671B17"/>
    <w:rsid w:val="0067208A"/>
    <w:rsid w:val="00672219"/>
    <w:rsid w:val="006722DD"/>
    <w:rsid w:val="0067277A"/>
    <w:rsid w:val="00672A32"/>
    <w:rsid w:val="00672BD3"/>
    <w:rsid w:val="006735C1"/>
    <w:rsid w:val="006737B3"/>
    <w:rsid w:val="00673B9A"/>
    <w:rsid w:val="00674AC9"/>
    <w:rsid w:val="00676836"/>
    <w:rsid w:val="00676B48"/>
    <w:rsid w:val="00676E84"/>
    <w:rsid w:val="006770E3"/>
    <w:rsid w:val="006772EE"/>
    <w:rsid w:val="006774CF"/>
    <w:rsid w:val="006778BE"/>
    <w:rsid w:val="00677A31"/>
    <w:rsid w:val="00677B21"/>
    <w:rsid w:val="00677B25"/>
    <w:rsid w:val="00677C6E"/>
    <w:rsid w:val="00677DEC"/>
    <w:rsid w:val="00677EAB"/>
    <w:rsid w:val="0068009A"/>
    <w:rsid w:val="00680470"/>
    <w:rsid w:val="00680E0E"/>
    <w:rsid w:val="00681440"/>
    <w:rsid w:val="006815F6"/>
    <w:rsid w:val="006817CA"/>
    <w:rsid w:val="00681C2D"/>
    <w:rsid w:val="00681C9C"/>
    <w:rsid w:val="006828AB"/>
    <w:rsid w:val="00682A95"/>
    <w:rsid w:val="00683436"/>
    <w:rsid w:val="00684031"/>
    <w:rsid w:val="00685027"/>
    <w:rsid w:val="0068564D"/>
    <w:rsid w:val="00685BCE"/>
    <w:rsid w:val="00685BE1"/>
    <w:rsid w:val="00685FCE"/>
    <w:rsid w:val="0068604F"/>
    <w:rsid w:val="00686199"/>
    <w:rsid w:val="006861B0"/>
    <w:rsid w:val="006862CC"/>
    <w:rsid w:val="00687493"/>
    <w:rsid w:val="006876DD"/>
    <w:rsid w:val="006877F3"/>
    <w:rsid w:val="0069034D"/>
    <w:rsid w:val="006903EC"/>
    <w:rsid w:val="00690A36"/>
    <w:rsid w:val="00691136"/>
    <w:rsid w:val="00691B15"/>
    <w:rsid w:val="00691D3E"/>
    <w:rsid w:val="00691D48"/>
    <w:rsid w:val="00691EFE"/>
    <w:rsid w:val="006927DA"/>
    <w:rsid w:val="006934E1"/>
    <w:rsid w:val="006936E0"/>
    <w:rsid w:val="00694597"/>
    <w:rsid w:val="006955C8"/>
    <w:rsid w:val="00695690"/>
    <w:rsid w:val="00695E8E"/>
    <w:rsid w:val="006964EE"/>
    <w:rsid w:val="006965DF"/>
    <w:rsid w:val="006967CF"/>
    <w:rsid w:val="00696A0A"/>
    <w:rsid w:val="00696A7B"/>
    <w:rsid w:val="00697901"/>
    <w:rsid w:val="00697EBB"/>
    <w:rsid w:val="006A02E8"/>
    <w:rsid w:val="006A0825"/>
    <w:rsid w:val="006A0CAE"/>
    <w:rsid w:val="006A0F25"/>
    <w:rsid w:val="006A1430"/>
    <w:rsid w:val="006A180B"/>
    <w:rsid w:val="006A1F91"/>
    <w:rsid w:val="006A1FC6"/>
    <w:rsid w:val="006A2531"/>
    <w:rsid w:val="006A2A47"/>
    <w:rsid w:val="006A2CDB"/>
    <w:rsid w:val="006A2CE1"/>
    <w:rsid w:val="006A33D3"/>
    <w:rsid w:val="006A355C"/>
    <w:rsid w:val="006A3569"/>
    <w:rsid w:val="006A3790"/>
    <w:rsid w:val="006A3A90"/>
    <w:rsid w:val="006A3B80"/>
    <w:rsid w:val="006A3C1C"/>
    <w:rsid w:val="006A3C22"/>
    <w:rsid w:val="006A40FA"/>
    <w:rsid w:val="006A4A9C"/>
    <w:rsid w:val="006A52ED"/>
    <w:rsid w:val="006A544B"/>
    <w:rsid w:val="006A5547"/>
    <w:rsid w:val="006A5D01"/>
    <w:rsid w:val="006A64BE"/>
    <w:rsid w:val="006A6567"/>
    <w:rsid w:val="006A6C1E"/>
    <w:rsid w:val="006A6DC5"/>
    <w:rsid w:val="006A7831"/>
    <w:rsid w:val="006A7916"/>
    <w:rsid w:val="006A7C6E"/>
    <w:rsid w:val="006A7D6F"/>
    <w:rsid w:val="006B0423"/>
    <w:rsid w:val="006B0450"/>
    <w:rsid w:val="006B0845"/>
    <w:rsid w:val="006B0AEE"/>
    <w:rsid w:val="006B0FAC"/>
    <w:rsid w:val="006B11A7"/>
    <w:rsid w:val="006B1435"/>
    <w:rsid w:val="006B1BDF"/>
    <w:rsid w:val="006B1DC8"/>
    <w:rsid w:val="006B221C"/>
    <w:rsid w:val="006B23D1"/>
    <w:rsid w:val="006B23F3"/>
    <w:rsid w:val="006B24BC"/>
    <w:rsid w:val="006B2544"/>
    <w:rsid w:val="006B2DDA"/>
    <w:rsid w:val="006B2E55"/>
    <w:rsid w:val="006B32C3"/>
    <w:rsid w:val="006B3406"/>
    <w:rsid w:val="006B350A"/>
    <w:rsid w:val="006B355F"/>
    <w:rsid w:val="006B35C0"/>
    <w:rsid w:val="006B36ED"/>
    <w:rsid w:val="006B3752"/>
    <w:rsid w:val="006B43D1"/>
    <w:rsid w:val="006B4427"/>
    <w:rsid w:val="006B4DB9"/>
    <w:rsid w:val="006B5294"/>
    <w:rsid w:val="006B53BC"/>
    <w:rsid w:val="006B54A6"/>
    <w:rsid w:val="006B5AAA"/>
    <w:rsid w:val="006B5E0A"/>
    <w:rsid w:val="006B5FDD"/>
    <w:rsid w:val="006B600E"/>
    <w:rsid w:val="006B6619"/>
    <w:rsid w:val="006B6B2D"/>
    <w:rsid w:val="006B6CEC"/>
    <w:rsid w:val="006B6D7E"/>
    <w:rsid w:val="006B6D95"/>
    <w:rsid w:val="006B7112"/>
    <w:rsid w:val="006B7344"/>
    <w:rsid w:val="006B73B6"/>
    <w:rsid w:val="006B75AD"/>
    <w:rsid w:val="006B78CE"/>
    <w:rsid w:val="006C0537"/>
    <w:rsid w:val="006C05D6"/>
    <w:rsid w:val="006C0691"/>
    <w:rsid w:val="006C0829"/>
    <w:rsid w:val="006C0D19"/>
    <w:rsid w:val="006C0DF4"/>
    <w:rsid w:val="006C0F0D"/>
    <w:rsid w:val="006C15F2"/>
    <w:rsid w:val="006C1607"/>
    <w:rsid w:val="006C1A73"/>
    <w:rsid w:val="006C1CAA"/>
    <w:rsid w:val="006C1D87"/>
    <w:rsid w:val="006C220A"/>
    <w:rsid w:val="006C24FE"/>
    <w:rsid w:val="006C2CDD"/>
    <w:rsid w:val="006C2D4B"/>
    <w:rsid w:val="006C2EFB"/>
    <w:rsid w:val="006C3416"/>
    <w:rsid w:val="006C35B8"/>
    <w:rsid w:val="006C3F93"/>
    <w:rsid w:val="006C4514"/>
    <w:rsid w:val="006C4A52"/>
    <w:rsid w:val="006C4A9F"/>
    <w:rsid w:val="006C4ADA"/>
    <w:rsid w:val="006C4ED2"/>
    <w:rsid w:val="006C55F4"/>
    <w:rsid w:val="006C5DE9"/>
    <w:rsid w:val="006C68AD"/>
    <w:rsid w:val="006C6F91"/>
    <w:rsid w:val="006C77F4"/>
    <w:rsid w:val="006C7894"/>
    <w:rsid w:val="006C78A1"/>
    <w:rsid w:val="006D003A"/>
    <w:rsid w:val="006D037F"/>
    <w:rsid w:val="006D04EB"/>
    <w:rsid w:val="006D0601"/>
    <w:rsid w:val="006D0876"/>
    <w:rsid w:val="006D0BD5"/>
    <w:rsid w:val="006D0BF1"/>
    <w:rsid w:val="006D0E5C"/>
    <w:rsid w:val="006D11E2"/>
    <w:rsid w:val="006D1587"/>
    <w:rsid w:val="006D17D5"/>
    <w:rsid w:val="006D18AF"/>
    <w:rsid w:val="006D1DEF"/>
    <w:rsid w:val="006D2023"/>
    <w:rsid w:val="006D294F"/>
    <w:rsid w:val="006D2956"/>
    <w:rsid w:val="006D2A19"/>
    <w:rsid w:val="006D2C76"/>
    <w:rsid w:val="006D2C8B"/>
    <w:rsid w:val="006D2F8B"/>
    <w:rsid w:val="006D3238"/>
    <w:rsid w:val="006D3577"/>
    <w:rsid w:val="006D372E"/>
    <w:rsid w:val="006D3CCC"/>
    <w:rsid w:val="006D47C3"/>
    <w:rsid w:val="006D4DAE"/>
    <w:rsid w:val="006D545B"/>
    <w:rsid w:val="006D565F"/>
    <w:rsid w:val="006D5C70"/>
    <w:rsid w:val="006D6196"/>
    <w:rsid w:val="006D632A"/>
    <w:rsid w:val="006D6622"/>
    <w:rsid w:val="006D718B"/>
    <w:rsid w:val="006E029C"/>
    <w:rsid w:val="006E078F"/>
    <w:rsid w:val="006E0A92"/>
    <w:rsid w:val="006E1150"/>
    <w:rsid w:val="006E128B"/>
    <w:rsid w:val="006E140A"/>
    <w:rsid w:val="006E144A"/>
    <w:rsid w:val="006E1B69"/>
    <w:rsid w:val="006E1F07"/>
    <w:rsid w:val="006E1FCA"/>
    <w:rsid w:val="006E270F"/>
    <w:rsid w:val="006E274D"/>
    <w:rsid w:val="006E31A5"/>
    <w:rsid w:val="006E3237"/>
    <w:rsid w:val="006E3C41"/>
    <w:rsid w:val="006E3CEA"/>
    <w:rsid w:val="006E46DE"/>
    <w:rsid w:val="006E4907"/>
    <w:rsid w:val="006E4DC6"/>
    <w:rsid w:val="006E54F9"/>
    <w:rsid w:val="006E566B"/>
    <w:rsid w:val="006E5C41"/>
    <w:rsid w:val="006E5CEA"/>
    <w:rsid w:val="006E6639"/>
    <w:rsid w:val="006E69B4"/>
    <w:rsid w:val="006E6A04"/>
    <w:rsid w:val="006E6A97"/>
    <w:rsid w:val="006E6BB7"/>
    <w:rsid w:val="006E74C2"/>
    <w:rsid w:val="006E7785"/>
    <w:rsid w:val="006E77A7"/>
    <w:rsid w:val="006E7BF5"/>
    <w:rsid w:val="006E7D18"/>
    <w:rsid w:val="006F02F1"/>
    <w:rsid w:val="006F037B"/>
    <w:rsid w:val="006F0515"/>
    <w:rsid w:val="006F0DD7"/>
    <w:rsid w:val="006F1145"/>
    <w:rsid w:val="006F1596"/>
    <w:rsid w:val="006F19D6"/>
    <w:rsid w:val="006F1B29"/>
    <w:rsid w:val="006F2885"/>
    <w:rsid w:val="006F2897"/>
    <w:rsid w:val="006F2EAC"/>
    <w:rsid w:val="006F3435"/>
    <w:rsid w:val="006F3510"/>
    <w:rsid w:val="006F388F"/>
    <w:rsid w:val="006F3ACE"/>
    <w:rsid w:val="006F3CB8"/>
    <w:rsid w:val="006F3DD8"/>
    <w:rsid w:val="006F3ECC"/>
    <w:rsid w:val="006F4515"/>
    <w:rsid w:val="006F4836"/>
    <w:rsid w:val="006F4898"/>
    <w:rsid w:val="006F4CFC"/>
    <w:rsid w:val="006F4F4D"/>
    <w:rsid w:val="006F4FA5"/>
    <w:rsid w:val="006F5B77"/>
    <w:rsid w:val="006F5EA5"/>
    <w:rsid w:val="006F6209"/>
    <w:rsid w:val="006F643E"/>
    <w:rsid w:val="006F6833"/>
    <w:rsid w:val="006F6B17"/>
    <w:rsid w:val="006F6DB2"/>
    <w:rsid w:val="006F6EDE"/>
    <w:rsid w:val="006F7024"/>
    <w:rsid w:val="006F717C"/>
    <w:rsid w:val="006F736B"/>
    <w:rsid w:val="006F73B5"/>
    <w:rsid w:val="006F73BF"/>
    <w:rsid w:val="006F7DCB"/>
    <w:rsid w:val="007008CD"/>
    <w:rsid w:val="00700D84"/>
    <w:rsid w:val="00700F74"/>
    <w:rsid w:val="00701531"/>
    <w:rsid w:val="0070165C"/>
    <w:rsid w:val="00701B60"/>
    <w:rsid w:val="00701B8D"/>
    <w:rsid w:val="00701E75"/>
    <w:rsid w:val="00701F37"/>
    <w:rsid w:val="00701F8C"/>
    <w:rsid w:val="007021D3"/>
    <w:rsid w:val="007029F6"/>
    <w:rsid w:val="00702CC7"/>
    <w:rsid w:val="00702D79"/>
    <w:rsid w:val="00703068"/>
    <w:rsid w:val="00703604"/>
    <w:rsid w:val="00703613"/>
    <w:rsid w:val="007036D1"/>
    <w:rsid w:val="00703B1B"/>
    <w:rsid w:val="00704CA1"/>
    <w:rsid w:val="00704FAC"/>
    <w:rsid w:val="007050C7"/>
    <w:rsid w:val="0070543C"/>
    <w:rsid w:val="007065B3"/>
    <w:rsid w:val="00706D13"/>
    <w:rsid w:val="00706EE3"/>
    <w:rsid w:val="00707336"/>
    <w:rsid w:val="00707761"/>
    <w:rsid w:val="00707803"/>
    <w:rsid w:val="00707A33"/>
    <w:rsid w:val="00707CA8"/>
    <w:rsid w:val="00707CAB"/>
    <w:rsid w:val="00707E2F"/>
    <w:rsid w:val="0071014F"/>
    <w:rsid w:val="007104E5"/>
    <w:rsid w:val="00710E90"/>
    <w:rsid w:val="0071152B"/>
    <w:rsid w:val="00711940"/>
    <w:rsid w:val="00712068"/>
    <w:rsid w:val="00713187"/>
    <w:rsid w:val="0071376C"/>
    <w:rsid w:val="00713A33"/>
    <w:rsid w:val="00713CD5"/>
    <w:rsid w:val="00713EB6"/>
    <w:rsid w:val="0071468C"/>
    <w:rsid w:val="00714B52"/>
    <w:rsid w:val="00715902"/>
    <w:rsid w:val="00715ECE"/>
    <w:rsid w:val="00716134"/>
    <w:rsid w:val="007162F7"/>
    <w:rsid w:val="007166C8"/>
    <w:rsid w:val="0071684F"/>
    <w:rsid w:val="00716D3A"/>
    <w:rsid w:val="00716DE2"/>
    <w:rsid w:val="00716ED4"/>
    <w:rsid w:val="007170B1"/>
    <w:rsid w:val="00717455"/>
    <w:rsid w:val="00717654"/>
    <w:rsid w:val="007177D4"/>
    <w:rsid w:val="00717E66"/>
    <w:rsid w:val="007201CD"/>
    <w:rsid w:val="00720417"/>
    <w:rsid w:val="007204C0"/>
    <w:rsid w:val="007207D5"/>
    <w:rsid w:val="007208B2"/>
    <w:rsid w:val="00720AF1"/>
    <w:rsid w:val="00720D22"/>
    <w:rsid w:val="00720EE8"/>
    <w:rsid w:val="00721131"/>
    <w:rsid w:val="0072176B"/>
    <w:rsid w:val="00721DD1"/>
    <w:rsid w:val="007223BB"/>
    <w:rsid w:val="00722576"/>
    <w:rsid w:val="00722B15"/>
    <w:rsid w:val="00722F10"/>
    <w:rsid w:val="007231E1"/>
    <w:rsid w:val="007239E1"/>
    <w:rsid w:val="00723BDA"/>
    <w:rsid w:val="00723F79"/>
    <w:rsid w:val="007242C5"/>
    <w:rsid w:val="00725187"/>
    <w:rsid w:val="00725A40"/>
    <w:rsid w:val="00725CDB"/>
    <w:rsid w:val="00726277"/>
    <w:rsid w:val="007264D5"/>
    <w:rsid w:val="00726D10"/>
    <w:rsid w:val="007274BB"/>
    <w:rsid w:val="00727D67"/>
    <w:rsid w:val="00730C4C"/>
    <w:rsid w:val="00730E25"/>
    <w:rsid w:val="00731695"/>
    <w:rsid w:val="0073255A"/>
    <w:rsid w:val="0073267F"/>
    <w:rsid w:val="0073271B"/>
    <w:rsid w:val="007327F9"/>
    <w:rsid w:val="0073292D"/>
    <w:rsid w:val="007329C0"/>
    <w:rsid w:val="007337FD"/>
    <w:rsid w:val="00733C11"/>
    <w:rsid w:val="007346E5"/>
    <w:rsid w:val="00734BFC"/>
    <w:rsid w:val="00734CFB"/>
    <w:rsid w:val="00734D04"/>
    <w:rsid w:val="007356FA"/>
    <w:rsid w:val="00735971"/>
    <w:rsid w:val="00735CA7"/>
    <w:rsid w:val="00736BB4"/>
    <w:rsid w:val="00736CBF"/>
    <w:rsid w:val="00736D73"/>
    <w:rsid w:val="00737094"/>
    <w:rsid w:val="007376D9"/>
    <w:rsid w:val="0073782F"/>
    <w:rsid w:val="00737992"/>
    <w:rsid w:val="00737A34"/>
    <w:rsid w:val="00737B47"/>
    <w:rsid w:val="00737C83"/>
    <w:rsid w:val="00737FDA"/>
    <w:rsid w:val="0074028A"/>
    <w:rsid w:val="007404FF"/>
    <w:rsid w:val="00740555"/>
    <w:rsid w:val="007406D8"/>
    <w:rsid w:val="00740E8D"/>
    <w:rsid w:val="0074107B"/>
    <w:rsid w:val="00741BAA"/>
    <w:rsid w:val="00741BCE"/>
    <w:rsid w:val="00741FB2"/>
    <w:rsid w:val="00741FCF"/>
    <w:rsid w:val="007422A3"/>
    <w:rsid w:val="00742A0D"/>
    <w:rsid w:val="00742C62"/>
    <w:rsid w:val="00743025"/>
    <w:rsid w:val="007435CB"/>
    <w:rsid w:val="007436DA"/>
    <w:rsid w:val="007437E5"/>
    <w:rsid w:val="00743EC1"/>
    <w:rsid w:val="00744113"/>
    <w:rsid w:val="00744511"/>
    <w:rsid w:val="00744765"/>
    <w:rsid w:val="00744796"/>
    <w:rsid w:val="00744FC9"/>
    <w:rsid w:val="007451F3"/>
    <w:rsid w:val="0074528A"/>
    <w:rsid w:val="00745785"/>
    <w:rsid w:val="00745C47"/>
    <w:rsid w:val="00745CCF"/>
    <w:rsid w:val="0074634F"/>
    <w:rsid w:val="007467E1"/>
    <w:rsid w:val="00747AA1"/>
    <w:rsid w:val="007502D6"/>
    <w:rsid w:val="00750497"/>
    <w:rsid w:val="007504D4"/>
    <w:rsid w:val="0075210F"/>
    <w:rsid w:val="007528CC"/>
    <w:rsid w:val="00752CE9"/>
    <w:rsid w:val="00752F5B"/>
    <w:rsid w:val="00752F61"/>
    <w:rsid w:val="0075306C"/>
    <w:rsid w:val="007532E9"/>
    <w:rsid w:val="00753418"/>
    <w:rsid w:val="00753781"/>
    <w:rsid w:val="00753AEE"/>
    <w:rsid w:val="00754328"/>
    <w:rsid w:val="007544D1"/>
    <w:rsid w:val="00754A42"/>
    <w:rsid w:val="00754AAF"/>
    <w:rsid w:val="00754E79"/>
    <w:rsid w:val="0075519C"/>
    <w:rsid w:val="00755390"/>
    <w:rsid w:val="007558F7"/>
    <w:rsid w:val="00755BDF"/>
    <w:rsid w:val="007568D8"/>
    <w:rsid w:val="00757E19"/>
    <w:rsid w:val="007606E4"/>
    <w:rsid w:val="00760D3A"/>
    <w:rsid w:val="00760E7C"/>
    <w:rsid w:val="0076160C"/>
    <w:rsid w:val="00761930"/>
    <w:rsid w:val="00761950"/>
    <w:rsid w:val="00761F7E"/>
    <w:rsid w:val="00762D95"/>
    <w:rsid w:val="007633C8"/>
    <w:rsid w:val="0076379D"/>
    <w:rsid w:val="00764158"/>
    <w:rsid w:val="00764AE6"/>
    <w:rsid w:val="00764FC5"/>
    <w:rsid w:val="00765279"/>
    <w:rsid w:val="00765316"/>
    <w:rsid w:val="0076531C"/>
    <w:rsid w:val="00765533"/>
    <w:rsid w:val="007657BB"/>
    <w:rsid w:val="007659D6"/>
    <w:rsid w:val="00765F8D"/>
    <w:rsid w:val="007660FE"/>
    <w:rsid w:val="00766180"/>
    <w:rsid w:val="00766878"/>
    <w:rsid w:val="00766B27"/>
    <w:rsid w:val="00766B2B"/>
    <w:rsid w:val="00767245"/>
    <w:rsid w:val="00767380"/>
    <w:rsid w:val="0076763A"/>
    <w:rsid w:val="007677E0"/>
    <w:rsid w:val="00767B53"/>
    <w:rsid w:val="00767FC0"/>
    <w:rsid w:val="0077099E"/>
    <w:rsid w:val="00770C43"/>
    <w:rsid w:val="00770D19"/>
    <w:rsid w:val="00770DC4"/>
    <w:rsid w:val="00770F7B"/>
    <w:rsid w:val="007721C5"/>
    <w:rsid w:val="007722F0"/>
    <w:rsid w:val="00772383"/>
    <w:rsid w:val="00772425"/>
    <w:rsid w:val="00772857"/>
    <w:rsid w:val="0077290C"/>
    <w:rsid w:val="007729BD"/>
    <w:rsid w:val="00773767"/>
    <w:rsid w:val="00773F55"/>
    <w:rsid w:val="0077404E"/>
    <w:rsid w:val="00774184"/>
    <w:rsid w:val="00774274"/>
    <w:rsid w:val="00774D59"/>
    <w:rsid w:val="00774DE5"/>
    <w:rsid w:val="00774DF9"/>
    <w:rsid w:val="0077537C"/>
    <w:rsid w:val="007753E1"/>
    <w:rsid w:val="0077553C"/>
    <w:rsid w:val="00775C44"/>
    <w:rsid w:val="00775C78"/>
    <w:rsid w:val="00775D79"/>
    <w:rsid w:val="00775E1F"/>
    <w:rsid w:val="007760DC"/>
    <w:rsid w:val="007771A0"/>
    <w:rsid w:val="007775D6"/>
    <w:rsid w:val="00777DDD"/>
    <w:rsid w:val="00777DE4"/>
    <w:rsid w:val="00777EDE"/>
    <w:rsid w:val="00780F1B"/>
    <w:rsid w:val="007824D9"/>
    <w:rsid w:val="0078259E"/>
    <w:rsid w:val="0078264C"/>
    <w:rsid w:val="0078266A"/>
    <w:rsid w:val="00782AC1"/>
    <w:rsid w:val="00782BA4"/>
    <w:rsid w:val="00783267"/>
    <w:rsid w:val="00784835"/>
    <w:rsid w:val="007850D2"/>
    <w:rsid w:val="00785207"/>
    <w:rsid w:val="007858FB"/>
    <w:rsid w:val="00785AEB"/>
    <w:rsid w:val="00785E92"/>
    <w:rsid w:val="007864FD"/>
    <w:rsid w:val="0078664C"/>
    <w:rsid w:val="00786994"/>
    <w:rsid w:val="00786FA7"/>
    <w:rsid w:val="007874E3"/>
    <w:rsid w:val="00787AF4"/>
    <w:rsid w:val="00787CD3"/>
    <w:rsid w:val="007901B0"/>
    <w:rsid w:val="00790599"/>
    <w:rsid w:val="007907F1"/>
    <w:rsid w:val="00791105"/>
    <w:rsid w:val="00791453"/>
    <w:rsid w:val="00791826"/>
    <w:rsid w:val="00791F34"/>
    <w:rsid w:val="007920FA"/>
    <w:rsid w:val="00792541"/>
    <w:rsid w:val="00792FC0"/>
    <w:rsid w:val="007930E7"/>
    <w:rsid w:val="007931BB"/>
    <w:rsid w:val="00793200"/>
    <w:rsid w:val="007932E5"/>
    <w:rsid w:val="007932E9"/>
    <w:rsid w:val="00793356"/>
    <w:rsid w:val="0079353F"/>
    <w:rsid w:val="00793604"/>
    <w:rsid w:val="00793693"/>
    <w:rsid w:val="00793BC6"/>
    <w:rsid w:val="00793C28"/>
    <w:rsid w:val="00794EC3"/>
    <w:rsid w:val="0079508A"/>
    <w:rsid w:val="00795153"/>
    <w:rsid w:val="007957DC"/>
    <w:rsid w:val="00795AC7"/>
    <w:rsid w:val="0079600D"/>
    <w:rsid w:val="00796128"/>
    <w:rsid w:val="00796139"/>
    <w:rsid w:val="00796247"/>
    <w:rsid w:val="0079669B"/>
    <w:rsid w:val="007969EF"/>
    <w:rsid w:val="00796E83"/>
    <w:rsid w:val="00797999"/>
    <w:rsid w:val="00797C6D"/>
    <w:rsid w:val="00797F68"/>
    <w:rsid w:val="007A1A46"/>
    <w:rsid w:val="007A1C86"/>
    <w:rsid w:val="007A288A"/>
    <w:rsid w:val="007A2BB0"/>
    <w:rsid w:val="007A3A6C"/>
    <w:rsid w:val="007A3C8B"/>
    <w:rsid w:val="007A3E75"/>
    <w:rsid w:val="007A405E"/>
    <w:rsid w:val="007A4E7D"/>
    <w:rsid w:val="007A597C"/>
    <w:rsid w:val="007A5A8F"/>
    <w:rsid w:val="007A5BF1"/>
    <w:rsid w:val="007A5F0C"/>
    <w:rsid w:val="007A5FBC"/>
    <w:rsid w:val="007A62BE"/>
    <w:rsid w:val="007A6C99"/>
    <w:rsid w:val="007A6D80"/>
    <w:rsid w:val="007A783B"/>
    <w:rsid w:val="007B06AC"/>
    <w:rsid w:val="007B0DB0"/>
    <w:rsid w:val="007B0E25"/>
    <w:rsid w:val="007B0E7A"/>
    <w:rsid w:val="007B171F"/>
    <w:rsid w:val="007B1DD1"/>
    <w:rsid w:val="007B231C"/>
    <w:rsid w:val="007B2438"/>
    <w:rsid w:val="007B2BC3"/>
    <w:rsid w:val="007B2F7C"/>
    <w:rsid w:val="007B3242"/>
    <w:rsid w:val="007B343C"/>
    <w:rsid w:val="007B40A9"/>
    <w:rsid w:val="007B4179"/>
    <w:rsid w:val="007B42DC"/>
    <w:rsid w:val="007B44E7"/>
    <w:rsid w:val="007B4E01"/>
    <w:rsid w:val="007B578E"/>
    <w:rsid w:val="007B57BD"/>
    <w:rsid w:val="007B5ED2"/>
    <w:rsid w:val="007B6732"/>
    <w:rsid w:val="007B67C4"/>
    <w:rsid w:val="007B69F4"/>
    <w:rsid w:val="007B6AC5"/>
    <w:rsid w:val="007B6D35"/>
    <w:rsid w:val="007B75FC"/>
    <w:rsid w:val="007B763E"/>
    <w:rsid w:val="007C00BE"/>
    <w:rsid w:val="007C021B"/>
    <w:rsid w:val="007C0448"/>
    <w:rsid w:val="007C058A"/>
    <w:rsid w:val="007C0741"/>
    <w:rsid w:val="007C07BA"/>
    <w:rsid w:val="007C0888"/>
    <w:rsid w:val="007C0B41"/>
    <w:rsid w:val="007C0B51"/>
    <w:rsid w:val="007C0EED"/>
    <w:rsid w:val="007C1268"/>
    <w:rsid w:val="007C2577"/>
    <w:rsid w:val="007C2832"/>
    <w:rsid w:val="007C2841"/>
    <w:rsid w:val="007C2938"/>
    <w:rsid w:val="007C2A97"/>
    <w:rsid w:val="007C2E49"/>
    <w:rsid w:val="007C35CB"/>
    <w:rsid w:val="007C3603"/>
    <w:rsid w:val="007C39A1"/>
    <w:rsid w:val="007C4264"/>
    <w:rsid w:val="007C4414"/>
    <w:rsid w:val="007C47B5"/>
    <w:rsid w:val="007C4A3E"/>
    <w:rsid w:val="007C4BF9"/>
    <w:rsid w:val="007C4CA6"/>
    <w:rsid w:val="007C52F7"/>
    <w:rsid w:val="007C58D5"/>
    <w:rsid w:val="007C5D7A"/>
    <w:rsid w:val="007C5EA2"/>
    <w:rsid w:val="007C60D7"/>
    <w:rsid w:val="007C61EA"/>
    <w:rsid w:val="007C6687"/>
    <w:rsid w:val="007C6B4F"/>
    <w:rsid w:val="007C7304"/>
    <w:rsid w:val="007C7781"/>
    <w:rsid w:val="007C7793"/>
    <w:rsid w:val="007C7841"/>
    <w:rsid w:val="007C7ACE"/>
    <w:rsid w:val="007C7C22"/>
    <w:rsid w:val="007D047F"/>
    <w:rsid w:val="007D067F"/>
    <w:rsid w:val="007D0BEE"/>
    <w:rsid w:val="007D14C7"/>
    <w:rsid w:val="007D1754"/>
    <w:rsid w:val="007D230C"/>
    <w:rsid w:val="007D3589"/>
    <w:rsid w:val="007D4091"/>
    <w:rsid w:val="007D4449"/>
    <w:rsid w:val="007D462D"/>
    <w:rsid w:val="007D4AC4"/>
    <w:rsid w:val="007D4C6A"/>
    <w:rsid w:val="007D509E"/>
    <w:rsid w:val="007D528F"/>
    <w:rsid w:val="007D52DD"/>
    <w:rsid w:val="007D592B"/>
    <w:rsid w:val="007D5CDE"/>
    <w:rsid w:val="007D6AA0"/>
    <w:rsid w:val="007D74E1"/>
    <w:rsid w:val="007D784E"/>
    <w:rsid w:val="007E03CD"/>
    <w:rsid w:val="007E0930"/>
    <w:rsid w:val="007E0D81"/>
    <w:rsid w:val="007E1649"/>
    <w:rsid w:val="007E1957"/>
    <w:rsid w:val="007E20DB"/>
    <w:rsid w:val="007E2614"/>
    <w:rsid w:val="007E27CB"/>
    <w:rsid w:val="007E2ABC"/>
    <w:rsid w:val="007E3638"/>
    <w:rsid w:val="007E3737"/>
    <w:rsid w:val="007E3977"/>
    <w:rsid w:val="007E45D4"/>
    <w:rsid w:val="007E4B2B"/>
    <w:rsid w:val="007E57B3"/>
    <w:rsid w:val="007E5932"/>
    <w:rsid w:val="007E5C85"/>
    <w:rsid w:val="007E5D4B"/>
    <w:rsid w:val="007E6146"/>
    <w:rsid w:val="007E61BE"/>
    <w:rsid w:val="007E67D2"/>
    <w:rsid w:val="007E68FF"/>
    <w:rsid w:val="007E6BD9"/>
    <w:rsid w:val="007E6D03"/>
    <w:rsid w:val="007E6F43"/>
    <w:rsid w:val="007E7288"/>
    <w:rsid w:val="007E73E2"/>
    <w:rsid w:val="007E7480"/>
    <w:rsid w:val="007E7B67"/>
    <w:rsid w:val="007E7C1C"/>
    <w:rsid w:val="007E7E4E"/>
    <w:rsid w:val="007F01E2"/>
    <w:rsid w:val="007F055C"/>
    <w:rsid w:val="007F08FC"/>
    <w:rsid w:val="007F09A3"/>
    <w:rsid w:val="007F0A21"/>
    <w:rsid w:val="007F0DCF"/>
    <w:rsid w:val="007F1255"/>
    <w:rsid w:val="007F143B"/>
    <w:rsid w:val="007F2E26"/>
    <w:rsid w:val="007F3853"/>
    <w:rsid w:val="007F3DDE"/>
    <w:rsid w:val="007F3DE6"/>
    <w:rsid w:val="007F4CF4"/>
    <w:rsid w:val="007F4FFA"/>
    <w:rsid w:val="007F5107"/>
    <w:rsid w:val="007F54AC"/>
    <w:rsid w:val="007F5CE4"/>
    <w:rsid w:val="007F654F"/>
    <w:rsid w:val="007F6624"/>
    <w:rsid w:val="007F76FD"/>
    <w:rsid w:val="007F7A5A"/>
    <w:rsid w:val="007F7B26"/>
    <w:rsid w:val="007F7CAA"/>
    <w:rsid w:val="007F7DF8"/>
    <w:rsid w:val="007F7ED6"/>
    <w:rsid w:val="00800A2D"/>
    <w:rsid w:val="00802251"/>
    <w:rsid w:val="0080265D"/>
    <w:rsid w:val="008026DE"/>
    <w:rsid w:val="00802C25"/>
    <w:rsid w:val="00802E5C"/>
    <w:rsid w:val="00802ECB"/>
    <w:rsid w:val="008032A1"/>
    <w:rsid w:val="0080331E"/>
    <w:rsid w:val="008038EB"/>
    <w:rsid w:val="00803941"/>
    <w:rsid w:val="00803948"/>
    <w:rsid w:val="00804938"/>
    <w:rsid w:val="00804FEB"/>
    <w:rsid w:val="00805792"/>
    <w:rsid w:val="00805C40"/>
    <w:rsid w:val="00805E01"/>
    <w:rsid w:val="00806C67"/>
    <w:rsid w:val="00806E65"/>
    <w:rsid w:val="00807450"/>
    <w:rsid w:val="00807986"/>
    <w:rsid w:val="00807F0C"/>
    <w:rsid w:val="008102B4"/>
    <w:rsid w:val="00810467"/>
    <w:rsid w:val="00810CAD"/>
    <w:rsid w:val="00810D96"/>
    <w:rsid w:val="00811694"/>
    <w:rsid w:val="00812435"/>
    <w:rsid w:val="00812B6C"/>
    <w:rsid w:val="00812FEC"/>
    <w:rsid w:val="008131C9"/>
    <w:rsid w:val="0081390E"/>
    <w:rsid w:val="00813C07"/>
    <w:rsid w:val="00814056"/>
    <w:rsid w:val="0081409B"/>
    <w:rsid w:val="00814270"/>
    <w:rsid w:val="00814533"/>
    <w:rsid w:val="008149ED"/>
    <w:rsid w:val="00814D27"/>
    <w:rsid w:val="0081501E"/>
    <w:rsid w:val="00815C68"/>
    <w:rsid w:val="00815ECF"/>
    <w:rsid w:val="0081627D"/>
    <w:rsid w:val="008164CB"/>
    <w:rsid w:val="00816F65"/>
    <w:rsid w:val="00816F91"/>
    <w:rsid w:val="00817144"/>
    <w:rsid w:val="00817CF5"/>
    <w:rsid w:val="008200A7"/>
    <w:rsid w:val="008204A5"/>
    <w:rsid w:val="00820693"/>
    <w:rsid w:val="00820820"/>
    <w:rsid w:val="00820ADE"/>
    <w:rsid w:val="00820DCF"/>
    <w:rsid w:val="00820EFB"/>
    <w:rsid w:val="0082164F"/>
    <w:rsid w:val="00821BB3"/>
    <w:rsid w:val="00821D7A"/>
    <w:rsid w:val="00821E12"/>
    <w:rsid w:val="008225AD"/>
    <w:rsid w:val="00822EFB"/>
    <w:rsid w:val="0082307A"/>
    <w:rsid w:val="0082354F"/>
    <w:rsid w:val="00824739"/>
    <w:rsid w:val="00824D37"/>
    <w:rsid w:val="008258E9"/>
    <w:rsid w:val="00825B1D"/>
    <w:rsid w:val="00825B49"/>
    <w:rsid w:val="00825DFB"/>
    <w:rsid w:val="00825F44"/>
    <w:rsid w:val="00825F7A"/>
    <w:rsid w:val="00826450"/>
    <w:rsid w:val="0082689F"/>
    <w:rsid w:val="00826AF0"/>
    <w:rsid w:val="00826AF8"/>
    <w:rsid w:val="00826E96"/>
    <w:rsid w:val="008270E5"/>
    <w:rsid w:val="00827550"/>
    <w:rsid w:val="008275C1"/>
    <w:rsid w:val="0083037F"/>
    <w:rsid w:val="008306A1"/>
    <w:rsid w:val="00830CB3"/>
    <w:rsid w:val="00830EF9"/>
    <w:rsid w:val="0083151D"/>
    <w:rsid w:val="00831CBD"/>
    <w:rsid w:val="00832017"/>
    <w:rsid w:val="0083361B"/>
    <w:rsid w:val="00833D47"/>
    <w:rsid w:val="00834031"/>
    <w:rsid w:val="008341D9"/>
    <w:rsid w:val="00834273"/>
    <w:rsid w:val="00834751"/>
    <w:rsid w:val="00834A0A"/>
    <w:rsid w:val="00834A31"/>
    <w:rsid w:val="00834D62"/>
    <w:rsid w:val="00834FF7"/>
    <w:rsid w:val="008350E4"/>
    <w:rsid w:val="008359F3"/>
    <w:rsid w:val="00835BB1"/>
    <w:rsid w:val="00835C2C"/>
    <w:rsid w:val="008360D3"/>
    <w:rsid w:val="008365D2"/>
    <w:rsid w:val="00836978"/>
    <w:rsid w:val="00836A38"/>
    <w:rsid w:val="00836D5C"/>
    <w:rsid w:val="00837AB5"/>
    <w:rsid w:val="00837D70"/>
    <w:rsid w:val="008410EB"/>
    <w:rsid w:val="008413C6"/>
    <w:rsid w:val="00841477"/>
    <w:rsid w:val="00841740"/>
    <w:rsid w:val="00841959"/>
    <w:rsid w:val="008419AC"/>
    <w:rsid w:val="00841ED7"/>
    <w:rsid w:val="008421D3"/>
    <w:rsid w:val="00842382"/>
    <w:rsid w:val="0084264D"/>
    <w:rsid w:val="00842E42"/>
    <w:rsid w:val="008431DE"/>
    <w:rsid w:val="00843374"/>
    <w:rsid w:val="008433B8"/>
    <w:rsid w:val="00843E95"/>
    <w:rsid w:val="00843EE6"/>
    <w:rsid w:val="00844264"/>
    <w:rsid w:val="00844A14"/>
    <w:rsid w:val="00844B9E"/>
    <w:rsid w:val="00844D64"/>
    <w:rsid w:val="008454ED"/>
    <w:rsid w:val="00845F02"/>
    <w:rsid w:val="008461A2"/>
    <w:rsid w:val="008465A1"/>
    <w:rsid w:val="0084675B"/>
    <w:rsid w:val="008468C5"/>
    <w:rsid w:val="00846FA3"/>
    <w:rsid w:val="00847542"/>
    <w:rsid w:val="008475A7"/>
    <w:rsid w:val="00847A63"/>
    <w:rsid w:val="00850568"/>
    <w:rsid w:val="008508BA"/>
    <w:rsid w:val="00850AF0"/>
    <w:rsid w:val="00850B1B"/>
    <w:rsid w:val="00850F28"/>
    <w:rsid w:val="00851484"/>
    <w:rsid w:val="00851532"/>
    <w:rsid w:val="00851995"/>
    <w:rsid w:val="00852CA8"/>
    <w:rsid w:val="00852CF9"/>
    <w:rsid w:val="00852F1E"/>
    <w:rsid w:val="008532F6"/>
    <w:rsid w:val="0085355D"/>
    <w:rsid w:val="00853657"/>
    <w:rsid w:val="0085392A"/>
    <w:rsid w:val="00853D22"/>
    <w:rsid w:val="00853F36"/>
    <w:rsid w:val="00854C70"/>
    <w:rsid w:val="008559AF"/>
    <w:rsid w:val="00855D86"/>
    <w:rsid w:val="008561DD"/>
    <w:rsid w:val="008562F2"/>
    <w:rsid w:val="00856607"/>
    <w:rsid w:val="008570D9"/>
    <w:rsid w:val="008571B8"/>
    <w:rsid w:val="00857B39"/>
    <w:rsid w:val="0086063C"/>
    <w:rsid w:val="008609BA"/>
    <w:rsid w:val="00860F24"/>
    <w:rsid w:val="00861064"/>
    <w:rsid w:val="008610ED"/>
    <w:rsid w:val="00861194"/>
    <w:rsid w:val="00861458"/>
    <w:rsid w:val="0086180E"/>
    <w:rsid w:val="00862023"/>
    <w:rsid w:val="00862678"/>
    <w:rsid w:val="00862E27"/>
    <w:rsid w:val="00863044"/>
    <w:rsid w:val="008632BC"/>
    <w:rsid w:val="0086351F"/>
    <w:rsid w:val="00863843"/>
    <w:rsid w:val="0086396D"/>
    <w:rsid w:val="008648BC"/>
    <w:rsid w:val="00865081"/>
    <w:rsid w:val="00865664"/>
    <w:rsid w:val="00865681"/>
    <w:rsid w:val="00865A82"/>
    <w:rsid w:val="00865BB7"/>
    <w:rsid w:val="0086612D"/>
    <w:rsid w:val="008668B7"/>
    <w:rsid w:val="008668C2"/>
    <w:rsid w:val="00866B61"/>
    <w:rsid w:val="00866DAD"/>
    <w:rsid w:val="00866F2D"/>
    <w:rsid w:val="00867148"/>
    <w:rsid w:val="008671CC"/>
    <w:rsid w:val="00867376"/>
    <w:rsid w:val="008674B8"/>
    <w:rsid w:val="00867995"/>
    <w:rsid w:val="00870315"/>
    <w:rsid w:val="008703FC"/>
    <w:rsid w:val="00871784"/>
    <w:rsid w:val="00871BF9"/>
    <w:rsid w:val="00871FDF"/>
    <w:rsid w:val="00873A3B"/>
    <w:rsid w:val="00874238"/>
    <w:rsid w:val="00874B20"/>
    <w:rsid w:val="00874CE7"/>
    <w:rsid w:val="00874E6D"/>
    <w:rsid w:val="00874EBB"/>
    <w:rsid w:val="0087517C"/>
    <w:rsid w:val="008751C9"/>
    <w:rsid w:val="00875565"/>
    <w:rsid w:val="00875580"/>
    <w:rsid w:val="0087567F"/>
    <w:rsid w:val="00875ADC"/>
    <w:rsid w:val="00875F67"/>
    <w:rsid w:val="008761E1"/>
    <w:rsid w:val="00876372"/>
    <w:rsid w:val="00876CF7"/>
    <w:rsid w:val="00876EEC"/>
    <w:rsid w:val="00876FD9"/>
    <w:rsid w:val="00877300"/>
    <w:rsid w:val="008805B9"/>
    <w:rsid w:val="00880629"/>
    <w:rsid w:val="00880AD9"/>
    <w:rsid w:val="00880DAA"/>
    <w:rsid w:val="0088163D"/>
    <w:rsid w:val="0088185A"/>
    <w:rsid w:val="0088266D"/>
    <w:rsid w:val="00882BD5"/>
    <w:rsid w:val="00883481"/>
    <w:rsid w:val="0088381C"/>
    <w:rsid w:val="0088397E"/>
    <w:rsid w:val="00883D3A"/>
    <w:rsid w:val="00884DB3"/>
    <w:rsid w:val="0088539A"/>
    <w:rsid w:val="0088592A"/>
    <w:rsid w:val="008859AA"/>
    <w:rsid w:val="00885BBF"/>
    <w:rsid w:val="00885D59"/>
    <w:rsid w:val="0088614C"/>
    <w:rsid w:val="008865BA"/>
    <w:rsid w:val="00886C18"/>
    <w:rsid w:val="00887231"/>
    <w:rsid w:val="00887400"/>
    <w:rsid w:val="00887A8B"/>
    <w:rsid w:val="00887D7D"/>
    <w:rsid w:val="008905C2"/>
    <w:rsid w:val="008909EB"/>
    <w:rsid w:val="00890AC0"/>
    <w:rsid w:val="00890E1B"/>
    <w:rsid w:val="00891223"/>
    <w:rsid w:val="008917B5"/>
    <w:rsid w:val="00891B4A"/>
    <w:rsid w:val="00893805"/>
    <w:rsid w:val="00893E3A"/>
    <w:rsid w:val="008943BB"/>
    <w:rsid w:val="00894655"/>
    <w:rsid w:val="00894F12"/>
    <w:rsid w:val="00894F37"/>
    <w:rsid w:val="00895126"/>
    <w:rsid w:val="0089516C"/>
    <w:rsid w:val="00895578"/>
    <w:rsid w:val="008956D3"/>
    <w:rsid w:val="0089598A"/>
    <w:rsid w:val="00895E57"/>
    <w:rsid w:val="00896734"/>
    <w:rsid w:val="00896E3E"/>
    <w:rsid w:val="00897554"/>
    <w:rsid w:val="00897B3A"/>
    <w:rsid w:val="00897B57"/>
    <w:rsid w:val="008A01F7"/>
    <w:rsid w:val="008A0837"/>
    <w:rsid w:val="008A118D"/>
    <w:rsid w:val="008A13D9"/>
    <w:rsid w:val="008A21BD"/>
    <w:rsid w:val="008A2A14"/>
    <w:rsid w:val="008A2AFA"/>
    <w:rsid w:val="008A2E64"/>
    <w:rsid w:val="008A2E65"/>
    <w:rsid w:val="008A2EA5"/>
    <w:rsid w:val="008A3546"/>
    <w:rsid w:val="008A35BA"/>
    <w:rsid w:val="008A3937"/>
    <w:rsid w:val="008A3C0C"/>
    <w:rsid w:val="008A3E36"/>
    <w:rsid w:val="008A3ECC"/>
    <w:rsid w:val="008A4F3C"/>
    <w:rsid w:val="008A5235"/>
    <w:rsid w:val="008A6062"/>
    <w:rsid w:val="008A6782"/>
    <w:rsid w:val="008A6A02"/>
    <w:rsid w:val="008A6B5B"/>
    <w:rsid w:val="008A6BAD"/>
    <w:rsid w:val="008A6C45"/>
    <w:rsid w:val="008A751F"/>
    <w:rsid w:val="008A7783"/>
    <w:rsid w:val="008B00FA"/>
    <w:rsid w:val="008B0389"/>
    <w:rsid w:val="008B0681"/>
    <w:rsid w:val="008B11F4"/>
    <w:rsid w:val="008B1367"/>
    <w:rsid w:val="008B1553"/>
    <w:rsid w:val="008B1A9A"/>
    <w:rsid w:val="008B2198"/>
    <w:rsid w:val="008B21D3"/>
    <w:rsid w:val="008B2591"/>
    <w:rsid w:val="008B2816"/>
    <w:rsid w:val="008B2B22"/>
    <w:rsid w:val="008B2F7E"/>
    <w:rsid w:val="008B3981"/>
    <w:rsid w:val="008B3A4B"/>
    <w:rsid w:val="008B3EA4"/>
    <w:rsid w:val="008B3F4C"/>
    <w:rsid w:val="008B3FA5"/>
    <w:rsid w:val="008B467A"/>
    <w:rsid w:val="008B4A83"/>
    <w:rsid w:val="008B565F"/>
    <w:rsid w:val="008B5740"/>
    <w:rsid w:val="008B5D0B"/>
    <w:rsid w:val="008B615B"/>
    <w:rsid w:val="008B61A3"/>
    <w:rsid w:val="008B62AE"/>
    <w:rsid w:val="008B63A2"/>
    <w:rsid w:val="008B71F8"/>
    <w:rsid w:val="008B7F9B"/>
    <w:rsid w:val="008C06F9"/>
    <w:rsid w:val="008C07C3"/>
    <w:rsid w:val="008C0A15"/>
    <w:rsid w:val="008C0C86"/>
    <w:rsid w:val="008C0F09"/>
    <w:rsid w:val="008C0F6A"/>
    <w:rsid w:val="008C1002"/>
    <w:rsid w:val="008C126D"/>
    <w:rsid w:val="008C1503"/>
    <w:rsid w:val="008C187E"/>
    <w:rsid w:val="008C1C0D"/>
    <w:rsid w:val="008C1D03"/>
    <w:rsid w:val="008C1D4A"/>
    <w:rsid w:val="008C1E99"/>
    <w:rsid w:val="008C22A4"/>
    <w:rsid w:val="008C271B"/>
    <w:rsid w:val="008C33A6"/>
    <w:rsid w:val="008C3446"/>
    <w:rsid w:val="008C35EE"/>
    <w:rsid w:val="008C4135"/>
    <w:rsid w:val="008C42D2"/>
    <w:rsid w:val="008C495C"/>
    <w:rsid w:val="008C4B59"/>
    <w:rsid w:val="008C4D38"/>
    <w:rsid w:val="008C5397"/>
    <w:rsid w:val="008C599B"/>
    <w:rsid w:val="008C5EB1"/>
    <w:rsid w:val="008C628B"/>
    <w:rsid w:val="008C6C60"/>
    <w:rsid w:val="008C7217"/>
    <w:rsid w:val="008C76DB"/>
    <w:rsid w:val="008D00A5"/>
    <w:rsid w:val="008D07C4"/>
    <w:rsid w:val="008D081F"/>
    <w:rsid w:val="008D0C3E"/>
    <w:rsid w:val="008D0CEB"/>
    <w:rsid w:val="008D0DBC"/>
    <w:rsid w:val="008D0F2C"/>
    <w:rsid w:val="008D1FA4"/>
    <w:rsid w:val="008D224B"/>
    <w:rsid w:val="008D2253"/>
    <w:rsid w:val="008D22EB"/>
    <w:rsid w:val="008D24AB"/>
    <w:rsid w:val="008D2DBF"/>
    <w:rsid w:val="008D2DEB"/>
    <w:rsid w:val="008D30FF"/>
    <w:rsid w:val="008D3107"/>
    <w:rsid w:val="008D313B"/>
    <w:rsid w:val="008D3197"/>
    <w:rsid w:val="008D330F"/>
    <w:rsid w:val="008D3840"/>
    <w:rsid w:val="008D44FB"/>
    <w:rsid w:val="008D452E"/>
    <w:rsid w:val="008D4D1B"/>
    <w:rsid w:val="008D4FF7"/>
    <w:rsid w:val="008D539C"/>
    <w:rsid w:val="008D578E"/>
    <w:rsid w:val="008D5BAE"/>
    <w:rsid w:val="008D5C00"/>
    <w:rsid w:val="008D5C34"/>
    <w:rsid w:val="008D63D9"/>
    <w:rsid w:val="008D63E7"/>
    <w:rsid w:val="008D6499"/>
    <w:rsid w:val="008D68A9"/>
    <w:rsid w:val="008D6D86"/>
    <w:rsid w:val="008D71C2"/>
    <w:rsid w:val="008E000F"/>
    <w:rsid w:val="008E07DD"/>
    <w:rsid w:val="008E086D"/>
    <w:rsid w:val="008E2143"/>
    <w:rsid w:val="008E264F"/>
    <w:rsid w:val="008E2CA6"/>
    <w:rsid w:val="008E31FF"/>
    <w:rsid w:val="008E3269"/>
    <w:rsid w:val="008E385F"/>
    <w:rsid w:val="008E3F48"/>
    <w:rsid w:val="008E410E"/>
    <w:rsid w:val="008E419A"/>
    <w:rsid w:val="008E43F9"/>
    <w:rsid w:val="008E4859"/>
    <w:rsid w:val="008E4E89"/>
    <w:rsid w:val="008E50B7"/>
    <w:rsid w:val="008E5137"/>
    <w:rsid w:val="008E5820"/>
    <w:rsid w:val="008E5C87"/>
    <w:rsid w:val="008E5CE2"/>
    <w:rsid w:val="008E5FCB"/>
    <w:rsid w:val="008E60C1"/>
    <w:rsid w:val="008E628D"/>
    <w:rsid w:val="008E6426"/>
    <w:rsid w:val="008E6E8B"/>
    <w:rsid w:val="008E70BD"/>
    <w:rsid w:val="008E7243"/>
    <w:rsid w:val="008E7278"/>
    <w:rsid w:val="008E759D"/>
    <w:rsid w:val="008E795E"/>
    <w:rsid w:val="008E7A5D"/>
    <w:rsid w:val="008E7AFC"/>
    <w:rsid w:val="008F00A8"/>
    <w:rsid w:val="008F0230"/>
    <w:rsid w:val="008F0435"/>
    <w:rsid w:val="008F0B20"/>
    <w:rsid w:val="008F15EF"/>
    <w:rsid w:val="008F1B8F"/>
    <w:rsid w:val="008F1B91"/>
    <w:rsid w:val="008F1C4B"/>
    <w:rsid w:val="008F1CA3"/>
    <w:rsid w:val="008F1D97"/>
    <w:rsid w:val="008F295A"/>
    <w:rsid w:val="008F2C2E"/>
    <w:rsid w:val="008F2FC8"/>
    <w:rsid w:val="008F311F"/>
    <w:rsid w:val="008F38D4"/>
    <w:rsid w:val="008F3CB1"/>
    <w:rsid w:val="008F3E20"/>
    <w:rsid w:val="008F3F6B"/>
    <w:rsid w:val="008F438A"/>
    <w:rsid w:val="008F44B9"/>
    <w:rsid w:val="008F48E7"/>
    <w:rsid w:val="008F51C2"/>
    <w:rsid w:val="008F522A"/>
    <w:rsid w:val="008F5350"/>
    <w:rsid w:val="008F5ACE"/>
    <w:rsid w:val="008F5AFF"/>
    <w:rsid w:val="008F5FF9"/>
    <w:rsid w:val="008F621E"/>
    <w:rsid w:val="008F671B"/>
    <w:rsid w:val="008F764D"/>
    <w:rsid w:val="008F7F50"/>
    <w:rsid w:val="009006F5"/>
    <w:rsid w:val="009007A7"/>
    <w:rsid w:val="00900AE4"/>
    <w:rsid w:val="00900C6E"/>
    <w:rsid w:val="00900DC6"/>
    <w:rsid w:val="009010DF"/>
    <w:rsid w:val="00901213"/>
    <w:rsid w:val="00901382"/>
    <w:rsid w:val="00901413"/>
    <w:rsid w:val="0090156C"/>
    <w:rsid w:val="00901749"/>
    <w:rsid w:val="009019CE"/>
    <w:rsid w:val="00901F37"/>
    <w:rsid w:val="009022E8"/>
    <w:rsid w:val="0090247D"/>
    <w:rsid w:val="00902C6E"/>
    <w:rsid w:val="00903002"/>
    <w:rsid w:val="00903099"/>
    <w:rsid w:val="00903377"/>
    <w:rsid w:val="00903D3B"/>
    <w:rsid w:val="0090429E"/>
    <w:rsid w:val="0090435A"/>
    <w:rsid w:val="009047D9"/>
    <w:rsid w:val="009051EB"/>
    <w:rsid w:val="009059E2"/>
    <w:rsid w:val="009061F4"/>
    <w:rsid w:val="009064D2"/>
    <w:rsid w:val="0090685D"/>
    <w:rsid w:val="00907728"/>
    <w:rsid w:val="00907787"/>
    <w:rsid w:val="009079BB"/>
    <w:rsid w:val="00907BB4"/>
    <w:rsid w:val="00910261"/>
    <w:rsid w:val="00910A6D"/>
    <w:rsid w:val="00910BBD"/>
    <w:rsid w:val="00910E33"/>
    <w:rsid w:val="009111FB"/>
    <w:rsid w:val="00911713"/>
    <w:rsid w:val="0091173F"/>
    <w:rsid w:val="00911B80"/>
    <w:rsid w:val="00911C71"/>
    <w:rsid w:val="00911D4B"/>
    <w:rsid w:val="00911D56"/>
    <w:rsid w:val="00912863"/>
    <w:rsid w:val="0091290E"/>
    <w:rsid w:val="009129A3"/>
    <w:rsid w:val="0091353F"/>
    <w:rsid w:val="00913558"/>
    <w:rsid w:val="00913652"/>
    <w:rsid w:val="00913763"/>
    <w:rsid w:val="0091381C"/>
    <w:rsid w:val="00913D79"/>
    <w:rsid w:val="00913E9D"/>
    <w:rsid w:val="009147E3"/>
    <w:rsid w:val="00914E13"/>
    <w:rsid w:val="00914E73"/>
    <w:rsid w:val="00914EB4"/>
    <w:rsid w:val="009150CA"/>
    <w:rsid w:val="0091576E"/>
    <w:rsid w:val="00915FCA"/>
    <w:rsid w:val="00916512"/>
    <w:rsid w:val="00916882"/>
    <w:rsid w:val="00916C2E"/>
    <w:rsid w:val="00916E1F"/>
    <w:rsid w:val="009177DD"/>
    <w:rsid w:val="00920685"/>
    <w:rsid w:val="009214D4"/>
    <w:rsid w:val="00921552"/>
    <w:rsid w:val="0092167A"/>
    <w:rsid w:val="00921E6E"/>
    <w:rsid w:val="0092273F"/>
    <w:rsid w:val="00922A2A"/>
    <w:rsid w:val="00922DF4"/>
    <w:rsid w:val="00923420"/>
    <w:rsid w:val="009235EA"/>
    <w:rsid w:val="009248D3"/>
    <w:rsid w:val="00924D65"/>
    <w:rsid w:val="00925391"/>
    <w:rsid w:val="009254B9"/>
    <w:rsid w:val="00925811"/>
    <w:rsid w:val="00925888"/>
    <w:rsid w:val="00925A07"/>
    <w:rsid w:val="00925B69"/>
    <w:rsid w:val="00925EF7"/>
    <w:rsid w:val="00925FAB"/>
    <w:rsid w:val="009260B1"/>
    <w:rsid w:val="0092618A"/>
    <w:rsid w:val="00926691"/>
    <w:rsid w:val="009271AE"/>
    <w:rsid w:val="0092737F"/>
    <w:rsid w:val="0092739B"/>
    <w:rsid w:val="009276A0"/>
    <w:rsid w:val="009279B3"/>
    <w:rsid w:val="00927B03"/>
    <w:rsid w:val="00927E21"/>
    <w:rsid w:val="0092A808"/>
    <w:rsid w:val="009302C4"/>
    <w:rsid w:val="00930693"/>
    <w:rsid w:val="009307FA"/>
    <w:rsid w:val="00930999"/>
    <w:rsid w:val="009310A5"/>
    <w:rsid w:val="009310E3"/>
    <w:rsid w:val="009312DA"/>
    <w:rsid w:val="009312EE"/>
    <w:rsid w:val="009316A2"/>
    <w:rsid w:val="009316D7"/>
    <w:rsid w:val="00931AC1"/>
    <w:rsid w:val="00931B40"/>
    <w:rsid w:val="00931FCD"/>
    <w:rsid w:val="00932644"/>
    <w:rsid w:val="00932957"/>
    <w:rsid w:val="00932DD2"/>
    <w:rsid w:val="00933001"/>
    <w:rsid w:val="00933289"/>
    <w:rsid w:val="009335BD"/>
    <w:rsid w:val="0093405C"/>
    <w:rsid w:val="00934314"/>
    <w:rsid w:val="00934336"/>
    <w:rsid w:val="00934338"/>
    <w:rsid w:val="009346BB"/>
    <w:rsid w:val="009347F2"/>
    <w:rsid w:val="00935498"/>
    <w:rsid w:val="00935634"/>
    <w:rsid w:val="00935AD9"/>
    <w:rsid w:val="00935C04"/>
    <w:rsid w:val="00935E06"/>
    <w:rsid w:val="0093669F"/>
    <w:rsid w:val="0093673F"/>
    <w:rsid w:val="00936A8B"/>
    <w:rsid w:val="00936CDA"/>
    <w:rsid w:val="00936E7B"/>
    <w:rsid w:val="009370C2"/>
    <w:rsid w:val="0093739D"/>
    <w:rsid w:val="009376AB"/>
    <w:rsid w:val="00937FBF"/>
    <w:rsid w:val="0094066A"/>
    <w:rsid w:val="009409C2"/>
    <w:rsid w:val="00940C54"/>
    <w:rsid w:val="00940FDD"/>
    <w:rsid w:val="0094167B"/>
    <w:rsid w:val="00941804"/>
    <w:rsid w:val="00941828"/>
    <w:rsid w:val="00941A06"/>
    <w:rsid w:val="00941FB0"/>
    <w:rsid w:val="009422EC"/>
    <w:rsid w:val="0094238A"/>
    <w:rsid w:val="00942640"/>
    <w:rsid w:val="00942D76"/>
    <w:rsid w:val="00943219"/>
    <w:rsid w:val="0094337B"/>
    <w:rsid w:val="009434B8"/>
    <w:rsid w:val="009435FA"/>
    <w:rsid w:val="0094386B"/>
    <w:rsid w:val="009438CB"/>
    <w:rsid w:val="00943ADF"/>
    <w:rsid w:val="00943FEA"/>
    <w:rsid w:val="00944024"/>
    <w:rsid w:val="009440AA"/>
    <w:rsid w:val="009441B3"/>
    <w:rsid w:val="00944272"/>
    <w:rsid w:val="0094431E"/>
    <w:rsid w:val="009444FC"/>
    <w:rsid w:val="00944FF8"/>
    <w:rsid w:val="00945071"/>
    <w:rsid w:val="00945168"/>
    <w:rsid w:val="009451DF"/>
    <w:rsid w:val="009452BE"/>
    <w:rsid w:val="00945791"/>
    <w:rsid w:val="009458B9"/>
    <w:rsid w:val="00945B91"/>
    <w:rsid w:val="00946876"/>
    <w:rsid w:val="00946981"/>
    <w:rsid w:val="00947294"/>
    <w:rsid w:val="0094770A"/>
    <w:rsid w:val="009477D4"/>
    <w:rsid w:val="00947833"/>
    <w:rsid w:val="0094790F"/>
    <w:rsid w:val="00950C92"/>
    <w:rsid w:val="009516EB"/>
    <w:rsid w:val="009522C5"/>
    <w:rsid w:val="00952CFD"/>
    <w:rsid w:val="00952D42"/>
    <w:rsid w:val="00952ECF"/>
    <w:rsid w:val="0095338A"/>
    <w:rsid w:val="009535AF"/>
    <w:rsid w:val="00953B3B"/>
    <w:rsid w:val="00953CCC"/>
    <w:rsid w:val="00954CB9"/>
    <w:rsid w:val="0095503E"/>
    <w:rsid w:val="009551E8"/>
    <w:rsid w:val="009557AD"/>
    <w:rsid w:val="00956082"/>
    <w:rsid w:val="009560D7"/>
    <w:rsid w:val="009561F4"/>
    <w:rsid w:val="00956488"/>
    <w:rsid w:val="0095679C"/>
    <w:rsid w:val="009578C0"/>
    <w:rsid w:val="00957F97"/>
    <w:rsid w:val="00960095"/>
    <w:rsid w:val="0096099A"/>
    <w:rsid w:val="0096178F"/>
    <w:rsid w:val="00961C4F"/>
    <w:rsid w:val="00962444"/>
    <w:rsid w:val="00962C8B"/>
    <w:rsid w:val="00962F09"/>
    <w:rsid w:val="00963728"/>
    <w:rsid w:val="00963C70"/>
    <w:rsid w:val="0096476C"/>
    <w:rsid w:val="00965515"/>
    <w:rsid w:val="009660E2"/>
    <w:rsid w:val="00966839"/>
    <w:rsid w:val="00967687"/>
    <w:rsid w:val="0096792E"/>
    <w:rsid w:val="009679BA"/>
    <w:rsid w:val="00967C7F"/>
    <w:rsid w:val="00971503"/>
    <w:rsid w:val="00971947"/>
    <w:rsid w:val="00971DD5"/>
    <w:rsid w:val="00971F89"/>
    <w:rsid w:val="00972603"/>
    <w:rsid w:val="00972A43"/>
    <w:rsid w:val="00972AAE"/>
    <w:rsid w:val="00972BE4"/>
    <w:rsid w:val="00973067"/>
    <w:rsid w:val="00973651"/>
    <w:rsid w:val="00973EA6"/>
    <w:rsid w:val="00973F25"/>
    <w:rsid w:val="00973F70"/>
    <w:rsid w:val="00974309"/>
    <w:rsid w:val="009746F7"/>
    <w:rsid w:val="00974A4F"/>
    <w:rsid w:val="00974DD1"/>
    <w:rsid w:val="00975161"/>
    <w:rsid w:val="009757D7"/>
    <w:rsid w:val="00976180"/>
    <w:rsid w:val="00976270"/>
    <w:rsid w:val="009763A0"/>
    <w:rsid w:val="00976897"/>
    <w:rsid w:val="00976C38"/>
    <w:rsid w:val="00976DFE"/>
    <w:rsid w:val="00977C0A"/>
    <w:rsid w:val="00977EB7"/>
    <w:rsid w:val="009815BF"/>
    <w:rsid w:val="0098166D"/>
    <w:rsid w:val="00981C83"/>
    <w:rsid w:val="00981D59"/>
    <w:rsid w:val="00982473"/>
    <w:rsid w:val="00982940"/>
    <w:rsid w:val="00982A5C"/>
    <w:rsid w:val="00983315"/>
    <w:rsid w:val="0098358D"/>
    <w:rsid w:val="00983DCA"/>
    <w:rsid w:val="00983F54"/>
    <w:rsid w:val="0098413C"/>
    <w:rsid w:val="00984274"/>
    <w:rsid w:val="0098430B"/>
    <w:rsid w:val="00984932"/>
    <w:rsid w:val="00984E94"/>
    <w:rsid w:val="0098596F"/>
    <w:rsid w:val="00985BCB"/>
    <w:rsid w:val="00985DB6"/>
    <w:rsid w:val="00985E83"/>
    <w:rsid w:val="009867A3"/>
    <w:rsid w:val="009867F8"/>
    <w:rsid w:val="00987749"/>
    <w:rsid w:val="00987B13"/>
    <w:rsid w:val="0099018E"/>
    <w:rsid w:val="00990296"/>
    <w:rsid w:val="00990486"/>
    <w:rsid w:val="009907CB"/>
    <w:rsid w:val="00990B4C"/>
    <w:rsid w:val="00990B96"/>
    <w:rsid w:val="00990DDE"/>
    <w:rsid w:val="009915FD"/>
    <w:rsid w:val="0099186F"/>
    <w:rsid w:val="00991A87"/>
    <w:rsid w:val="00991D34"/>
    <w:rsid w:val="009927EF"/>
    <w:rsid w:val="00992A80"/>
    <w:rsid w:val="00992C75"/>
    <w:rsid w:val="00992EB5"/>
    <w:rsid w:val="0099314A"/>
    <w:rsid w:val="00993595"/>
    <w:rsid w:val="00993636"/>
    <w:rsid w:val="009937FD"/>
    <w:rsid w:val="00993D4B"/>
    <w:rsid w:val="009948C6"/>
    <w:rsid w:val="00994E10"/>
    <w:rsid w:val="00994EFA"/>
    <w:rsid w:val="009951BA"/>
    <w:rsid w:val="00995404"/>
    <w:rsid w:val="009956E3"/>
    <w:rsid w:val="00995B96"/>
    <w:rsid w:val="00995F3B"/>
    <w:rsid w:val="00996707"/>
    <w:rsid w:val="00996B18"/>
    <w:rsid w:val="009970BA"/>
    <w:rsid w:val="00997A05"/>
    <w:rsid w:val="00997AEC"/>
    <w:rsid w:val="00997F6F"/>
    <w:rsid w:val="00997F75"/>
    <w:rsid w:val="009A0208"/>
    <w:rsid w:val="009A0392"/>
    <w:rsid w:val="009A0451"/>
    <w:rsid w:val="009A0CF3"/>
    <w:rsid w:val="009A1032"/>
    <w:rsid w:val="009A172D"/>
    <w:rsid w:val="009A1A38"/>
    <w:rsid w:val="009A1B11"/>
    <w:rsid w:val="009A1BC8"/>
    <w:rsid w:val="009A1BEF"/>
    <w:rsid w:val="009A2078"/>
    <w:rsid w:val="009A2135"/>
    <w:rsid w:val="009A2169"/>
    <w:rsid w:val="009A2450"/>
    <w:rsid w:val="009A27CF"/>
    <w:rsid w:val="009A2C74"/>
    <w:rsid w:val="009A3124"/>
    <w:rsid w:val="009A364F"/>
    <w:rsid w:val="009A3B61"/>
    <w:rsid w:val="009A3BE7"/>
    <w:rsid w:val="009A3E3C"/>
    <w:rsid w:val="009A4123"/>
    <w:rsid w:val="009A4305"/>
    <w:rsid w:val="009A497C"/>
    <w:rsid w:val="009A4B41"/>
    <w:rsid w:val="009A4CBC"/>
    <w:rsid w:val="009A5070"/>
    <w:rsid w:val="009A53A0"/>
    <w:rsid w:val="009A5CB4"/>
    <w:rsid w:val="009A5F21"/>
    <w:rsid w:val="009A6560"/>
    <w:rsid w:val="009A65CA"/>
    <w:rsid w:val="009A65D5"/>
    <w:rsid w:val="009A6AB7"/>
    <w:rsid w:val="009A6C36"/>
    <w:rsid w:val="009A6E26"/>
    <w:rsid w:val="009A719E"/>
    <w:rsid w:val="009A73B1"/>
    <w:rsid w:val="009A79D8"/>
    <w:rsid w:val="009A7AF2"/>
    <w:rsid w:val="009A7B18"/>
    <w:rsid w:val="009A7B1F"/>
    <w:rsid w:val="009A7BD8"/>
    <w:rsid w:val="009B01AA"/>
    <w:rsid w:val="009B0377"/>
    <w:rsid w:val="009B10D7"/>
    <w:rsid w:val="009B1119"/>
    <w:rsid w:val="009B16E8"/>
    <w:rsid w:val="009B171C"/>
    <w:rsid w:val="009B184D"/>
    <w:rsid w:val="009B1A22"/>
    <w:rsid w:val="009B1B89"/>
    <w:rsid w:val="009B1D35"/>
    <w:rsid w:val="009B209E"/>
    <w:rsid w:val="009B23C1"/>
    <w:rsid w:val="009B2C3D"/>
    <w:rsid w:val="009B2DDB"/>
    <w:rsid w:val="009B2E75"/>
    <w:rsid w:val="009B37C6"/>
    <w:rsid w:val="009B3C53"/>
    <w:rsid w:val="009B428A"/>
    <w:rsid w:val="009B43BA"/>
    <w:rsid w:val="009B448B"/>
    <w:rsid w:val="009B45E8"/>
    <w:rsid w:val="009B4806"/>
    <w:rsid w:val="009B4E65"/>
    <w:rsid w:val="009B52D4"/>
    <w:rsid w:val="009B56B5"/>
    <w:rsid w:val="009B591C"/>
    <w:rsid w:val="009B5AE6"/>
    <w:rsid w:val="009B61A3"/>
    <w:rsid w:val="009B6397"/>
    <w:rsid w:val="009B6812"/>
    <w:rsid w:val="009B6AA5"/>
    <w:rsid w:val="009B6EA7"/>
    <w:rsid w:val="009B7078"/>
    <w:rsid w:val="009B7B34"/>
    <w:rsid w:val="009C0278"/>
    <w:rsid w:val="009C02CD"/>
    <w:rsid w:val="009C0569"/>
    <w:rsid w:val="009C0EE0"/>
    <w:rsid w:val="009C152E"/>
    <w:rsid w:val="009C1763"/>
    <w:rsid w:val="009C1E42"/>
    <w:rsid w:val="009C22B7"/>
    <w:rsid w:val="009C262D"/>
    <w:rsid w:val="009C2913"/>
    <w:rsid w:val="009C2A88"/>
    <w:rsid w:val="009C2CDF"/>
    <w:rsid w:val="009C2F51"/>
    <w:rsid w:val="009C3052"/>
    <w:rsid w:val="009C326E"/>
    <w:rsid w:val="009C3370"/>
    <w:rsid w:val="009C34A7"/>
    <w:rsid w:val="009C3A5A"/>
    <w:rsid w:val="009C3F23"/>
    <w:rsid w:val="009C4708"/>
    <w:rsid w:val="009C4BB6"/>
    <w:rsid w:val="009C4F64"/>
    <w:rsid w:val="009C52DB"/>
    <w:rsid w:val="009C5514"/>
    <w:rsid w:val="009C567D"/>
    <w:rsid w:val="009C5C11"/>
    <w:rsid w:val="009C68CA"/>
    <w:rsid w:val="009C69CF"/>
    <w:rsid w:val="009C6D4F"/>
    <w:rsid w:val="009C6DAC"/>
    <w:rsid w:val="009C7153"/>
    <w:rsid w:val="009C71FC"/>
    <w:rsid w:val="009C73BE"/>
    <w:rsid w:val="009C7425"/>
    <w:rsid w:val="009C7784"/>
    <w:rsid w:val="009C78D8"/>
    <w:rsid w:val="009C79C5"/>
    <w:rsid w:val="009D0290"/>
    <w:rsid w:val="009D0DDF"/>
    <w:rsid w:val="009D1687"/>
    <w:rsid w:val="009D1850"/>
    <w:rsid w:val="009D1952"/>
    <w:rsid w:val="009D1B7C"/>
    <w:rsid w:val="009D1C67"/>
    <w:rsid w:val="009D221D"/>
    <w:rsid w:val="009D22E6"/>
    <w:rsid w:val="009D2800"/>
    <w:rsid w:val="009D2B12"/>
    <w:rsid w:val="009D2DCA"/>
    <w:rsid w:val="009D2ED6"/>
    <w:rsid w:val="009D363B"/>
    <w:rsid w:val="009D37BF"/>
    <w:rsid w:val="009D39B3"/>
    <w:rsid w:val="009D3C8A"/>
    <w:rsid w:val="009D40AB"/>
    <w:rsid w:val="009D422A"/>
    <w:rsid w:val="009D466B"/>
    <w:rsid w:val="009D4954"/>
    <w:rsid w:val="009D4C9B"/>
    <w:rsid w:val="009D5F59"/>
    <w:rsid w:val="009D5FEC"/>
    <w:rsid w:val="009D6094"/>
    <w:rsid w:val="009D65A0"/>
    <w:rsid w:val="009D6C7E"/>
    <w:rsid w:val="009D771A"/>
    <w:rsid w:val="009D7898"/>
    <w:rsid w:val="009E034C"/>
    <w:rsid w:val="009E08FB"/>
    <w:rsid w:val="009E0ECA"/>
    <w:rsid w:val="009E0F2B"/>
    <w:rsid w:val="009E0FB3"/>
    <w:rsid w:val="009E1142"/>
    <w:rsid w:val="009E1758"/>
    <w:rsid w:val="009E1B58"/>
    <w:rsid w:val="009E1C1C"/>
    <w:rsid w:val="009E2517"/>
    <w:rsid w:val="009E2A96"/>
    <w:rsid w:val="009E32EB"/>
    <w:rsid w:val="009E33A0"/>
    <w:rsid w:val="009E34BF"/>
    <w:rsid w:val="009E360B"/>
    <w:rsid w:val="009E43C3"/>
    <w:rsid w:val="009E48ED"/>
    <w:rsid w:val="009E494F"/>
    <w:rsid w:val="009E495F"/>
    <w:rsid w:val="009E4A76"/>
    <w:rsid w:val="009E4AC8"/>
    <w:rsid w:val="009E4BD1"/>
    <w:rsid w:val="009E5626"/>
    <w:rsid w:val="009E5C84"/>
    <w:rsid w:val="009E5C8F"/>
    <w:rsid w:val="009E630A"/>
    <w:rsid w:val="009E68BA"/>
    <w:rsid w:val="009E6982"/>
    <w:rsid w:val="009E6E5B"/>
    <w:rsid w:val="009E6F2C"/>
    <w:rsid w:val="009E7570"/>
    <w:rsid w:val="009E7741"/>
    <w:rsid w:val="009E7A6B"/>
    <w:rsid w:val="009F1041"/>
    <w:rsid w:val="009F1519"/>
    <w:rsid w:val="009F15DF"/>
    <w:rsid w:val="009F1701"/>
    <w:rsid w:val="009F1AEC"/>
    <w:rsid w:val="009F1C9C"/>
    <w:rsid w:val="009F1F0A"/>
    <w:rsid w:val="009F1FF1"/>
    <w:rsid w:val="009F2407"/>
    <w:rsid w:val="009F26E8"/>
    <w:rsid w:val="009F319C"/>
    <w:rsid w:val="009F37A4"/>
    <w:rsid w:val="009F3CC7"/>
    <w:rsid w:val="009F3D91"/>
    <w:rsid w:val="009F40D4"/>
    <w:rsid w:val="009F415B"/>
    <w:rsid w:val="009F47E8"/>
    <w:rsid w:val="009F4990"/>
    <w:rsid w:val="009F4C81"/>
    <w:rsid w:val="009F505B"/>
    <w:rsid w:val="009F523F"/>
    <w:rsid w:val="009F588B"/>
    <w:rsid w:val="009F5CBE"/>
    <w:rsid w:val="009F5D07"/>
    <w:rsid w:val="009F5FAA"/>
    <w:rsid w:val="009F6786"/>
    <w:rsid w:val="009F6B4E"/>
    <w:rsid w:val="009F6F2D"/>
    <w:rsid w:val="009F71DA"/>
    <w:rsid w:val="009F73C2"/>
    <w:rsid w:val="009F7851"/>
    <w:rsid w:val="009F785F"/>
    <w:rsid w:val="009F7A2E"/>
    <w:rsid w:val="009F7E3E"/>
    <w:rsid w:val="00A00092"/>
    <w:rsid w:val="00A00498"/>
    <w:rsid w:val="00A00582"/>
    <w:rsid w:val="00A00C26"/>
    <w:rsid w:val="00A012AB"/>
    <w:rsid w:val="00A015ED"/>
    <w:rsid w:val="00A0176E"/>
    <w:rsid w:val="00A01A94"/>
    <w:rsid w:val="00A02368"/>
    <w:rsid w:val="00A03687"/>
    <w:rsid w:val="00A03968"/>
    <w:rsid w:val="00A03B5C"/>
    <w:rsid w:val="00A03E3B"/>
    <w:rsid w:val="00A045FC"/>
    <w:rsid w:val="00A04618"/>
    <w:rsid w:val="00A04674"/>
    <w:rsid w:val="00A0471B"/>
    <w:rsid w:val="00A04A94"/>
    <w:rsid w:val="00A0516C"/>
    <w:rsid w:val="00A051AF"/>
    <w:rsid w:val="00A053CF"/>
    <w:rsid w:val="00A05E22"/>
    <w:rsid w:val="00A0613B"/>
    <w:rsid w:val="00A06165"/>
    <w:rsid w:val="00A06379"/>
    <w:rsid w:val="00A063AB"/>
    <w:rsid w:val="00A063F7"/>
    <w:rsid w:val="00A0644F"/>
    <w:rsid w:val="00A0656A"/>
    <w:rsid w:val="00A07167"/>
    <w:rsid w:val="00A07A8B"/>
    <w:rsid w:val="00A07FEB"/>
    <w:rsid w:val="00A07FF1"/>
    <w:rsid w:val="00A107CE"/>
    <w:rsid w:val="00A109DB"/>
    <w:rsid w:val="00A10B6B"/>
    <w:rsid w:val="00A10F83"/>
    <w:rsid w:val="00A10FBD"/>
    <w:rsid w:val="00A114F6"/>
    <w:rsid w:val="00A11751"/>
    <w:rsid w:val="00A11BEA"/>
    <w:rsid w:val="00A11F0D"/>
    <w:rsid w:val="00A1234C"/>
    <w:rsid w:val="00A12BDB"/>
    <w:rsid w:val="00A12C75"/>
    <w:rsid w:val="00A142E8"/>
    <w:rsid w:val="00A152A2"/>
    <w:rsid w:val="00A152BA"/>
    <w:rsid w:val="00A154F1"/>
    <w:rsid w:val="00A1586D"/>
    <w:rsid w:val="00A15B76"/>
    <w:rsid w:val="00A15C76"/>
    <w:rsid w:val="00A161B4"/>
    <w:rsid w:val="00A167A9"/>
    <w:rsid w:val="00A169FE"/>
    <w:rsid w:val="00A16C0C"/>
    <w:rsid w:val="00A16C54"/>
    <w:rsid w:val="00A1752D"/>
    <w:rsid w:val="00A1777C"/>
    <w:rsid w:val="00A1783E"/>
    <w:rsid w:val="00A201F6"/>
    <w:rsid w:val="00A203A3"/>
    <w:rsid w:val="00A2085D"/>
    <w:rsid w:val="00A2088D"/>
    <w:rsid w:val="00A20FB6"/>
    <w:rsid w:val="00A21040"/>
    <w:rsid w:val="00A21684"/>
    <w:rsid w:val="00A2168B"/>
    <w:rsid w:val="00A21A05"/>
    <w:rsid w:val="00A21D6A"/>
    <w:rsid w:val="00A2216A"/>
    <w:rsid w:val="00A222D5"/>
    <w:rsid w:val="00A22A05"/>
    <w:rsid w:val="00A23227"/>
    <w:rsid w:val="00A233C8"/>
    <w:rsid w:val="00A23535"/>
    <w:rsid w:val="00A24319"/>
    <w:rsid w:val="00A2472C"/>
    <w:rsid w:val="00A24765"/>
    <w:rsid w:val="00A247C8"/>
    <w:rsid w:val="00A25189"/>
    <w:rsid w:val="00A260A6"/>
    <w:rsid w:val="00A262EB"/>
    <w:rsid w:val="00A266C8"/>
    <w:rsid w:val="00A27261"/>
    <w:rsid w:val="00A273BA"/>
    <w:rsid w:val="00A27B7E"/>
    <w:rsid w:val="00A3038A"/>
    <w:rsid w:val="00A3046E"/>
    <w:rsid w:val="00A30495"/>
    <w:rsid w:val="00A304EC"/>
    <w:rsid w:val="00A30C57"/>
    <w:rsid w:val="00A30CA6"/>
    <w:rsid w:val="00A317E9"/>
    <w:rsid w:val="00A318CC"/>
    <w:rsid w:val="00A322D3"/>
    <w:rsid w:val="00A32436"/>
    <w:rsid w:val="00A3267E"/>
    <w:rsid w:val="00A32CF7"/>
    <w:rsid w:val="00A32D0D"/>
    <w:rsid w:val="00A32E8C"/>
    <w:rsid w:val="00A32FB3"/>
    <w:rsid w:val="00A335C1"/>
    <w:rsid w:val="00A33817"/>
    <w:rsid w:val="00A33B4B"/>
    <w:rsid w:val="00A33C91"/>
    <w:rsid w:val="00A34BFB"/>
    <w:rsid w:val="00A34D31"/>
    <w:rsid w:val="00A34E21"/>
    <w:rsid w:val="00A350D1"/>
    <w:rsid w:val="00A351BB"/>
    <w:rsid w:val="00A3537F"/>
    <w:rsid w:val="00A35B3D"/>
    <w:rsid w:val="00A35D16"/>
    <w:rsid w:val="00A35F95"/>
    <w:rsid w:val="00A36B0B"/>
    <w:rsid w:val="00A36B82"/>
    <w:rsid w:val="00A37103"/>
    <w:rsid w:val="00A37320"/>
    <w:rsid w:val="00A37DD7"/>
    <w:rsid w:val="00A406AC"/>
    <w:rsid w:val="00A40F5B"/>
    <w:rsid w:val="00A41535"/>
    <w:rsid w:val="00A42171"/>
    <w:rsid w:val="00A42606"/>
    <w:rsid w:val="00A4284F"/>
    <w:rsid w:val="00A42FA1"/>
    <w:rsid w:val="00A43414"/>
    <w:rsid w:val="00A44188"/>
    <w:rsid w:val="00A441E5"/>
    <w:rsid w:val="00A4431B"/>
    <w:rsid w:val="00A44567"/>
    <w:rsid w:val="00A449B5"/>
    <w:rsid w:val="00A44A51"/>
    <w:rsid w:val="00A45E69"/>
    <w:rsid w:val="00A4674B"/>
    <w:rsid w:val="00A468A5"/>
    <w:rsid w:val="00A46E04"/>
    <w:rsid w:val="00A475AB"/>
    <w:rsid w:val="00A47C98"/>
    <w:rsid w:val="00A506E7"/>
    <w:rsid w:val="00A51286"/>
    <w:rsid w:val="00A51298"/>
    <w:rsid w:val="00A51CA6"/>
    <w:rsid w:val="00A523AB"/>
    <w:rsid w:val="00A5241E"/>
    <w:rsid w:val="00A52578"/>
    <w:rsid w:val="00A5282C"/>
    <w:rsid w:val="00A5284F"/>
    <w:rsid w:val="00A52FA2"/>
    <w:rsid w:val="00A5308F"/>
    <w:rsid w:val="00A5309C"/>
    <w:rsid w:val="00A539D0"/>
    <w:rsid w:val="00A53C73"/>
    <w:rsid w:val="00A53EA6"/>
    <w:rsid w:val="00A542A2"/>
    <w:rsid w:val="00A542F2"/>
    <w:rsid w:val="00A548C8"/>
    <w:rsid w:val="00A54CA8"/>
    <w:rsid w:val="00A55413"/>
    <w:rsid w:val="00A5550E"/>
    <w:rsid w:val="00A55566"/>
    <w:rsid w:val="00A5559D"/>
    <w:rsid w:val="00A55808"/>
    <w:rsid w:val="00A55CF8"/>
    <w:rsid w:val="00A55F09"/>
    <w:rsid w:val="00A5611B"/>
    <w:rsid w:val="00A56931"/>
    <w:rsid w:val="00A56BFF"/>
    <w:rsid w:val="00A56D23"/>
    <w:rsid w:val="00A56E9D"/>
    <w:rsid w:val="00A57B04"/>
    <w:rsid w:val="00A57F86"/>
    <w:rsid w:val="00A60765"/>
    <w:rsid w:val="00A60968"/>
    <w:rsid w:val="00A60F42"/>
    <w:rsid w:val="00A613EF"/>
    <w:rsid w:val="00A616BD"/>
    <w:rsid w:val="00A6177E"/>
    <w:rsid w:val="00A6211B"/>
    <w:rsid w:val="00A62444"/>
    <w:rsid w:val="00A629A0"/>
    <w:rsid w:val="00A62FBB"/>
    <w:rsid w:val="00A63102"/>
    <w:rsid w:val="00A63223"/>
    <w:rsid w:val="00A63564"/>
    <w:rsid w:val="00A63BDC"/>
    <w:rsid w:val="00A63ED5"/>
    <w:rsid w:val="00A64101"/>
    <w:rsid w:val="00A64639"/>
    <w:rsid w:val="00A6532C"/>
    <w:rsid w:val="00A65874"/>
    <w:rsid w:val="00A65B99"/>
    <w:rsid w:val="00A65C48"/>
    <w:rsid w:val="00A65E48"/>
    <w:rsid w:val="00A66710"/>
    <w:rsid w:val="00A66794"/>
    <w:rsid w:val="00A668FF"/>
    <w:rsid w:val="00A66A4A"/>
    <w:rsid w:val="00A66B1F"/>
    <w:rsid w:val="00A66B69"/>
    <w:rsid w:val="00A66C78"/>
    <w:rsid w:val="00A66F59"/>
    <w:rsid w:val="00A66F73"/>
    <w:rsid w:val="00A671C0"/>
    <w:rsid w:val="00A673F9"/>
    <w:rsid w:val="00A67534"/>
    <w:rsid w:val="00A67CD9"/>
    <w:rsid w:val="00A70257"/>
    <w:rsid w:val="00A7069E"/>
    <w:rsid w:val="00A7080E"/>
    <w:rsid w:val="00A70922"/>
    <w:rsid w:val="00A7094D"/>
    <w:rsid w:val="00A70A04"/>
    <w:rsid w:val="00A70C94"/>
    <w:rsid w:val="00A70D42"/>
    <w:rsid w:val="00A70D5D"/>
    <w:rsid w:val="00A71780"/>
    <w:rsid w:val="00A71CAC"/>
    <w:rsid w:val="00A71D27"/>
    <w:rsid w:val="00A722D9"/>
    <w:rsid w:val="00A72595"/>
    <w:rsid w:val="00A727F3"/>
    <w:rsid w:val="00A7287A"/>
    <w:rsid w:val="00A72CA5"/>
    <w:rsid w:val="00A72D1A"/>
    <w:rsid w:val="00A73639"/>
    <w:rsid w:val="00A73700"/>
    <w:rsid w:val="00A73729"/>
    <w:rsid w:val="00A73E40"/>
    <w:rsid w:val="00A7420D"/>
    <w:rsid w:val="00A745B5"/>
    <w:rsid w:val="00A74669"/>
    <w:rsid w:val="00A74753"/>
    <w:rsid w:val="00A74C22"/>
    <w:rsid w:val="00A74DD9"/>
    <w:rsid w:val="00A75041"/>
    <w:rsid w:val="00A751EE"/>
    <w:rsid w:val="00A75381"/>
    <w:rsid w:val="00A7589A"/>
    <w:rsid w:val="00A75BF4"/>
    <w:rsid w:val="00A75F8D"/>
    <w:rsid w:val="00A75FEE"/>
    <w:rsid w:val="00A761E8"/>
    <w:rsid w:val="00A7679C"/>
    <w:rsid w:val="00A76AED"/>
    <w:rsid w:val="00A77003"/>
    <w:rsid w:val="00A77500"/>
    <w:rsid w:val="00A77C97"/>
    <w:rsid w:val="00A77D1F"/>
    <w:rsid w:val="00A77D6A"/>
    <w:rsid w:val="00A77F0E"/>
    <w:rsid w:val="00A80145"/>
    <w:rsid w:val="00A80182"/>
    <w:rsid w:val="00A80411"/>
    <w:rsid w:val="00A80A79"/>
    <w:rsid w:val="00A80FEC"/>
    <w:rsid w:val="00A81270"/>
    <w:rsid w:val="00A81AE4"/>
    <w:rsid w:val="00A81C98"/>
    <w:rsid w:val="00A820C1"/>
    <w:rsid w:val="00A82DF5"/>
    <w:rsid w:val="00A82FE7"/>
    <w:rsid w:val="00A83267"/>
    <w:rsid w:val="00A8376F"/>
    <w:rsid w:val="00A83807"/>
    <w:rsid w:val="00A839EB"/>
    <w:rsid w:val="00A83E2D"/>
    <w:rsid w:val="00A83FA8"/>
    <w:rsid w:val="00A84018"/>
    <w:rsid w:val="00A84086"/>
    <w:rsid w:val="00A84D47"/>
    <w:rsid w:val="00A853CB"/>
    <w:rsid w:val="00A853E9"/>
    <w:rsid w:val="00A85A7B"/>
    <w:rsid w:val="00A85BFF"/>
    <w:rsid w:val="00A86101"/>
    <w:rsid w:val="00A86382"/>
    <w:rsid w:val="00A8641A"/>
    <w:rsid w:val="00A86559"/>
    <w:rsid w:val="00A8799E"/>
    <w:rsid w:val="00A90339"/>
    <w:rsid w:val="00A90888"/>
    <w:rsid w:val="00A9088C"/>
    <w:rsid w:val="00A90958"/>
    <w:rsid w:val="00A90C32"/>
    <w:rsid w:val="00A910F4"/>
    <w:rsid w:val="00A918B0"/>
    <w:rsid w:val="00A918EB"/>
    <w:rsid w:val="00A919B8"/>
    <w:rsid w:val="00A91C89"/>
    <w:rsid w:val="00A92205"/>
    <w:rsid w:val="00A92A45"/>
    <w:rsid w:val="00A93111"/>
    <w:rsid w:val="00A93C97"/>
    <w:rsid w:val="00A93D8C"/>
    <w:rsid w:val="00A93E5C"/>
    <w:rsid w:val="00A93FA2"/>
    <w:rsid w:val="00A94406"/>
    <w:rsid w:val="00A944D9"/>
    <w:rsid w:val="00A94594"/>
    <w:rsid w:val="00A9484D"/>
    <w:rsid w:val="00A9491C"/>
    <w:rsid w:val="00A94CFF"/>
    <w:rsid w:val="00A94E62"/>
    <w:rsid w:val="00A957E1"/>
    <w:rsid w:val="00A96268"/>
    <w:rsid w:val="00A96291"/>
    <w:rsid w:val="00A96B30"/>
    <w:rsid w:val="00A978B3"/>
    <w:rsid w:val="00A97EAB"/>
    <w:rsid w:val="00AA042F"/>
    <w:rsid w:val="00AA0632"/>
    <w:rsid w:val="00AA1BDB"/>
    <w:rsid w:val="00AA2487"/>
    <w:rsid w:val="00AA274B"/>
    <w:rsid w:val="00AA2769"/>
    <w:rsid w:val="00AA2808"/>
    <w:rsid w:val="00AA33A7"/>
    <w:rsid w:val="00AA34D7"/>
    <w:rsid w:val="00AA4413"/>
    <w:rsid w:val="00AA489F"/>
    <w:rsid w:val="00AA4D66"/>
    <w:rsid w:val="00AA5280"/>
    <w:rsid w:val="00AA53B9"/>
    <w:rsid w:val="00AA5665"/>
    <w:rsid w:val="00AA5841"/>
    <w:rsid w:val="00AA59E8"/>
    <w:rsid w:val="00AA5AEC"/>
    <w:rsid w:val="00AA5E54"/>
    <w:rsid w:val="00AA5EAF"/>
    <w:rsid w:val="00AA6252"/>
    <w:rsid w:val="00AA66B8"/>
    <w:rsid w:val="00AA6DC8"/>
    <w:rsid w:val="00AA6E35"/>
    <w:rsid w:val="00AA742E"/>
    <w:rsid w:val="00AA7463"/>
    <w:rsid w:val="00AA764E"/>
    <w:rsid w:val="00AA79F8"/>
    <w:rsid w:val="00AA7EE2"/>
    <w:rsid w:val="00AB01FE"/>
    <w:rsid w:val="00AB0545"/>
    <w:rsid w:val="00AB05F4"/>
    <w:rsid w:val="00AB09D8"/>
    <w:rsid w:val="00AB0A41"/>
    <w:rsid w:val="00AB0E0B"/>
    <w:rsid w:val="00AB0F90"/>
    <w:rsid w:val="00AB10DF"/>
    <w:rsid w:val="00AB1326"/>
    <w:rsid w:val="00AB1681"/>
    <w:rsid w:val="00AB18A8"/>
    <w:rsid w:val="00AB1EC7"/>
    <w:rsid w:val="00AB2019"/>
    <w:rsid w:val="00AB2628"/>
    <w:rsid w:val="00AB2835"/>
    <w:rsid w:val="00AB31E4"/>
    <w:rsid w:val="00AB35E5"/>
    <w:rsid w:val="00AB3605"/>
    <w:rsid w:val="00AB3ACF"/>
    <w:rsid w:val="00AB3B1D"/>
    <w:rsid w:val="00AB42F1"/>
    <w:rsid w:val="00AB4718"/>
    <w:rsid w:val="00AB4774"/>
    <w:rsid w:val="00AB479C"/>
    <w:rsid w:val="00AB4E09"/>
    <w:rsid w:val="00AB50D6"/>
    <w:rsid w:val="00AB5A5B"/>
    <w:rsid w:val="00AB5C77"/>
    <w:rsid w:val="00AB6575"/>
    <w:rsid w:val="00AB67FB"/>
    <w:rsid w:val="00AB709D"/>
    <w:rsid w:val="00AB711F"/>
    <w:rsid w:val="00AB7A13"/>
    <w:rsid w:val="00AB7F95"/>
    <w:rsid w:val="00AB7FD9"/>
    <w:rsid w:val="00AC0094"/>
    <w:rsid w:val="00AC08FD"/>
    <w:rsid w:val="00AC0D19"/>
    <w:rsid w:val="00AC0E9C"/>
    <w:rsid w:val="00AC106C"/>
    <w:rsid w:val="00AC10DD"/>
    <w:rsid w:val="00AC1350"/>
    <w:rsid w:val="00AC1442"/>
    <w:rsid w:val="00AC14D1"/>
    <w:rsid w:val="00AC1645"/>
    <w:rsid w:val="00AC177E"/>
    <w:rsid w:val="00AC17F9"/>
    <w:rsid w:val="00AC24E5"/>
    <w:rsid w:val="00AC26B0"/>
    <w:rsid w:val="00AC2823"/>
    <w:rsid w:val="00AC29FB"/>
    <w:rsid w:val="00AC3192"/>
    <w:rsid w:val="00AC3557"/>
    <w:rsid w:val="00AC368D"/>
    <w:rsid w:val="00AC3737"/>
    <w:rsid w:val="00AC3A6A"/>
    <w:rsid w:val="00AC3A8B"/>
    <w:rsid w:val="00AC41E6"/>
    <w:rsid w:val="00AC4502"/>
    <w:rsid w:val="00AC47DC"/>
    <w:rsid w:val="00AC4C63"/>
    <w:rsid w:val="00AC535E"/>
    <w:rsid w:val="00AC5A3A"/>
    <w:rsid w:val="00AC5F82"/>
    <w:rsid w:val="00AC61E6"/>
    <w:rsid w:val="00AC62A2"/>
    <w:rsid w:val="00AC62B4"/>
    <w:rsid w:val="00AC72BE"/>
    <w:rsid w:val="00AC7F05"/>
    <w:rsid w:val="00AC7F70"/>
    <w:rsid w:val="00AD0120"/>
    <w:rsid w:val="00AD01E9"/>
    <w:rsid w:val="00AD0745"/>
    <w:rsid w:val="00AD0A64"/>
    <w:rsid w:val="00AD0ACD"/>
    <w:rsid w:val="00AD0BE5"/>
    <w:rsid w:val="00AD17AD"/>
    <w:rsid w:val="00AD210B"/>
    <w:rsid w:val="00AD2B76"/>
    <w:rsid w:val="00AD2BD7"/>
    <w:rsid w:val="00AD2C92"/>
    <w:rsid w:val="00AD3415"/>
    <w:rsid w:val="00AD3B98"/>
    <w:rsid w:val="00AD3F4D"/>
    <w:rsid w:val="00AD4031"/>
    <w:rsid w:val="00AD4126"/>
    <w:rsid w:val="00AD43EE"/>
    <w:rsid w:val="00AD44CF"/>
    <w:rsid w:val="00AD5092"/>
    <w:rsid w:val="00AD54C4"/>
    <w:rsid w:val="00AD5922"/>
    <w:rsid w:val="00AD5CD8"/>
    <w:rsid w:val="00AD5D0C"/>
    <w:rsid w:val="00AD65A6"/>
    <w:rsid w:val="00AD6607"/>
    <w:rsid w:val="00AD6D99"/>
    <w:rsid w:val="00AD7436"/>
    <w:rsid w:val="00AD77D5"/>
    <w:rsid w:val="00AD797C"/>
    <w:rsid w:val="00AE0824"/>
    <w:rsid w:val="00AE0898"/>
    <w:rsid w:val="00AE08A6"/>
    <w:rsid w:val="00AE0D04"/>
    <w:rsid w:val="00AE12E3"/>
    <w:rsid w:val="00AE15BA"/>
    <w:rsid w:val="00AE1735"/>
    <w:rsid w:val="00AE1C7B"/>
    <w:rsid w:val="00AE1F8D"/>
    <w:rsid w:val="00AE2302"/>
    <w:rsid w:val="00AE255D"/>
    <w:rsid w:val="00AE2DB0"/>
    <w:rsid w:val="00AE2EF4"/>
    <w:rsid w:val="00AE2F8C"/>
    <w:rsid w:val="00AE306E"/>
    <w:rsid w:val="00AE30A1"/>
    <w:rsid w:val="00AE3886"/>
    <w:rsid w:val="00AE39B8"/>
    <w:rsid w:val="00AE3BD9"/>
    <w:rsid w:val="00AE3CA7"/>
    <w:rsid w:val="00AE3D12"/>
    <w:rsid w:val="00AE42F9"/>
    <w:rsid w:val="00AE4741"/>
    <w:rsid w:val="00AE4AEB"/>
    <w:rsid w:val="00AE501D"/>
    <w:rsid w:val="00AE50B7"/>
    <w:rsid w:val="00AE54AA"/>
    <w:rsid w:val="00AE56D4"/>
    <w:rsid w:val="00AE56FA"/>
    <w:rsid w:val="00AE58AB"/>
    <w:rsid w:val="00AE5B42"/>
    <w:rsid w:val="00AE619F"/>
    <w:rsid w:val="00AE6A20"/>
    <w:rsid w:val="00AE6DE2"/>
    <w:rsid w:val="00AE6EA1"/>
    <w:rsid w:val="00AE713B"/>
    <w:rsid w:val="00AE74A7"/>
    <w:rsid w:val="00AE75F5"/>
    <w:rsid w:val="00AE781C"/>
    <w:rsid w:val="00AE78BA"/>
    <w:rsid w:val="00AE7F2F"/>
    <w:rsid w:val="00AF066C"/>
    <w:rsid w:val="00AF0FAE"/>
    <w:rsid w:val="00AF158F"/>
    <w:rsid w:val="00AF18E1"/>
    <w:rsid w:val="00AF1AB2"/>
    <w:rsid w:val="00AF1B84"/>
    <w:rsid w:val="00AF1C89"/>
    <w:rsid w:val="00AF276B"/>
    <w:rsid w:val="00AF2C7D"/>
    <w:rsid w:val="00AF2DF7"/>
    <w:rsid w:val="00AF311B"/>
    <w:rsid w:val="00AF32DE"/>
    <w:rsid w:val="00AF33BE"/>
    <w:rsid w:val="00AF3816"/>
    <w:rsid w:val="00AF3D4E"/>
    <w:rsid w:val="00AF4195"/>
    <w:rsid w:val="00AF41FE"/>
    <w:rsid w:val="00AF4359"/>
    <w:rsid w:val="00AF444E"/>
    <w:rsid w:val="00AF463C"/>
    <w:rsid w:val="00AF5045"/>
    <w:rsid w:val="00AF557B"/>
    <w:rsid w:val="00AF6536"/>
    <w:rsid w:val="00AF6552"/>
    <w:rsid w:val="00AF6EF9"/>
    <w:rsid w:val="00AF7775"/>
    <w:rsid w:val="00AF7919"/>
    <w:rsid w:val="00AF7B73"/>
    <w:rsid w:val="00B00182"/>
    <w:rsid w:val="00B006C0"/>
    <w:rsid w:val="00B006E7"/>
    <w:rsid w:val="00B00A97"/>
    <w:rsid w:val="00B00D26"/>
    <w:rsid w:val="00B011A8"/>
    <w:rsid w:val="00B014D4"/>
    <w:rsid w:val="00B01517"/>
    <w:rsid w:val="00B019F0"/>
    <w:rsid w:val="00B0242C"/>
    <w:rsid w:val="00B02AAB"/>
    <w:rsid w:val="00B02CB0"/>
    <w:rsid w:val="00B02FBD"/>
    <w:rsid w:val="00B03787"/>
    <w:rsid w:val="00B039A1"/>
    <w:rsid w:val="00B03DC8"/>
    <w:rsid w:val="00B03E80"/>
    <w:rsid w:val="00B03FA0"/>
    <w:rsid w:val="00B0419C"/>
    <w:rsid w:val="00B0474C"/>
    <w:rsid w:val="00B048D6"/>
    <w:rsid w:val="00B04A69"/>
    <w:rsid w:val="00B04C90"/>
    <w:rsid w:val="00B0573E"/>
    <w:rsid w:val="00B059EF"/>
    <w:rsid w:val="00B05A71"/>
    <w:rsid w:val="00B06137"/>
    <w:rsid w:val="00B0627D"/>
    <w:rsid w:val="00B073B3"/>
    <w:rsid w:val="00B079D1"/>
    <w:rsid w:val="00B07B99"/>
    <w:rsid w:val="00B07BE4"/>
    <w:rsid w:val="00B102C7"/>
    <w:rsid w:val="00B103D6"/>
    <w:rsid w:val="00B106A2"/>
    <w:rsid w:val="00B10CA7"/>
    <w:rsid w:val="00B10CB1"/>
    <w:rsid w:val="00B10E7C"/>
    <w:rsid w:val="00B111B5"/>
    <w:rsid w:val="00B1161D"/>
    <w:rsid w:val="00B11707"/>
    <w:rsid w:val="00B11C12"/>
    <w:rsid w:val="00B11F33"/>
    <w:rsid w:val="00B129BB"/>
    <w:rsid w:val="00B12ADE"/>
    <w:rsid w:val="00B1416C"/>
    <w:rsid w:val="00B1464F"/>
    <w:rsid w:val="00B147D2"/>
    <w:rsid w:val="00B14A17"/>
    <w:rsid w:val="00B155AA"/>
    <w:rsid w:val="00B15669"/>
    <w:rsid w:val="00B16B6A"/>
    <w:rsid w:val="00B16DE8"/>
    <w:rsid w:val="00B17388"/>
    <w:rsid w:val="00B17EDA"/>
    <w:rsid w:val="00B2007A"/>
    <w:rsid w:val="00B2022E"/>
    <w:rsid w:val="00B2023F"/>
    <w:rsid w:val="00B20865"/>
    <w:rsid w:val="00B20893"/>
    <w:rsid w:val="00B20B4C"/>
    <w:rsid w:val="00B20BA2"/>
    <w:rsid w:val="00B218CB"/>
    <w:rsid w:val="00B21A8D"/>
    <w:rsid w:val="00B21AA2"/>
    <w:rsid w:val="00B22377"/>
    <w:rsid w:val="00B225AE"/>
    <w:rsid w:val="00B22CC8"/>
    <w:rsid w:val="00B22EB9"/>
    <w:rsid w:val="00B23338"/>
    <w:rsid w:val="00B23503"/>
    <w:rsid w:val="00B23865"/>
    <w:rsid w:val="00B23E85"/>
    <w:rsid w:val="00B240DC"/>
    <w:rsid w:val="00B24102"/>
    <w:rsid w:val="00B2423D"/>
    <w:rsid w:val="00B2435C"/>
    <w:rsid w:val="00B25076"/>
    <w:rsid w:val="00B257E4"/>
    <w:rsid w:val="00B258CC"/>
    <w:rsid w:val="00B260D6"/>
    <w:rsid w:val="00B261C9"/>
    <w:rsid w:val="00B2625E"/>
    <w:rsid w:val="00B26A3E"/>
    <w:rsid w:val="00B26EF8"/>
    <w:rsid w:val="00B2745F"/>
    <w:rsid w:val="00B276BE"/>
    <w:rsid w:val="00B27ABD"/>
    <w:rsid w:val="00B304DB"/>
    <w:rsid w:val="00B306AA"/>
    <w:rsid w:val="00B30B92"/>
    <w:rsid w:val="00B30D6B"/>
    <w:rsid w:val="00B31526"/>
    <w:rsid w:val="00B317FC"/>
    <w:rsid w:val="00B3195C"/>
    <w:rsid w:val="00B325A5"/>
    <w:rsid w:val="00B32C8A"/>
    <w:rsid w:val="00B32F13"/>
    <w:rsid w:val="00B3303B"/>
    <w:rsid w:val="00B33733"/>
    <w:rsid w:val="00B33A3A"/>
    <w:rsid w:val="00B33E3B"/>
    <w:rsid w:val="00B34276"/>
    <w:rsid w:val="00B34601"/>
    <w:rsid w:val="00B34AE9"/>
    <w:rsid w:val="00B34C96"/>
    <w:rsid w:val="00B34F78"/>
    <w:rsid w:val="00B350AE"/>
    <w:rsid w:val="00B357A6"/>
    <w:rsid w:val="00B35B19"/>
    <w:rsid w:val="00B361DB"/>
    <w:rsid w:val="00B36882"/>
    <w:rsid w:val="00B3707B"/>
    <w:rsid w:val="00B376EA"/>
    <w:rsid w:val="00B37A5C"/>
    <w:rsid w:val="00B40062"/>
    <w:rsid w:val="00B416EC"/>
    <w:rsid w:val="00B41AC8"/>
    <w:rsid w:val="00B41C80"/>
    <w:rsid w:val="00B42125"/>
    <w:rsid w:val="00B42499"/>
    <w:rsid w:val="00B4293E"/>
    <w:rsid w:val="00B42CC5"/>
    <w:rsid w:val="00B42CFF"/>
    <w:rsid w:val="00B42D70"/>
    <w:rsid w:val="00B42F8A"/>
    <w:rsid w:val="00B43357"/>
    <w:rsid w:val="00B4351C"/>
    <w:rsid w:val="00B43D04"/>
    <w:rsid w:val="00B43E6C"/>
    <w:rsid w:val="00B43F8C"/>
    <w:rsid w:val="00B44111"/>
    <w:rsid w:val="00B4413B"/>
    <w:rsid w:val="00B448B7"/>
    <w:rsid w:val="00B44D57"/>
    <w:rsid w:val="00B4522A"/>
    <w:rsid w:val="00B45645"/>
    <w:rsid w:val="00B45D8F"/>
    <w:rsid w:val="00B46023"/>
    <w:rsid w:val="00B46E54"/>
    <w:rsid w:val="00B46F31"/>
    <w:rsid w:val="00B4778A"/>
    <w:rsid w:val="00B479AB"/>
    <w:rsid w:val="00B47CC5"/>
    <w:rsid w:val="00B50635"/>
    <w:rsid w:val="00B506A3"/>
    <w:rsid w:val="00B509C2"/>
    <w:rsid w:val="00B51809"/>
    <w:rsid w:val="00B51850"/>
    <w:rsid w:val="00B51ADF"/>
    <w:rsid w:val="00B51DB8"/>
    <w:rsid w:val="00B51E3B"/>
    <w:rsid w:val="00B520B0"/>
    <w:rsid w:val="00B52121"/>
    <w:rsid w:val="00B52B6F"/>
    <w:rsid w:val="00B52FEA"/>
    <w:rsid w:val="00B53005"/>
    <w:rsid w:val="00B5339B"/>
    <w:rsid w:val="00B53546"/>
    <w:rsid w:val="00B53778"/>
    <w:rsid w:val="00B545CF"/>
    <w:rsid w:val="00B546CA"/>
    <w:rsid w:val="00B54CD3"/>
    <w:rsid w:val="00B54F89"/>
    <w:rsid w:val="00B554E0"/>
    <w:rsid w:val="00B556C1"/>
    <w:rsid w:val="00B55EFA"/>
    <w:rsid w:val="00B56120"/>
    <w:rsid w:val="00B56345"/>
    <w:rsid w:val="00B56867"/>
    <w:rsid w:val="00B56869"/>
    <w:rsid w:val="00B56CEC"/>
    <w:rsid w:val="00B56DAF"/>
    <w:rsid w:val="00B571E6"/>
    <w:rsid w:val="00B5763C"/>
    <w:rsid w:val="00B576B5"/>
    <w:rsid w:val="00B57AEE"/>
    <w:rsid w:val="00B57B81"/>
    <w:rsid w:val="00B603A6"/>
    <w:rsid w:val="00B60573"/>
    <w:rsid w:val="00B60B15"/>
    <w:rsid w:val="00B60B95"/>
    <w:rsid w:val="00B60C72"/>
    <w:rsid w:val="00B60E0B"/>
    <w:rsid w:val="00B60E10"/>
    <w:rsid w:val="00B613EF"/>
    <w:rsid w:val="00B616D5"/>
    <w:rsid w:val="00B62592"/>
    <w:rsid w:val="00B6298E"/>
    <w:rsid w:val="00B62C55"/>
    <w:rsid w:val="00B62D48"/>
    <w:rsid w:val="00B6303A"/>
    <w:rsid w:val="00B63195"/>
    <w:rsid w:val="00B63F0B"/>
    <w:rsid w:val="00B64410"/>
    <w:rsid w:val="00B646AE"/>
    <w:rsid w:val="00B64AF2"/>
    <w:rsid w:val="00B64D4E"/>
    <w:rsid w:val="00B64FA9"/>
    <w:rsid w:val="00B656EE"/>
    <w:rsid w:val="00B6589B"/>
    <w:rsid w:val="00B65C04"/>
    <w:rsid w:val="00B66320"/>
    <w:rsid w:val="00B66FC3"/>
    <w:rsid w:val="00B672CA"/>
    <w:rsid w:val="00B67844"/>
    <w:rsid w:val="00B67C49"/>
    <w:rsid w:val="00B67C9E"/>
    <w:rsid w:val="00B67CCA"/>
    <w:rsid w:val="00B67EA5"/>
    <w:rsid w:val="00B7044F"/>
    <w:rsid w:val="00B70B9B"/>
    <w:rsid w:val="00B714A2"/>
    <w:rsid w:val="00B71913"/>
    <w:rsid w:val="00B71C85"/>
    <w:rsid w:val="00B7201B"/>
    <w:rsid w:val="00B72766"/>
    <w:rsid w:val="00B72912"/>
    <w:rsid w:val="00B72C9B"/>
    <w:rsid w:val="00B73827"/>
    <w:rsid w:val="00B73BC3"/>
    <w:rsid w:val="00B73D2D"/>
    <w:rsid w:val="00B73DB6"/>
    <w:rsid w:val="00B73E14"/>
    <w:rsid w:val="00B74127"/>
    <w:rsid w:val="00B7431A"/>
    <w:rsid w:val="00B743A4"/>
    <w:rsid w:val="00B743CD"/>
    <w:rsid w:val="00B748FE"/>
    <w:rsid w:val="00B74B1A"/>
    <w:rsid w:val="00B74E7D"/>
    <w:rsid w:val="00B7528B"/>
    <w:rsid w:val="00B752E0"/>
    <w:rsid w:val="00B7589E"/>
    <w:rsid w:val="00B75B37"/>
    <w:rsid w:val="00B75F0A"/>
    <w:rsid w:val="00B75F0C"/>
    <w:rsid w:val="00B7601E"/>
    <w:rsid w:val="00B76157"/>
    <w:rsid w:val="00B7648C"/>
    <w:rsid w:val="00B7662E"/>
    <w:rsid w:val="00B76D2B"/>
    <w:rsid w:val="00B76F30"/>
    <w:rsid w:val="00B77395"/>
    <w:rsid w:val="00B774DD"/>
    <w:rsid w:val="00B775AD"/>
    <w:rsid w:val="00B779E5"/>
    <w:rsid w:val="00B8022E"/>
    <w:rsid w:val="00B80573"/>
    <w:rsid w:val="00B809C6"/>
    <w:rsid w:val="00B809D2"/>
    <w:rsid w:val="00B80A69"/>
    <w:rsid w:val="00B80AC2"/>
    <w:rsid w:val="00B80DA4"/>
    <w:rsid w:val="00B80F42"/>
    <w:rsid w:val="00B811EF"/>
    <w:rsid w:val="00B81A91"/>
    <w:rsid w:val="00B81CE5"/>
    <w:rsid w:val="00B81F59"/>
    <w:rsid w:val="00B82157"/>
    <w:rsid w:val="00B82392"/>
    <w:rsid w:val="00B82508"/>
    <w:rsid w:val="00B825FB"/>
    <w:rsid w:val="00B828F7"/>
    <w:rsid w:val="00B82B20"/>
    <w:rsid w:val="00B82EE2"/>
    <w:rsid w:val="00B8319E"/>
    <w:rsid w:val="00B8339D"/>
    <w:rsid w:val="00B83A9E"/>
    <w:rsid w:val="00B83C70"/>
    <w:rsid w:val="00B83C8E"/>
    <w:rsid w:val="00B83CE9"/>
    <w:rsid w:val="00B84060"/>
    <w:rsid w:val="00B84071"/>
    <w:rsid w:val="00B8438C"/>
    <w:rsid w:val="00B846E7"/>
    <w:rsid w:val="00B851D3"/>
    <w:rsid w:val="00B8625A"/>
    <w:rsid w:val="00B865FA"/>
    <w:rsid w:val="00B867CC"/>
    <w:rsid w:val="00B86C5D"/>
    <w:rsid w:val="00B87008"/>
    <w:rsid w:val="00B901D9"/>
    <w:rsid w:val="00B90251"/>
    <w:rsid w:val="00B902ED"/>
    <w:rsid w:val="00B904E7"/>
    <w:rsid w:val="00B90597"/>
    <w:rsid w:val="00B905C3"/>
    <w:rsid w:val="00B90785"/>
    <w:rsid w:val="00B9101E"/>
    <w:rsid w:val="00B91373"/>
    <w:rsid w:val="00B91917"/>
    <w:rsid w:val="00B91933"/>
    <w:rsid w:val="00B91B62"/>
    <w:rsid w:val="00B91CC6"/>
    <w:rsid w:val="00B91E98"/>
    <w:rsid w:val="00B92074"/>
    <w:rsid w:val="00B92239"/>
    <w:rsid w:val="00B9235C"/>
    <w:rsid w:val="00B92446"/>
    <w:rsid w:val="00B925BC"/>
    <w:rsid w:val="00B92A0C"/>
    <w:rsid w:val="00B930F6"/>
    <w:rsid w:val="00B936AD"/>
    <w:rsid w:val="00B93B86"/>
    <w:rsid w:val="00B946F2"/>
    <w:rsid w:val="00B94BD3"/>
    <w:rsid w:val="00B94DDD"/>
    <w:rsid w:val="00B952ED"/>
    <w:rsid w:val="00B9569B"/>
    <w:rsid w:val="00B96219"/>
    <w:rsid w:val="00B9647B"/>
    <w:rsid w:val="00B9663B"/>
    <w:rsid w:val="00B9694F"/>
    <w:rsid w:val="00B97033"/>
    <w:rsid w:val="00B97216"/>
    <w:rsid w:val="00B9734B"/>
    <w:rsid w:val="00B973B7"/>
    <w:rsid w:val="00B976FA"/>
    <w:rsid w:val="00B97715"/>
    <w:rsid w:val="00B97971"/>
    <w:rsid w:val="00B97B12"/>
    <w:rsid w:val="00B97C24"/>
    <w:rsid w:val="00BA0085"/>
    <w:rsid w:val="00BA0095"/>
    <w:rsid w:val="00BA01CB"/>
    <w:rsid w:val="00BA055A"/>
    <w:rsid w:val="00BA074F"/>
    <w:rsid w:val="00BA077D"/>
    <w:rsid w:val="00BA0C3E"/>
    <w:rsid w:val="00BA116D"/>
    <w:rsid w:val="00BA11CA"/>
    <w:rsid w:val="00BA19B0"/>
    <w:rsid w:val="00BA1A70"/>
    <w:rsid w:val="00BA1F27"/>
    <w:rsid w:val="00BA202D"/>
    <w:rsid w:val="00BA229D"/>
    <w:rsid w:val="00BA2404"/>
    <w:rsid w:val="00BA2624"/>
    <w:rsid w:val="00BA2A0B"/>
    <w:rsid w:val="00BA2E47"/>
    <w:rsid w:val="00BA325C"/>
    <w:rsid w:val="00BA37CF"/>
    <w:rsid w:val="00BA3921"/>
    <w:rsid w:val="00BA3AB3"/>
    <w:rsid w:val="00BA3D3F"/>
    <w:rsid w:val="00BA425F"/>
    <w:rsid w:val="00BA4559"/>
    <w:rsid w:val="00BA4665"/>
    <w:rsid w:val="00BA536E"/>
    <w:rsid w:val="00BA5D41"/>
    <w:rsid w:val="00BA5FB3"/>
    <w:rsid w:val="00BA638E"/>
    <w:rsid w:val="00BA63C1"/>
    <w:rsid w:val="00BA640A"/>
    <w:rsid w:val="00BA7201"/>
    <w:rsid w:val="00BA7432"/>
    <w:rsid w:val="00BA796E"/>
    <w:rsid w:val="00BA7C9D"/>
    <w:rsid w:val="00BA7D56"/>
    <w:rsid w:val="00BB0A1F"/>
    <w:rsid w:val="00BB0DEF"/>
    <w:rsid w:val="00BB0E14"/>
    <w:rsid w:val="00BB0E80"/>
    <w:rsid w:val="00BB12C6"/>
    <w:rsid w:val="00BB150F"/>
    <w:rsid w:val="00BB19B9"/>
    <w:rsid w:val="00BB1DAD"/>
    <w:rsid w:val="00BB1DDB"/>
    <w:rsid w:val="00BB2033"/>
    <w:rsid w:val="00BB23C5"/>
    <w:rsid w:val="00BB244D"/>
    <w:rsid w:val="00BB2DA1"/>
    <w:rsid w:val="00BB2F02"/>
    <w:rsid w:val="00BB2F34"/>
    <w:rsid w:val="00BB37EF"/>
    <w:rsid w:val="00BB385E"/>
    <w:rsid w:val="00BB3CD9"/>
    <w:rsid w:val="00BB4B63"/>
    <w:rsid w:val="00BB4C78"/>
    <w:rsid w:val="00BB50A4"/>
    <w:rsid w:val="00BB5A9F"/>
    <w:rsid w:val="00BB5B9F"/>
    <w:rsid w:val="00BB5D67"/>
    <w:rsid w:val="00BB5EDF"/>
    <w:rsid w:val="00BB6018"/>
    <w:rsid w:val="00BB6207"/>
    <w:rsid w:val="00BB62C5"/>
    <w:rsid w:val="00BB6791"/>
    <w:rsid w:val="00BB69B0"/>
    <w:rsid w:val="00BB722E"/>
    <w:rsid w:val="00BB7622"/>
    <w:rsid w:val="00BB7821"/>
    <w:rsid w:val="00BB7AB9"/>
    <w:rsid w:val="00BB7C53"/>
    <w:rsid w:val="00BC071B"/>
    <w:rsid w:val="00BC08F3"/>
    <w:rsid w:val="00BC096C"/>
    <w:rsid w:val="00BC0E1A"/>
    <w:rsid w:val="00BC16BF"/>
    <w:rsid w:val="00BC1A4C"/>
    <w:rsid w:val="00BC1B26"/>
    <w:rsid w:val="00BC2514"/>
    <w:rsid w:val="00BC285C"/>
    <w:rsid w:val="00BC2887"/>
    <w:rsid w:val="00BC2935"/>
    <w:rsid w:val="00BC31BF"/>
    <w:rsid w:val="00BC31D2"/>
    <w:rsid w:val="00BC38BE"/>
    <w:rsid w:val="00BC4162"/>
    <w:rsid w:val="00BC4198"/>
    <w:rsid w:val="00BC46B4"/>
    <w:rsid w:val="00BC4951"/>
    <w:rsid w:val="00BC49F5"/>
    <w:rsid w:val="00BC4F9E"/>
    <w:rsid w:val="00BC51BC"/>
    <w:rsid w:val="00BC5554"/>
    <w:rsid w:val="00BC5B8E"/>
    <w:rsid w:val="00BC5E88"/>
    <w:rsid w:val="00BC60AA"/>
    <w:rsid w:val="00BC61ED"/>
    <w:rsid w:val="00BC6BC1"/>
    <w:rsid w:val="00BC6CC9"/>
    <w:rsid w:val="00BD0368"/>
    <w:rsid w:val="00BD0660"/>
    <w:rsid w:val="00BD0958"/>
    <w:rsid w:val="00BD0F27"/>
    <w:rsid w:val="00BD1407"/>
    <w:rsid w:val="00BD18A5"/>
    <w:rsid w:val="00BD19A4"/>
    <w:rsid w:val="00BD1A70"/>
    <w:rsid w:val="00BD1EA5"/>
    <w:rsid w:val="00BD28B9"/>
    <w:rsid w:val="00BD2E99"/>
    <w:rsid w:val="00BD3200"/>
    <w:rsid w:val="00BD359A"/>
    <w:rsid w:val="00BD3BDA"/>
    <w:rsid w:val="00BD3F95"/>
    <w:rsid w:val="00BD464A"/>
    <w:rsid w:val="00BD48EE"/>
    <w:rsid w:val="00BD4FBC"/>
    <w:rsid w:val="00BD50A4"/>
    <w:rsid w:val="00BD65DE"/>
    <w:rsid w:val="00BD6A77"/>
    <w:rsid w:val="00BD7829"/>
    <w:rsid w:val="00BD7D0D"/>
    <w:rsid w:val="00BE0A89"/>
    <w:rsid w:val="00BE100A"/>
    <w:rsid w:val="00BE1534"/>
    <w:rsid w:val="00BE164B"/>
    <w:rsid w:val="00BE16B7"/>
    <w:rsid w:val="00BE2234"/>
    <w:rsid w:val="00BE2556"/>
    <w:rsid w:val="00BE2604"/>
    <w:rsid w:val="00BE2A23"/>
    <w:rsid w:val="00BE2A3B"/>
    <w:rsid w:val="00BE2B6C"/>
    <w:rsid w:val="00BE3A46"/>
    <w:rsid w:val="00BE41B4"/>
    <w:rsid w:val="00BE47AE"/>
    <w:rsid w:val="00BE47DF"/>
    <w:rsid w:val="00BE4B17"/>
    <w:rsid w:val="00BE4EC4"/>
    <w:rsid w:val="00BE5203"/>
    <w:rsid w:val="00BE5B8D"/>
    <w:rsid w:val="00BE5C42"/>
    <w:rsid w:val="00BE5C60"/>
    <w:rsid w:val="00BE61F0"/>
    <w:rsid w:val="00BE626E"/>
    <w:rsid w:val="00BE63ED"/>
    <w:rsid w:val="00BE6A39"/>
    <w:rsid w:val="00BE6AE3"/>
    <w:rsid w:val="00BE764D"/>
    <w:rsid w:val="00BE76C3"/>
    <w:rsid w:val="00BE778A"/>
    <w:rsid w:val="00BE7ADF"/>
    <w:rsid w:val="00BE7AF1"/>
    <w:rsid w:val="00BE7EF9"/>
    <w:rsid w:val="00BF033D"/>
    <w:rsid w:val="00BF135F"/>
    <w:rsid w:val="00BF13DC"/>
    <w:rsid w:val="00BF1983"/>
    <w:rsid w:val="00BF1C28"/>
    <w:rsid w:val="00BF1C93"/>
    <w:rsid w:val="00BF1EA4"/>
    <w:rsid w:val="00BF2563"/>
    <w:rsid w:val="00BF257E"/>
    <w:rsid w:val="00BF28BD"/>
    <w:rsid w:val="00BF29AF"/>
    <w:rsid w:val="00BF372B"/>
    <w:rsid w:val="00BF3995"/>
    <w:rsid w:val="00BF413D"/>
    <w:rsid w:val="00BF4179"/>
    <w:rsid w:val="00BF42BF"/>
    <w:rsid w:val="00BF4438"/>
    <w:rsid w:val="00BF494B"/>
    <w:rsid w:val="00BF500A"/>
    <w:rsid w:val="00BF577C"/>
    <w:rsid w:val="00BF581A"/>
    <w:rsid w:val="00BF5ADB"/>
    <w:rsid w:val="00BF5C22"/>
    <w:rsid w:val="00BF6449"/>
    <w:rsid w:val="00BF65C3"/>
    <w:rsid w:val="00BF677C"/>
    <w:rsid w:val="00BF6890"/>
    <w:rsid w:val="00BF69B6"/>
    <w:rsid w:val="00BF6A3A"/>
    <w:rsid w:val="00BF6E61"/>
    <w:rsid w:val="00BF724A"/>
    <w:rsid w:val="00BF772C"/>
    <w:rsid w:val="00BF777F"/>
    <w:rsid w:val="00BF7E71"/>
    <w:rsid w:val="00BF7FED"/>
    <w:rsid w:val="00C00C9C"/>
    <w:rsid w:val="00C01531"/>
    <w:rsid w:val="00C0158B"/>
    <w:rsid w:val="00C01D39"/>
    <w:rsid w:val="00C01D89"/>
    <w:rsid w:val="00C02239"/>
    <w:rsid w:val="00C02558"/>
    <w:rsid w:val="00C026E6"/>
    <w:rsid w:val="00C02DE2"/>
    <w:rsid w:val="00C037FC"/>
    <w:rsid w:val="00C0386D"/>
    <w:rsid w:val="00C03BF5"/>
    <w:rsid w:val="00C03FB1"/>
    <w:rsid w:val="00C04168"/>
    <w:rsid w:val="00C0497B"/>
    <w:rsid w:val="00C04AA4"/>
    <w:rsid w:val="00C04B2B"/>
    <w:rsid w:val="00C04EF9"/>
    <w:rsid w:val="00C0517B"/>
    <w:rsid w:val="00C053AA"/>
    <w:rsid w:val="00C05A0F"/>
    <w:rsid w:val="00C05A8D"/>
    <w:rsid w:val="00C05FDB"/>
    <w:rsid w:val="00C06795"/>
    <w:rsid w:val="00C068E7"/>
    <w:rsid w:val="00C069EE"/>
    <w:rsid w:val="00C06BA1"/>
    <w:rsid w:val="00C06FF3"/>
    <w:rsid w:val="00C071E6"/>
    <w:rsid w:val="00C07210"/>
    <w:rsid w:val="00C07828"/>
    <w:rsid w:val="00C07B42"/>
    <w:rsid w:val="00C07B48"/>
    <w:rsid w:val="00C07E3C"/>
    <w:rsid w:val="00C100E7"/>
    <w:rsid w:val="00C102F1"/>
    <w:rsid w:val="00C1034B"/>
    <w:rsid w:val="00C108E7"/>
    <w:rsid w:val="00C10A07"/>
    <w:rsid w:val="00C11143"/>
    <w:rsid w:val="00C1137D"/>
    <w:rsid w:val="00C1154C"/>
    <w:rsid w:val="00C11AF5"/>
    <w:rsid w:val="00C11BDF"/>
    <w:rsid w:val="00C11C80"/>
    <w:rsid w:val="00C120FF"/>
    <w:rsid w:val="00C122A5"/>
    <w:rsid w:val="00C122AE"/>
    <w:rsid w:val="00C12ED6"/>
    <w:rsid w:val="00C12FA8"/>
    <w:rsid w:val="00C1364B"/>
    <w:rsid w:val="00C14029"/>
    <w:rsid w:val="00C14069"/>
    <w:rsid w:val="00C148E4"/>
    <w:rsid w:val="00C1491C"/>
    <w:rsid w:val="00C15C52"/>
    <w:rsid w:val="00C15CB7"/>
    <w:rsid w:val="00C16441"/>
    <w:rsid w:val="00C1653F"/>
    <w:rsid w:val="00C16A91"/>
    <w:rsid w:val="00C16CAD"/>
    <w:rsid w:val="00C16CB5"/>
    <w:rsid w:val="00C17654"/>
    <w:rsid w:val="00C17E60"/>
    <w:rsid w:val="00C17EC3"/>
    <w:rsid w:val="00C20166"/>
    <w:rsid w:val="00C204C3"/>
    <w:rsid w:val="00C20983"/>
    <w:rsid w:val="00C20BE4"/>
    <w:rsid w:val="00C21042"/>
    <w:rsid w:val="00C2145C"/>
    <w:rsid w:val="00C21CC2"/>
    <w:rsid w:val="00C21D9A"/>
    <w:rsid w:val="00C22095"/>
    <w:rsid w:val="00C223C4"/>
    <w:rsid w:val="00C2253D"/>
    <w:rsid w:val="00C22546"/>
    <w:rsid w:val="00C2254F"/>
    <w:rsid w:val="00C22B3B"/>
    <w:rsid w:val="00C22BB9"/>
    <w:rsid w:val="00C23356"/>
    <w:rsid w:val="00C23CE8"/>
    <w:rsid w:val="00C23E8D"/>
    <w:rsid w:val="00C23F00"/>
    <w:rsid w:val="00C240FE"/>
    <w:rsid w:val="00C24469"/>
    <w:rsid w:val="00C24880"/>
    <w:rsid w:val="00C248A1"/>
    <w:rsid w:val="00C24A1B"/>
    <w:rsid w:val="00C25129"/>
    <w:rsid w:val="00C26623"/>
    <w:rsid w:val="00C2685D"/>
    <w:rsid w:val="00C26B3A"/>
    <w:rsid w:val="00C26EB2"/>
    <w:rsid w:val="00C2714E"/>
    <w:rsid w:val="00C271E0"/>
    <w:rsid w:val="00C275E3"/>
    <w:rsid w:val="00C27CE1"/>
    <w:rsid w:val="00C27EFA"/>
    <w:rsid w:val="00C304A4"/>
    <w:rsid w:val="00C30573"/>
    <w:rsid w:val="00C30D1F"/>
    <w:rsid w:val="00C3140C"/>
    <w:rsid w:val="00C31BBB"/>
    <w:rsid w:val="00C32A65"/>
    <w:rsid w:val="00C32E44"/>
    <w:rsid w:val="00C3365B"/>
    <w:rsid w:val="00C33BA4"/>
    <w:rsid w:val="00C3462A"/>
    <w:rsid w:val="00C34C88"/>
    <w:rsid w:val="00C358FE"/>
    <w:rsid w:val="00C35971"/>
    <w:rsid w:val="00C35AD9"/>
    <w:rsid w:val="00C35B12"/>
    <w:rsid w:val="00C36796"/>
    <w:rsid w:val="00C370C2"/>
    <w:rsid w:val="00C37776"/>
    <w:rsid w:val="00C37A10"/>
    <w:rsid w:val="00C37B1C"/>
    <w:rsid w:val="00C37F08"/>
    <w:rsid w:val="00C40316"/>
    <w:rsid w:val="00C40A21"/>
    <w:rsid w:val="00C40C1A"/>
    <w:rsid w:val="00C40C47"/>
    <w:rsid w:val="00C40FCB"/>
    <w:rsid w:val="00C4150D"/>
    <w:rsid w:val="00C41E3D"/>
    <w:rsid w:val="00C41ECA"/>
    <w:rsid w:val="00C4201A"/>
    <w:rsid w:val="00C42301"/>
    <w:rsid w:val="00C42329"/>
    <w:rsid w:val="00C42BB3"/>
    <w:rsid w:val="00C42DF7"/>
    <w:rsid w:val="00C42E07"/>
    <w:rsid w:val="00C432FC"/>
    <w:rsid w:val="00C4361C"/>
    <w:rsid w:val="00C4381E"/>
    <w:rsid w:val="00C43FAC"/>
    <w:rsid w:val="00C44271"/>
    <w:rsid w:val="00C442E7"/>
    <w:rsid w:val="00C44361"/>
    <w:rsid w:val="00C44965"/>
    <w:rsid w:val="00C45444"/>
    <w:rsid w:val="00C46AA2"/>
    <w:rsid w:val="00C46DA9"/>
    <w:rsid w:val="00C47605"/>
    <w:rsid w:val="00C4771E"/>
    <w:rsid w:val="00C47799"/>
    <w:rsid w:val="00C47F80"/>
    <w:rsid w:val="00C50D9C"/>
    <w:rsid w:val="00C5129D"/>
    <w:rsid w:val="00C51797"/>
    <w:rsid w:val="00C5251E"/>
    <w:rsid w:val="00C527B2"/>
    <w:rsid w:val="00C528DE"/>
    <w:rsid w:val="00C530DD"/>
    <w:rsid w:val="00C53E19"/>
    <w:rsid w:val="00C542E2"/>
    <w:rsid w:val="00C54BDE"/>
    <w:rsid w:val="00C54CA3"/>
    <w:rsid w:val="00C56821"/>
    <w:rsid w:val="00C56BDB"/>
    <w:rsid w:val="00C56F55"/>
    <w:rsid w:val="00C57B57"/>
    <w:rsid w:val="00C60C45"/>
    <w:rsid w:val="00C6177A"/>
    <w:rsid w:val="00C61818"/>
    <w:rsid w:val="00C61BEB"/>
    <w:rsid w:val="00C61CF2"/>
    <w:rsid w:val="00C61FDB"/>
    <w:rsid w:val="00C62079"/>
    <w:rsid w:val="00C628CA"/>
    <w:rsid w:val="00C62BA2"/>
    <w:rsid w:val="00C630D4"/>
    <w:rsid w:val="00C633A8"/>
    <w:rsid w:val="00C63922"/>
    <w:rsid w:val="00C64105"/>
    <w:rsid w:val="00C64299"/>
    <w:rsid w:val="00C64558"/>
    <w:rsid w:val="00C64AA4"/>
    <w:rsid w:val="00C64B16"/>
    <w:rsid w:val="00C64CC7"/>
    <w:rsid w:val="00C65539"/>
    <w:rsid w:val="00C659BC"/>
    <w:rsid w:val="00C65A4F"/>
    <w:rsid w:val="00C65A79"/>
    <w:rsid w:val="00C65B62"/>
    <w:rsid w:val="00C666C6"/>
    <w:rsid w:val="00C66710"/>
    <w:rsid w:val="00C6672E"/>
    <w:rsid w:val="00C66B3E"/>
    <w:rsid w:val="00C66BE1"/>
    <w:rsid w:val="00C66F56"/>
    <w:rsid w:val="00C6740B"/>
    <w:rsid w:val="00C6785A"/>
    <w:rsid w:val="00C70A03"/>
    <w:rsid w:val="00C70B30"/>
    <w:rsid w:val="00C710A1"/>
    <w:rsid w:val="00C71789"/>
    <w:rsid w:val="00C7205F"/>
    <w:rsid w:val="00C724E1"/>
    <w:rsid w:val="00C725DA"/>
    <w:rsid w:val="00C72862"/>
    <w:rsid w:val="00C728A6"/>
    <w:rsid w:val="00C72AB8"/>
    <w:rsid w:val="00C72E7B"/>
    <w:rsid w:val="00C73BD9"/>
    <w:rsid w:val="00C73C0F"/>
    <w:rsid w:val="00C73D00"/>
    <w:rsid w:val="00C73FE5"/>
    <w:rsid w:val="00C74246"/>
    <w:rsid w:val="00C745A1"/>
    <w:rsid w:val="00C74615"/>
    <w:rsid w:val="00C7475D"/>
    <w:rsid w:val="00C7485D"/>
    <w:rsid w:val="00C74868"/>
    <w:rsid w:val="00C7488B"/>
    <w:rsid w:val="00C74D88"/>
    <w:rsid w:val="00C74EDA"/>
    <w:rsid w:val="00C75039"/>
    <w:rsid w:val="00C750F8"/>
    <w:rsid w:val="00C75155"/>
    <w:rsid w:val="00C75169"/>
    <w:rsid w:val="00C751F4"/>
    <w:rsid w:val="00C752AD"/>
    <w:rsid w:val="00C759EE"/>
    <w:rsid w:val="00C75A83"/>
    <w:rsid w:val="00C75C63"/>
    <w:rsid w:val="00C75DE9"/>
    <w:rsid w:val="00C75F29"/>
    <w:rsid w:val="00C763B2"/>
    <w:rsid w:val="00C76719"/>
    <w:rsid w:val="00C76764"/>
    <w:rsid w:val="00C77517"/>
    <w:rsid w:val="00C7756E"/>
    <w:rsid w:val="00C77649"/>
    <w:rsid w:val="00C776D2"/>
    <w:rsid w:val="00C77717"/>
    <w:rsid w:val="00C804B3"/>
    <w:rsid w:val="00C80F72"/>
    <w:rsid w:val="00C81039"/>
    <w:rsid w:val="00C81574"/>
    <w:rsid w:val="00C81A1D"/>
    <w:rsid w:val="00C81B12"/>
    <w:rsid w:val="00C821BE"/>
    <w:rsid w:val="00C8264E"/>
    <w:rsid w:val="00C828D3"/>
    <w:rsid w:val="00C82ACA"/>
    <w:rsid w:val="00C833A3"/>
    <w:rsid w:val="00C8452B"/>
    <w:rsid w:val="00C8455E"/>
    <w:rsid w:val="00C84E12"/>
    <w:rsid w:val="00C8504D"/>
    <w:rsid w:val="00C85125"/>
    <w:rsid w:val="00C85A27"/>
    <w:rsid w:val="00C85E01"/>
    <w:rsid w:val="00C865DC"/>
    <w:rsid w:val="00C8674A"/>
    <w:rsid w:val="00C8771E"/>
    <w:rsid w:val="00C87761"/>
    <w:rsid w:val="00C87870"/>
    <w:rsid w:val="00C87E46"/>
    <w:rsid w:val="00C87E77"/>
    <w:rsid w:val="00C9018C"/>
    <w:rsid w:val="00C90787"/>
    <w:rsid w:val="00C9084B"/>
    <w:rsid w:val="00C916A8"/>
    <w:rsid w:val="00C916EE"/>
    <w:rsid w:val="00C91B0E"/>
    <w:rsid w:val="00C91F68"/>
    <w:rsid w:val="00C92445"/>
    <w:rsid w:val="00C928DA"/>
    <w:rsid w:val="00C92F43"/>
    <w:rsid w:val="00C930CA"/>
    <w:rsid w:val="00C932C0"/>
    <w:rsid w:val="00C9362F"/>
    <w:rsid w:val="00C939C9"/>
    <w:rsid w:val="00C93A3F"/>
    <w:rsid w:val="00C93AD0"/>
    <w:rsid w:val="00C940B6"/>
    <w:rsid w:val="00C94E42"/>
    <w:rsid w:val="00C95005"/>
    <w:rsid w:val="00C9532F"/>
    <w:rsid w:val="00C95608"/>
    <w:rsid w:val="00C9572E"/>
    <w:rsid w:val="00C95A41"/>
    <w:rsid w:val="00C95C9B"/>
    <w:rsid w:val="00C9630C"/>
    <w:rsid w:val="00C96885"/>
    <w:rsid w:val="00C96B6B"/>
    <w:rsid w:val="00C96C97"/>
    <w:rsid w:val="00C96FE1"/>
    <w:rsid w:val="00C9708D"/>
    <w:rsid w:val="00C9743A"/>
    <w:rsid w:val="00C97BCF"/>
    <w:rsid w:val="00C97F98"/>
    <w:rsid w:val="00CA0234"/>
    <w:rsid w:val="00CA02A8"/>
    <w:rsid w:val="00CA0324"/>
    <w:rsid w:val="00CA06C5"/>
    <w:rsid w:val="00CA1A4D"/>
    <w:rsid w:val="00CA20F2"/>
    <w:rsid w:val="00CA2205"/>
    <w:rsid w:val="00CA2B4E"/>
    <w:rsid w:val="00CA2CFE"/>
    <w:rsid w:val="00CA2E9E"/>
    <w:rsid w:val="00CA2EEA"/>
    <w:rsid w:val="00CA3177"/>
    <w:rsid w:val="00CA32AF"/>
    <w:rsid w:val="00CA3BDD"/>
    <w:rsid w:val="00CA3C3D"/>
    <w:rsid w:val="00CA4295"/>
    <w:rsid w:val="00CA4579"/>
    <w:rsid w:val="00CA502D"/>
    <w:rsid w:val="00CA56FB"/>
    <w:rsid w:val="00CA57BA"/>
    <w:rsid w:val="00CA6091"/>
    <w:rsid w:val="00CA60F5"/>
    <w:rsid w:val="00CA66EB"/>
    <w:rsid w:val="00CA6767"/>
    <w:rsid w:val="00CA69F6"/>
    <w:rsid w:val="00CA6A10"/>
    <w:rsid w:val="00CA6F7B"/>
    <w:rsid w:val="00CA707C"/>
    <w:rsid w:val="00CA72D0"/>
    <w:rsid w:val="00CA7BF1"/>
    <w:rsid w:val="00CB00CE"/>
    <w:rsid w:val="00CB028A"/>
    <w:rsid w:val="00CB02F4"/>
    <w:rsid w:val="00CB038F"/>
    <w:rsid w:val="00CB0566"/>
    <w:rsid w:val="00CB08B5"/>
    <w:rsid w:val="00CB1300"/>
    <w:rsid w:val="00CB1407"/>
    <w:rsid w:val="00CB194F"/>
    <w:rsid w:val="00CB1BA4"/>
    <w:rsid w:val="00CB1FF2"/>
    <w:rsid w:val="00CB2189"/>
    <w:rsid w:val="00CB2468"/>
    <w:rsid w:val="00CB2CB5"/>
    <w:rsid w:val="00CB350E"/>
    <w:rsid w:val="00CB3CE1"/>
    <w:rsid w:val="00CB4995"/>
    <w:rsid w:val="00CB55AB"/>
    <w:rsid w:val="00CB5FD9"/>
    <w:rsid w:val="00CB69E9"/>
    <w:rsid w:val="00CB6EB8"/>
    <w:rsid w:val="00CB72EF"/>
    <w:rsid w:val="00CB7971"/>
    <w:rsid w:val="00CC0276"/>
    <w:rsid w:val="00CC0662"/>
    <w:rsid w:val="00CC11C0"/>
    <w:rsid w:val="00CC12D5"/>
    <w:rsid w:val="00CC1FD0"/>
    <w:rsid w:val="00CC21E3"/>
    <w:rsid w:val="00CC21E5"/>
    <w:rsid w:val="00CC2787"/>
    <w:rsid w:val="00CC2BDE"/>
    <w:rsid w:val="00CC2F51"/>
    <w:rsid w:val="00CC301C"/>
    <w:rsid w:val="00CC3BDD"/>
    <w:rsid w:val="00CC3CE4"/>
    <w:rsid w:val="00CC563D"/>
    <w:rsid w:val="00CC5CC9"/>
    <w:rsid w:val="00CC6024"/>
    <w:rsid w:val="00CC6210"/>
    <w:rsid w:val="00CC66B2"/>
    <w:rsid w:val="00CC6986"/>
    <w:rsid w:val="00CC6B0A"/>
    <w:rsid w:val="00CC6E3F"/>
    <w:rsid w:val="00CC701D"/>
    <w:rsid w:val="00CC719D"/>
    <w:rsid w:val="00CC71A8"/>
    <w:rsid w:val="00CC738C"/>
    <w:rsid w:val="00CD013F"/>
    <w:rsid w:val="00CD0164"/>
    <w:rsid w:val="00CD0174"/>
    <w:rsid w:val="00CD029C"/>
    <w:rsid w:val="00CD0683"/>
    <w:rsid w:val="00CD0907"/>
    <w:rsid w:val="00CD0A72"/>
    <w:rsid w:val="00CD0E0F"/>
    <w:rsid w:val="00CD0FB6"/>
    <w:rsid w:val="00CD1299"/>
    <w:rsid w:val="00CD203B"/>
    <w:rsid w:val="00CD25FC"/>
    <w:rsid w:val="00CD2A2E"/>
    <w:rsid w:val="00CD2D01"/>
    <w:rsid w:val="00CD2EA4"/>
    <w:rsid w:val="00CD2EFC"/>
    <w:rsid w:val="00CD36C3"/>
    <w:rsid w:val="00CD3BB3"/>
    <w:rsid w:val="00CD3FEB"/>
    <w:rsid w:val="00CD46F4"/>
    <w:rsid w:val="00CD5598"/>
    <w:rsid w:val="00CD5AAB"/>
    <w:rsid w:val="00CD5FB1"/>
    <w:rsid w:val="00CD6A05"/>
    <w:rsid w:val="00CD6C2F"/>
    <w:rsid w:val="00CD6DB9"/>
    <w:rsid w:val="00CD79FA"/>
    <w:rsid w:val="00CE004C"/>
    <w:rsid w:val="00CE0425"/>
    <w:rsid w:val="00CE05F0"/>
    <w:rsid w:val="00CE09B8"/>
    <w:rsid w:val="00CE0C04"/>
    <w:rsid w:val="00CE0D33"/>
    <w:rsid w:val="00CE1422"/>
    <w:rsid w:val="00CE1654"/>
    <w:rsid w:val="00CE16F7"/>
    <w:rsid w:val="00CE20B2"/>
    <w:rsid w:val="00CE25C4"/>
    <w:rsid w:val="00CE2B14"/>
    <w:rsid w:val="00CE2D20"/>
    <w:rsid w:val="00CE2D4D"/>
    <w:rsid w:val="00CE2FBD"/>
    <w:rsid w:val="00CE31F2"/>
    <w:rsid w:val="00CE3301"/>
    <w:rsid w:val="00CE37D7"/>
    <w:rsid w:val="00CE4ED0"/>
    <w:rsid w:val="00CE5192"/>
    <w:rsid w:val="00CE51A7"/>
    <w:rsid w:val="00CE5718"/>
    <w:rsid w:val="00CE5761"/>
    <w:rsid w:val="00CE5A71"/>
    <w:rsid w:val="00CE6349"/>
    <w:rsid w:val="00CE7675"/>
    <w:rsid w:val="00CE7B86"/>
    <w:rsid w:val="00CF020C"/>
    <w:rsid w:val="00CF04ED"/>
    <w:rsid w:val="00CF098B"/>
    <w:rsid w:val="00CF0BE9"/>
    <w:rsid w:val="00CF0DE9"/>
    <w:rsid w:val="00CF1663"/>
    <w:rsid w:val="00CF18D9"/>
    <w:rsid w:val="00CF1A36"/>
    <w:rsid w:val="00CF1C63"/>
    <w:rsid w:val="00CF2059"/>
    <w:rsid w:val="00CF2197"/>
    <w:rsid w:val="00CF238A"/>
    <w:rsid w:val="00CF24E5"/>
    <w:rsid w:val="00CF2905"/>
    <w:rsid w:val="00CF29E2"/>
    <w:rsid w:val="00CF2B4D"/>
    <w:rsid w:val="00CF3008"/>
    <w:rsid w:val="00CF36FD"/>
    <w:rsid w:val="00CF4210"/>
    <w:rsid w:val="00CF4448"/>
    <w:rsid w:val="00CF4929"/>
    <w:rsid w:val="00CF4A7E"/>
    <w:rsid w:val="00CF4EC1"/>
    <w:rsid w:val="00CF54E2"/>
    <w:rsid w:val="00CF555D"/>
    <w:rsid w:val="00CF55B2"/>
    <w:rsid w:val="00CF5818"/>
    <w:rsid w:val="00CF5F21"/>
    <w:rsid w:val="00CF6074"/>
    <w:rsid w:val="00CF66FC"/>
    <w:rsid w:val="00CF6C9C"/>
    <w:rsid w:val="00CF6E24"/>
    <w:rsid w:val="00CF6EDF"/>
    <w:rsid w:val="00CF703D"/>
    <w:rsid w:val="00D00005"/>
    <w:rsid w:val="00D00030"/>
    <w:rsid w:val="00D001DD"/>
    <w:rsid w:val="00D00464"/>
    <w:rsid w:val="00D00530"/>
    <w:rsid w:val="00D00ED8"/>
    <w:rsid w:val="00D00EF8"/>
    <w:rsid w:val="00D00FA7"/>
    <w:rsid w:val="00D01323"/>
    <w:rsid w:val="00D013AF"/>
    <w:rsid w:val="00D01520"/>
    <w:rsid w:val="00D01617"/>
    <w:rsid w:val="00D0167B"/>
    <w:rsid w:val="00D01E21"/>
    <w:rsid w:val="00D02399"/>
    <w:rsid w:val="00D023BB"/>
    <w:rsid w:val="00D02A45"/>
    <w:rsid w:val="00D02EA0"/>
    <w:rsid w:val="00D037B5"/>
    <w:rsid w:val="00D0449E"/>
    <w:rsid w:val="00D046B8"/>
    <w:rsid w:val="00D05227"/>
    <w:rsid w:val="00D05341"/>
    <w:rsid w:val="00D053E2"/>
    <w:rsid w:val="00D05482"/>
    <w:rsid w:val="00D05545"/>
    <w:rsid w:val="00D05AAA"/>
    <w:rsid w:val="00D05FAA"/>
    <w:rsid w:val="00D060F0"/>
    <w:rsid w:val="00D061BA"/>
    <w:rsid w:val="00D064EC"/>
    <w:rsid w:val="00D06B1C"/>
    <w:rsid w:val="00D06C0D"/>
    <w:rsid w:val="00D06C2A"/>
    <w:rsid w:val="00D06D1C"/>
    <w:rsid w:val="00D07562"/>
    <w:rsid w:val="00D07E44"/>
    <w:rsid w:val="00D100B4"/>
    <w:rsid w:val="00D1057B"/>
    <w:rsid w:val="00D1090A"/>
    <w:rsid w:val="00D10D3C"/>
    <w:rsid w:val="00D11426"/>
    <w:rsid w:val="00D1144C"/>
    <w:rsid w:val="00D115FA"/>
    <w:rsid w:val="00D11A5E"/>
    <w:rsid w:val="00D11D27"/>
    <w:rsid w:val="00D11FFA"/>
    <w:rsid w:val="00D1215A"/>
    <w:rsid w:val="00D12369"/>
    <w:rsid w:val="00D1241D"/>
    <w:rsid w:val="00D12458"/>
    <w:rsid w:val="00D1256A"/>
    <w:rsid w:val="00D12CD7"/>
    <w:rsid w:val="00D12DF8"/>
    <w:rsid w:val="00D1312B"/>
    <w:rsid w:val="00D141D4"/>
    <w:rsid w:val="00D14719"/>
    <w:rsid w:val="00D14967"/>
    <w:rsid w:val="00D14C27"/>
    <w:rsid w:val="00D15383"/>
    <w:rsid w:val="00D155B8"/>
    <w:rsid w:val="00D155CB"/>
    <w:rsid w:val="00D15820"/>
    <w:rsid w:val="00D15BA3"/>
    <w:rsid w:val="00D15E16"/>
    <w:rsid w:val="00D166A3"/>
    <w:rsid w:val="00D166AA"/>
    <w:rsid w:val="00D166DA"/>
    <w:rsid w:val="00D16C8F"/>
    <w:rsid w:val="00D16D31"/>
    <w:rsid w:val="00D16DE2"/>
    <w:rsid w:val="00D17300"/>
    <w:rsid w:val="00D17603"/>
    <w:rsid w:val="00D1775E"/>
    <w:rsid w:val="00D178BA"/>
    <w:rsid w:val="00D206DE"/>
    <w:rsid w:val="00D2098D"/>
    <w:rsid w:val="00D20B01"/>
    <w:rsid w:val="00D20F7F"/>
    <w:rsid w:val="00D211D8"/>
    <w:rsid w:val="00D2120D"/>
    <w:rsid w:val="00D21302"/>
    <w:rsid w:val="00D21632"/>
    <w:rsid w:val="00D21B86"/>
    <w:rsid w:val="00D21B9E"/>
    <w:rsid w:val="00D21CBA"/>
    <w:rsid w:val="00D21D06"/>
    <w:rsid w:val="00D21DAF"/>
    <w:rsid w:val="00D21DB4"/>
    <w:rsid w:val="00D22030"/>
    <w:rsid w:val="00D221D8"/>
    <w:rsid w:val="00D225A9"/>
    <w:rsid w:val="00D23078"/>
    <w:rsid w:val="00D23293"/>
    <w:rsid w:val="00D23353"/>
    <w:rsid w:val="00D236CC"/>
    <w:rsid w:val="00D237E7"/>
    <w:rsid w:val="00D23AA9"/>
    <w:rsid w:val="00D245C5"/>
    <w:rsid w:val="00D24D8A"/>
    <w:rsid w:val="00D25331"/>
    <w:rsid w:val="00D257D6"/>
    <w:rsid w:val="00D25B4A"/>
    <w:rsid w:val="00D25DB3"/>
    <w:rsid w:val="00D25DEB"/>
    <w:rsid w:val="00D25E87"/>
    <w:rsid w:val="00D26046"/>
    <w:rsid w:val="00D26421"/>
    <w:rsid w:val="00D268ED"/>
    <w:rsid w:val="00D26CAC"/>
    <w:rsid w:val="00D2749D"/>
    <w:rsid w:val="00D27704"/>
    <w:rsid w:val="00D27745"/>
    <w:rsid w:val="00D27954"/>
    <w:rsid w:val="00D30588"/>
    <w:rsid w:val="00D30CEC"/>
    <w:rsid w:val="00D31106"/>
    <w:rsid w:val="00D31233"/>
    <w:rsid w:val="00D32D67"/>
    <w:rsid w:val="00D3303C"/>
    <w:rsid w:val="00D331F8"/>
    <w:rsid w:val="00D332B4"/>
    <w:rsid w:val="00D33736"/>
    <w:rsid w:val="00D33996"/>
    <w:rsid w:val="00D33A92"/>
    <w:rsid w:val="00D341AB"/>
    <w:rsid w:val="00D343BE"/>
    <w:rsid w:val="00D34514"/>
    <w:rsid w:val="00D34919"/>
    <w:rsid w:val="00D349FF"/>
    <w:rsid w:val="00D34B83"/>
    <w:rsid w:val="00D34DB4"/>
    <w:rsid w:val="00D34E38"/>
    <w:rsid w:val="00D35433"/>
    <w:rsid w:val="00D355D5"/>
    <w:rsid w:val="00D36395"/>
    <w:rsid w:val="00D366EE"/>
    <w:rsid w:val="00D3675F"/>
    <w:rsid w:val="00D36942"/>
    <w:rsid w:val="00D36E15"/>
    <w:rsid w:val="00D374A0"/>
    <w:rsid w:val="00D375E0"/>
    <w:rsid w:val="00D37756"/>
    <w:rsid w:val="00D37B21"/>
    <w:rsid w:val="00D4047D"/>
    <w:rsid w:val="00D40489"/>
    <w:rsid w:val="00D4088D"/>
    <w:rsid w:val="00D41198"/>
    <w:rsid w:val="00D41D2D"/>
    <w:rsid w:val="00D42444"/>
    <w:rsid w:val="00D42501"/>
    <w:rsid w:val="00D42553"/>
    <w:rsid w:val="00D425A0"/>
    <w:rsid w:val="00D42828"/>
    <w:rsid w:val="00D42950"/>
    <w:rsid w:val="00D42951"/>
    <w:rsid w:val="00D42A7C"/>
    <w:rsid w:val="00D42DD8"/>
    <w:rsid w:val="00D42DE0"/>
    <w:rsid w:val="00D43166"/>
    <w:rsid w:val="00D43999"/>
    <w:rsid w:val="00D43EFC"/>
    <w:rsid w:val="00D4422F"/>
    <w:rsid w:val="00D44811"/>
    <w:rsid w:val="00D44D5F"/>
    <w:rsid w:val="00D44F76"/>
    <w:rsid w:val="00D45A2C"/>
    <w:rsid w:val="00D45E22"/>
    <w:rsid w:val="00D463BD"/>
    <w:rsid w:val="00D46C45"/>
    <w:rsid w:val="00D46CD6"/>
    <w:rsid w:val="00D47575"/>
    <w:rsid w:val="00D475EB"/>
    <w:rsid w:val="00D47629"/>
    <w:rsid w:val="00D478C3"/>
    <w:rsid w:val="00D500EC"/>
    <w:rsid w:val="00D50AB7"/>
    <w:rsid w:val="00D512D7"/>
    <w:rsid w:val="00D5164F"/>
    <w:rsid w:val="00D5229C"/>
    <w:rsid w:val="00D523DC"/>
    <w:rsid w:val="00D527BC"/>
    <w:rsid w:val="00D536DD"/>
    <w:rsid w:val="00D539F3"/>
    <w:rsid w:val="00D53C10"/>
    <w:rsid w:val="00D53EAA"/>
    <w:rsid w:val="00D54320"/>
    <w:rsid w:val="00D54575"/>
    <w:rsid w:val="00D54646"/>
    <w:rsid w:val="00D553F6"/>
    <w:rsid w:val="00D55740"/>
    <w:rsid w:val="00D55AF0"/>
    <w:rsid w:val="00D5672C"/>
    <w:rsid w:val="00D567E5"/>
    <w:rsid w:val="00D56A79"/>
    <w:rsid w:val="00D56C2E"/>
    <w:rsid w:val="00D56D13"/>
    <w:rsid w:val="00D57344"/>
    <w:rsid w:val="00D600FE"/>
    <w:rsid w:val="00D602DA"/>
    <w:rsid w:val="00D6059E"/>
    <w:rsid w:val="00D607E5"/>
    <w:rsid w:val="00D61206"/>
    <w:rsid w:val="00D616A9"/>
    <w:rsid w:val="00D616B9"/>
    <w:rsid w:val="00D6179A"/>
    <w:rsid w:val="00D61B3F"/>
    <w:rsid w:val="00D61FC0"/>
    <w:rsid w:val="00D6219F"/>
    <w:rsid w:val="00D621A2"/>
    <w:rsid w:val="00D623CC"/>
    <w:rsid w:val="00D624C4"/>
    <w:rsid w:val="00D62607"/>
    <w:rsid w:val="00D626AF"/>
    <w:rsid w:val="00D628C6"/>
    <w:rsid w:val="00D62912"/>
    <w:rsid w:val="00D62DAE"/>
    <w:rsid w:val="00D63156"/>
    <w:rsid w:val="00D6327D"/>
    <w:rsid w:val="00D6398C"/>
    <w:rsid w:val="00D63AAC"/>
    <w:rsid w:val="00D6408D"/>
    <w:rsid w:val="00D643CF"/>
    <w:rsid w:val="00D64BBD"/>
    <w:rsid w:val="00D64C48"/>
    <w:rsid w:val="00D6515F"/>
    <w:rsid w:val="00D651EF"/>
    <w:rsid w:val="00D65C1B"/>
    <w:rsid w:val="00D65F55"/>
    <w:rsid w:val="00D6625B"/>
    <w:rsid w:val="00D66B97"/>
    <w:rsid w:val="00D66BD5"/>
    <w:rsid w:val="00D67785"/>
    <w:rsid w:val="00D67EFF"/>
    <w:rsid w:val="00D70573"/>
    <w:rsid w:val="00D70622"/>
    <w:rsid w:val="00D70868"/>
    <w:rsid w:val="00D7095F"/>
    <w:rsid w:val="00D70ABB"/>
    <w:rsid w:val="00D70B1D"/>
    <w:rsid w:val="00D70D1E"/>
    <w:rsid w:val="00D70D90"/>
    <w:rsid w:val="00D70DB1"/>
    <w:rsid w:val="00D70F86"/>
    <w:rsid w:val="00D7166B"/>
    <w:rsid w:val="00D71E30"/>
    <w:rsid w:val="00D71EE8"/>
    <w:rsid w:val="00D7222A"/>
    <w:rsid w:val="00D723FB"/>
    <w:rsid w:val="00D728AE"/>
    <w:rsid w:val="00D735E0"/>
    <w:rsid w:val="00D7381C"/>
    <w:rsid w:val="00D73924"/>
    <w:rsid w:val="00D739E9"/>
    <w:rsid w:val="00D74104"/>
    <w:rsid w:val="00D74491"/>
    <w:rsid w:val="00D745B3"/>
    <w:rsid w:val="00D753A2"/>
    <w:rsid w:val="00D7543E"/>
    <w:rsid w:val="00D755C7"/>
    <w:rsid w:val="00D75A0C"/>
    <w:rsid w:val="00D75C08"/>
    <w:rsid w:val="00D75FC0"/>
    <w:rsid w:val="00D75FC3"/>
    <w:rsid w:val="00D768E7"/>
    <w:rsid w:val="00D77148"/>
    <w:rsid w:val="00D77276"/>
    <w:rsid w:val="00D778A1"/>
    <w:rsid w:val="00D77AC4"/>
    <w:rsid w:val="00D77E4D"/>
    <w:rsid w:val="00D80603"/>
    <w:rsid w:val="00D80862"/>
    <w:rsid w:val="00D80993"/>
    <w:rsid w:val="00D80D84"/>
    <w:rsid w:val="00D814C2"/>
    <w:rsid w:val="00D817FA"/>
    <w:rsid w:val="00D81AAA"/>
    <w:rsid w:val="00D81BEE"/>
    <w:rsid w:val="00D8201A"/>
    <w:rsid w:val="00D825F8"/>
    <w:rsid w:val="00D82C55"/>
    <w:rsid w:val="00D82D32"/>
    <w:rsid w:val="00D831A9"/>
    <w:rsid w:val="00D834B7"/>
    <w:rsid w:val="00D8376E"/>
    <w:rsid w:val="00D83A73"/>
    <w:rsid w:val="00D84297"/>
    <w:rsid w:val="00D84951"/>
    <w:rsid w:val="00D84B64"/>
    <w:rsid w:val="00D8521D"/>
    <w:rsid w:val="00D855AC"/>
    <w:rsid w:val="00D85673"/>
    <w:rsid w:val="00D85982"/>
    <w:rsid w:val="00D85B7B"/>
    <w:rsid w:val="00D863FB"/>
    <w:rsid w:val="00D866CC"/>
    <w:rsid w:val="00D875AF"/>
    <w:rsid w:val="00D90F31"/>
    <w:rsid w:val="00D91499"/>
    <w:rsid w:val="00D9159B"/>
    <w:rsid w:val="00D925C3"/>
    <w:rsid w:val="00D9286A"/>
    <w:rsid w:val="00D928AC"/>
    <w:rsid w:val="00D92F3D"/>
    <w:rsid w:val="00D92F4E"/>
    <w:rsid w:val="00D9339A"/>
    <w:rsid w:val="00D933B7"/>
    <w:rsid w:val="00D943F1"/>
    <w:rsid w:val="00D94B43"/>
    <w:rsid w:val="00D94C05"/>
    <w:rsid w:val="00D95017"/>
    <w:rsid w:val="00D951C6"/>
    <w:rsid w:val="00D95245"/>
    <w:rsid w:val="00D952B6"/>
    <w:rsid w:val="00D958D0"/>
    <w:rsid w:val="00D95977"/>
    <w:rsid w:val="00D95A95"/>
    <w:rsid w:val="00D95EBD"/>
    <w:rsid w:val="00D95F43"/>
    <w:rsid w:val="00D96289"/>
    <w:rsid w:val="00D964EE"/>
    <w:rsid w:val="00D969B7"/>
    <w:rsid w:val="00D97E3E"/>
    <w:rsid w:val="00DA0007"/>
    <w:rsid w:val="00DA023E"/>
    <w:rsid w:val="00DA050F"/>
    <w:rsid w:val="00DA0528"/>
    <w:rsid w:val="00DA1345"/>
    <w:rsid w:val="00DA151B"/>
    <w:rsid w:val="00DA1D50"/>
    <w:rsid w:val="00DA1D6E"/>
    <w:rsid w:val="00DA316B"/>
    <w:rsid w:val="00DA3900"/>
    <w:rsid w:val="00DA3AE6"/>
    <w:rsid w:val="00DA3D00"/>
    <w:rsid w:val="00DA3D21"/>
    <w:rsid w:val="00DA3F15"/>
    <w:rsid w:val="00DA45CF"/>
    <w:rsid w:val="00DA47CA"/>
    <w:rsid w:val="00DA4902"/>
    <w:rsid w:val="00DA4936"/>
    <w:rsid w:val="00DA50E6"/>
    <w:rsid w:val="00DA584E"/>
    <w:rsid w:val="00DA5C78"/>
    <w:rsid w:val="00DA5E1B"/>
    <w:rsid w:val="00DA7C91"/>
    <w:rsid w:val="00DB0789"/>
    <w:rsid w:val="00DB0835"/>
    <w:rsid w:val="00DB0AAF"/>
    <w:rsid w:val="00DB0F8F"/>
    <w:rsid w:val="00DB152B"/>
    <w:rsid w:val="00DB1A29"/>
    <w:rsid w:val="00DB1B24"/>
    <w:rsid w:val="00DB1FE5"/>
    <w:rsid w:val="00DB229C"/>
    <w:rsid w:val="00DB2379"/>
    <w:rsid w:val="00DB2765"/>
    <w:rsid w:val="00DB2FDF"/>
    <w:rsid w:val="00DB3046"/>
    <w:rsid w:val="00DB34ED"/>
    <w:rsid w:val="00DB3B09"/>
    <w:rsid w:val="00DB415D"/>
    <w:rsid w:val="00DB47DB"/>
    <w:rsid w:val="00DB4CAD"/>
    <w:rsid w:val="00DB60C1"/>
    <w:rsid w:val="00DB6944"/>
    <w:rsid w:val="00DB74AF"/>
    <w:rsid w:val="00DB76E6"/>
    <w:rsid w:val="00DB784A"/>
    <w:rsid w:val="00DB7984"/>
    <w:rsid w:val="00DB7A7C"/>
    <w:rsid w:val="00DB7ADC"/>
    <w:rsid w:val="00DB7BC6"/>
    <w:rsid w:val="00DB7C8A"/>
    <w:rsid w:val="00DC060A"/>
    <w:rsid w:val="00DC08DD"/>
    <w:rsid w:val="00DC1141"/>
    <w:rsid w:val="00DC1426"/>
    <w:rsid w:val="00DC16C1"/>
    <w:rsid w:val="00DC1DA0"/>
    <w:rsid w:val="00DC21FB"/>
    <w:rsid w:val="00DC2BC8"/>
    <w:rsid w:val="00DC36D5"/>
    <w:rsid w:val="00DC4BA0"/>
    <w:rsid w:val="00DC4D79"/>
    <w:rsid w:val="00DC5152"/>
    <w:rsid w:val="00DC515E"/>
    <w:rsid w:val="00DC5EAA"/>
    <w:rsid w:val="00DC604E"/>
    <w:rsid w:val="00DC6AD7"/>
    <w:rsid w:val="00DC6E77"/>
    <w:rsid w:val="00DC7369"/>
    <w:rsid w:val="00DC7B71"/>
    <w:rsid w:val="00DD0215"/>
    <w:rsid w:val="00DD04B1"/>
    <w:rsid w:val="00DD07D0"/>
    <w:rsid w:val="00DD0938"/>
    <w:rsid w:val="00DD0EC0"/>
    <w:rsid w:val="00DD1F5A"/>
    <w:rsid w:val="00DD21D3"/>
    <w:rsid w:val="00DD224F"/>
    <w:rsid w:val="00DD28A0"/>
    <w:rsid w:val="00DD300F"/>
    <w:rsid w:val="00DD31B9"/>
    <w:rsid w:val="00DD35AD"/>
    <w:rsid w:val="00DD3A92"/>
    <w:rsid w:val="00DD3F00"/>
    <w:rsid w:val="00DD495D"/>
    <w:rsid w:val="00DD4A46"/>
    <w:rsid w:val="00DD4C7A"/>
    <w:rsid w:val="00DD4CFA"/>
    <w:rsid w:val="00DD4EF6"/>
    <w:rsid w:val="00DD6C32"/>
    <w:rsid w:val="00DD6CAA"/>
    <w:rsid w:val="00DD6E5C"/>
    <w:rsid w:val="00DD76BF"/>
    <w:rsid w:val="00DD78D6"/>
    <w:rsid w:val="00DD7B1F"/>
    <w:rsid w:val="00DD7C65"/>
    <w:rsid w:val="00DE02A6"/>
    <w:rsid w:val="00DE05F9"/>
    <w:rsid w:val="00DE0804"/>
    <w:rsid w:val="00DE0843"/>
    <w:rsid w:val="00DE0C3E"/>
    <w:rsid w:val="00DE0D34"/>
    <w:rsid w:val="00DE119C"/>
    <w:rsid w:val="00DE13B1"/>
    <w:rsid w:val="00DE1A96"/>
    <w:rsid w:val="00DE1BBD"/>
    <w:rsid w:val="00DE20FF"/>
    <w:rsid w:val="00DE26BC"/>
    <w:rsid w:val="00DE30AF"/>
    <w:rsid w:val="00DE3248"/>
    <w:rsid w:val="00DE37EC"/>
    <w:rsid w:val="00DE3964"/>
    <w:rsid w:val="00DE3DD2"/>
    <w:rsid w:val="00DE3F3D"/>
    <w:rsid w:val="00DE4100"/>
    <w:rsid w:val="00DE41DB"/>
    <w:rsid w:val="00DE42DD"/>
    <w:rsid w:val="00DE4ED7"/>
    <w:rsid w:val="00DE5101"/>
    <w:rsid w:val="00DE5419"/>
    <w:rsid w:val="00DE5A5E"/>
    <w:rsid w:val="00DE5A60"/>
    <w:rsid w:val="00DE5CEC"/>
    <w:rsid w:val="00DE5DCC"/>
    <w:rsid w:val="00DE60DF"/>
    <w:rsid w:val="00DE6252"/>
    <w:rsid w:val="00DE6258"/>
    <w:rsid w:val="00DE64AB"/>
    <w:rsid w:val="00DE65F0"/>
    <w:rsid w:val="00DE6FBE"/>
    <w:rsid w:val="00DE7945"/>
    <w:rsid w:val="00DE7CBE"/>
    <w:rsid w:val="00DF00E6"/>
    <w:rsid w:val="00DF080F"/>
    <w:rsid w:val="00DF0D47"/>
    <w:rsid w:val="00DF0E4C"/>
    <w:rsid w:val="00DF1474"/>
    <w:rsid w:val="00DF15A5"/>
    <w:rsid w:val="00DF1841"/>
    <w:rsid w:val="00DF1B5A"/>
    <w:rsid w:val="00DF1CB0"/>
    <w:rsid w:val="00DF21E7"/>
    <w:rsid w:val="00DF255B"/>
    <w:rsid w:val="00DF3016"/>
    <w:rsid w:val="00DF3236"/>
    <w:rsid w:val="00DF3C20"/>
    <w:rsid w:val="00DF3CDB"/>
    <w:rsid w:val="00DF440E"/>
    <w:rsid w:val="00DF454C"/>
    <w:rsid w:val="00DF4AAC"/>
    <w:rsid w:val="00DF4D73"/>
    <w:rsid w:val="00DF51AB"/>
    <w:rsid w:val="00DF5385"/>
    <w:rsid w:val="00DF5A58"/>
    <w:rsid w:val="00DF5E95"/>
    <w:rsid w:val="00DF6862"/>
    <w:rsid w:val="00DF6D23"/>
    <w:rsid w:val="00DF6DE2"/>
    <w:rsid w:val="00DF76F3"/>
    <w:rsid w:val="00DF79D3"/>
    <w:rsid w:val="00E00001"/>
    <w:rsid w:val="00E002DB"/>
    <w:rsid w:val="00E009AF"/>
    <w:rsid w:val="00E00A15"/>
    <w:rsid w:val="00E01005"/>
    <w:rsid w:val="00E01852"/>
    <w:rsid w:val="00E0185D"/>
    <w:rsid w:val="00E01A87"/>
    <w:rsid w:val="00E020AB"/>
    <w:rsid w:val="00E0249B"/>
    <w:rsid w:val="00E024E6"/>
    <w:rsid w:val="00E026D9"/>
    <w:rsid w:val="00E03815"/>
    <w:rsid w:val="00E03A49"/>
    <w:rsid w:val="00E04038"/>
    <w:rsid w:val="00E042BF"/>
    <w:rsid w:val="00E04644"/>
    <w:rsid w:val="00E04684"/>
    <w:rsid w:val="00E04753"/>
    <w:rsid w:val="00E04E1A"/>
    <w:rsid w:val="00E04FCB"/>
    <w:rsid w:val="00E0504C"/>
    <w:rsid w:val="00E054AD"/>
    <w:rsid w:val="00E05853"/>
    <w:rsid w:val="00E0596B"/>
    <w:rsid w:val="00E05C9A"/>
    <w:rsid w:val="00E0733C"/>
    <w:rsid w:val="00E07519"/>
    <w:rsid w:val="00E07C6F"/>
    <w:rsid w:val="00E101A2"/>
    <w:rsid w:val="00E10C9A"/>
    <w:rsid w:val="00E10E1B"/>
    <w:rsid w:val="00E10E5A"/>
    <w:rsid w:val="00E118FA"/>
    <w:rsid w:val="00E11F2C"/>
    <w:rsid w:val="00E1288E"/>
    <w:rsid w:val="00E12D9A"/>
    <w:rsid w:val="00E136DE"/>
    <w:rsid w:val="00E138E9"/>
    <w:rsid w:val="00E13B3F"/>
    <w:rsid w:val="00E13F70"/>
    <w:rsid w:val="00E143FE"/>
    <w:rsid w:val="00E14783"/>
    <w:rsid w:val="00E14FA7"/>
    <w:rsid w:val="00E1543C"/>
    <w:rsid w:val="00E162DE"/>
    <w:rsid w:val="00E169E2"/>
    <w:rsid w:val="00E16F44"/>
    <w:rsid w:val="00E16FEC"/>
    <w:rsid w:val="00E17123"/>
    <w:rsid w:val="00E1714D"/>
    <w:rsid w:val="00E17278"/>
    <w:rsid w:val="00E17D16"/>
    <w:rsid w:val="00E17D7D"/>
    <w:rsid w:val="00E20075"/>
    <w:rsid w:val="00E2065B"/>
    <w:rsid w:val="00E20882"/>
    <w:rsid w:val="00E20C85"/>
    <w:rsid w:val="00E20D15"/>
    <w:rsid w:val="00E21334"/>
    <w:rsid w:val="00E21532"/>
    <w:rsid w:val="00E21645"/>
    <w:rsid w:val="00E217BC"/>
    <w:rsid w:val="00E21902"/>
    <w:rsid w:val="00E2198E"/>
    <w:rsid w:val="00E21EFB"/>
    <w:rsid w:val="00E2222D"/>
    <w:rsid w:val="00E22406"/>
    <w:rsid w:val="00E22427"/>
    <w:rsid w:val="00E22551"/>
    <w:rsid w:val="00E22562"/>
    <w:rsid w:val="00E22796"/>
    <w:rsid w:val="00E227F0"/>
    <w:rsid w:val="00E228A7"/>
    <w:rsid w:val="00E22C10"/>
    <w:rsid w:val="00E22C46"/>
    <w:rsid w:val="00E233EE"/>
    <w:rsid w:val="00E23D00"/>
    <w:rsid w:val="00E24951"/>
    <w:rsid w:val="00E24C08"/>
    <w:rsid w:val="00E24F0A"/>
    <w:rsid w:val="00E25030"/>
    <w:rsid w:val="00E2567D"/>
    <w:rsid w:val="00E258D2"/>
    <w:rsid w:val="00E25C2C"/>
    <w:rsid w:val="00E25C39"/>
    <w:rsid w:val="00E26136"/>
    <w:rsid w:val="00E262DA"/>
    <w:rsid w:val="00E26391"/>
    <w:rsid w:val="00E264F6"/>
    <w:rsid w:val="00E2703C"/>
    <w:rsid w:val="00E2715B"/>
    <w:rsid w:val="00E3005E"/>
    <w:rsid w:val="00E3015A"/>
    <w:rsid w:val="00E3056D"/>
    <w:rsid w:val="00E30AEA"/>
    <w:rsid w:val="00E30C99"/>
    <w:rsid w:val="00E30CF1"/>
    <w:rsid w:val="00E30ECB"/>
    <w:rsid w:val="00E31B48"/>
    <w:rsid w:val="00E31BC6"/>
    <w:rsid w:val="00E321E0"/>
    <w:rsid w:val="00E321F6"/>
    <w:rsid w:val="00E324C9"/>
    <w:rsid w:val="00E32808"/>
    <w:rsid w:val="00E32EAE"/>
    <w:rsid w:val="00E3320B"/>
    <w:rsid w:val="00E332E1"/>
    <w:rsid w:val="00E33C04"/>
    <w:rsid w:val="00E33DD5"/>
    <w:rsid w:val="00E344D7"/>
    <w:rsid w:val="00E34668"/>
    <w:rsid w:val="00E3477A"/>
    <w:rsid w:val="00E34BB7"/>
    <w:rsid w:val="00E35997"/>
    <w:rsid w:val="00E35D4F"/>
    <w:rsid w:val="00E36508"/>
    <w:rsid w:val="00E36942"/>
    <w:rsid w:val="00E36E06"/>
    <w:rsid w:val="00E4010E"/>
    <w:rsid w:val="00E407FE"/>
    <w:rsid w:val="00E4101A"/>
    <w:rsid w:val="00E41033"/>
    <w:rsid w:val="00E41234"/>
    <w:rsid w:val="00E41237"/>
    <w:rsid w:val="00E41468"/>
    <w:rsid w:val="00E4174C"/>
    <w:rsid w:val="00E41A3E"/>
    <w:rsid w:val="00E41C12"/>
    <w:rsid w:val="00E41D95"/>
    <w:rsid w:val="00E42109"/>
    <w:rsid w:val="00E42443"/>
    <w:rsid w:val="00E424D7"/>
    <w:rsid w:val="00E426CD"/>
    <w:rsid w:val="00E42730"/>
    <w:rsid w:val="00E42A27"/>
    <w:rsid w:val="00E42F2D"/>
    <w:rsid w:val="00E432EC"/>
    <w:rsid w:val="00E4359F"/>
    <w:rsid w:val="00E43853"/>
    <w:rsid w:val="00E43944"/>
    <w:rsid w:val="00E43A25"/>
    <w:rsid w:val="00E43AFB"/>
    <w:rsid w:val="00E440ED"/>
    <w:rsid w:val="00E4446D"/>
    <w:rsid w:val="00E446E3"/>
    <w:rsid w:val="00E4499F"/>
    <w:rsid w:val="00E44E2C"/>
    <w:rsid w:val="00E451D3"/>
    <w:rsid w:val="00E452BF"/>
    <w:rsid w:val="00E4536B"/>
    <w:rsid w:val="00E45491"/>
    <w:rsid w:val="00E467E7"/>
    <w:rsid w:val="00E468CF"/>
    <w:rsid w:val="00E46A6C"/>
    <w:rsid w:val="00E46AED"/>
    <w:rsid w:val="00E46D3B"/>
    <w:rsid w:val="00E46F57"/>
    <w:rsid w:val="00E47517"/>
    <w:rsid w:val="00E47895"/>
    <w:rsid w:val="00E47DEC"/>
    <w:rsid w:val="00E47E9E"/>
    <w:rsid w:val="00E51372"/>
    <w:rsid w:val="00E51BF9"/>
    <w:rsid w:val="00E525E4"/>
    <w:rsid w:val="00E53042"/>
    <w:rsid w:val="00E53379"/>
    <w:rsid w:val="00E53431"/>
    <w:rsid w:val="00E53A03"/>
    <w:rsid w:val="00E541D3"/>
    <w:rsid w:val="00E546A2"/>
    <w:rsid w:val="00E54843"/>
    <w:rsid w:val="00E54A15"/>
    <w:rsid w:val="00E54FC3"/>
    <w:rsid w:val="00E55CFC"/>
    <w:rsid w:val="00E55F6D"/>
    <w:rsid w:val="00E56358"/>
    <w:rsid w:val="00E563FD"/>
    <w:rsid w:val="00E565D7"/>
    <w:rsid w:val="00E56825"/>
    <w:rsid w:val="00E56FA6"/>
    <w:rsid w:val="00E5732D"/>
    <w:rsid w:val="00E576B7"/>
    <w:rsid w:val="00E579D5"/>
    <w:rsid w:val="00E57B88"/>
    <w:rsid w:val="00E57EEB"/>
    <w:rsid w:val="00E57F35"/>
    <w:rsid w:val="00E60552"/>
    <w:rsid w:val="00E60A96"/>
    <w:rsid w:val="00E61496"/>
    <w:rsid w:val="00E61A17"/>
    <w:rsid w:val="00E61C2F"/>
    <w:rsid w:val="00E61DA0"/>
    <w:rsid w:val="00E621D9"/>
    <w:rsid w:val="00E62443"/>
    <w:rsid w:val="00E6246E"/>
    <w:rsid w:val="00E64183"/>
    <w:rsid w:val="00E64248"/>
    <w:rsid w:val="00E64B8D"/>
    <w:rsid w:val="00E654C2"/>
    <w:rsid w:val="00E6551E"/>
    <w:rsid w:val="00E658BC"/>
    <w:rsid w:val="00E65CF1"/>
    <w:rsid w:val="00E65EF8"/>
    <w:rsid w:val="00E6641F"/>
    <w:rsid w:val="00E66B37"/>
    <w:rsid w:val="00E66F6F"/>
    <w:rsid w:val="00E6719F"/>
    <w:rsid w:val="00E673E7"/>
    <w:rsid w:val="00E677A3"/>
    <w:rsid w:val="00E677A9"/>
    <w:rsid w:val="00E67938"/>
    <w:rsid w:val="00E679D6"/>
    <w:rsid w:val="00E67B85"/>
    <w:rsid w:val="00E7019E"/>
    <w:rsid w:val="00E701D8"/>
    <w:rsid w:val="00E7031C"/>
    <w:rsid w:val="00E70394"/>
    <w:rsid w:val="00E708DF"/>
    <w:rsid w:val="00E70A3D"/>
    <w:rsid w:val="00E70B4A"/>
    <w:rsid w:val="00E70D0F"/>
    <w:rsid w:val="00E70E33"/>
    <w:rsid w:val="00E7116E"/>
    <w:rsid w:val="00E715C2"/>
    <w:rsid w:val="00E7167B"/>
    <w:rsid w:val="00E72276"/>
    <w:rsid w:val="00E723BF"/>
    <w:rsid w:val="00E7258E"/>
    <w:rsid w:val="00E7260B"/>
    <w:rsid w:val="00E726DD"/>
    <w:rsid w:val="00E72A7B"/>
    <w:rsid w:val="00E7344B"/>
    <w:rsid w:val="00E73494"/>
    <w:rsid w:val="00E735C6"/>
    <w:rsid w:val="00E73662"/>
    <w:rsid w:val="00E74514"/>
    <w:rsid w:val="00E7455C"/>
    <w:rsid w:val="00E74971"/>
    <w:rsid w:val="00E74B9C"/>
    <w:rsid w:val="00E74F71"/>
    <w:rsid w:val="00E7528C"/>
    <w:rsid w:val="00E75918"/>
    <w:rsid w:val="00E759FF"/>
    <w:rsid w:val="00E76A71"/>
    <w:rsid w:val="00E77745"/>
    <w:rsid w:val="00E8041C"/>
    <w:rsid w:val="00E8071B"/>
    <w:rsid w:val="00E807C6"/>
    <w:rsid w:val="00E809F0"/>
    <w:rsid w:val="00E80B06"/>
    <w:rsid w:val="00E80FD6"/>
    <w:rsid w:val="00E8144E"/>
    <w:rsid w:val="00E8177E"/>
    <w:rsid w:val="00E8189A"/>
    <w:rsid w:val="00E825C4"/>
    <w:rsid w:val="00E825DB"/>
    <w:rsid w:val="00E82A36"/>
    <w:rsid w:val="00E8313F"/>
    <w:rsid w:val="00E83324"/>
    <w:rsid w:val="00E84140"/>
    <w:rsid w:val="00E84466"/>
    <w:rsid w:val="00E845FF"/>
    <w:rsid w:val="00E84879"/>
    <w:rsid w:val="00E857F7"/>
    <w:rsid w:val="00E85F6E"/>
    <w:rsid w:val="00E85FB3"/>
    <w:rsid w:val="00E86077"/>
    <w:rsid w:val="00E86E4A"/>
    <w:rsid w:val="00E87067"/>
    <w:rsid w:val="00E87418"/>
    <w:rsid w:val="00E87736"/>
    <w:rsid w:val="00E87B37"/>
    <w:rsid w:val="00E906D6"/>
    <w:rsid w:val="00E90BE0"/>
    <w:rsid w:val="00E90C2E"/>
    <w:rsid w:val="00E912A1"/>
    <w:rsid w:val="00E91628"/>
    <w:rsid w:val="00E91A77"/>
    <w:rsid w:val="00E91E3B"/>
    <w:rsid w:val="00E920C6"/>
    <w:rsid w:val="00E92185"/>
    <w:rsid w:val="00E9219A"/>
    <w:rsid w:val="00E92445"/>
    <w:rsid w:val="00E92467"/>
    <w:rsid w:val="00E92751"/>
    <w:rsid w:val="00E9305F"/>
    <w:rsid w:val="00E937B8"/>
    <w:rsid w:val="00E9381B"/>
    <w:rsid w:val="00E93A1E"/>
    <w:rsid w:val="00E93B6A"/>
    <w:rsid w:val="00E93DCE"/>
    <w:rsid w:val="00E93E45"/>
    <w:rsid w:val="00E93F60"/>
    <w:rsid w:val="00E9438B"/>
    <w:rsid w:val="00E9466A"/>
    <w:rsid w:val="00E94A78"/>
    <w:rsid w:val="00E94AA1"/>
    <w:rsid w:val="00E94AA4"/>
    <w:rsid w:val="00E94B31"/>
    <w:rsid w:val="00E95089"/>
    <w:rsid w:val="00E95116"/>
    <w:rsid w:val="00E95B72"/>
    <w:rsid w:val="00E95C97"/>
    <w:rsid w:val="00E95F1C"/>
    <w:rsid w:val="00E95F63"/>
    <w:rsid w:val="00E96052"/>
    <w:rsid w:val="00E96205"/>
    <w:rsid w:val="00E96372"/>
    <w:rsid w:val="00E9669C"/>
    <w:rsid w:val="00E96F6C"/>
    <w:rsid w:val="00E97489"/>
    <w:rsid w:val="00E977F0"/>
    <w:rsid w:val="00EA0249"/>
    <w:rsid w:val="00EA02A2"/>
    <w:rsid w:val="00EA039F"/>
    <w:rsid w:val="00EA0BAA"/>
    <w:rsid w:val="00EA0F7F"/>
    <w:rsid w:val="00EA17E5"/>
    <w:rsid w:val="00EA1D57"/>
    <w:rsid w:val="00EA2AA2"/>
    <w:rsid w:val="00EA2E82"/>
    <w:rsid w:val="00EA309E"/>
    <w:rsid w:val="00EA3BCE"/>
    <w:rsid w:val="00EA41E2"/>
    <w:rsid w:val="00EA424A"/>
    <w:rsid w:val="00EA4306"/>
    <w:rsid w:val="00EA4955"/>
    <w:rsid w:val="00EA4DE7"/>
    <w:rsid w:val="00EA4F5A"/>
    <w:rsid w:val="00EA5AF9"/>
    <w:rsid w:val="00EA61CE"/>
    <w:rsid w:val="00EA673F"/>
    <w:rsid w:val="00EA6A92"/>
    <w:rsid w:val="00EA6C9E"/>
    <w:rsid w:val="00EA6D0C"/>
    <w:rsid w:val="00EA6F66"/>
    <w:rsid w:val="00EA735C"/>
    <w:rsid w:val="00EA73D5"/>
    <w:rsid w:val="00EA788B"/>
    <w:rsid w:val="00EA7AEC"/>
    <w:rsid w:val="00EA7B72"/>
    <w:rsid w:val="00EB01BE"/>
    <w:rsid w:val="00EB0420"/>
    <w:rsid w:val="00EB08A3"/>
    <w:rsid w:val="00EB092D"/>
    <w:rsid w:val="00EB0CB2"/>
    <w:rsid w:val="00EB0D4D"/>
    <w:rsid w:val="00EB0F3A"/>
    <w:rsid w:val="00EB1659"/>
    <w:rsid w:val="00EB1676"/>
    <w:rsid w:val="00EB1807"/>
    <w:rsid w:val="00EB192D"/>
    <w:rsid w:val="00EB1EF0"/>
    <w:rsid w:val="00EB21D6"/>
    <w:rsid w:val="00EB289D"/>
    <w:rsid w:val="00EB28BE"/>
    <w:rsid w:val="00EB2AA8"/>
    <w:rsid w:val="00EB3DB7"/>
    <w:rsid w:val="00EB3FC9"/>
    <w:rsid w:val="00EB3FD1"/>
    <w:rsid w:val="00EB44B7"/>
    <w:rsid w:val="00EB558F"/>
    <w:rsid w:val="00EB5693"/>
    <w:rsid w:val="00EB5D42"/>
    <w:rsid w:val="00EB61C4"/>
    <w:rsid w:val="00EB6366"/>
    <w:rsid w:val="00EB640F"/>
    <w:rsid w:val="00EB66B7"/>
    <w:rsid w:val="00EB6797"/>
    <w:rsid w:val="00EB7164"/>
    <w:rsid w:val="00EB731D"/>
    <w:rsid w:val="00EB7530"/>
    <w:rsid w:val="00EB7D1B"/>
    <w:rsid w:val="00EC010C"/>
    <w:rsid w:val="00EC119E"/>
    <w:rsid w:val="00EC1976"/>
    <w:rsid w:val="00EC204B"/>
    <w:rsid w:val="00EC2103"/>
    <w:rsid w:val="00EC2241"/>
    <w:rsid w:val="00EC2A61"/>
    <w:rsid w:val="00EC33E2"/>
    <w:rsid w:val="00EC3C4C"/>
    <w:rsid w:val="00EC44F7"/>
    <w:rsid w:val="00EC461B"/>
    <w:rsid w:val="00EC53E9"/>
    <w:rsid w:val="00EC53EA"/>
    <w:rsid w:val="00EC5401"/>
    <w:rsid w:val="00EC565D"/>
    <w:rsid w:val="00EC595A"/>
    <w:rsid w:val="00EC5A22"/>
    <w:rsid w:val="00EC5B19"/>
    <w:rsid w:val="00EC5DAE"/>
    <w:rsid w:val="00EC5EC1"/>
    <w:rsid w:val="00EC6269"/>
    <w:rsid w:val="00EC62DC"/>
    <w:rsid w:val="00EC647D"/>
    <w:rsid w:val="00EC67B2"/>
    <w:rsid w:val="00EC6865"/>
    <w:rsid w:val="00EC6B8A"/>
    <w:rsid w:val="00EC72DC"/>
    <w:rsid w:val="00EC786A"/>
    <w:rsid w:val="00ED0155"/>
    <w:rsid w:val="00ED016E"/>
    <w:rsid w:val="00ED056D"/>
    <w:rsid w:val="00ED06B5"/>
    <w:rsid w:val="00ED0A53"/>
    <w:rsid w:val="00ED11E8"/>
    <w:rsid w:val="00ED1610"/>
    <w:rsid w:val="00ED1818"/>
    <w:rsid w:val="00ED185C"/>
    <w:rsid w:val="00ED1DFE"/>
    <w:rsid w:val="00ED222F"/>
    <w:rsid w:val="00ED2269"/>
    <w:rsid w:val="00ED25B6"/>
    <w:rsid w:val="00ED3054"/>
    <w:rsid w:val="00ED3280"/>
    <w:rsid w:val="00ED3754"/>
    <w:rsid w:val="00ED3D72"/>
    <w:rsid w:val="00ED3E7C"/>
    <w:rsid w:val="00ED3F05"/>
    <w:rsid w:val="00ED496B"/>
    <w:rsid w:val="00ED4C85"/>
    <w:rsid w:val="00ED501E"/>
    <w:rsid w:val="00ED56A9"/>
    <w:rsid w:val="00ED5745"/>
    <w:rsid w:val="00ED57CA"/>
    <w:rsid w:val="00ED5988"/>
    <w:rsid w:val="00ED5E40"/>
    <w:rsid w:val="00ED5F9D"/>
    <w:rsid w:val="00ED671C"/>
    <w:rsid w:val="00ED705C"/>
    <w:rsid w:val="00ED75DC"/>
    <w:rsid w:val="00ED76D2"/>
    <w:rsid w:val="00ED773E"/>
    <w:rsid w:val="00ED7875"/>
    <w:rsid w:val="00ED7D10"/>
    <w:rsid w:val="00ED7FD6"/>
    <w:rsid w:val="00EE0332"/>
    <w:rsid w:val="00EE04C5"/>
    <w:rsid w:val="00EE0710"/>
    <w:rsid w:val="00EE0DA4"/>
    <w:rsid w:val="00EE15FA"/>
    <w:rsid w:val="00EE178A"/>
    <w:rsid w:val="00EE2E53"/>
    <w:rsid w:val="00EE33D6"/>
    <w:rsid w:val="00EE3A55"/>
    <w:rsid w:val="00EE3D17"/>
    <w:rsid w:val="00EE3F23"/>
    <w:rsid w:val="00EE41BB"/>
    <w:rsid w:val="00EE4597"/>
    <w:rsid w:val="00EE4995"/>
    <w:rsid w:val="00EE49CD"/>
    <w:rsid w:val="00EE4B0C"/>
    <w:rsid w:val="00EE4CF1"/>
    <w:rsid w:val="00EE5004"/>
    <w:rsid w:val="00EE50C7"/>
    <w:rsid w:val="00EE5BFC"/>
    <w:rsid w:val="00EE61A5"/>
    <w:rsid w:val="00EE61F0"/>
    <w:rsid w:val="00EE66A6"/>
    <w:rsid w:val="00EE68E1"/>
    <w:rsid w:val="00EE7274"/>
    <w:rsid w:val="00EE7906"/>
    <w:rsid w:val="00EE794A"/>
    <w:rsid w:val="00EE7FA7"/>
    <w:rsid w:val="00EF059A"/>
    <w:rsid w:val="00EF0771"/>
    <w:rsid w:val="00EF0B31"/>
    <w:rsid w:val="00EF10CD"/>
    <w:rsid w:val="00EF14B4"/>
    <w:rsid w:val="00EF1AE5"/>
    <w:rsid w:val="00EF1BF0"/>
    <w:rsid w:val="00EF20EB"/>
    <w:rsid w:val="00EF2501"/>
    <w:rsid w:val="00EF2BE7"/>
    <w:rsid w:val="00EF2D27"/>
    <w:rsid w:val="00EF32D8"/>
    <w:rsid w:val="00EF32F4"/>
    <w:rsid w:val="00EF3666"/>
    <w:rsid w:val="00EF3795"/>
    <w:rsid w:val="00EF3893"/>
    <w:rsid w:val="00EF3EB4"/>
    <w:rsid w:val="00EF42B9"/>
    <w:rsid w:val="00EF4C87"/>
    <w:rsid w:val="00EF4CD5"/>
    <w:rsid w:val="00EF52A0"/>
    <w:rsid w:val="00EF52E3"/>
    <w:rsid w:val="00EF5378"/>
    <w:rsid w:val="00EF57BA"/>
    <w:rsid w:val="00EF5E29"/>
    <w:rsid w:val="00EF5E2D"/>
    <w:rsid w:val="00EF633F"/>
    <w:rsid w:val="00EF65A1"/>
    <w:rsid w:val="00EF761E"/>
    <w:rsid w:val="00EF789E"/>
    <w:rsid w:val="00EF7A82"/>
    <w:rsid w:val="00EF7F48"/>
    <w:rsid w:val="00EF7F77"/>
    <w:rsid w:val="00F004ED"/>
    <w:rsid w:val="00F00980"/>
    <w:rsid w:val="00F01623"/>
    <w:rsid w:val="00F01829"/>
    <w:rsid w:val="00F01AFA"/>
    <w:rsid w:val="00F01FA5"/>
    <w:rsid w:val="00F024E6"/>
    <w:rsid w:val="00F0287D"/>
    <w:rsid w:val="00F02B98"/>
    <w:rsid w:val="00F02D1B"/>
    <w:rsid w:val="00F0370D"/>
    <w:rsid w:val="00F03BA4"/>
    <w:rsid w:val="00F04462"/>
    <w:rsid w:val="00F04787"/>
    <w:rsid w:val="00F049F1"/>
    <w:rsid w:val="00F05407"/>
    <w:rsid w:val="00F059B3"/>
    <w:rsid w:val="00F06048"/>
    <w:rsid w:val="00F06114"/>
    <w:rsid w:val="00F065F8"/>
    <w:rsid w:val="00F06EE3"/>
    <w:rsid w:val="00F07275"/>
    <w:rsid w:val="00F078B4"/>
    <w:rsid w:val="00F079E3"/>
    <w:rsid w:val="00F07DE3"/>
    <w:rsid w:val="00F07EEC"/>
    <w:rsid w:val="00F10795"/>
    <w:rsid w:val="00F10AE5"/>
    <w:rsid w:val="00F10F7C"/>
    <w:rsid w:val="00F11262"/>
    <w:rsid w:val="00F11494"/>
    <w:rsid w:val="00F117D0"/>
    <w:rsid w:val="00F11A25"/>
    <w:rsid w:val="00F11C38"/>
    <w:rsid w:val="00F121A3"/>
    <w:rsid w:val="00F133AC"/>
    <w:rsid w:val="00F14462"/>
    <w:rsid w:val="00F153D4"/>
    <w:rsid w:val="00F15731"/>
    <w:rsid w:val="00F158CD"/>
    <w:rsid w:val="00F15C9C"/>
    <w:rsid w:val="00F16313"/>
    <w:rsid w:val="00F16441"/>
    <w:rsid w:val="00F1665C"/>
    <w:rsid w:val="00F1675F"/>
    <w:rsid w:val="00F16F9D"/>
    <w:rsid w:val="00F17228"/>
    <w:rsid w:val="00F172A4"/>
    <w:rsid w:val="00F17400"/>
    <w:rsid w:val="00F17DFB"/>
    <w:rsid w:val="00F2002E"/>
    <w:rsid w:val="00F20283"/>
    <w:rsid w:val="00F20A52"/>
    <w:rsid w:val="00F20D54"/>
    <w:rsid w:val="00F211EB"/>
    <w:rsid w:val="00F2125A"/>
    <w:rsid w:val="00F214F0"/>
    <w:rsid w:val="00F21A09"/>
    <w:rsid w:val="00F21F49"/>
    <w:rsid w:val="00F220F4"/>
    <w:rsid w:val="00F22417"/>
    <w:rsid w:val="00F22633"/>
    <w:rsid w:val="00F22913"/>
    <w:rsid w:val="00F22916"/>
    <w:rsid w:val="00F22B7B"/>
    <w:rsid w:val="00F22D8C"/>
    <w:rsid w:val="00F22DDE"/>
    <w:rsid w:val="00F23BF8"/>
    <w:rsid w:val="00F23EE1"/>
    <w:rsid w:val="00F2428A"/>
    <w:rsid w:val="00F24349"/>
    <w:rsid w:val="00F24434"/>
    <w:rsid w:val="00F24EA0"/>
    <w:rsid w:val="00F24F2B"/>
    <w:rsid w:val="00F2505C"/>
    <w:rsid w:val="00F25157"/>
    <w:rsid w:val="00F25212"/>
    <w:rsid w:val="00F255D3"/>
    <w:rsid w:val="00F257CC"/>
    <w:rsid w:val="00F25CA6"/>
    <w:rsid w:val="00F25D60"/>
    <w:rsid w:val="00F262D6"/>
    <w:rsid w:val="00F27489"/>
    <w:rsid w:val="00F2753C"/>
    <w:rsid w:val="00F27A41"/>
    <w:rsid w:val="00F3016F"/>
    <w:rsid w:val="00F3038A"/>
    <w:rsid w:val="00F30851"/>
    <w:rsid w:val="00F315B2"/>
    <w:rsid w:val="00F319A6"/>
    <w:rsid w:val="00F31C27"/>
    <w:rsid w:val="00F31E37"/>
    <w:rsid w:val="00F32322"/>
    <w:rsid w:val="00F32544"/>
    <w:rsid w:val="00F3282D"/>
    <w:rsid w:val="00F329B3"/>
    <w:rsid w:val="00F3337B"/>
    <w:rsid w:val="00F334C8"/>
    <w:rsid w:val="00F340BF"/>
    <w:rsid w:val="00F344EB"/>
    <w:rsid w:val="00F345BE"/>
    <w:rsid w:val="00F34F5E"/>
    <w:rsid w:val="00F358B2"/>
    <w:rsid w:val="00F3595E"/>
    <w:rsid w:val="00F359B2"/>
    <w:rsid w:val="00F35B17"/>
    <w:rsid w:val="00F367B1"/>
    <w:rsid w:val="00F369BE"/>
    <w:rsid w:val="00F36BE0"/>
    <w:rsid w:val="00F36C42"/>
    <w:rsid w:val="00F36EC8"/>
    <w:rsid w:val="00F36FEE"/>
    <w:rsid w:val="00F372D6"/>
    <w:rsid w:val="00F37DCF"/>
    <w:rsid w:val="00F4164F"/>
    <w:rsid w:val="00F42534"/>
    <w:rsid w:val="00F436CE"/>
    <w:rsid w:val="00F438BA"/>
    <w:rsid w:val="00F43A71"/>
    <w:rsid w:val="00F443C6"/>
    <w:rsid w:val="00F4480C"/>
    <w:rsid w:val="00F44B20"/>
    <w:rsid w:val="00F44C30"/>
    <w:rsid w:val="00F45961"/>
    <w:rsid w:val="00F45B0D"/>
    <w:rsid w:val="00F4641F"/>
    <w:rsid w:val="00F46E64"/>
    <w:rsid w:val="00F470E7"/>
    <w:rsid w:val="00F47430"/>
    <w:rsid w:val="00F474C1"/>
    <w:rsid w:val="00F50268"/>
    <w:rsid w:val="00F50879"/>
    <w:rsid w:val="00F50DF2"/>
    <w:rsid w:val="00F513E9"/>
    <w:rsid w:val="00F51691"/>
    <w:rsid w:val="00F51AED"/>
    <w:rsid w:val="00F51BA7"/>
    <w:rsid w:val="00F522A6"/>
    <w:rsid w:val="00F52335"/>
    <w:rsid w:val="00F524AC"/>
    <w:rsid w:val="00F52A0B"/>
    <w:rsid w:val="00F53523"/>
    <w:rsid w:val="00F535F7"/>
    <w:rsid w:val="00F5390A"/>
    <w:rsid w:val="00F539CC"/>
    <w:rsid w:val="00F53A28"/>
    <w:rsid w:val="00F54552"/>
    <w:rsid w:val="00F55274"/>
    <w:rsid w:val="00F55282"/>
    <w:rsid w:val="00F5531A"/>
    <w:rsid w:val="00F55A26"/>
    <w:rsid w:val="00F55E93"/>
    <w:rsid w:val="00F56667"/>
    <w:rsid w:val="00F567AF"/>
    <w:rsid w:val="00F56E02"/>
    <w:rsid w:val="00F57544"/>
    <w:rsid w:val="00F5779F"/>
    <w:rsid w:val="00F57A6F"/>
    <w:rsid w:val="00F6050E"/>
    <w:rsid w:val="00F606A9"/>
    <w:rsid w:val="00F616B4"/>
    <w:rsid w:val="00F61784"/>
    <w:rsid w:val="00F61B21"/>
    <w:rsid w:val="00F61B35"/>
    <w:rsid w:val="00F61DAB"/>
    <w:rsid w:val="00F61FA1"/>
    <w:rsid w:val="00F62108"/>
    <w:rsid w:val="00F62491"/>
    <w:rsid w:val="00F628F7"/>
    <w:rsid w:val="00F63099"/>
    <w:rsid w:val="00F633BF"/>
    <w:rsid w:val="00F6353E"/>
    <w:rsid w:val="00F635A6"/>
    <w:rsid w:val="00F637B5"/>
    <w:rsid w:val="00F64418"/>
    <w:rsid w:val="00F6445F"/>
    <w:rsid w:val="00F644A3"/>
    <w:rsid w:val="00F6459B"/>
    <w:rsid w:val="00F64857"/>
    <w:rsid w:val="00F64882"/>
    <w:rsid w:val="00F64B52"/>
    <w:rsid w:val="00F64D0D"/>
    <w:rsid w:val="00F65037"/>
    <w:rsid w:val="00F6505B"/>
    <w:rsid w:val="00F65637"/>
    <w:rsid w:val="00F65CE2"/>
    <w:rsid w:val="00F65D49"/>
    <w:rsid w:val="00F65DF5"/>
    <w:rsid w:val="00F65EB3"/>
    <w:rsid w:val="00F65F3C"/>
    <w:rsid w:val="00F660E0"/>
    <w:rsid w:val="00F6638A"/>
    <w:rsid w:val="00F66455"/>
    <w:rsid w:val="00F6654D"/>
    <w:rsid w:val="00F6654F"/>
    <w:rsid w:val="00F665AE"/>
    <w:rsid w:val="00F67075"/>
    <w:rsid w:val="00F67362"/>
    <w:rsid w:val="00F6741C"/>
    <w:rsid w:val="00F67642"/>
    <w:rsid w:val="00F67E0A"/>
    <w:rsid w:val="00F67F8C"/>
    <w:rsid w:val="00F701B9"/>
    <w:rsid w:val="00F70570"/>
    <w:rsid w:val="00F70A75"/>
    <w:rsid w:val="00F711BC"/>
    <w:rsid w:val="00F7130B"/>
    <w:rsid w:val="00F714EF"/>
    <w:rsid w:val="00F7168A"/>
    <w:rsid w:val="00F7267F"/>
    <w:rsid w:val="00F7307B"/>
    <w:rsid w:val="00F7323A"/>
    <w:rsid w:val="00F7323B"/>
    <w:rsid w:val="00F738F2"/>
    <w:rsid w:val="00F73F41"/>
    <w:rsid w:val="00F74081"/>
    <w:rsid w:val="00F74D40"/>
    <w:rsid w:val="00F752C0"/>
    <w:rsid w:val="00F75526"/>
    <w:rsid w:val="00F75974"/>
    <w:rsid w:val="00F75DE8"/>
    <w:rsid w:val="00F76CE9"/>
    <w:rsid w:val="00F776B1"/>
    <w:rsid w:val="00F779BC"/>
    <w:rsid w:val="00F8078C"/>
    <w:rsid w:val="00F8091F"/>
    <w:rsid w:val="00F809D8"/>
    <w:rsid w:val="00F80B8C"/>
    <w:rsid w:val="00F810BC"/>
    <w:rsid w:val="00F81232"/>
    <w:rsid w:val="00F812F0"/>
    <w:rsid w:val="00F8153B"/>
    <w:rsid w:val="00F8181D"/>
    <w:rsid w:val="00F818BD"/>
    <w:rsid w:val="00F81A0E"/>
    <w:rsid w:val="00F81A93"/>
    <w:rsid w:val="00F821C1"/>
    <w:rsid w:val="00F821D4"/>
    <w:rsid w:val="00F8239D"/>
    <w:rsid w:val="00F825B5"/>
    <w:rsid w:val="00F82C89"/>
    <w:rsid w:val="00F82DF4"/>
    <w:rsid w:val="00F82EBF"/>
    <w:rsid w:val="00F83037"/>
    <w:rsid w:val="00F831F8"/>
    <w:rsid w:val="00F83F81"/>
    <w:rsid w:val="00F84278"/>
    <w:rsid w:val="00F84303"/>
    <w:rsid w:val="00F8464B"/>
    <w:rsid w:val="00F847C2"/>
    <w:rsid w:val="00F8489C"/>
    <w:rsid w:val="00F848E3"/>
    <w:rsid w:val="00F84914"/>
    <w:rsid w:val="00F84C6F"/>
    <w:rsid w:val="00F84D5F"/>
    <w:rsid w:val="00F85024"/>
    <w:rsid w:val="00F85D4A"/>
    <w:rsid w:val="00F86A00"/>
    <w:rsid w:val="00F86A48"/>
    <w:rsid w:val="00F877A0"/>
    <w:rsid w:val="00F90148"/>
    <w:rsid w:val="00F910CB"/>
    <w:rsid w:val="00F91580"/>
    <w:rsid w:val="00F91662"/>
    <w:rsid w:val="00F91B88"/>
    <w:rsid w:val="00F91CF9"/>
    <w:rsid w:val="00F9238F"/>
    <w:rsid w:val="00F92D40"/>
    <w:rsid w:val="00F92D88"/>
    <w:rsid w:val="00F92EFF"/>
    <w:rsid w:val="00F92F24"/>
    <w:rsid w:val="00F92F91"/>
    <w:rsid w:val="00F932E7"/>
    <w:rsid w:val="00F93938"/>
    <w:rsid w:val="00F9399F"/>
    <w:rsid w:val="00F93B8F"/>
    <w:rsid w:val="00F93C2B"/>
    <w:rsid w:val="00F93F10"/>
    <w:rsid w:val="00F940A6"/>
    <w:rsid w:val="00F94376"/>
    <w:rsid w:val="00F9525C"/>
    <w:rsid w:val="00F954F2"/>
    <w:rsid w:val="00F95796"/>
    <w:rsid w:val="00F95A54"/>
    <w:rsid w:val="00F9627C"/>
    <w:rsid w:val="00F962A8"/>
    <w:rsid w:val="00F963EB"/>
    <w:rsid w:val="00F968A1"/>
    <w:rsid w:val="00FA0960"/>
    <w:rsid w:val="00FA0B08"/>
    <w:rsid w:val="00FA15FE"/>
    <w:rsid w:val="00FA165D"/>
    <w:rsid w:val="00FA1D0C"/>
    <w:rsid w:val="00FA26AB"/>
    <w:rsid w:val="00FA2CAD"/>
    <w:rsid w:val="00FA2D7F"/>
    <w:rsid w:val="00FA2E26"/>
    <w:rsid w:val="00FA39F2"/>
    <w:rsid w:val="00FA3CA3"/>
    <w:rsid w:val="00FA58CA"/>
    <w:rsid w:val="00FA59B8"/>
    <w:rsid w:val="00FA5F03"/>
    <w:rsid w:val="00FA6249"/>
    <w:rsid w:val="00FA65B3"/>
    <w:rsid w:val="00FA6FC2"/>
    <w:rsid w:val="00FA79B2"/>
    <w:rsid w:val="00FA79C7"/>
    <w:rsid w:val="00FA7DF8"/>
    <w:rsid w:val="00FB0A59"/>
    <w:rsid w:val="00FB0B6A"/>
    <w:rsid w:val="00FB0F6A"/>
    <w:rsid w:val="00FB1CE9"/>
    <w:rsid w:val="00FB1D6C"/>
    <w:rsid w:val="00FB1E5E"/>
    <w:rsid w:val="00FB20DA"/>
    <w:rsid w:val="00FB20FB"/>
    <w:rsid w:val="00FB21C3"/>
    <w:rsid w:val="00FB24E7"/>
    <w:rsid w:val="00FB2671"/>
    <w:rsid w:val="00FB290F"/>
    <w:rsid w:val="00FB2ACC"/>
    <w:rsid w:val="00FB2B92"/>
    <w:rsid w:val="00FB329F"/>
    <w:rsid w:val="00FB3920"/>
    <w:rsid w:val="00FB401F"/>
    <w:rsid w:val="00FB44FB"/>
    <w:rsid w:val="00FB465F"/>
    <w:rsid w:val="00FB5182"/>
    <w:rsid w:val="00FB5A08"/>
    <w:rsid w:val="00FB5BA2"/>
    <w:rsid w:val="00FB5E34"/>
    <w:rsid w:val="00FB5E3A"/>
    <w:rsid w:val="00FB60FF"/>
    <w:rsid w:val="00FB62F7"/>
    <w:rsid w:val="00FB6888"/>
    <w:rsid w:val="00FB7127"/>
    <w:rsid w:val="00FB7720"/>
    <w:rsid w:val="00FB790D"/>
    <w:rsid w:val="00FB7F86"/>
    <w:rsid w:val="00FC0228"/>
    <w:rsid w:val="00FC08B2"/>
    <w:rsid w:val="00FC0914"/>
    <w:rsid w:val="00FC12A9"/>
    <w:rsid w:val="00FC1630"/>
    <w:rsid w:val="00FC179A"/>
    <w:rsid w:val="00FC18CD"/>
    <w:rsid w:val="00FC1C73"/>
    <w:rsid w:val="00FC1DAB"/>
    <w:rsid w:val="00FC1E10"/>
    <w:rsid w:val="00FC1EDD"/>
    <w:rsid w:val="00FC2363"/>
    <w:rsid w:val="00FC26C4"/>
    <w:rsid w:val="00FC276B"/>
    <w:rsid w:val="00FC2C78"/>
    <w:rsid w:val="00FC38DA"/>
    <w:rsid w:val="00FC3924"/>
    <w:rsid w:val="00FC3DC7"/>
    <w:rsid w:val="00FC400A"/>
    <w:rsid w:val="00FC4068"/>
    <w:rsid w:val="00FC4E42"/>
    <w:rsid w:val="00FC4EEC"/>
    <w:rsid w:val="00FC5692"/>
    <w:rsid w:val="00FC5AC9"/>
    <w:rsid w:val="00FC5D4D"/>
    <w:rsid w:val="00FC6B72"/>
    <w:rsid w:val="00FC6B91"/>
    <w:rsid w:val="00FC6F11"/>
    <w:rsid w:val="00FC7204"/>
    <w:rsid w:val="00FC779C"/>
    <w:rsid w:val="00FC79C1"/>
    <w:rsid w:val="00FD0440"/>
    <w:rsid w:val="00FD08FC"/>
    <w:rsid w:val="00FD095A"/>
    <w:rsid w:val="00FD0A6F"/>
    <w:rsid w:val="00FD0BE8"/>
    <w:rsid w:val="00FD1316"/>
    <w:rsid w:val="00FD14AE"/>
    <w:rsid w:val="00FD1A90"/>
    <w:rsid w:val="00FD1AB3"/>
    <w:rsid w:val="00FD1FCA"/>
    <w:rsid w:val="00FD247F"/>
    <w:rsid w:val="00FD264C"/>
    <w:rsid w:val="00FD2D7F"/>
    <w:rsid w:val="00FD2E93"/>
    <w:rsid w:val="00FD31FB"/>
    <w:rsid w:val="00FD360B"/>
    <w:rsid w:val="00FD3847"/>
    <w:rsid w:val="00FD3E1B"/>
    <w:rsid w:val="00FD4F83"/>
    <w:rsid w:val="00FD4FB4"/>
    <w:rsid w:val="00FD4FD0"/>
    <w:rsid w:val="00FD501F"/>
    <w:rsid w:val="00FD5E9D"/>
    <w:rsid w:val="00FD5EAD"/>
    <w:rsid w:val="00FD6195"/>
    <w:rsid w:val="00FD61FB"/>
    <w:rsid w:val="00FD655A"/>
    <w:rsid w:val="00FD6E51"/>
    <w:rsid w:val="00FD7287"/>
    <w:rsid w:val="00FD73C8"/>
    <w:rsid w:val="00FD7737"/>
    <w:rsid w:val="00FD788A"/>
    <w:rsid w:val="00FD78E6"/>
    <w:rsid w:val="00FD7C66"/>
    <w:rsid w:val="00FD7D2B"/>
    <w:rsid w:val="00FE012C"/>
    <w:rsid w:val="00FE0130"/>
    <w:rsid w:val="00FE021A"/>
    <w:rsid w:val="00FE063F"/>
    <w:rsid w:val="00FE093D"/>
    <w:rsid w:val="00FE143F"/>
    <w:rsid w:val="00FE14B9"/>
    <w:rsid w:val="00FE24CF"/>
    <w:rsid w:val="00FE2A53"/>
    <w:rsid w:val="00FE3006"/>
    <w:rsid w:val="00FE30F6"/>
    <w:rsid w:val="00FE337D"/>
    <w:rsid w:val="00FE4106"/>
    <w:rsid w:val="00FE41EB"/>
    <w:rsid w:val="00FE41EC"/>
    <w:rsid w:val="00FE44D8"/>
    <w:rsid w:val="00FE45E0"/>
    <w:rsid w:val="00FE475F"/>
    <w:rsid w:val="00FE49AF"/>
    <w:rsid w:val="00FE4E88"/>
    <w:rsid w:val="00FE55CE"/>
    <w:rsid w:val="00FE586D"/>
    <w:rsid w:val="00FE5D50"/>
    <w:rsid w:val="00FE6072"/>
    <w:rsid w:val="00FE61AB"/>
    <w:rsid w:val="00FE64F6"/>
    <w:rsid w:val="00FE6987"/>
    <w:rsid w:val="00FE7431"/>
    <w:rsid w:val="00FF040C"/>
    <w:rsid w:val="00FF04CF"/>
    <w:rsid w:val="00FF0AD9"/>
    <w:rsid w:val="00FF0DE8"/>
    <w:rsid w:val="00FF0E59"/>
    <w:rsid w:val="00FF0EB3"/>
    <w:rsid w:val="00FF10E5"/>
    <w:rsid w:val="00FF124E"/>
    <w:rsid w:val="00FF1382"/>
    <w:rsid w:val="00FF16E1"/>
    <w:rsid w:val="00FF22EB"/>
    <w:rsid w:val="00FF28E1"/>
    <w:rsid w:val="00FF3356"/>
    <w:rsid w:val="00FF3706"/>
    <w:rsid w:val="00FF3B4A"/>
    <w:rsid w:val="00FF4075"/>
    <w:rsid w:val="00FF496E"/>
    <w:rsid w:val="00FF4A1C"/>
    <w:rsid w:val="00FF5051"/>
    <w:rsid w:val="00FF5515"/>
    <w:rsid w:val="00FF58C2"/>
    <w:rsid w:val="00FF5EF2"/>
    <w:rsid w:val="00FF70C4"/>
    <w:rsid w:val="00FF75DC"/>
    <w:rsid w:val="00FF7853"/>
    <w:rsid w:val="00FF7C37"/>
    <w:rsid w:val="016637EB"/>
    <w:rsid w:val="018B79B3"/>
    <w:rsid w:val="019647C6"/>
    <w:rsid w:val="01C9AF5C"/>
    <w:rsid w:val="02A5BC29"/>
    <w:rsid w:val="02DC5F4C"/>
    <w:rsid w:val="02FD9F97"/>
    <w:rsid w:val="0367B593"/>
    <w:rsid w:val="036CE2AA"/>
    <w:rsid w:val="04876F1F"/>
    <w:rsid w:val="05596224"/>
    <w:rsid w:val="055A0412"/>
    <w:rsid w:val="059A1BEB"/>
    <w:rsid w:val="05BC50F8"/>
    <w:rsid w:val="06331C70"/>
    <w:rsid w:val="0696759F"/>
    <w:rsid w:val="07C7DF95"/>
    <w:rsid w:val="07C88183"/>
    <w:rsid w:val="07DAAEFE"/>
    <w:rsid w:val="084AC803"/>
    <w:rsid w:val="089102E6"/>
    <w:rsid w:val="08A17E91"/>
    <w:rsid w:val="092A7979"/>
    <w:rsid w:val="09515C3D"/>
    <w:rsid w:val="0992C880"/>
    <w:rsid w:val="09B511CF"/>
    <w:rsid w:val="09EFFAEE"/>
    <w:rsid w:val="0B5E2551"/>
    <w:rsid w:val="0BE6AA58"/>
    <w:rsid w:val="0CA7BD2C"/>
    <w:rsid w:val="0CF96997"/>
    <w:rsid w:val="0CFD2939"/>
    <w:rsid w:val="0D0787FA"/>
    <w:rsid w:val="0DF68279"/>
    <w:rsid w:val="0E8A936F"/>
    <w:rsid w:val="0EFCD771"/>
    <w:rsid w:val="0F941EB1"/>
    <w:rsid w:val="100F31B4"/>
    <w:rsid w:val="11CDFB29"/>
    <w:rsid w:val="11F7BDA0"/>
    <w:rsid w:val="122BDF8C"/>
    <w:rsid w:val="12543E54"/>
    <w:rsid w:val="127F40A0"/>
    <w:rsid w:val="130746D5"/>
    <w:rsid w:val="1311A051"/>
    <w:rsid w:val="139B713B"/>
    <w:rsid w:val="14FBE0B7"/>
    <w:rsid w:val="1521532E"/>
    <w:rsid w:val="15466CE5"/>
    <w:rsid w:val="15F9CB1A"/>
    <w:rsid w:val="161AD6D4"/>
    <w:rsid w:val="16335915"/>
    <w:rsid w:val="1667D4FF"/>
    <w:rsid w:val="16DB7917"/>
    <w:rsid w:val="174F589A"/>
    <w:rsid w:val="18532913"/>
    <w:rsid w:val="190ABC02"/>
    <w:rsid w:val="1981C146"/>
    <w:rsid w:val="199966FA"/>
    <w:rsid w:val="1AAE507A"/>
    <w:rsid w:val="1B194926"/>
    <w:rsid w:val="1B1D91A7"/>
    <w:rsid w:val="1BD233F5"/>
    <w:rsid w:val="1BF8B0A9"/>
    <w:rsid w:val="1C02D6C6"/>
    <w:rsid w:val="1CB97343"/>
    <w:rsid w:val="1CDEF09C"/>
    <w:rsid w:val="1CE95660"/>
    <w:rsid w:val="1D208FD3"/>
    <w:rsid w:val="1DF3F4C8"/>
    <w:rsid w:val="1DF98795"/>
    <w:rsid w:val="1DFEB8AA"/>
    <w:rsid w:val="1E7CD313"/>
    <w:rsid w:val="1ED1451B"/>
    <w:rsid w:val="1F94B45C"/>
    <w:rsid w:val="1F97D8E1"/>
    <w:rsid w:val="1FB93EA0"/>
    <w:rsid w:val="20815936"/>
    <w:rsid w:val="20FD13B6"/>
    <w:rsid w:val="211D1920"/>
    <w:rsid w:val="212C77D8"/>
    <w:rsid w:val="2161BBFA"/>
    <w:rsid w:val="218EF2E0"/>
    <w:rsid w:val="2269EE66"/>
    <w:rsid w:val="22946701"/>
    <w:rsid w:val="22E66A12"/>
    <w:rsid w:val="230F7B2F"/>
    <w:rsid w:val="239DABA4"/>
    <w:rsid w:val="24432760"/>
    <w:rsid w:val="24B48341"/>
    <w:rsid w:val="258C2F87"/>
    <w:rsid w:val="258CB560"/>
    <w:rsid w:val="265301C0"/>
    <w:rsid w:val="2661DE8A"/>
    <w:rsid w:val="26DA4DFC"/>
    <w:rsid w:val="26E5F8BC"/>
    <w:rsid w:val="277C7C9D"/>
    <w:rsid w:val="27BF83FB"/>
    <w:rsid w:val="2821A6FB"/>
    <w:rsid w:val="28FDB5BE"/>
    <w:rsid w:val="2918BD71"/>
    <w:rsid w:val="2946FCD3"/>
    <w:rsid w:val="297D424C"/>
    <w:rsid w:val="297D5415"/>
    <w:rsid w:val="2A121F66"/>
    <w:rsid w:val="2A1D997E"/>
    <w:rsid w:val="2A519CF1"/>
    <w:rsid w:val="2A64392C"/>
    <w:rsid w:val="2B584A9E"/>
    <w:rsid w:val="2BD12C02"/>
    <w:rsid w:val="2C074978"/>
    <w:rsid w:val="2C572CE2"/>
    <w:rsid w:val="2CD2EFEE"/>
    <w:rsid w:val="2F217972"/>
    <w:rsid w:val="2F6B7F5D"/>
    <w:rsid w:val="2F817215"/>
    <w:rsid w:val="2F8BB50F"/>
    <w:rsid w:val="2FD13F6D"/>
    <w:rsid w:val="2FE614BA"/>
    <w:rsid w:val="32655FB1"/>
    <w:rsid w:val="3266CA1C"/>
    <w:rsid w:val="32E0CB80"/>
    <w:rsid w:val="33240232"/>
    <w:rsid w:val="3327A2A8"/>
    <w:rsid w:val="335E1621"/>
    <w:rsid w:val="34F421BB"/>
    <w:rsid w:val="3588BEEF"/>
    <w:rsid w:val="35A9685B"/>
    <w:rsid w:val="360DDD18"/>
    <w:rsid w:val="368A61AB"/>
    <w:rsid w:val="36AABAAD"/>
    <w:rsid w:val="36F3B508"/>
    <w:rsid w:val="37B01028"/>
    <w:rsid w:val="37E72B94"/>
    <w:rsid w:val="38104349"/>
    <w:rsid w:val="38DFF669"/>
    <w:rsid w:val="39FF0B28"/>
    <w:rsid w:val="3A062496"/>
    <w:rsid w:val="3A27D4AE"/>
    <w:rsid w:val="3B5E30B0"/>
    <w:rsid w:val="3B6E1FE9"/>
    <w:rsid w:val="3BE43F47"/>
    <w:rsid w:val="3D822A8E"/>
    <w:rsid w:val="3E0F7553"/>
    <w:rsid w:val="3E5D8B00"/>
    <w:rsid w:val="3E8CED7D"/>
    <w:rsid w:val="3EA5C0AB"/>
    <w:rsid w:val="3EA7EA28"/>
    <w:rsid w:val="3EE31ABC"/>
    <w:rsid w:val="3F1B4891"/>
    <w:rsid w:val="3FEE53A3"/>
    <w:rsid w:val="402ABE6F"/>
    <w:rsid w:val="42AF66AA"/>
    <w:rsid w:val="43570567"/>
    <w:rsid w:val="43810AAB"/>
    <w:rsid w:val="43846966"/>
    <w:rsid w:val="440B7C41"/>
    <w:rsid w:val="4450AE68"/>
    <w:rsid w:val="44730BD3"/>
    <w:rsid w:val="44978D4E"/>
    <w:rsid w:val="467E4DCE"/>
    <w:rsid w:val="46C1E236"/>
    <w:rsid w:val="474DA4EE"/>
    <w:rsid w:val="47EB44E9"/>
    <w:rsid w:val="483CDF9E"/>
    <w:rsid w:val="494A28A1"/>
    <w:rsid w:val="49CB0989"/>
    <w:rsid w:val="49F8EB80"/>
    <w:rsid w:val="4A73C254"/>
    <w:rsid w:val="4A895FB4"/>
    <w:rsid w:val="4A926C10"/>
    <w:rsid w:val="4AFE0CF4"/>
    <w:rsid w:val="4B5D163F"/>
    <w:rsid w:val="4BE18976"/>
    <w:rsid w:val="4BF09B88"/>
    <w:rsid w:val="4C6178C2"/>
    <w:rsid w:val="4CBC7093"/>
    <w:rsid w:val="4D51E65C"/>
    <w:rsid w:val="4D616492"/>
    <w:rsid w:val="4D78101C"/>
    <w:rsid w:val="4E0C7F67"/>
    <w:rsid w:val="4EE7E8F0"/>
    <w:rsid w:val="4EF9CBDB"/>
    <w:rsid w:val="50B37642"/>
    <w:rsid w:val="518972C1"/>
    <w:rsid w:val="51C47248"/>
    <w:rsid w:val="5210480A"/>
    <w:rsid w:val="528F2B37"/>
    <w:rsid w:val="52BE3094"/>
    <w:rsid w:val="538EC229"/>
    <w:rsid w:val="550E04CD"/>
    <w:rsid w:val="5605C08F"/>
    <w:rsid w:val="56EB8753"/>
    <w:rsid w:val="57AACA14"/>
    <w:rsid w:val="57ADCB35"/>
    <w:rsid w:val="583B75E1"/>
    <w:rsid w:val="583E48C3"/>
    <w:rsid w:val="5854E451"/>
    <w:rsid w:val="5907DFCC"/>
    <w:rsid w:val="5A493353"/>
    <w:rsid w:val="5A7969A7"/>
    <w:rsid w:val="5AA5AC74"/>
    <w:rsid w:val="5B21C68B"/>
    <w:rsid w:val="5B5CB5F6"/>
    <w:rsid w:val="5BB3AE3D"/>
    <w:rsid w:val="5BC61535"/>
    <w:rsid w:val="5D28EB7E"/>
    <w:rsid w:val="5DE2245F"/>
    <w:rsid w:val="5E65DDB2"/>
    <w:rsid w:val="5EF4A276"/>
    <w:rsid w:val="6006A12B"/>
    <w:rsid w:val="604BCAA7"/>
    <w:rsid w:val="60549E2E"/>
    <w:rsid w:val="6140BCB6"/>
    <w:rsid w:val="61E685B8"/>
    <w:rsid w:val="62F207F7"/>
    <w:rsid w:val="637EDFC5"/>
    <w:rsid w:val="63825619"/>
    <w:rsid w:val="63E410F3"/>
    <w:rsid w:val="641EB5F0"/>
    <w:rsid w:val="64AD5CA7"/>
    <w:rsid w:val="6520E702"/>
    <w:rsid w:val="65F45B26"/>
    <w:rsid w:val="666D378F"/>
    <w:rsid w:val="671ADF8E"/>
    <w:rsid w:val="67520566"/>
    <w:rsid w:val="67761F6A"/>
    <w:rsid w:val="67768611"/>
    <w:rsid w:val="67A29AEF"/>
    <w:rsid w:val="67FEAB87"/>
    <w:rsid w:val="68074027"/>
    <w:rsid w:val="698BCBBF"/>
    <w:rsid w:val="6B3562C8"/>
    <w:rsid w:val="6B61AFA3"/>
    <w:rsid w:val="6BDD33E9"/>
    <w:rsid w:val="6BFD11BA"/>
    <w:rsid w:val="6C169BAA"/>
    <w:rsid w:val="6C48F915"/>
    <w:rsid w:val="6C66E741"/>
    <w:rsid w:val="6C6EAA8C"/>
    <w:rsid w:val="6C793E88"/>
    <w:rsid w:val="6CC8F4C2"/>
    <w:rsid w:val="6CFAE0E8"/>
    <w:rsid w:val="6D1E00DB"/>
    <w:rsid w:val="6D3021BF"/>
    <w:rsid w:val="6D39769F"/>
    <w:rsid w:val="6E15BB67"/>
    <w:rsid w:val="6E82AD74"/>
    <w:rsid w:val="6FB18BC8"/>
    <w:rsid w:val="7068A2DC"/>
    <w:rsid w:val="70FBC4DA"/>
    <w:rsid w:val="71A30D49"/>
    <w:rsid w:val="71A62518"/>
    <w:rsid w:val="722A8717"/>
    <w:rsid w:val="72426ABA"/>
    <w:rsid w:val="73A95725"/>
    <w:rsid w:val="743BCEF8"/>
    <w:rsid w:val="754AC63D"/>
    <w:rsid w:val="760AF8CC"/>
    <w:rsid w:val="77309053"/>
    <w:rsid w:val="77EBFFB4"/>
    <w:rsid w:val="7851D9B5"/>
    <w:rsid w:val="792A5BE4"/>
    <w:rsid w:val="794569D7"/>
    <w:rsid w:val="79885394"/>
    <w:rsid w:val="79DC32F1"/>
    <w:rsid w:val="7A207D28"/>
    <w:rsid w:val="7B28137D"/>
    <w:rsid w:val="7B692EDD"/>
    <w:rsid w:val="7BA8CA45"/>
    <w:rsid w:val="7BB7346F"/>
    <w:rsid w:val="7CF04DA0"/>
    <w:rsid w:val="7D28A8B6"/>
    <w:rsid w:val="7D4998A3"/>
    <w:rsid w:val="7D4E503E"/>
    <w:rsid w:val="7DAD5F85"/>
    <w:rsid w:val="7EB4C37A"/>
    <w:rsid w:val="7FD827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BC1DE3"/>
  <w15:docId w15:val="{8C2FCB19-47BC-4E42-8AAB-39F801661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23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2754B"/>
    <w:pPr>
      <w:keepNext/>
      <w:outlineLvl w:val="0"/>
    </w:pPr>
    <w:rPr>
      <w:b/>
      <w:bCs/>
    </w:rPr>
  </w:style>
  <w:style w:type="paragraph" w:styleId="Heading2">
    <w:name w:val="heading 2"/>
    <w:basedOn w:val="Normal"/>
    <w:next w:val="Normal"/>
    <w:link w:val="Heading2Char"/>
    <w:uiPriority w:val="9"/>
    <w:qFormat/>
    <w:rsid w:val="0002754B"/>
    <w:pPr>
      <w:keepNext/>
      <w:jc w:val="center"/>
      <w:outlineLvl w:val="1"/>
    </w:pPr>
    <w:rPr>
      <w:b/>
      <w:bCs/>
      <w:sz w:val="28"/>
    </w:rPr>
  </w:style>
  <w:style w:type="paragraph" w:styleId="Heading3">
    <w:name w:val="heading 3"/>
    <w:basedOn w:val="Normal"/>
    <w:next w:val="Normal"/>
    <w:link w:val="Heading3Char"/>
    <w:uiPriority w:val="9"/>
    <w:qFormat/>
    <w:rsid w:val="0002754B"/>
    <w:pPr>
      <w:keepNext/>
      <w:outlineLvl w:val="2"/>
    </w:pPr>
    <w:rPr>
      <w:b/>
      <w:bCs/>
    </w:rPr>
  </w:style>
  <w:style w:type="paragraph" w:styleId="Heading4">
    <w:name w:val="heading 4"/>
    <w:basedOn w:val="Normal"/>
    <w:next w:val="Normal"/>
    <w:link w:val="Heading4Char"/>
    <w:qFormat/>
    <w:rsid w:val="00D8521D"/>
    <w:pPr>
      <w:keepNext/>
      <w:outlineLvl w:val="3"/>
    </w:pPr>
    <w:rPr>
      <w:i/>
      <w:iCs/>
      <w:color w:val="000000"/>
      <w:szCs w:val="40"/>
    </w:rPr>
  </w:style>
  <w:style w:type="paragraph" w:styleId="Heading5">
    <w:name w:val="heading 5"/>
    <w:basedOn w:val="Normal"/>
    <w:next w:val="Normal"/>
    <w:link w:val="Heading5Char"/>
    <w:qFormat/>
    <w:rsid w:val="0002754B"/>
    <w:pPr>
      <w:keepNext/>
      <w:ind w:left="720"/>
      <w:outlineLvl w:val="4"/>
    </w:pPr>
    <w:rPr>
      <w:i/>
      <w:iCs/>
      <w:color w:val="000000"/>
      <w:szCs w:val="40"/>
    </w:rPr>
  </w:style>
  <w:style w:type="paragraph" w:styleId="Heading6">
    <w:name w:val="heading 6"/>
    <w:basedOn w:val="Normal"/>
    <w:next w:val="Normal"/>
    <w:link w:val="Heading6Char"/>
    <w:qFormat/>
    <w:rsid w:val="0002754B"/>
    <w:pPr>
      <w:keepNext/>
      <w:outlineLvl w:val="5"/>
    </w:pPr>
    <w:rPr>
      <w:i/>
      <w:iCs/>
      <w:color w:val="000000"/>
      <w:szCs w:val="40"/>
    </w:rPr>
  </w:style>
  <w:style w:type="paragraph" w:styleId="Heading7">
    <w:name w:val="heading 7"/>
    <w:basedOn w:val="Normal"/>
    <w:next w:val="Normal"/>
    <w:link w:val="Heading7Char"/>
    <w:qFormat/>
    <w:rsid w:val="0002754B"/>
    <w:pPr>
      <w:keepNext/>
      <w:outlineLvl w:val="6"/>
    </w:pPr>
    <w:rPr>
      <w:i/>
      <w:iCs/>
    </w:rPr>
  </w:style>
  <w:style w:type="paragraph" w:styleId="Heading8">
    <w:name w:val="heading 8"/>
    <w:basedOn w:val="Normal"/>
    <w:next w:val="Normal"/>
    <w:link w:val="Heading8Char"/>
    <w:qFormat/>
    <w:rsid w:val="0002754B"/>
    <w:pPr>
      <w:keepNext/>
      <w:jc w:val="center"/>
      <w:outlineLvl w:val="7"/>
    </w:pPr>
    <w:rPr>
      <w:b/>
      <w:bCs/>
      <w:szCs w:val="40"/>
    </w:rPr>
  </w:style>
  <w:style w:type="paragraph" w:styleId="Heading9">
    <w:name w:val="heading 9"/>
    <w:basedOn w:val="Normal"/>
    <w:next w:val="Normal"/>
    <w:link w:val="Heading9Char"/>
    <w:qFormat/>
    <w:rsid w:val="0002754B"/>
    <w:pPr>
      <w:keepNext/>
      <w:ind w:left="36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E6072"/>
    <w:pPr>
      <w:framePr w:w="7920" w:h="1980" w:hRule="exact" w:hSpace="180" w:wrap="auto" w:hAnchor="page" w:xAlign="center" w:yAlign="bottom"/>
      <w:ind w:left="2880"/>
    </w:pPr>
    <w:rPr>
      <w:rFonts w:asciiTheme="majorHAnsi" w:eastAsiaTheme="majorEastAsia" w:hAnsiTheme="majorHAnsi" w:cstheme="majorBidi"/>
      <w:sz w:val="22"/>
    </w:rPr>
  </w:style>
  <w:style w:type="paragraph" w:styleId="Header">
    <w:name w:val="header"/>
    <w:basedOn w:val="Normal"/>
    <w:link w:val="HeaderChar"/>
    <w:unhideWhenUsed/>
    <w:rsid w:val="00730C4C"/>
    <w:pPr>
      <w:tabs>
        <w:tab w:val="center" w:pos="4680"/>
        <w:tab w:val="right" w:pos="9360"/>
      </w:tabs>
    </w:pPr>
  </w:style>
  <w:style w:type="character" w:customStyle="1" w:styleId="HeaderChar">
    <w:name w:val="Header Char"/>
    <w:basedOn w:val="DefaultParagraphFont"/>
    <w:link w:val="Header"/>
    <w:rsid w:val="00730C4C"/>
    <w:rPr>
      <w:rFonts w:ascii="Times New Roman" w:eastAsia="Times New Roman" w:hAnsi="Times New Roman" w:cs="Times New Roman"/>
      <w:sz w:val="24"/>
      <w:szCs w:val="24"/>
    </w:rPr>
  </w:style>
  <w:style w:type="paragraph" w:styleId="Footer">
    <w:name w:val="footer"/>
    <w:basedOn w:val="Normal"/>
    <w:link w:val="FooterChar"/>
    <w:unhideWhenUsed/>
    <w:rsid w:val="00730C4C"/>
    <w:pPr>
      <w:tabs>
        <w:tab w:val="center" w:pos="4680"/>
        <w:tab w:val="right" w:pos="9360"/>
      </w:tabs>
    </w:pPr>
  </w:style>
  <w:style w:type="character" w:customStyle="1" w:styleId="FooterChar">
    <w:name w:val="Footer Char"/>
    <w:basedOn w:val="DefaultParagraphFont"/>
    <w:link w:val="Footer"/>
    <w:uiPriority w:val="99"/>
    <w:rsid w:val="00730C4C"/>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2754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02754B"/>
    <w:rPr>
      <w:rFonts w:ascii="Times New Roman" w:eastAsia="Times New Roman" w:hAnsi="Times New Roman" w:cs="Times New Roman"/>
      <w:b/>
      <w:bCs/>
      <w:sz w:val="28"/>
      <w:szCs w:val="24"/>
    </w:rPr>
  </w:style>
  <w:style w:type="character" w:customStyle="1" w:styleId="Heading3Char">
    <w:name w:val="Heading 3 Char"/>
    <w:basedOn w:val="DefaultParagraphFont"/>
    <w:link w:val="Heading3"/>
    <w:uiPriority w:val="9"/>
    <w:rsid w:val="0002754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D8521D"/>
    <w:rPr>
      <w:rFonts w:ascii="Times New Roman" w:eastAsia="Times New Roman" w:hAnsi="Times New Roman" w:cs="Times New Roman"/>
      <w:i/>
      <w:iCs/>
      <w:color w:val="000000"/>
      <w:sz w:val="24"/>
      <w:szCs w:val="40"/>
    </w:rPr>
  </w:style>
  <w:style w:type="character" w:customStyle="1" w:styleId="Heading5Char">
    <w:name w:val="Heading 5 Char"/>
    <w:basedOn w:val="DefaultParagraphFont"/>
    <w:link w:val="Heading5"/>
    <w:rsid w:val="0002754B"/>
    <w:rPr>
      <w:rFonts w:ascii="Times New Roman" w:eastAsia="Times New Roman" w:hAnsi="Times New Roman" w:cs="Times New Roman"/>
      <w:i/>
      <w:iCs/>
      <w:color w:val="000000"/>
      <w:sz w:val="24"/>
      <w:szCs w:val="40"/>
    </w:rPr>
  </w:style>
  <w:style w:type="character" w:customStyle="1" w:styleId="Heading6Char">
    <w:name w:val="Heading 6 Char"/>
    <w:basedOn w:val="DefaultParagraphFont"/>
    <w:link w:val="Heading6"/>
    <w:rsid w:val="0002754B"/>
    <w:rPr>
      <w:rFonts w:ascii="Times New Roman" w:eastAsia="Times New Roman" w:hAnsi="Times New Roman" w:cs="Times New Roman"/>
      <w:i/>
      <w:iCs/>
      <w:color w:val="000000"/>
      <w:sz w:val="24"/>
      <w:szCs w:val="40"/>
    </w:rPr>
  </w:style>
  <w:style w:type="character" w:customStyle="1" w:styleId="Heading7Char">
    <w:name w:val="Heading 7 Char"/>
    <w:basedOn w:val="DefaultParagraphFont"/>
    <w:link w:val="Heading7"/>
    <w:rsid w:val="0002754B"/>
    <w:rPr>
      <w:rFonts w:ascii="Times New Roman" w:eastAsia="Times New Roman" w:hAnsi="Times New Roman" w:cs="Times New Roman"/>
      <w:i/>
      <w:iCs/>
      <w:sz w:val="24"/>
      <w:szCs w:val="24"/>
    </w:rPr>
  </w:style>
  <w:style w:type="character" w:customStyle="1" w:styleId="Heading8Char">
    <w:name w:val="Heading 8 Char"/>
    <w:basedOn w:val="DefaultParagraphFont"/>
    <w:link w:val="Heading8"/>
    <w:rsid w:val="0002754B"/>
    <w:rPr>
      <w:rFonts w:ascii="Times New Roman" w:eastAsia="Times New Roman" w:hAnsi="Times New Roman" w:cs="Times New Roman"/>
      <w:b/>
      <w:bCs/>
      <w:sz w:val="24"/>
      <w:szCs w:val="40"/>
    </w:rPr>
  </w:style>
  <w:style w:type="character" w:customStyle="1" w:styleId="Heading9Char">
    <w:name w:val="Heading 9 Char"/>
    <w:basedOn w:val="DefaultParagraphFont"/>
    <w:link w:val="Heading9"/>
    <w:rsid w:val="0002754B"/>
    <w:rPr>
      <w:rFonts w:ascii="Times New Roman" w:eastAsia="Times New Roman" w:hAnsi="Times New Roman" w:cs="Times New Roman"/>
      <w:i/>
      <w:iCs/>
      <w:sz w:val="24"/>
      <w:szCs w:val="24"/>
    </w:rPr>
  </w:style>
  <w:style w:type="character" w:styleId="Hyperlink">
    <w:name w:val="Hyperlink"/>
    <w:basedOn w:val="DefaultParagraphFont"/>
    <w:uiPriority w:val="99"/>
    <w:rsid w:val="0002754B"/>
    <w:rPr>
      <w:color w:val="0000FF"/>
      <w:u w:val="single"/>
    </w:rPr>
  </w:style>
  <w:style w:type="paragraph" w:styleId="BalloonText">
    <w:name w:val="Balloon Text"/>
    <w:basedOn w:val="Normal"/>
    <w:link w:val="BalloonTextChar"/>
    <w:semiHidden/>
    <w:unhideWhenUsed/>
    <w:rsid w:val="001637DE"/>
    <w:rPr>
      <w:rFonts w:ascii="Segoe UI" w:hAnsi="Segoe UI" w:cs="Tahoma"/>
      <w:sz w:val="28"/>
      <w:szCs w:val="16"/>
    </w:rPr>
  </w:style>
  <w:style w:type="character" w:customStyle="1" w:styleId="BalloonTextChar">
    <w:name w:val="Balloon Text Char"/>
    <w:basedOn w:val="DefaultParagraphFont"/>
    <w:link w:val="BalloonText"/>
    <w:uiPriority w:val="99"/>
    <w:semiHidden/>
    <w:rsid w:val="001637DE"/>
    <w:rPr>
      <w:rFonts w:ascii="Segoe UI" w:eastAsia="Times New Roman" w:hAnsi="Segoe UI" w:cs="Tahoma"/>
      <w:sz w:val="28"/>
      <w:szCs w:val="16"/>
    </w:rPr>
  </w:style>
  <w:style w:type="character" w:styleId="CommentReference">
    <w:name w:val="annotation reference"/>
    <w:basedOn w:val="DefaultParagraphFont"/>
    <w:unhideWhenUsed/>
    <w:rsid w:val="0002754B"/>
    <w:rPr>
      <w:sz w:val="16"/>
      <w:szCs w:val="16"/>
    </w:rPr>
  </w:style>
  <w:style w:type="paragraph" w:styleId="CommentText">
    <w:name w:val="annotation text"/>
    <w:basedOn w:val="Normal"/>
    <w:link w:val="CommentTextChar"/>
    <w:unhideWhenUsed/>
    <w:rsid w:val="0002754B"/>
    <w:rPr>
      <w:sz w:val="20"/>
      <w:szCs w:val="20"/>
    </w:rPr>
  </w:style>
  <w:style w:type="character" w:customStyle="1" w:styleId="CommentTextChar">
    <w:name w:val="Comment Text Char"/>
    <w:basedOn w:val="DefaultParagraphFont"/>
    <w:link w:val="CommentText"/>
    <w:uiPriority w:val="99"/>
    <w:rsid w:val="000275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02754B"/>
    <w:rPr>
      <w:b/>
      <w:bCs/>
    </w:rPr>
  </w:style>
  <w:style w:type="character" w:customStyle="1" w:styleId="CommentSubjectChar">
    <w:name w:val="Comment Subject Char"/>
    <w:basedOn w:val="CommentTextChar"/>
    <w:link w:val="CommentSubject"/>
    <w:uiPriority w:val="99"/>
    <w:rsid w:val="0002754B"/>
    <w:rPr>
      <w:rFonts w:ascii="Times New Roman" w:eastAsia="Times New Roman" w:hAnsi="Times New Roman" w:cs="Times New Roman"/>
      <w:b/>
      <w:bCs/>
      <w:sz w:val="20"/>
      <w:szCs w:val="20"/>
    </w:rPr>
  </w:style>
  <w:style w:type="paragraph" w:styleId="Revision">
    <w:name w:val="Revision"/>
    <w:hidden/>
    <w:uiPriority w:val="99"/>
    <w:semiHidden/>
    <w:rsid w:val="0002754B"/>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rsid w:val="0002754B"/>
  </w:style>
  <w:style w:type="paragraph" w:styleId="Title">
    <w:name w:val="Title"/>
    <w:basedOn w:val="Normal"/>
    <w:link w:val="TitleChar"/>
    <w:qFormat/>
    <w:rsid w:val="0002754B"/>
    <w:pPr>
      <w:jc w:val="center"/>
    </w:pPr>
    <w:rPr>
      <w:b/>
      <w:bCs/>
      <w:sz w:val="28"/>
    </w:rPr>
  </w:style>
  <w:style w:type="character" w:customStyle="1" w:styleId="TitleChar">
    <w:name w:val="Title Char"/>
    <w:basedOn w:val="DefaultParagraphFont"/>
    <w:link w:val="Title"/>
    <w:rsid w:val="0002754B"/>
    <w:rPr>
      <w:rFonts w:ascii="Times New Roman" w:eastAsia="Times New Roman" w:hAnsi="Times New Roman" w:cs="Times New Roman"/>
      <w:b/>
      <w:bCs/>
      <w:sz w:val="28"/>
      <w:szCs w:val="24"/>
    </w:rPr>
  </w:style>
  <w:style w:type="paragraph" w:styleId="NoSpacing">
    <w:name w:val="No Spacing"/>
    <w:link w:val="NoSpacingChar"/>
    <w:uiPriority w:val="1"/>
    <w:qFormat/>
    <w:rsid w:val="0002754B"/>
    <w:pPr>
      <w:spacing w:after="0" w:line="240" w:lineRule="auto"/>
    </w:pPr>
  </w:style>
  <w:style w:type="paragraph" w:styleId="BodyTextIndent2">
    <w:name w:val="Body Text Indent 2"/>
    <w:basedOn w:val="Normal"/>
    <w:link w:val="BodyTextIndent2Char"/>
    <w:rsid w:val="0002754B"/>
    <w:pPr>
      <w:ind w:left="360"/>
    </w:pPr>
    <w:rPr>
      <w:color w:val="000000"/>
      <w:szCs w:val="40"/>
    </w:rPr>
  </w:style>
  <w:style w:type="character" w:customStyle="1" w:styleId="BodyTextIndent2Char">
    <w:name w:val="Body Text Indent 2 Char"/>
    <w:basedOn w:val="DefaultParagraphFont"/>
    <w:link w:val="BodyTextIndent2"/>
    <w:rsid w:val="0002754B"/>
    <w:rPr>
      <w:rFonts w:ascii="Times New Roman" w:eastAsia="Times New Roman" w:hAnsi="Times New Roman" w:cs="Times New Roman"/>
      <w:color w:val="000000"/>
      <w:sz w:val="24"/>
      <w:szCs w:val="40"/>
    </w:rPr>
  </w:style>
  <w:style w:type="paragraph" w:styleId="ListParagraph">
    <w:name w:val="List Paragraph"/>
    <w:aliases w:val="Paragraph Bullet,Medium Grid 1 - Accent 21,RMSI bulle Style,List Paragraph1,Bullet  Paragraph,Heading3 Char,Heading3,Issue Action POC,3,POCG Table Text,Dot pt,F5 List Paragraph,List Paragraph Char Char Char,Indicator Text,Numbered Para 1"/>
    <w:basedOn w:val="Normal"/>
    <w:link w:val="ListParagraphChar"/>
    <w:uiPriority w:val="34"/>
    <w:qFormat/>
    <w:rsid w:val="0002754B"/>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02754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27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2754B"/>
    <w:pPr>
      <w:spacing w:after="200"/>
    </w:pPr>
    <w:rPr>
      <w:rFonts w:asciiTheme="minorHAnsi" w:eastAsiaTheme="minorHAnsi" w:hAnsiTheme="minorHAnsi" w:cstheme="minorBidi"/>
      <w:b/>
      <w:bCs/>
      <w:color w:val="4F81BD" w:themeColor="accent1"/>
      <w:sz w:val="18"/>
      <w:szCs w:val="18"/>
    </w:rPr>
  </w:style>
  <w:style w:type="paragraph" w:styleId="FootnoteText">
    <w:name w:val="footnote text"/>
    <w:basedOn w:val="Normal"/>
    <w:link w:val="FootnoteTextChar"/>
    <w:uiPriority w:val="99"/>
    <w:unhideWhenUsed/>
    <w:rsid w:val="0002754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02754B"/>
    <w:rPr>
      <w:sz w:val="20"/>
      <w:szCs w:val="20"/>
    </w:rPr>
  </w:style>
  <w:style w:type="character" w:styleId="FootnoteReference">
    <w:name w:val="footnote reference"/>
    <w:basedOn w:val="DefaultParagraphFont"/>
    <w:unhideWhenUsed/>
    <w:rsid w:val="0002754B"/>
    <w:rPr>
      <w:vertAlign w:val="superscript"/>
    </w:rPr>
  </w:style>
  <w:style w:type="character" w:styleId="FollowedHyperlink">
    <w:name w:val="FollowedHyperlink"/>
    <w:basedOn w:val="DefaultParagraphFont"/>
    <w:unhideWhenUsed/>
    <w:rsid w:val="0002754B"/>
    <w:rPr>
      <w:color w:val="800080" w:themeColor="followedHyperlink"/>
      <w:u w:val="single"/>
    </w:rPr>
  </w:style>
  <w:style w:type="character" w:customStyle="1" w:styleId="robertsmith">
    <w:name w:val="robert.smith"/>
    <w:semiHidden/>
    <w:rsid w:val="0002754B"/>
    <w:rPr>
      <w:rFonts w:ascii="Arial" w:hAnsi="Arial" w:cs="Arial"/>
      <w:b w:val="0"/>
      <w:bCs w:val="0"/>
      <w:i w:val="0"/>
      <w:iCs w:val="0"/>
      <w:strike w:val="0"/>
      <w:color w:val="auto"/>
      <w:sz w:val="24"/>
      <w:szCs w:val="24"/>
      <w:u w:val="none"/>
    </w:rPr>
  </w:style>
  <w:style w:type="paragraph" w:styleId="BodyTextIndent">
    <w:name w:val="Body Text Indent"/>
    <w:basedOn w:val="Normal"/>
    <w:link w:val="BodyTextIndentChar"/>
    <w:rsid w:val="0002754B"/>
    <w:pPr>
      <w:ind w:left="720"/>
    </w:pPr>
    <w:rPr>
      <w:color w:val="000000"/>
      <w:szCs w:val="40"/>
    </w:rPr>
  </w:style>
  <w:style w:type="character" w:customStyle="1" w:styleId="BodyTextIndentChar">
    <w:name w:val="Body Text Indent Char"/>
    <w:basedOn w:val="DefaultParagraphFont"/>
    <w:link w:val="BodyTextIndent"/>
    <w:rsid w:val="0002754B"/>
    <w:rPr>
      <w:rFonts w:ascii="Times New Roman" w:eastAsia="Times New Roman" w:hAnsi="Times New Roman" w:cs="Times New Roman"/>
      <w:color w:val="000000"/>
      <w:sz w:val="24"/>
      <w:szCs w:val="40"/>
    </w:rPr>
  </w:style>
  <w:style w:type="paragraph" w:styleId="NormalWeb">
    <w:name w:val="Normal (Web)"/>
    <w:basedOn w:val="Normal"/>
    <w:uiPriority w:val="99"/>
    <w:rsid w:val="0002754B"/>
    <w:pPr>
      <w:spacing w:before="100" w:beforeAutospacing="1" w:after="100" w:afterAutospacing="1"/>
    </w:pPr>
  </w:style>
  <w:style w:type="paragraph" w:styleId="BodyText">
    <w:name w:val="Body Text"/>
    <w:basedOn w:val="Normal"/>
    <w:link w:val="BodyTextChar"/>
    <w:uiPriority w:val="1"/>
    <w:qFormat/>
    <w:rsid w:val="0002754B"/>
    <w:pPr>
      <w:spacing w:before="100" w:beforeAutospacing="1" w:after="100" w:afterAutospacing="1"/>
    </w:pPr>
  </w:style>
  <w:style w:type="character" w:customStyle="1" w:styleId="BodyTextChar">
    <w:name w:val="Body Text Char"/>
    <w:basedOn w:val="DefaultParagraphFont"/>
    <w:link w:val="BodyText"/>
    <w:uiPriority w:val="1"/>
    <w:rsid w:val="0002754B"/>
    <w:rPr>
      <w:rFonts w:ascii="Times New Roman" w:eastAsia="Times New Roman" w:hAnsi="Times New Roman" w:cs="Times New Roman"/>
      <w:sz w:val="24"/>
      <w:szCs w:val="24"/>
    </w:rPr>
  </w:style>
  <w:style w:type="character" w:customStyle="1" w:styleId="msoins0">
    <w:name w:val="msoins"/>
    <w:basedOn w:val="DefaultParagraphFont"/>
    <w:rsid w:val="0002754B"/>
  </w:style>
  <w:style w:type="paragraph" w:styleId="BodyTextIndent3">
    <w:name w:val="Body Text Indent 3"/>
    <w:basedOn w:val="Normal"/>
    <w:link w:val="BodyTextIndent3Char"/>
    <w:rsid w:val="0002754B"/>
    <w:pPr>
      <w:ind w:left="720"/>
    </w:pPr>
  </w:style>
  <w:style w:type="character" w:customStyle="1" w:styleId="BodyTextIndent3Char">
    <w:name w:val="Body Text Indent 3 Char"/>
    <w:basedOn w:val="DefaultParagraphFont"/>
    <w:link w:val="BodyTextIndent3"/>
    <w:rsid w:val="0002754B"/>
    <w:rPr>
      <w:rFonts w:ascii="Times New Roman" w:eastAsia="Times New Roman" w:hAnsi="Times New Roman" w:cs="Times New Roman"/>
      <w:sz w:val="24"/>
      <w:szCs w:val="24"/>
    </w:rPr>
  </w:style>
  <w:style w:type="paragraph" w:styleId="Subtitle">
    <w:name w:val="Subtitle"/>
    <w:basedOn w:val="Normal"/>
    <w:link w:val="SubtitleChar"/>
    <w:qFormat/>
    <w:rsid w:val="0002754B"/>
    <w:pPr>
      <w:ind w:left="5040" w:firstLine="720"/>
    </w:pPr>
    <w:rPr>
      <w:b/>
      <w:bCs/>
      <w:u w:val="single"/>
    </w:rPr>
  </w:style>
  <w:style w:type="character" w:customStyle="1" w:styleId="SubtitleChar">
    <w:name w:val="Subtitle Char"/>
    <w:basedOn w:val="DefaultParagraphFont"/>
    <w:link w:val="Subtitle"/>
    <w:rsid w:val="0002754B"/>
    <w:rPr>
      <w:rFonts w:ascii="Times New Roman" w:eastAsia="Times New Roman" w:hAnsi="Times New Roman" w:cs="Times New Roman"/>
      <w:b/>
      <w:bCs/>
      <w:sz w:val="24"/>
      <w:szCs w:val="24"/>
      <w:u w:val="single"/>
    </w:rPr>
  </w:style>
  <w:style w:type="character" w:styleId="Strong">
    <w:name w:val="Strong"/>
    <w:qFormat/>
    <w:rsid w:val="0002754B"/>
    <w:rPr>
      <w:b/>
    </w:rPr>
  </w:style>
  <w:style w:type="character" w:customStyle="1" w:styleId="WP9Hyperlink">
    <w:name w:val="WP9_Hyperlink"/>
    <w:rsid w:val="0002754B"/>
    <w:rPr>
      <w:color w:val="0000FF"/>
      <w:u w:val="single"/>
    </w:rPr>
  </w:style>
  <w:style w:type="character" w:customStyle="1" w:styleId="largertext1">
    <w:name w:val="largertext1"/>
    <w:rsid w:val="0002754B"/>
    <w:rPr>
      <w:rFonts w:ascii="Arial" w:hAnsi="Arial" w:cs="Arial" w:hint="default"/>
      <w:sz w:val="21"/>
      <w:szCs w:val="21"/>
    </w:rPr>
  </w:style>
  <w:style w:type="paragraph" w:customStyle="1" w:styleId="Level1">
    <w:name w:val="Level 1"/>
    <w:basedOn w:val="Normal"/>
    <w:rsid w:val="0002754B"/>
    <w:pPr>
      <w:widowControl w:val="0"/>
      <w:autoSpaceDE w:val="0"/>
      <w:autoSpaceDN w:val="0"/>
      <w:adjustRightInd w:val="0"/>
      <w:ind w:left="720" w:hanging="720"/>
    </w:pPr>
    <w:rPr>
      <w:sz w:val="20"/>
    </w:rPr>
  </w:style>
  <w:style w:type="paragraph" w:customStyle="1" w:styleId="OmniPage3">
    <w:name w:val="OmniPage #3"/>
    <w:basedOn w:val="Normal"/>
    <w:rsid w:val="0002754B"/>
    <w:pPr>
      <w:spacing w:line="260" w:lineRule="exact"/>
    </w:pPr>
    <w:rPr>
      <w:sz w:val="20"/>
      <w:szCs w:val="20"/>
    </w:rPr>
  </w:style>
  <w:style w:type="paragraph" w:styleId="HTMLPreformatted">
    <w:name w:val="HTML Preformatted"/>
    <w:basedOn w:val="Normal"/>
    <w:link w:val="HTMLPreformattedChar"/>
    <w:rsid w:val="000275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02754B"/>
    <w:rPr>
      <w:rFonts w:ascii="Courier New" w:eastAsia="Times New Roman" w:hAnsi="Courier New" w:cs="Courier New"/>
      <w:sz w:val="20"/>
      <w:szCs w:val="20"/>
    </w:rPr>
  </w:style>
  <w:style w:type="character" w:customStyle="1" w:styleId="bodytitletext1">
    <w:name w:val="bodytitletext1"/>
    <w:rsid w:val="0002754B"/>
    <w:rPr>
      <w:rFonts w:ascii="Verdana" w:hAnsi="Verdana" w:hint="default"/>
      <w:color w:val="CC0000"/>
      <w:sz w:val="22"/>
      <w:szCs w:val="22"/>
    </w:rPr>
  </w:style>
  <w:style w:type="paragraph" w:styleId="BodyText2">
    <w:name w:val="Body Text 2"/>
    <w:basedOn w:val="Normal"/>
    <w:link w:val="BodyText2Char"/>
    <w:rsid w:val="0002754B"/>
    <w:pPr>
      <w:spacing w:after="120" w:line="480" w:lineRule="auto"/>
    </w:pPr>
  </w:style>
  <w:style w:type="character" w:customStyle="1" w:styleId="BodyText2Char">
    <w:name w:val="Body Text 2 Char"/>
    <w:basedOn w:val="DefaultParagraphFont"/>
    <w:link w:val="BodyText2"/>
    <w:rsid w:val="0002754B"/>
    <w:rPr>
      <w:rFonts w:ascii="Times New Roman" w:eastAsia="Times New Roman" w:hAnsi="Times New Roman" w:cs="Times New Roman"/>
      <w:sz w:val="24"/>
      <w:szCs w:val="24"/>
    </w:rPr>
  </w:style>
  <w:style w:type="table" w:customStyle="1" w:styleId="TableGrid1">
    <w:name w:val="Table Grid1"/>
    <w:basedOn w:val="TableNormal"/>
    <w:next w:val="TableGrid"/>
    <w:rsid w:val="0002754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1">
    <w:name w:val="normal1"/>
    <w:rsid w:val="0002754B"/>
    <w:rPr>
      <w:rFonts w:ascii="Verdana" w:hAnsi="Verdana" w:hint="default"/>
      <w:b w:val="0"/>
      <w:bCs w:val="0"/>
      <w:i w:val="0"/>
      <w:iCs w:val="0"/>
      <w:color w:val="000000"/>
      <w:sz w:val="11"/>
      <w:szCs w:val="11"/>
    </w:rPr>
  </w:style>
  <w:style w:type="character" w:customStyle="1" w:styleId="grandcell2">
    <w:name w:val="grandcell2"/>
    <w:rsid w:val="0002754B"/>
    <w:rPr>
      <w:b/>
      <w:bCs/>
    </w:rPr>
  </w:style>
  <w:style w:type="paragraph" w:styleId="EndnoteText">
    <w:name w:val="endnote text"/>
    <w:basedOn w:val="Normal"/>
    <w:link w:val="EndnoteTextChar"/>
    <w:uiPriority w:val="99"/>
    <w:semiHidden/>
    <w:unhideWhenUsed/>
    <w:rsid w:val="0002754B"/>
    <w:rPr>
      <w:sz w:val="20"/>
      <w:szCs w:val="20"/>
    </w:rPr>
  </w:style>
  <w:style w:type="character" w:customStyle="1" w:styleId="EndnoteTextChar">
    <w:name w:val="Endnote Text Char"/>
    <w:basedOn w:val="DefaultParagraphFont"/>
    <w:link w:val="EndnoteText"/>
    <w:uiPriority w:val="99"/>
    <w:semiHidden/>
    <w:rsid w:val="0002754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02754B"/>
    <w:rPr>
      <w:vertAlign w:val="superscript"/>
    </w:rPr>
  </w:style>
  <w:style w:type="character" w:customStyle="1" w:styleId="st">
    <w:name w:val="st"/>
    <w:basedOn w:val="DefaultParagraphFont"/>
    <w:rsid w:val="009A65D5"/>
  </w:style>
  <w:style w:type="character" w:customStyle="1" w:styleId="NoSpacingChar">
    <w:name w:val="No Spacing Char"/>
    <w:basedOn w:val="DefaultParagraphFont"/>
    <w:link w:val="NoSpacing"/>
    <w:uiPriority w:val="1"/>
    <w:rsid w:val="006C78A1"/>
  </w:style>
  <w:style w:type="paragraph" w:customStyle="1" w:styleId="SpecialInstr1">
    <w:name w:val="SpecialInstr1"/>
    <w:basedOn w:val="Normal"/>
    <w:next w:val="Normal"/>
    <w:rsid w:val="00923420"/>
    <w:pPr>
      <w:keepLines/>
      <w:framePr w:w="11131" w:hSpace="187" w:wrap="around" w:vAnchor="page" w:hAnchor="page" w:x="835" w:y="548"/>
      <w:spacing w:before="240" w:after="240" w:line="240" w:lineRule="atLeast"/>
      <w:ind w:left="7114" w:right="158"/>
    </w:pPr>
    <w:rPr>
      <w:rFonts w:ascii="Arial" w:hAnsi="Arial"/>
      <w:b/>
      <w:sz w:val="20"/>
      <w:szCs w:val="20"/>
    </w:rPr>
  </w:style>
  <w:style w:type="paragraph" w:customStyle="1" w:styleId="FrameText">
    <w:name w:val="Frame Text"/>
    <w:rsid w:val="00923420"/>
    <w:pPr>
      <w:spacing w:after="43" w:line="240" w:lineRule="auto"/>
    </w:pPr>
    <w:rPr>
      <w:rFonts w:ascii="Arial" w:eastAsia="Times New Roman" w:hAnsi="Arial" w:cs="Times New Roman"/>
      <w:snapToGrid w:val="0"/>
      <w:color w:val="000000"/>
      <w:sz w:val="24"/>
      <w:szCs w:val="20"/>
    </w:rPr>
  </w:style>
  <w:style w:type="paragraph" w:customStyle="1" w:styleId="TOC11">
    <w:name w:val="TOC 11"/>
    <w:basedOn w:val="Normal"/>
    <w:next w:val="TOC1"/>
    <w:uiPriority w:val="39"/>
    <w:qFormat/>
    <w:rsid w:val="00C9708D"/>
    <w:pPr>
      <w:widowControl w:val="0"/>
      <w:spacing w:before="669"/>
      <w:ind w:left="140"/>
    </w:pPr>
    <w:rPr>
      <w:rFonts w:ascii="Calibri" w:eastAsia="Calibri" w:hAnsi="Calibri"/>
      <w:sz w:val="22"/>
      <w:szCs w:val="22"/>
    </w:rPr>
  </w:style>
  <w:style w:type="paragraph" w:customStyle="1" w:styleId="TOC21">
    <w:name w:val="TOC 21"/>
    <w:basedOn w:val="Normal"/>
    <w:next w:val="TOC2"/>
    <w:uiPriority w:val="39"/>
    <w:qFormat/>
    <w:rsid w:val="00C9708D"/>
    <w:pPr>
      <w:widowControl w:val="0"/>
      <w:ind w:left="359"/>
    </w:pPr>
    <w:rPr>
      <w:rFonts w:ascii="Calibri" w:eastAsia="Calibri" w:hAnsi="Calibri"/>
      <w:sz w:val="22"/>
      <w:szCs w:val="22"/>
    </w:rPr>
  </w:style>
  <w:style w:type="paragraph" w:customStyle="1" w:styleId="TOC31">
    <w:name w:val="TOC 31"/>
    <w:basedOn w:val="Normal"/>
    <w:next w:val="TOC3"/>
    <w:uiPriority w:val="39"/>
    <w:qFormat/>
    <w:rsid w:val="00C9708D"/>
    <w:pPr>
      <w:widowControl w:val="0"/>
      <w:ind w:left="578"/>
    </w:pPr>
    <w:rPr>
      <w:rFonts w:ascii="Calibri" w:eastAsia="Calibri" w:hAnsi="Calibri"/>
      <w:sz w:val="22"/>
      <w:szCs w:val="22"/>
    </w:rPr>
  </w:style>
  <w:style w:type="paragraph" w:customStyle="1" w:styleId="TableParagraph">
    <w:name w:val="Table Paragraph"/>
    <w:basedOn w:val="Normal"/>
    <w:uiPriority w:val="1"/>
    <w:qFormat/>
    <w:rsid w:val="00C9708D"/>
    <w:pPr>
      <w:widowControl w:val="0"/>
    </w:pPr>
    <w:rPr>
      <w:rFonts w:ascii="Calibri" w:eastAsia="Calibri" w:hAnsi="Calibri"/>
      <w:sz w:val="22"/>
      <w:szCs w:val="22"/>
    </w:rPr>
  </w:style>
  <w:style w:type="table" w:customStyle="1" w:styleId="TableGrid2">
    <w:name w:val="Table Grid2"/>
    <w:basedOn w:val="TableNormal"/>
    <w:next w:val="TableGrid"/>
    <w:uiPriority w:val="39"/>
    <w:rsid w:val="00C97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C9708D"/>
    <w:pPr>
      <w:keepLines/>
      <w:spacing w:before="240" w:line="259" w:lineRule="auto"/>
      <w:outlineLvl w:val="9"/>
    </w:pPr>
    <w:rPr>
      <w:rFonts w:ascii="Cambria" w:hAnsi="Cambria"/>
      <w:b w:val="0"/>
      <w:bCs w:val="0"/>
      <w:color w:val="365F91"/>
      <w:sz w:val="32"/>
      <w:szCs w:val="32"/>
    </w:rPr>
  </w:style>
  <w:style w:type="character" w:customStyle="1" w:styleId="Mention1">
    <w:name w:val="Mention1"/>
    <w:basedOn w:val="DefaultParagraphFont"/>
    <w:uiPriority w:val="99"/>
    <w:semiHidden/>
    <w:unhideWhenUsed/>
    <w:rsid w:val="00C9708D"/>
    <w:rPr>
      <w:color w:val="2B579A"/>
      <w:shd w:val="clear" w:color="auto" w:fill="E6E6E6"/>
    </w:rPr>
  </w:style>
  <w:style w:type="character" w:customStyle="1" w:styleId="UnresolvedMention1">
    <w:name w:val="Unresolved Mention1"/>
    <w:basedOn w:val="DefaultParagraphFont"/>
    <w:uiPriority w:val="99"/>
    <w:semiHidden/>
    <w:unhideWhenUsed/>
    <w:rsid w:val="00C9708D"/>
    <w:rPr>
      <w:color w:val="808080"/>
      <w:shd w:val="clear" w:color="auto" w:fill="E6E6E6"/>
    </w:rPr>
  </w:style>
  <w:style w:type="paragraph" w:styleId="TOC1">
    <w:name w:val="toc 1"/>
    <w:basedOn w:val="Normal"/>
    <w:next w:val="Normal"/>
    <w:autoRedefine/>
    <w:uiPriority w:val="39"/>
    <w:unhideWhenUsed/>
    <w:qFormat/>
    <w:rsid w:val="007E3638"/>
    <w:pPr>
      <w:tabs>
        <w:tab w:val="left" w:pos="5670"/>
        <w:tab w:val="right" w:leader="dot" w:pos="9350"/>
      </w:tabs>
      <w:spacing w:after="100"/>
      <w:ind w:left="360" w:hanging="360"/>
    </w:pPr>
  </w:style>
  <w:style w:type="paragraph" w:styleId="TOC2">
    <w:name w:val="toc 2"/>
    <w:basedOn w:val="Normal"/>
    <w:next w:val="Normal"/>
    <w:autoRedefine/>
    <w:uiPriority w:val="39"/>
    <w:unhideWhenUsed/>
    <w:qFormat/>
    <w:rsid w:val="0023770B"/>
    <w:pPr>
      <w:tabs>
        <w:tab w:val="right" w:leader="dot" w:pos="9350"/>
      </w:tabs>
      <w:spacing w:after="100"/>
      <w:ind w:left="360"/>
    </w:pPr>
  </w:style>
  <w:style w:type="paragraph" w:styleId="TOC3">
    <w:name w:val="toc 3"/>
    <w:basedOn w:val="Normal"/>
    <w:next w:val="Normal"/>
    <w:autoRedefine/>
    <w:uiPriority w:val="39"/>
    <w:unhideWhenUsed/>
    <w:qFormat/>
    <w:rsid w:val="0023754A"/>
    <w:pPr>
      <w:tabs>
        <w:tab w:val="right" w:leader="dot" w:pos="9350"/>
      </w:tabs>
      <w:spacing w:after="100"/>
      <w:ind w:left="480"/>
    </w:pPr>
  </w:style>
  <w:style w:type="character" w:customStyle="1" w:styleId="normaltextrun">
    <w:name w:val="normaltextrun"/>
    <w:basedOn w:val="DefaultParagraphFont"/>
    <w:rsid w:val="001D5B71"/>
  </w:style>
  <w:style w:type="character" w:customStyle="1" w:styleId="eop">
    <w:name w:val="eop"/>
    <w:basedOn w:val="DefaultParagraphFont"/>
    <w:rsid w:val="001D5B71"/>
  </w:style>
  <w:style w:type="paragraph" w:customStyle="1" w:styleId="paragraph">
    <w:name w:val="paragraph"/>
    <w:basedOn w:val="Normal"/>
    <w:rsid w:val="001D5B71"/>
    <w:pPr>
      <w:spacing w:before="100" w:beforeAutospacing="1" w:after="100" w:afterAutospacing="1"/>
    </w:pPr>
  </w:style>
  <w:style w:type="table" w:customStyle="1" w:styleId="TableGrid0">
    <w:name w:val="TableGrid"/>
    <w:rsid w:val="002A6917"/>
    <w:pPr>
      <w:spacing w:after="0" w:line="240" w:lineRule="auto"/>
    </w:pPr>
    <w:rPr>
      <w:rFonts w:eastAsiaTheme="minorEastAsia"/>
    </w:rPr>
    <w:tblPr>
      <w:tblCellMar>
        <w:top w:w="0" w:type="dxa"/>
        <w:left w:w="0" w:type="dxa"/>
        <w:bottom w:w="0" w:type="dxa"/>
        <w:right w:w="0" w:type="dxa"/>
      </w:tblCellMar>
    </w:tblPr>
  </w:style>
  <w:style w:type="numbering" w:styleId="111111">
    <w:name w:val="Outline List 2"/>
    <w:basedOn w:val="NoList"/>
    <w:rsid w:val="004C049E"/>
    <w:pPr>
      <w:numPr>
        <w:numId w:val="19"/>
      </w:numPr>
    </w:pPr>
  </w:style>
  <w:style w:type="numbering" w:customStyle="1" w:styleId="Style1">
    <w:name w:val="Style1"/>
    <w:basedOn w:val="NoList"/>
    <w:rsid w:val="004C049E"/>
    <w:pPr>
      <w:numPr>
        <w:numId w:val="18"/>
      </w:numPr>
    </w:pPr>
  </w:style>
  <w:style w:type="paragraph" w:styleId="DocumentMap">
    <w:name w:val="Document Map"/>
    <w:basedOn w:val="Normal"/>
    <w:link w:val="DocumentMapChar"/>
    <w:semiHidden/>
    <w:rsid w:val="004C049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4C049E"/>
    <w:rPr>
      <w:rFonts w:ascii="Tahoma" w:eastAsia="Times New Roman" w:hAnsi="Tahoma" w:cs="Tahoma"/>
      <w:sz w:val="20"/>
      <w:szCs w:val="20"/>
      <w:shd w:val="clear" w:color="auto" w:fill="000080"/>
    </w:rPr>
  </w:style>
  <w:style w:type="character" w:customStyle="1" w:styleId="ListParagraphChar">
    <w:name w:val="List Paragraph Char"/>
    <w:aliases w:val="Paragraph Bullet Char,Medium Grid 1 - Accent 21 Char,RMSI bulle Style Char,List Paragraph1 Char,Bullet  Paragraph Char,Heading3 Char Char,Heading3 Char1,Issue Action POC Char,3 Char,POCG Table Text Char,Dot pt Char"/>
    <w:link w:val="ListParagraph"/>
    <w:uiPriority w:val="34"/>
    <w:qFormat/>
    <w:locked/>
    <w:rsid w:val="004C049E"/>
  </w:style>
  <w:style w:type="character" w:customStyle="1" w:styleId="FontStyle37">
    <w:name w:val="Font Style37"/>
    <w:uiPriority w:val="99"/>
    <w:rsid w:val="004C049E"/>
    <w:rPr>
      <w:rFonts w:ascii="Book Antiqua" w:hAnsi="Book Antiqua" w:cs="Book Antiqua"/>
      <w:color w:val="000000"/>
      <w:sz w:val="16"/>
      <w:szCs w:val="16"/>
    </w:rPr>
  </w:style>
  <w:style w:type="paragraph" w:styleId="TOCHeading">
    <w:name w:val="TOC Heading"/>
    <w:basedOn w:val="Heading1"/>
    <w:next w:val="Normal"/>
    <w:uiPriority w:val="39"/>
    <w:unhideWhenUsed/>
    <w:qFormat/>
    <w:rsid w:val="004C049E"/>
    <w:pPr>
      <w:keepLines/>
      <w:spacing w:before="240" w:line="259" w:lineRule="auto"/>
      <w:outlineLvl w:val="9"/>
    </w:pPr>
    <w:rPr>
      <w:rFonts w:ascii="Calibri Light" w:hAnsi="Calibri Light"/>
      <w:b w:val="0"/>
      <w:bCs w:val="0"/>
      <w:color w:val="2E74B5"/>
      <w:sz w:val="32"/>
      <w:szCs w:val="32"/>
    </w:rPr>
  </w:style>
  <w:style w:type="character" w:customStyle="1" w:styleId="Mention2">
    <w:name w:val="Mention2"/>
    <w:uiPriority w:val="99"/>
    <w:semiHidden/>
    <w:unhideWhenUsed/>
    <w:rsid w:val="004C049E"/>
    <w:rPr>
      <w:color w:val="2B579A"/>
      <w:shd w:val="clear" w:color="auto" w:fill="E6E6E6"/>
    </w:rPr>
  </w:style>
  <w:style w:type="character" w:styleId="Mention">
    <w:name w:val="Mention"/>
    <w:basedOn w:val="DefaultParagraphFont"/>
    <w:uiPriority w:val="99"/>
    <w:unhideWhenUsed/>
    <w:rsid w:val="005E6635"/>
    <w:rPr>
      <w:color w:val="2B579A"/>
      <w:shd w:val="clear" w:color="auto" w:fill="E6E6E6"/>
    </w:rPr>
  </w:style>
  <w:style w:type="character" w:styleId="Emphasis">
    <w:name w:val="Emphasis"/>
    <w:basedOn w:val="DefaultParagraphFont"/>
    <w:uiPriority w:val="20"/>
    <w:qFormat/>
    <w:rsid w:val="009C6D4F"/>
    <w:rPr>
      <w:i/>
      <w:iCs/>
    </w:rPr>
  </w:style>
  <w:style w:type="character" w:customStyle="1" w:styleId="et03">
    <w:name w:val="et03"/>
    <w:basedOn w:val="DefaultParagraphFont"/>
    <w:rsid w:val="00116DBD"/>
  </w:style>
  <w:style w:type="character" w:styleId="UnresolvedMention">
    <w:name w:val="Unresolved Mention"/>
    <w:basedOn w:val="DefaultParagraphFont"/>
    <w:uiPriority w:val="99"/>
    <w:unhideWhenUsed/>
    <w:rsid w:val="00CB7971"/>
    <w:rPr>
      <w:color w:val="605E5C"/>
      <w:shd w:val="clear" w:color="auto" w:fill="E1DFDD"/>
    </w:rPr>
  </w:style>
  <w:style w:type="paragraph" w:customStyle="1" w:styleId="SenderAddress">
    <w:name w:val="Sender Address"/>
    <w:basedOn w:val="Normal"/>
    <w:rsid w:val="00C42329"/>
  </w:style>
  <w:style w:type="character" w:customStyle="1" w:styleId="ui-provider">
    <w:name w:val="ui-provider"/>
    <w:basedOn w:val="DefaultParagraphFont"/>
    <w:rsid w:val="00BE6AE3"/>
  </w:style>
  <w:style w:type="character" w:customStyle="1" w:styleId="advancedproofingissue">
    <w:name w:val="advancedproofingissue"/>
    <w:basedOn w:val="DefaultParagraphFont"/>
    <w:rsid w:val="004F0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9654">
      <w:bodyDiv w:val="1"/>
      <w:marLeft w:val="0"/>
      <w:marRight w:val="0"/>
      <w:marTop w:val="0"/>
      <w:marBottom w:val="0"/>
      <w:divBdr>
        <w:top w:val="none" w:sz="0" w:space="0" w:color="auto"/>
        <w:left w:val="none" w:sz="0" w:space="0" w:color="auto"/>
        <w:bottom w:val="none" w:sz="0" w:space="0" w:color="auto"/>
        <w:right w:val="none" w:sz="0" w:space="0" w:color="auto"/>
      </w:divBdr>
    </w:div>
    <w:div w:id="282005164">
      <w:bodyDiv w:val="1"/>
      <w:marLeft w:val="0"/>
      <w:marRight w:val="0"/>
      <w:marTop w:val="0"/>
      <w:marBottom w:val="0"/>
      <w:divBdr>
        <w:top w:val="none" w:sz="0" w:space="0" w:color="auto"/>
        <w:left w:val="none" w:sz="0" w:space="0" w:color="auto"/>
        <w:bottom w:val="none" w:sz="0" w:space="0" w:color="auto"/>
        <w:right w:val="none" w:sz="0" w:space="0" w:color="auto"/>
      </w:divBdr>
    </w:div>
    <w:div w:id="352656489">
      <w:bodyDiv w:val="1"/>
      <w:marLeft w:val="0"/>
      <w:marRight w:val="0"/>
      <w:marTop w:val="0"/>
      <w:marBottom w:val="0"/>
      <w:divBdr>
        <w:top w:val="none" w:sz="0" w:space="0" w:color="auto"/>
        <w:left w:val="none" w:sz="0" w:space="0" w:color="auto"/>
        <w:bottom w:val="none" w:sz="0" w:space="0" w:color="auto"/>
        <w:right w:val="none" w:sz="0" w:space="0" w:color="auto"/>
      </w:divBdr>
    </w:div>
    <w:div w:id="416562990">
      <w:bodyDiv w:val="1"/>
      <w:marLeft w:val="0"/>
      <w:marRight w:val="0"/>
      <w:marTop w:val="0"/>
      <w:marBottom w:val="0"/>
      <w:divBdr>
        <w:top w:val="none" w:sz="0" w:space="0" w:color="auto"/>
        <w:left w:val="none" w:sz="0" w:space="0" w:color="auto"/>
        <w:bottom w:val="none" w:sz="0" w:space="0" w:color="auto"/>
        <w:right w:val="none" w:sz="0" w:space="0" w:color="auto"/>
      </w:divBdr>
    </w:div>
    <w:div w:id="423575955">
      <w:bodyDiv w:val="1"/>
      <w:marLeft w:val="0"/>
      <w:marRight w:val="0"/>
      <w:marTop w:val="0"/>
      <w:marBottom w:val="0"/>
      <w:divBdr>
        <w:top w:val="none" w:sz="0" w:space="0" w:color="auto"/>
        <w:left w:val="none" w:sz="0" w:space="0" w:color="auto"/>
        <w:bottom w:val="none" w:sz="0" w:space="0" w:color="auto"/>
        <w:right w:val="none" w:sz="0" w:space="0" w:color="auto"/>
      </w:divBdr>
      <w:divsChild>
        <w:div w:id="1864203026">
          <w:marLeft w:val="0"/>
          <w:marRight w:val="0"/>
          <w:marTop w:val="0"/>
          <w:marBottom w:val="0"/>
          <w:divBdr>
            <w:top w:val="none" w:sz="0" w:space="0" w:color="auto"/>
            <w:left w:val="none" w:sz="0" w:space="0" w:color="auto"/>
            <w:bottom w:val="none" w:sz="0" w:space="0" w:color="auto"/>
            <w:right w:val="none" w:sz="0" w:space="0" w:color="auto"/>
          </w:divBdr>
        </w:div>
      </w:divsChild>
    </w:div>
    <w:div w:id="504171109">
      <w:bodyDiv w:val="1"/>
      <w:marLeft w:val="0"/>
      <w:marRight w:val="0"/>
      <w:marTop w:val="0"/>
      <w:marBottom w:val="0"/>
      <w:divBdr>
        <w:top w:val="none" w:sz="0" w:space="0" w:color="auto"/>
        <w:left w:val="none" w:sz="0" w:space="0" w:color="auto"/>
        <w:bottom w:val="none" w:sz="0" w:space="0" w:color="auto"/>
        <w:right w:val="none" w:sz="0" w:space="0" w:color="auto"/>
      </w:divBdr>
      <w:divsChild>
        <w:div w:id="39939699">
          <w:marLeft w:val="0"/>
          <w:marRight w:val="0"/>
          <w:marTop w:val="0"/>
          <w:marBottom w:val="0"/>
          <w:divBdr>
            <w:top w:val="none" w:sz="0" w:space="0" w:color="auto"/>
            <w:left w:val="none" w:sz="0" w:space="0" w:color="auto"/>
            <w:bottom w:val="none" w:sz="0" w:space="0" w:color="auto"/>
            <w:right w:val="none" w:sz="0" w:space="0" w:color="auto"/>
          </w:divBdr>
        </w:div>
        <w:div w:id="828448836">
          <w:marLeft w:val="0"/>
          <w:marRight w:val="0"/>
          <w:marTop w:val="0"/>
          <w:marBottom w:val="0"/>
          <w:divBdr>
            <w:top w:val="none" w:sz="0" w:space="0" w:color="auto"/>
            <w:left w:val="none" w:sz="0" w:space="0" w:color="auto"/>
            <w:bottom w:val="none" w:sz="0" w:space="0" w:color="auto"/>
            <w:right w:val="none" w:sz="0" w:space="0" w:color="auto"/>
          </w:divBdr>
        </w:div>
        <w:div w:id="837380980">
          <w:marLeft w:val="0"/>
          <w:marRight w:val="0"/>
          <w:marTop w:val="0"/>
          <w:marBottom w:val="0"/>
          <w:divBdr>
            <w:top w:val="none" w:sz="0" w:space="0" w:color="auto"/>
            <w:left w:val="none" w:sz="0" w:space="0" w:color="auto"/>
            <w:bottom w:val="none" w:sz="0" w:space="0" w:color="auto"/>
            <w:right w:val="none" w:sz="0" w:space="0" w:color="auto"/>
          </w:divBdr>
        </w:div>
        <w:div w:id="1145665295">
          <w:marLeft w:val="0"/>
          <w:marRight w:val="0"/>
          <w:marTop w:val="0"/>
          <w:marBottom w:val="0"/>
          <w:divBdr>
            <w:top w:val="none" w:sz="0" w:space="0" w:color="auto"/>
            <w:left w:val="none" w:sz="0" w:space="0" w:color="auto"/>
            <w:bottom w:val="none" w:sz="0" w:space="0" w:color="auto"/>
            <w:right w:val="none" w:sz="0" w:space="0" w:color="auto"/>
          </w:divBdr>
        </w:div>
        <w:div w:id="1249540758">
          <w:marLeft w:val="0"/>
          <w:marRight w:val="0"/>
          <w:marTop w:val="0"/>
          <w:marBottom w:val="0"/>
          <w:divBdr>
            <w:top w:val="none" w:sz="0" w:space="0" w:color="auto"/>
            <w:left w:val="none" w:sz="0" w:space="0" w:color="auto"/>
            <w:bottom w:val="none" w:sz="0" w:space="0" w:color="auto"/>
            <w:right w:val="none" w:sz="0" w:space="0" w:color="auto"/>
          </w:divBdr>
        </w:div>
        <w:div w:id="1400246876">
          <w:marLeft w:val="0"/>
          <w:marRight w:val="0"/>
          <w:marTop w:val="0"/>
          <w:marBottom w:val="0"/>
          <w:divBdr>
            <w:top w:val="none" w:sz="0" w:space="0" w:color="auto"/>
            <w:left w:val="none" w:sz="0" w:space="0" w:color="auto"/>
            <w:bottom w:val="none" w:sz="0" w:space="0" w:color="auto"/>
            <w:right w:val="none" w:sz="0" w:space="0" w:color="auto"/>
          </w:divBdr>
        </w:div>
        <w:div w:id="1585802022">
          <w:marLeft w:val="0"/>
          <w:marRight w:val="0"/>
          <w:marTop w:val="0"/>
          <w:marBottom w:val="0"/>
          <w:divBdr>
            <w:top w:val="none" w:sz="0" w:space="0" w:color="auto"/>
            <w:left w:val="none" w:sz="0" w:space="0" w:color="auto"/>
            <w:bottom w:val="none" w:sz="0" w:space="0" w:color="auto"/>
            <w:right w:val="none" w:sz="0" w:space="0" w:color="auto"/>
          </w:divBdr>
        </w:div>
        <w:div w:id="1907032239">
          <w:marLeft w:val="0"/>
          <w:marRight w:val="0"/>
          <w:marTop w:val="0"/>
          <w:marBottom w:val="0"/>
          <w:divBdr>
            <w:top w:val="none" w:sz="0" w:space="0" w:color="auto"/>
            <w:left w:val="none" w:sz="0" w:space="0" w:color="auto"/>
            <w:bottom w:val="none" w:sz="0" w:space="0" w:color="auto"/>
            <w:right w:val="none" w:sz="0" w:space="0" w:color="auto"/>
          </w:divBdr>
        </w:div>
        <w:div w:id="1920677613">
          <w:marLeft w:val="0"/>
          <w:marRight w:val="0"/>
          <w:marTop w:val="0"/>
          <w:marBottom w:val="0"/>
          <w:divBdr>
            <w:top w:val="none" w:sz="0" w:space="0" w:color="auto"/>
            <w:left w:val="none" w:sz="0" w:space="0" w:color="auto"/>
            <w:bottom w:val="none" w:sz="0" w:space="0" w:color="auto"/>
            <w:right w:val="none" w:sz="0" w:space="0" w:color="auto"/>
          </w:divBdr>
        </w:div>
      </w:divsChild>
    </w:div>
    <w:div w:id="527524654">
      <w:bodyDiv w:val="1"/>
      <w:marLeft w:val="0"/>
      <w:marRight w:val="0"/>
      <w:marTop w:val="0"/>
      <w:marBottom w:val="0"/>
      <w:divBdr>
        <w:top w:val="none" w:sz="0" w:space="0" w:color="auto"/>
        <w:left w:val="none" w:sz="0" w:space="0" w:color="auto"/>
        <w:bottom w:val="none" w:sz="0" w:space="0" w:color="auto"/>
        <w:right w:val="none" w:sz="0" w:space="0" w:color="auto"/>
      </w:divBdr>
    </w:div>
    <w:div w:id="546602860">
      <w:bodyDiv w:val="1"/>
      <w:marLeft w:val="0"/>
      <w:marRight w:val="0"/>
      <w:marTop w:val="0"/>
      <w:marBottom w:val="0"/>
      <w:divBdr>
        <w:top w:val="none" w:sz="0" w:space="0" w:color="auto"/>
        <w:left w:val="none" w:sz="0" w:space="0" w:color="auto"/>
        <w:bottom w:val="none" w:sz="0" w:space="0" w:color="auto"/>
        <w:right w:val="none" w:sz="0" w:space="0" w:color="auto"/>
      </w:divBdr>
      <w:divsChild>
        <w:div w:id="1469736918">
          <w:marLeft w:val="0"/>
          <w:marRight w:val="0"/>
          <w:marTop w:val="0"/>
          <w:marBottom w:val="0"/>
          <w:divBdr>
            <w:top w:val="none" w:sz="0" w:space="0" w:color="auto"/>
            <w:left w:val="none" w:sz="0" w:space="0" w:color="auto"/>
            <w:bottom w:val="none" w:sz="0" w:space="0" w:color="auto"/>
            <w:right w:val="none" w:sz="0" w:space="0" w:color="auto"/>
          </w:divBdr>
        </w:div>
      </w:divsChild>
    </w:div>
    <w:div w:id="572206740">
      <w:bodyDiv w:val="1"/>
      <w:marLeft w:val="0"/>
      <w:marRight w:val="0"/>
      <w:marTop w:val="0"/>
      <w:marBottom w:val="0"/>
      <w:divBdr>
        <w:top w:val="none" w:sz="0" w:space="0" w:color="auto"/>
        <w:left w:val="none" w:sz="0" w:space="0" w:color="auto"/>
        <w:bottom w:val="none" w:sz="0" w:space="0" w:color="auto"/>
        <w:right w:val="none" w:sz="0" w:space="0" w:color="auto"/>
      </w:divBdr>
    </w:div>
    <w:div w:id="578949032">
      <w:bodyDiv w:val="1"/>
      <w:marLeft w:val="0"/>
      <w:marRight w:val="0"/>
      <w:marTop w:val="0"/>
      <w:marBottom w:val="0"/>
      <w:divBdr>
        <w:top w:val="none" w:sz="0" w:space="0" w:color="auto"/>
        <w:left w:val="none" w:sz="0" w:space="0" w:color="auto"/>
        <w:bottom w:val="none" w:sz="0" w:space="0" w:color="auto"/>
        <w:right w:val="none" w:sz="0" w:space="0" w:color="auto"/>
      </w:divBdr>
      <w:divsChild>
        <w:div w:id="2092191767">
          <w:marLeft w:val="0"/>
          <w:marRight w:val="0"/>
          <w:marTop w:val="0"/>
          <w:marBottom w:val="0"/>
          <w:divBdr>
            <w:top w:val="none" w:sz="0" w:space="0" w:color="auto"/>
            <w:left w:val="none" w:sz="0" w:space="0" w:color="auto"/>
            <w:bottom w:val="none" w:sz="0" w:space="0" w:color="auto"/>
            <w:right w:val="none" w:sz="0" w:space="0" w:color="auto"/>
          </w:divBdr>
        </w:div>
      </w:divsChild>
    </w:div>
    <w:div w:id="1031146073">
      <w:bodyDiv w:val="1"/>
      <w:marLeft w:val="0"/>
      <w:marRight w:val="0"/>
      <w:marTop w:val="0"/>
      <w:marBottom w:val="0"/>
      <w:divBdr>
        <w:top w:val="none" w:sz="0" w:space="0" w:color="auto"/>
        <w:left w:val="none" w:sz="0" w:space="0" w:color="auto"/>
        <w:bottom w:val="none" w:sz="0" w:space="0" w:color="auto"/>
        <w:right w:val="none" w:sz="0" w:space="0" w:color="auto"/>
      </w:divBdr>
    </w:div>
    <w:div w:id="1054156269">
      <w:bodyDiv w:val="1"/>
      <w:marLeft w:val="0"/>
      <w:marRight w:val="0"/>
      <w:marTop w:val="0"/>
      <w:marBottom w:val="0"/>
      <w:divBdr>
        <w:top w:val="none" w:sz="0" w:space="0" w:color="auto"/>
        <w:left w:val="none" w:sz="0" w:space="0" w:color="auto"/>
        <w:bottom w:val="none" w:sz="0" w:space="0" w:color="auto"/>
        <w:right w:val="none" w:sz="0" w:space="0" w:color="auto"/>
      </w:divBdr>
    </w:div>
    <w:div w:id="1119565848">
      <w:bodyDiv w:val="1"/>
      <w:marLeft w:val="0"/>
      <w:marRight w:val="0"/>
      <w:marTop w:val="0"/>
      <w:marBottom w:val="0"/>
      <w:divBdr>
        <w:top w:val="none" w:sz="0" w:space="0" w:color="auto"/>
        <w:left w:val="none" w:sz="0" w:space="0" w:color="auto"/>
        <w:bottom w:val="none" w:sz="0" w:space="0" w:color="auto"/>
        <w:right w:val="none" w:sz="0" w:space="0" w:color="auto"/>
      </w:divBdr>
    </w:div>
    <w:div w:id="1124812476">
      <w:bodyDiv w:val="1"/>
      <w:marLeft w:val="0"/>
      <w:marRight w:val="0"/>
      <w:marTop w:val="0"/>
      <w:marBottom w:val="0"/>
      <w:divBdr>
        <w:top w:val="none" w:sz="0" w:space="0" w:color="auto"/>
        <w:left w:val="none" w:sz="0" w:space="0" w:color="auto"/>
        <w:bottom w:val="none" w:sz="0" w:space="0" w:color="auto"/>
        <w:right w:val="none" w:sz="0" w:space="0" w:color="auto"/>
      </w:divBdr>
    </w:div>
    <w:div w:id="1129012440">
      <w:bodyDiv w:val="1"/>
      <w:marLeft w:val="0"/>
      <w:marRight w:val="0"/>
      <w:marTop w:val="0"/>
      <w:marBottom w:val="0"/>
      <w:divBdr>
        <w:top w:val="none" w:sz="0" w:space="0" w:color="auto"/>
        <w:left w:val="none" w:sz="0" w:space="0" w:color="auto"/>
        <w:bottom w:val="none" w:sz="0" w:space="0" w:color="auto"/>
        <w:right w:val="none" w:sz="0" w:space="0" w:color="auto"/>
      </w:divBdr>
    </w:div>
    <w:div w:id="1179539707">
      <w:bodyDiv w:val="1"/>
      <w:marLeft w:val="0"/>
      <w:marRight w:val="0"/>
      <w:marTop w:val="0"/>
      <w:marBottom w:val="0"/>
      <w:divBdr>
        <w:top w:val="none" w:sz="0" w:space="0" w:color="auto"/>
        <w:left w:val="none" w:sz="0" w:space="0" w:color="auto"/>
        <w:bottom w:val="none" w:sz="0" w:space="0" w:color="auto"/>
        <w:right w:val="none" w:sz="0" w:space="0" w:color="auto"/>
      </w:divBdr>
    </w:div>
    <w:div w:id="1235385757">
      <w:bodyDiv w:val="1"/>
      <w:marLeft w:val="0"/>
      <w:marRight w:val="0"/>
      <w:marTop w:val="0"/>
      <w:marBottom w:val="0"/>
      <w:divBdr>
        <w:top w:val="none" w:sz="0" w:space="0" w:color="auto"/>
        <w:left w:val="none" w:sz="0" w:space="0" w:color="auto"/>
        <w:bottom w:val="none" w:sz="0" w:space="0" w:color="auto"/>
        <w:right w:val="none" w:sz="0" w:space="0" w:color="auto"/>
      </w:divBdr>
      <w:divsChild>
        <w:div w:id="1012298929">
          <w:marLeft w:val="0"/>
          <w:marRight w:val="0"/>
          <w:marTop w:val="0"/>
          <w:marBottom w:val="0"/>
          <w:divBdr>
            <w:top w:val="none" w:sz="0" w:space="0" w:color="auto"/>
            <w:left w:val="none" w:sz="0" w:space="0" w:color="auto"/>
            <w:bottom w:val="none" w:sz="0" w:space="0" w:color="auto"/>
            <w:right w:val="none" w:sz="0" w:space="0" w:color="auto"/>
          </w:divBdr>
        </w:div>
      </w:divsChild>
    </w:div>
    <w:div w:id="1459908467">
      <w:bodyDiv w:val="1"/>
      <w:marLeft w:val="0"/>
      <w:marRight w:val="0"/>
      <w:marTop w:val="0"/>
      <w:marBottom w:val="0"/>
      <w:divBdr>
        <w:top w:val="none" w:sz="0" w:space="0" w:color="auto"/>
        <w:left w:val="none" w:sz="0" w:space="0" w:color="auto"/>
        <w:bottom w:val="none" w:sz="0" w:space="0" w:color="auto"/>
        <w:right w:val="none" w:sz="0" w:space="0" w:color="auto"/>
      </w:divBdr>
    </w:div>
    <w:div w:id="1468156906">
      <w:bodyDiv w:val="1"/>
      <w:marLeft w:val="0"/>
      <w:marRight w:val="0"/>
      <w:marTop w:val="0"/>
      <w:marBottom w:val="0"/>
      <w:divBdr>
        <w:top w:val="none" w:sz="0" w:space="0" w:color="auto"/>
        <w:left w:val="none" w:sz="0" w:space="0" w:color="auto"/>
        <w:bottom w:val="none" w:sz="0" w:space="0" w:color="auto"/>
        <w:right w:val="none" w:sz="0" w:space="0" w:color="auto"/>
      </w:divBdr>
      <w:divsChild>
        <w:div w:id="1052115293">
          <w:marLeft w:val="0"/>
          <w:marRight w:val="0"/>
          <w:marTop w:val="0"/>
          <w:marBottom w:val="0"/>
          <w:divBdr>
            <w:top w:val="none" w:sz="0" w:space="0" w:color="auto"/>
            <w:left w:val="none" w:sz="0" w:space="0" w:color="auto"/>
            <w:bottom w:val="none" w:sz="0" w:space="0" w:color="auto"/>
            <w:right w:val="none" w:sz="0" w:space="0" w:color="auto"/>
          </w:divBdr>
        </w:div>
        <w:div w:id="1216550015">
          <w:marLeft w:val="0"/>
          <w:marRight w:val="0"/>
          <w:marTop w:val="0"/>
          <w:marBottom w:val="0"/>
          <w:divBdr>
            <w:top w:val="none" w:sz="0" w:space="0" w:color="auto"/>
            <w:left w:val="none" w:sz="0" w:space="0" w:color="auto"/>
            <w:bottom w:val="none" w:sz="0" w:space="0" w:color="auto"/>
            <w:right w:val="none" w:sz="0" w:space="0" w:color="auto"/>
          </w:divBdr>
        </w:div>
      </w:divsChild>
    </w:div>
    <w:div w:id="1474757701">
      <w:bodyDiv w:val="1"/>
      <w:marLeft w:val="0"/>
      <w:marRight w:val="0"/>
      <w:marTop w:val="0"/>
      <w:marBottom w:val="0"/>
      <w:divBdr>
        <w:top w:val="none" w:sz="0" w:space="0" w:color="auto"/>
        <w:left w:val="none" w:sz="0" w:space="0" w:color="auto"/>
        <w:bottom w:val="none" w:sz="0" w:space="0" w:color="auto"/>
        <w:right w:val="none" w:sz="0" w:space="0" w:color="auto"/>
      </w:divBdr>
    </w:div>
    <w:div w:id="1485389063">
      <w:bodyDiv w:val="1"/>
      <w:marLeft w:val="0"/>
      <w:marRight w:val="0"/>
      <w:marTop w:val="0"/>
      <w:marBottom w:val="0"/>
      <w:divBdr>
        <w:top w:val="none" w:sz="0" w:space="0" w:color="auto"/>
        <w:left w:val="none" w:sz="0" w:space="0" w:color="auto"/>
        <w:bottom w:val="none" w:sz="0" w:space="0" w:color="auto"/>
        <w:right w:val="none" w:sz="0" w:space="0" w:color="auto"/>
      </w:divBdr>
    </w:div>
    <w:div w:id="1564176393">
      <w:bodyDiv w:val="1"/>
      <w:marLeft w:val="0"/>
      <w:marRight w:val="0"/>
      <w:marTop w:val="0"/>
      <w:marBottom w:val="0"/>
      <w:divBdr>
        <w:top w:val="none" w:sz="0" w:space="0" w:color="auto"/>
        <w:left w:val="none" w:sz="0" w:space="0" w:color="auto"/>
        <w:bottom w:val="none" w:sz="0" w:space="0" w:color="auto"/>
        <w:right w:val="none" w:sz="0" w:space="0" w:color="auto"/>
      </w:divBdr>
    </w:div>
    <w:div w:id="1902596381">
      <w:bodyDiv w:val="1"/>
      <w:marLeft w:val="0"/>
      <w:marRight w:val="0"/>
      <w:marTop w:val="0"/>
      <w:marBottom w:val="0"/>
      <w:divBdr>
        <w:top w:val="none" w:sz="0" w:space="0" w:color="auto"/>
        <w:left w:val="none" w:sz="0" w:space="0" w:color="auto"/>
        <w:bottom w:val="none" w:sz="0" w:space="0" w:color="auto"/>
        <w:right w:val="none" w:sz="0" w:space="0" w:color="auto"/>
      </w:divBdr>
    </w:div>
    <w:div w:id="1919709950">
      <w:bodyDiv w:val="1"/>
      <w:marLeft w:val="0"/>
      <w:marRight w:val="0"/>
      <w:marTop w:val="0"/>
      <w:marBottom w:val="0"/>
      <w:divBdr>
        <w:top w:val="none" w:sz="0" w:space="0" w:color="auto"/>
        <w:left w:val="none" w:sz="0" w:space="0" w:color="auto"/>
        <w:bottom w:val="none" w:sz="0" w:space="0" w:color="auto"/>
        <w:right w:val="none" w:sz="0" w:space="0" w:color="auto"/>
      </w:divBdr>
    </w:div>
    <w:div w:id="2076975806">
      <w:bodyDiv w:val="1"/>
      <w:marLeft w:val="0"/>
      <w:marRight w:val="0"/>
      <w:marTop w:val="0"/>
      <w:marBottom w:val="0"/>
      <w:divBdr>
        <w:top w:val="none" w:sz="0" w:space="0" w:color="auto"/>
        <w:left w:val="none" w:sz="0" w:space="0" w:color="auto"/>
        <w:bottom w:val="none" w:sz="0" w:space="0" w:color="auto"/>
        <w:right w:val="none" w:sz="0" w:space="0" w:color="auto"/>
      </w:divBdr>
    </w:div>
    <w:div w:id="210051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BEDD3845-D51B-4CDE-83CF-A7DA90EE63C1}">
    <t:Anchor>
      <t:Comment id="2146246088"/>
    </t:Anchor>
    <t:History>
      <t:Event id="{5E87D0A7-682D-49AF-BE63-4EF5C9AD2719}" time="2022-01-03T19:14:22.645Z">
        <t:Attribution userId="S::cristina.keating@ad.dot.gov::25dfd619-e5d9-4967-814f-a30c67dbc230" userProvider="AD" userName="Keating, Cristina (PHMSA)"/>
        <t:Anchor>
          <t:Comment id="2146246088"/>
        </t:Anchor>
        <t:Create/>
      </t:Event>
      <t:Event id="{9F65AB3C-B1B0-4DF0-B108-4D737823E96F}" time="2022-01-03T19:14:22.645Z">
        <t:Attribution userId="S::cristina.keating@ad.dot.gov::25dfd619-e5d9-4967-814f-a30c67dbc230" userProvider="AD" userName="Keating, Cristina (PHMSA)"/>
        <t:Anchor>
          <t:Comment id="2146246088"/>
        </t:Anchor>
        <t:Assign userId="S::nathan.schoenkin@ad.dot.gov::337e5d56-58fc-4bb9-b760-2e855c45ace5" userProvider="AD" userName="Schoenkin, Nathan (PHMSA)"/>
      </t:Event>
      <t:Event id="{FEE23290-5ADB-4044-8D08-E780A838FDCB}" time="2022-01-03T19:14:22.645Z">
        <t:Attribution userId="S::cristina.keating@ad.dot.gov::25dfd619-e5d9-4967-814f-a30c67dbc230" userProvider="AD" userName="Keating, Cristina (PHMSA)"/>
        <t:Anchor>
          <t:Comment id="2146246088"/>
        </t:Anchor>
        <t:SetTitle title="@Schoenkin, Nathan (PHMSA) where is the $4M coming from? We are supposed to keep using the CR amount plus carryover which in this case would be $2,367,075."/>
      </t:Event>
    </t:History>
  </t:Task>
  <t:Task id="{41543B63-DB04-414A-B09B-09C426C57188}">
    <t:Anchor>
      <t:Comment id="660181099"/>
    </t:Anchor>
    <t:History>
      <t:Event id="{C0A23884-2306-43C4-9730-96D549A85FF1}" time="2023-01-05T18:29:31.856Z">
        <t:Attribution userId="S::cristina.keating@ad.dot.gov::25dfd619-e5d9-4967-814f-a30c67dbc230" userProvider="AD" userName="Keating, Cristina (PHMSA)"/>
        <t:Anchor>
          <t:Comment id="1624279312"/>
        </t:Anchor>
        <t:Create/>
      </t:Event>
      <t:Event id="{BEA519F9-2AAF-4D3D-BAC2-7E694BCAC118}" time="2023-01-05T18:29:31.856Z">
        <t:Attribution userId="S::cristina.keating@ad.dot.gov::25dfd619-e5d9-4967-814f-a30c67dbc230" userProvider="AD" userName="Keating, Cristina (PHMSA)"/>
        <t:Anchor>
          <t:Comment id="1624279312"/>
        </t:Anchor>
        <t:Assign userId="S::paul.korol@ad.dot.gov::4ef180b9-5784-446b-a8be-2c9a6fdf7e1c" userProvider="AD" userName="Juang-Korol, Paul (PHMSA)"/>
      </t:Event>
      <t:Event id="{566BE47C-68F0-454F-B67D-CD7040B61BDF}" time="2023-01-05T18:29:31.856Z">
        <t:Attribution userId="S::cristina.keating@ad.dot.gov::25dfd619-e5d9-4967-814f-a30c67dbc230" userProvider="AD" userName="Keating, Cristina (PHMSA)"/>
        <t:Anchor>
          <t:Comment id="1624279312"/>
        </t:Anchor>
        <t:SetTitle title="@Juang-Korol, Paul (PHMSA) I thought we talked about not having the Performance and Program Evaluation in the NOFOs since it's more of a terms and conditions item and it is already references in 2 CFR Part 200 anyway. Kirk Boyer from OST said we had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ce6949-99fe-4549-b75a-2322037c47c1">
      <UserInfo>
        <DisplayName>Huff, Jamie (PHMSA)</DisplayName>
        <AccountId>319</AccountId>
        <AccountType/>
      </UserInfo>
      <UserInfo>
        <DisplayName>SharingLinks.3fd25c9d-67b5-4fab-9be5-cccd77fdb32f.Flexible.f280e8da-3a61-4e59-852b-c02e4847d524</DisplayName>
        <AccountId>339</AccountId>
        <AccountType/>
      </UserInfo>
      <UserInfo>
        <DisplayName>SharingLinks.736c56ec-44ff-488f-aa0e-df649ae63ec9.OrganizationView.ced6dfdc-5dd5-4a99-b52d-6753ed655ffc</DisplayName>
        <AccountId>340</AccountId>
        <AccountType/>
      </UserInfo>
      <UserInfo>
        <DisplayName>Horsley, Adam (PHMSA)</DisplayName>
        <AccountId>274</AccountId>
        <AccountType/>
      </UserInfo>
      <UserInfo>
        <DisplayName>Gaither, Timothy (PHMSA)</DisplayName>
        <AccountId>156</AccountId>
        <AccountType/>
      </UserInfo>
      <UserInfo>
        <DisplayName>SharingLinks.7f46dc99-fddd-42dc-9ffc-d466c610e54e.Flexible.c92bd02d-976c-4722-bbf4-0f283bc63a03</DisplayName>
        <AccountId>338</AccountId>
        <AccountType/>
      </UserInfo>
      <UserInfo>
        <DisplayName>SharingLinks.d591e994-a22a-4695-969d-d292366310dd.Flexible.9d12e366-cd5b-4618-ab3d-2473a17a767c</DisplayName>
        <AccountId>346</AccountId>
        <AccountType/>
      </UserInfo>
      <UserInfo>
        <DisplayName>SharingLinks.1efdbbbb-fe7c-486a-8152-f0c459f7c7d0.Flexible.c09187e4-9cd4-4b33-bd93-3fbf04b6ebe3</DisplayName>
        <AccountId>347</AccountId>
        <AccountType/>
      </UserInfo>
      <UserInfo>
        <DisplayName>SharingLinks.bfe3f37a-9bcf-4579-b90c-33a0e8d93629.Flexible.15af6b50-d0c9-44e4-9337-375e641f130f</DisplayName>
        <AccountId>356</AccountId>
        <AccountType/>
      </UserInfo>
      <UserInfo>
        <DisplayName>SharingLinks.8ebcca52-24c6-4926-a8fa-8ebe983d2cea.Flexible.c9127ba2-fdc7-4472-add4-eeb54b00a779</DisplayName>
        <AccountId>331</AccountId>
        <AccountType/>
      </UserInfo>
      <UserInfo>
        <DisplayName>SharingLinks.0f331fad-2c41-4c29-989a-4d3f3eb15263.Flexible.b0705107-e5d0-4531-9845-4b6912a82c4e</DisplayName>
        <AccountId>332</AccountId>
        <AccountType/>
      </UserInfo>
      <UserInfo>
        <DisplayName>Zhou, Zhongquan (PHMSA)</DisplayName>
        <AccountId>16</AccountId>
        <AccountType/>
      </UserInfo>
      <UserInfo>
        <DisplayName>Cross, Dwayne (PHMSA)</DisplayName>
        <AccountId>106</AccountId>
        <AccountType/>
      </UserInfo>
      <UserInfo>
        <DisplayName>Akter, Nusnin (PHMSA)</DisplayName>
        <AccountId>401</AccountId>
        <AccountType/>
      </UserInfo>
      <UserInfo>
        <DisplayName>Barakat, Kandilarya (PHMSA)</DisplayName>
        <AccountId>52</AccountId>
        <AccountType/>
      </UserInfo>
      <UserInfo>
        <DisplayName>Keating, Cristina (PHMSA)</DisplayName>
        <AccountId>101</AccountId>
        <AccountType/>
      </UserInfo>
    </SharedWithUsers>
    <TaxCatchAll xmlns="b3ce6949-99fe-4549-b75a-2322037c47c1" xsi:nil="true"/>
    <lcf76f155ced4ddcb4097134ff3c332f xmlns="63ed583d-7590-47b9-98bc-2af72f9646ac">
      <Terms xmlns="http://schemas.microsoft.com/office/infopath/2007/PartnerControls"/>
    </lcf76f155ced4ddcb4097134ff3c332f>
    <Notes xmlns="63ed583d-7590-47b9-98bc-2af72f9646a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B2C590C5B0E548BBB80B30B4757BD0" ma:contentTypeVersion="21" ma:contentTypeDescription="Create a new document." ma:contentTypeScope="" ma:versionID="2ad216f369723b76bf2d5a0bb0d3eaa5">
  <xsd:schema xmlns:xsd="http://www.w3.org/2001/XMLSchema" xmlns:xs="http://www.w3.org/2001/XMLSchema" xmlns:p="http://schemas.microsoft.com/office/2006/metadata/properties" xmlns:ns2="63ed583d-7590-47b9-98bc-2af72f9646ac" xmlns:ns3="b3ce6949-99fe-4549-b75a-2322037c47c1" targetNamespace="http://schemas.microsoft.com/office/2006/metadata/properties" ma:root="true" ma:fieldsID="48f933e98bb8e503c18f85a9f1a61fb2" ns2:_="" ns3:_="">
    <xsd:import namespace="63ed583d-7590-47b9-98bc-2af72f9646ac"/>
    <xsd:import namespace="b3ce6949-99fe-4549-b75a-2322037c47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2:MediaServiceLocation" minOccurs="0"/>
                <xsd:element ref="ns2:Notes"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ed583d-7590-47b9-98bc-2af72f9646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Notes" ma:index="21" nillable="true" ma:displayName="Notes" ma:format="Dropdown" ma:internalName="Notes">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ce6949-99fe-4549-b75a-2322037c47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7196b93-faf9-4ec4-a45e-872fd6ae3adc}" ma:internalName="TaxCatchAll" ma:showField="CatchAllData" ma:web="b3ce6949-99fe-4549-b75a-2322037c47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4244CC-F0CA-4366-8DB4-351D51C5D490}">
  <ds:schemaRefs>
    <ds:schemaRef ds:uri="http://schemas.microsoft.com/office/2006/metadata/properties"/>
    <ds:schemaRef ds:uri="http://schemas.microsoft.com/office/infopath/2007/PartnerControls"/>
    <ds:schemaRef ds:uri="b3ce6949-99fe-4549-b75a-2322037c47c1"/>
    <ds:schemaRef ds:uri="63ed583d-7590-47b9-98bc-2af72f9646ac"/>
  </ds:schemaRefs>
</ds:datastoreItem>
</file>

<file path=customXml/itemProps2.xml><?xml version="1.0" encoding="utf-8"?>
<ds:datastoreItem xmlns:ds="http://schemas.openxmlformats.org/officeDocument/2006/customXml" ds:itemID="{550DD1EA-507C-4431-9D9B-A95183651D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ed583d-7590-47b9-98bc-2af72f9646ac"/>
    <ds:schemaRef ds:uri="b3ce6949-99fe-4549-b75a-2322037c4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BAC32-882D-4014-A8D6-6400C2FE5AC6}">
  <ds:schemaRefs>
    <ds:schemaRef ds:uri="http://schemas.openxmlformats.org/officeDocument/2006/bibliography"/>
  </ds:schemaRefs>
</ds:datastoreItem>
</file>

<file path=customXml/itemProps4.xml><?xml version="1.0" encoding="utf-8"?>
<ds:datastoreItem xmlns:ds="http://schemas.openxmlformats.org/officeDocument/2006/customXml" ds:itemID="{008B9640-040C-4031-ABC6-36C4C31BBA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HP Redline 2/8</vt:lpstr>
    </vt:vector>
  </TitlesOfParts>
  <Company>DOT</Company>
  <LinksUpToDate>false</LinksUpToDate>
  <CharactersWithSpaces>4201</CharactersWithSpaces>
  <SharedDoc>false</SharedDoc>
  <HLinks>
    <vt:vector size="12" baseType="variant">
      <vt:variant>
        <vt:i4>6619147</vt:i4>
      </vt:variant>
      <vt:variant>
        <vt:i4>3</vt:i4>
      </vt:variant>
      <vt:variant>
        <vt:i4>0</vt:i4>
      </vt:variant>
      <vt:variant>
        <vt:i4>5</vt:i4>
      </vt:variant>
      <vt:variant>
        <vt:lpwstr>mailto:nusnin.akter2@ad.dot.gov</vt:lpwstr>
      </vt:variant>
      <vt:variant>
        <vt:lpwstr/>
      </vt:variant>
      <vt:variant>
        <vt:i4>2949124</vt:i4>
      </vt:variant>
      <vt:variant>
        <vt:i4>0</vt:i4>
      </vt:variant>
      <vt:variant>
        <vt:i4>0</vt:i4>
      </vt:variant>
      <vt:variant>
        <vt:i4>5</vt:i4>
      </vt:variant>
      <vt:variant>
        <vt:lpwstr>mailto:philip.nauert@ad.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P Redline 2/8</dc:title>
  <dc:subject/>
  <dc:creator>Hall, Sam (PHMSA)</dc:creator>
  <cp:keywords/>
  <cp:lastModifiedBy>Akter, Nusnin (PHMSA)</cp:lastModifiedBy>
  <cp:revision>2</cp:revision>
  <cp:lastPrinted>2024-03-18T22:46:00Z</cp:lastPrinted>
  <dcterms:created xsi:type="dcterms:W3CDTF">2026-02-10T16:46:00Z</dcterms:created>
  <dcterms:modified xsi:type="dcterms:W3CDTF">2026-02-1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B2C590C5B0E548BBB80B30B4757BD0</vt:lpwstr>
  </property>
  <property fmtid="{D5CDD505-2E9C-101B-9397-08002B2CF9AE}" pid="3" name="MediaServiceImageTags">
    <vt:lpwstr/>
  </property>
  <property fmtid="{D5CDD505-2E9C-101B-9397-08002B2CF9AE}" pid="4" name="GrammarlyDocumentId">
    <vt:lpwstr>e5b869266bdeb688e4b5b35c5a4c123dd5744c546c26a3852dcf66a4d783b0ae</vt:lpwstr>
  </property>
  <property fmtid="{D5CDD505-2E9C-101B-9397-08002B2CF9AE}" pid="5" name="docLang">
    <vt:lpwstr>en</vt:lpwstr>
  </property>
</Properties>
</file>